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DEC6" w14:textId="74616363" w:rsidR="00D051CE" w:rsidRPr="00FB175F" w:rsidRDefault="0027658A" w:rsidP="00C90F11">
      <w:pPr>
        <w:widowControl/>
        <w:tabs>
          <w:tab w:val="left" w:pos="2070"/>
        </w:tabs>
        <w:ind w:left="2070"/>
        <w:jc w:val="both"/>
        <w:rPr>
          <w:rFonts w:ascii="Arial" w:hAnsi="Arial" w:cs="Arial"/>
          <w:b/>
          <w:sz w:val="28"/>
          <w:szCs w:val="28"/>
        </w:rPr>
      </w:pPr>
      <w:r w:rsidRPr="00FB175F">
        <w:rPr>
          <w:rFonts w:ascii="Arial" w:hAnsi="Arial" w:cs="Arial"/>
          <w:b/>
          <w:sz w:val="28"/>
          <w:szCs w:val="28"/>
        </w:rPr>
        <w:t>SUSAN HARMON</w:t>
      </w:r>
    </w:p>
    <w:p w14:paraId="21852B9F" w14:textId="77777777" w:rsidR="0027658A" w:rsidRPr="00FB175F" w:rsidRDefault="0027658A" w:rsidP="00E40D6B">
      <w:pPr>
        <w:widowControl/>
        <w:ind w:left="2070"/>
        <w:rPr>
          <w:rFonts w:ascii="Arial" w:hAnsi="Arial" w:cs="Arial"/>
          <w:sz w:val="22"/>
          <w:szCs w:val="22"/>
        </w:rPr>
      </w:pPr>
    </w:p>
    <w:p w14:paraId="459CA53A" w14:textId="77777777" w:rsidR="00D65FEC" w:rsidRDefault="0027658A" w:rsidP="00E4562C">
      <w:pPr>
        <w:widowControl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sz w:val="22"/>
          <w:szCs w:val="22"/>
        </w:rPr>
        <w:t xml:space="preserve"> </w:t>
      </w:r>
      <w:r w:rsidR="00D65FEC">
        <w:rPr>
          <w:rFonts w:ascii="Arial" w:hAnsi="Arial" w:cs="Arial"/>
          <w:sz w:val="22"/>
          <w:szCs w:val="22"/>
        </w:rPr>
        <w:t>316-226-5717</w:t>
      </w:r>
      <w:r w:rsidR="003463A3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(mobile)</w:t>
      </w:r>
    </w:p>
    <w:p w14:paraId="0CE73680" w14:textId="14D661EF" w:rsidR="004D147A" w:rsidRDefault="00D65FEC" w:rsidP="00E4562C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sz w:val="22"/>
          <w:szCs w:val="22"/>
        </w:rPr>
        <w:t xml:space="preserve"> </w:t>
      </w:r>
      <w:r w:rsidR="004D147A" w:rsidRPr="00FB175F">
        <w:rPr>
          <w:rFonts w:ascii="Arial" w:hAnsi="Arial" w:cs="Arial"/>
          <w:sz w:val="22"/>
          <w:szCs w:val="22"/>
        </w:rPr>
        <w:t>susyharm@hotmail</w:t>
      </w:r>
      <w:r w:rsidR="005B6C29">
        <w:rPr>
          <w:rFonts w:ascii="Arial" w:hAnsi="Arial" w:cs="Arial"/>
          <w:sz w:val="22"/>
          <w:szCs w:val="22"/>
        </w:rPr>
        <w:t>.com</w:t>
      </w:r>
    </w:p>
    <w:p w14:paraId="45683BE3" w14:textId="56E510A0" w:rsidR="00D6361D" w:rsidRDefault="00AB0D27" w:rsidP="00D17FED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="00D17FED">
        <w:rPr>
          <w:rFonts w:ascii="Arial" w:hAnsi="Arial" w:cs="Arial"/>
          <w:sz w:val="22"/>
          <w:szCs w:val="22"/>
        </w:rPr>
        <w:t>5239 N. Colonial Ave</w:t>
      </w:r>
    </w:p>
    <w:p w14:paraId="2CBBAE4E" w14:textId="22F67D6E" w:rsidR="00D17FED" w:rsidRDefault="00D17FED" w:rsidP="00D17FED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Bel Aire, KS. 67226</w:t>
      </w:r>
    </w:p>
    <w:p w14:paraId="50BF5E0B" w14:textId="08D20D13" w:rsidR="00AB0D27" w:rsidRPr="00FB175F" w:rsidRDefault="00AB0D27" w:rsidP="00E4562C">
      <w:pPr>
        <w:widowControl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</w:t>
      </w:r>
    </w:p>
    <w:p w14:paraId="58879ECA" w14:textId="77777777" w:rsidR="004D147A" w:rsidRPr="00FB175F" w:rsidRDefault="00000000" w:rsidP="004D147A">
      <w:pPr>
        <w:widowControl/>
        <w:ind w:left="2070"/>
        <w:rPr>
          <w:rFonts w:ascii="Arial" w:hAnsi="Arial" w:cs="Arial"/>
          <w:sz w:val="22"/>
          <w:szCs w:val="22"/>
        </w:rPr>
      </w:pPr>
      <w:hyperlink r:id="rId8" w:history="1">
        <w:r w:rsidR="004D147A" w:rsidRPr="00FB175F">
          <w:rPr>
            <w:rStyle w:val="Hyperlink"/>
            <w:rFonts w:ascii="Arial" w:hAnsi="Arial" w:cs="Arial"/>
            <w:sz w:val="22"/>
            <w:szCs w:val="22"/>
          </w:rPr>
          <w:t>http://susanharmon.org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5E3A092" w14:textId="77777777" w:rsidR="004D147A" w:rsidRPr="00FB175F" w:rsidRDefault="00000000" w:rsidP="004D147A">
      <w:pPr>
        <w:widowControl/>
        <w:ind w:left="2070"/>
        <w:rPr>
          <w:rFonts w:ascii="Arial" w:hAnsi="Arial" w:cs="Arial"/>
          <w:sz w:val="22"/>
          <w:szCs w:val="22"/>
        </w:rPr>
      </w:pPr>
      <w:hyperlink r:id="rId9" w:history="1">
        <w:r w:rsidR="004D147A" w:rsidRPr="00FB175F">
          <w:rPr>
            <w:rStyle w:val="Hyperlink"/>
            <w:rFonts w:ascii="Arial" w:hAnsi="Arial" w:cs="Arial"/>
            <w:sz w:val="22"/>
            <w:szCs w:val="22"/>
          </w:rPr>
          <w:t>http://www.susanharmonabstractartist.com</w:t>
        </w:r>
      </w:hyperlink>
      <w:r w:rsidR="004D147A" w:rsidRPr="00FB175F">
        <w:rPr>
          <w:rFonts w:ascii="Arial" w:hAnsi="Arial" w:cs="Arial"/>
          <w:sz w:val="22"/>
          <w:szCs w:val="22"/>
        </w:rPr>
        <w:t xml:space="preserve"> </w:t>
      </w:r>
    </w:p>
    <w:p w14:paraId="6893DE2C" w14:textId="77777777" w:rsidR="004D147A" w:rsidRPr="00FB175F" w:rsidRDefault="004D147A" w:rsidP="004D147A">
      <w:pPr>
        <w:widowControl/>
        <w:ind w:left="207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0BBF35B9" w14:textId="77777777" w:rsidR="00BD79E7" w:rsidRPr="00FB175F" w:rsidRDefault="00BD79E7" w:rsidP="004D147A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417CB7B9" w14:textId="77777777" w:rsidR="00BE5C33" w:rsidRPr="00FB175F" w:rsidRDefault="00BD79E7" w:rsidP="00E40D6B">
      <w:pPr>
        <w:widowControl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</w:t>
      </w:r>
    </w:p>
    <w:p w14:paraId="68A112EA" w14:textId="77777777" w:rsidR="003B153C" w:rsidRPr="00FB175F" w:rsidRDefault="002838CA" w:rsidP="006136A7">
      <w:pPr>
        <w:widowControl/>
        <w:tabs>
          <w:tab w:val="left" w:leader="dot" w:pos="2070"/>
        </w:tabs>
        <w:spacing w:afterLines="75" w:after="180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EDUCATION</w:t>
      </w:r>
      <w:r w:rsidRPr="00FB175F">
        <w:rPr>
          <w:rFonts w:ascii="Arial" w:hAnsi="Arial" w:cs="Arial"/>
          <w:b/>
          <w:sz w:val="22"/>
          <w:szCs w:val="22"/>
          <w:u w:val="single"/>
        </w:rPr>
        <w:t>:</w:t>
      </w:r>
      <w:r w:rsidR="003B153C" w:rsidRPr="00FB175F">
        <w:rPr>
          <w:rFonts w:ascii="Arial" w:hAnsi="Arial" w:cs="Arial"/>
          <w:b/>
          <w:sz w:val="22"/>
          <w:szCs w:val="22"/>
        </w:rPr>
        <w:t xml:space="preserve">           </w:t>
      </w:r>
    </w:p>
    <w:p w14:paraId="065F8BA1" w14:textId="34B07811" w:rsidR="00BD79E7" w:rsidRPr="00FB175F" w:rsidRDefault="003B153C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sz w:val="22"/>
          <w:szCs w:val="22"/>
          <w:u w:val="single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 </w:t>
      </w:r>
      <w:r w:rsidR="001E7BBB" w:rsidRPr="00FB175F">
        <w:rPr>
          <w:rFonts w:ascii="Arial" w:hAnsi="Arial" w:cs="Arial"/>
          <w:sz w:val="22"/>
          <w:szCs w:val="22"/>
        </w:rPr>
        <w:t>PhD</w:t>
      </w:r>
      <w:r w:rsidR="002838CA" w:rsidRPr="00FB175F">
        <w:rPr>
          <w:rFonts w:ascii="Arial" w:hAnsi="Arial" w:cs="Arial"/>
          <w:sz w:val="22"/>
          <w:szCs w:val="22"/>
        </w:rPr>
        <w:t xml:space="preserve"> Degree Research, (</w:t>
      </w:r>
      <w:r w:rsidR="00D41896">
        <w:rPr>
          <w:rFonts w:ascii="Arial" w:hAnsi="Arial" w:cs="Arial"/>
          <w:sz w:val="22"/>
          <w:szCs w:val="22"/>
        </w:rPr>
        <w:t>1</w:t>
      </w:r>
      <w:r w:rsidR="002838CA" w:rsidRPr="00FB175F">
        <w:rPr>
          <w:rFonts w:ascii="Arial" w:hAnsi="Arial" w:cs="Arial"/>
          <w:sz w:val="22"/>
          <w:szCs w:val="22"/>
        </w:rPr>
        <w:t xml:space="preserve"> year), Studio Art, Monash University, </w:t>
      </w:r>
      <w:r w:rsidR="00BD79E7" w:rsidRPr="00FB175F">
        <w:rPr>
          <w:rFonts w:ascii="Arial" w:hAnsi="Arial" w:cs="Arial"/>
          <w:sz w:val="22"/>
          <w:szCs w:val="22"/>
        </w:rPr>
        <w:t xml:space="preserve">     </w:t>
      </w:r>
    </w:p>
    <w:p w14:paraId="1A7C5331" w14:textId="77777777" w:rsidR="002838CA" w:rsidRDefault="00BD79E7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      </w:t>
      </w:r>
      <w:r w:rsidR="002838CA" w:rsidRPr="00FB175F">
        <w:rPr>
          <w:rFonts w:ascii="Arial" w:hAnsi="Arial" w:cs="Arial"/>
          <w:sz w:val="22"/>
          <w:szCs w:val="22"/>
        </w:rPr>
        <w:t>Australia</w:t>
      </w:r>
      <w:r w:rsidR="003B153C" w:rsidRPr="00FB175F">
        <w:rPr>
          <w:rFonts w:ascii="Arial" w:hAnsi="Arial" w:cs="Arial"/>
          <w:sz w:val="22"/>
          <w:szCs w:val="22"/>
        </w:rPr>
        <w:t>, (</w:t>
      </w:r>
      <w:r w:rsidR="002838CA" w:rsidRPr="00FB175F">
        <w:rPr>
          <w:rFonts w:ascii="Arial" w:hAnsi="Arial" w:cs="Arial"/>
          <w:sz w:val="22"/>
          <w:szCs w:val="22"/>
        </w:rPr>
        <w:t xml:space="preserve">2009). </w:t>
      </w:r>
    </w:p>
    <w:p w14:paraId="2E903F04" w14:textId="77777777" w:rsidR="00291836" w:rsidRPr="00FB175F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</w:p>
    <w:p w14:paraId="6ECE497A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Master of Fine Arts Degree,</w:t>
      </w:r>
      <w:r w:rsidRPr="00FB175F">
        <w:rPr>
          <w:rFonts w:ascii="Arial" w:hAnsi="Arial" w:cs="Arial"/>
          <w:sz w:val="22"/>
          <w:szCs w:val="22"/>
        </w:rPr>
        <w:t xml:space="preserve"> Painting, Georgia Southern University, Statesboro, Georgia, (December,2007).</w:t>
      </w:r>
    </w:p>
    <w:p w14:paraId="7AE5C308" w14:textId="77777777" w:rsidR="00B116E1" w:rsidRPr="00FB175F" w:rsidRDefault="003662D1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21</w:t>
      </w:r>
      <w:r w:rsidR="00B116E1" w:rsidRPr="00FB175F">
        <w:rPr>
          <w:rFonts w:ascii="Arial" w:hAnsi="Arial" w:cs="Arial"/>
          <w:sz w:val="22"/>
          <w:szCs w:val="22"/>
        </w:rPr>
        <w:t xml:space="preserve"> Graduate hours of Art </w:t>
      </w:r>
      <w:r w:rsidR="00E614D4" w:rsidRPr="00FB175F">
        <w:rPr>
          <w:rFonts w:ascii="Arial" w:hAnsi="Arial" w:cs="Arial"/>
          <w:sz w:val="22"/>
          <w:szCs w:val="22"/>
        </w:rPr>
        <w:t>Education, M.A.E.</w:t>
      </w:r>
      <w:r w:rsidR="00552AA5" w:rsidRPr="00FB175F">
        <w:rPr>
          <w:rFonts w:ascii="Arial" w:hAnsi="Arial" w:cs="Arial"/>
          <w:sz w:val="22"/>
          <w:szCs w:val="22"/>
        </w:rPr>
        <w:t xml:space="preserve"> Degree,</w:t>
      </w:r>
      <w:r w:rsidR="00B116E1" w:rsidRPr="00FB175F">
        <w:rPr>
          <w:rFonts w:ascii="Arial" w:hAnsi="Arial" w:cs="Arial"/>
          <w:sz w:val="22"/>
          <w:szCs w:val="22"/>
        </w:rPr>
        <w:t xml:space="preserve"> at Texas Tech </w:t>
      </w:r>
      <w:r w:rsidR="00552AA5" w:rsidRPr="00FB175F">
        <w:rPr>
          <w:rFonts w:ascii="Arial" w:hAnsi="Arial" w:cs="Arial"/>
          <w:sz w:val="22"/>
          <w:szCs w:val="22"/>
        </w:rPr>
        <w:t>University (</w:t>
      </w:r>
      <w:r w:rsidR="00BD79E7" w:rsidRPr="00FB175F">
        <w:rPr>
          <w:rFonts w:ascii="Arial" w:hAnsi="Arial" w:cs="Arial"/>
          <w:sz w:val="22"/>
          <w:szCs w:val="22"/>
        </w:rPr>
        <w:t>2015-2017</w:t>
      </w:r>
      <w:r w:rsidR="00B116E1" w:rsidRPr="00FB175F">
        <w:rPr>
          <w:rFonts w:ascii="Arial" w:hAnsi="Arial" w:cs="Arial"/>
          <w:sz w:val="22"/>
          <w:szCs w:val="22"/>
        </w:rPr>
        <w:t>).</w:t>
      </w:r>
    </w:p>
    <w:p w14:paraId="5B77F1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 Education, (1 year), The School Visual Arts, Pennsylvania State University, State College, Pennsylvania, (August1980-August 1981).</w:t>
      </w:r>
    </w:p>
    <w:p w14:paraId="2379D057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Master of Art</w:t>
      </w:r>
      <w:r w:rsidR="006B08B0" w:rsidRPr="00FB175F">
        <w:rPr>
          <w:rFonts w:ascii="Arial" w:hAnsi="Arial" w:cs="Arial"/>
          <w:sz w:val="22"/>
          <w:szCs w:val="22"/>
        </w:rPr>
        <w:t xml:space="preserve"> Education</w:t>
      </w:r>
      <w:r w:rsidRPr="00FB175F">
        <w:rPr>
          <w:rFonts w:ascii="Arial" w:hAnsi="Arial" w:cs="Arial"/>
          <w:sz w:val="22"/>
          <w:szCs w:val="22"/>
        </w:rPr>
        <w:t>,</w:t>
      </w:r>
      <w:r w:rsidR="006B08B0" w:rsidRPr="00FB175F">
        <w:rPr>
          <w:rFonts w:ascii="Arial" w:hAnsi="Arial" w:cs="Arial"/>
          <w:sz w:val="22"/>
          <w:szCs w:val="22"/>
        </w:rPr>
        <w:t xml:space="preserve"> </w:t>
      </w:r>
      <w:r w:rsidRPr="00FB175F">
        <w:rPr>
          <w:rFonts w:ascii="Arial" w:hAnsi="Arial" w:cs="Arial"/>
          <w:sz w:val="22"/>
          <w:szCs w:val="22"/>
        </w:rPr>
        <w:t>New York University Steinhardt School of Culture, Education and Human Development, Venice, Italy, (Summer1980).</w:t>
      </w:r>
    </w:p>
    <w:p w14:paraId="133A5C98" w14:textId="168C564F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Painting, </w:t>
      </w:r>
      <w:r w:rsidRPr="00FB175F">
        <w:rPr>
          <w:rFonts w:ascii="Arial" w:hAnsi="Arial" w:cs="Arial"/>
          <w:sz w:val="22"/>
          <w:szCs w:val="22"/>
        </w:rPr>
        <w:t>The School of the Art Institute of Chicago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80).</w:t>
      </w:r>
    </w:p>
    <w:p w14:paraId="40FEF588" w14:textId="77777777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Bachelor of Fine </w:t>
      </w:r>
      <w:r w:rsidR="00552AA5" w:rsidRPr="00FB175F">
        <w:rPr>
          <w:rFonts w:ascii="Arial" w:hAnsi="Arial" w:cs="Arial"/>
          <w:sz w:val="22"/>
          <w:szCs w:val="22"/>
        </w:rPr>
        <w:t>Arts,</w:t>
      </w:r>
      <w:r w:rsidRPr="00FB175F">
        <w:rPr>
          <w:rFonts w:ascii="Arial" w:hAnsi="Arial" w:cs="Arial"/>
          <w:sz w:val="22"/>
          <w:szCs w:val="22"/>
        </w:rPr>
        <w:t xml:space="preserve"> Rhode Island School of Design, Providence, Rhode Island, (Summer 1978).</w:t>
      </w:r>
    </w:p>
    <w:p w14:paraId="101E32BC" w14:textId="12CDC503" w:rsidR="002838CA" w:rsidRPr="00FB175F" w:rsidRDefault="002838CA" w:rsidP="006136A7">
      <w:pPr>
        <w:widowControl/>
        <w:spacing w:afterLines="75" w:after="180"/>
        <w:ind w:left="207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>Bachelor of Fine Arts Degree</w:t>
      </w:r>
      <w:r w:rsidR="006B08B0" w:rsidRPr="00FB175F">
        <w:rPr>
          <w:rFonts w:ascii="Arial" w:hAnsi="Arial" w:cs="Arial"/>
          <w:sz w:val="22"/>
          <w:szCs w:val="22"/>
        </w:rPr>
        <w:t xml:space="preserve">, Graphic </w:t>
      </w:r>
      <w:r w:rsidR="00E614D4" w:rsidRPr="00FB175F">
        <w:rPr>
          <w:rFonts w:ascii="Arial" w:hAnsi="Arial" w:cs="Arial"/>
          <w:sz w:val="22"/>
          <w:szCs w:val="22"/>
        </w:rPr>
        <w:t>Arts, The</w:t>
      </w:r>
      <w:r w:rsidRPr="00FB175F">
        <w:rPr>
          <w:rFonts w:ascii="Arial" w:hAnsi="Arial" w:cs="Arial"/>
          <w:sz w:val="22"/>
          <w:szCs w:val="22"/>
        </w:rPr>
        <w:t xml:space="preserve"> University of Illinois, Champaign-Urbana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8).</w:t>
      </w:r>
    </w:p>
    <w:p w14:paraId="718CFEFB" w14:textId="0CB05A4A" w:rsidR="002838CA" w:rsidRPr="00FB175F" w:rsidRDefault="002838CA" w:rsidP="006136A7">
      <w:pPr>
        <w:widowControl/>
        <w:spacing w:afterLines="150" w:after="360"/>
        <w:ind w:left="2074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>University of Chicago High School, Chicago, Illinois, (</w:t>
      </w:r>
      <w:r w:rsidR="005B6C29" w:rsidRPr="00FB175F">
        <w:rPr>
          <w:rFonts w:ascii="Arial" w:hAnsi="Arial" w:cs="Arial"/>
          <w:sz w:val="22"/>
          <w:szCs w:val="22"/>
        </w:rPr>
        <w:t>May</w:t>
      </w:r>
      <w:r w:rsidRPr="00FB175F">
        <w:rPr>
          <w:rFonts w:ascii="Arial" w:hAnsi="Arial" w:cs="Arial"/>
          <w:sz w:val="22"/>
          <w:szCs w:val="22"/>
        </w:rPr>
        <w:t xml:space="preserve"> 1974).</w:t>
      </w:r>
    </w:p>
    <w:p w14:paraId="491ED539" w14:textId="0E4FD6A4" w:rsidR="00BD79E7" w:rsidRDefault="00BD79E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TEACHING/WORK EXPERIENCE:</w:t>
      </w:r>
    </w:p>
    <w:p w14:paraId="27E9FC84" w14:textId="56890A80" w:rsidR="005101CC" w:rsidRDefault="005101C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206C8B1" w14:textId="15D8661F" w:rsidR="00E52757" w:rsidRPr="00E52757" w:rsidRDefault="005101CC" w:rsidP="006136A7">
      <w:pPr>
        <w:widowControl/>
        <w:tabs>
          <w:tab w:val="left" w:pos="2070"/>
        </w:tabs>
        <w:spacing w:afterLines="75" w:after="180"/>
        <w:rPr>
          <w:rFonts w:ascii="Comic Sans MS" w:hAnsi="Comic Sans MS"/>
          <w:color w:val="000000"/>
          <w:shd w:val="clear" w:color="auto" w:fill="FFFFFF"/>
        </w:rPr>
      </w:pPr>
      <w:r w:rsidRPr="005101CC">
        <w:rPr>
          <w:rFonts w:ascii="Arial" w:hAnsi="Arial" w:cs="Arial"/>
          <w:b/>
          <w:bCs/>
          <w:sz w:val="22"/>
          <w:szCs w:val="22"/>
        </w:rPr>
        <w:t>202</w:t>
      </w:r>
      <w:r w:rsidR="00CC6A11">
        <w:rPr>
          <w:rFonts w:ascii="Arial" w:hAnsi="Arial" w:cs="Arial"/>
          <w:b/>
          <w:bCs/>
          <w:sz w:val="22"/>
          <w:szCs w:val="22"/>
        </w:rPr>
        <w:t>2</w:t>
      </w:r>
      <w:r>
        <w:rPr>
          <w:rFonts w:ascii="Arial" w:hAnsi="Arial" w:cs="Arial"/>
          <w:b/>
          <w:bCs/>
          <w:sz w:val="22"/>
          <w:szCs w:val="22"/>
        </w:rPr>
        <w:t xml:space="preserve">     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          </w:t>
      </w:r>
      <w:r w:rsidR="00E52757" w:rsidRPr="00E52757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Butler College</w:t>
      </w:r>
      <w:r w:rsidR="00E52757" w:rsidRP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, Wichita, KS, Art Appreciation Instructor</w:t>
      </w:r>
      <w:r w:rsidR="00E52757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E52757">
        <w:rPr>
          <w:rFonts w:ascii="Comic Sans MS" w:hAnsi="Comic Sans MS"/>
          <w:color w:val="000000"/>
          <w:shd w:val="clear" w:color="auto" w:fill="FFFFFF"/>
        </w:rPr>
        <w:t xml:space="preserve">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     </w:t>
      </w:r>
    </w:p>
    <w:p w14:paraId="6264B354" w14:textId="0ECAE2AB" w:rsidR="005101CC" w:rsidRPr="005101CC" w:rsidRDefault="00E5275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101CC">
        <w:rPr>
          <w:rFonts w:ascii="Arial" w:hAnsi="Arial" w:cs="Arial"/>
          <w:b/>
          <w:bCs/>
          <w:sz w:val="22"/>
          <w:szCs w:val="22"/>
        </w:rPr>
        <w:t xml:space="preserve"> Hutchinson College, </w:t>
      </w:r>
      <w:r w:rsidRPr="00E52757">
        <w:rPr>
          <w:rFonts w:ascii="Arial" w:hAnsi="Arial" w:cs="Arial"/>
          <w:sz w:val="22"/>
          <w:szCs w:val="22"/>
        </w:rPr>
        <w:t>Hutchinson</w:t>
      </w:r>
      <w:r>
        <w:rPr>
          <w:rFonts w:ascii="Arial" w:hAnsi="Arial" w:cs="Arial"/>
          <w:sz w:val="22"/>
          <w:szCs w:val="22"/>
        </w:rPr>
        <w:t>, KS</w:t>
      </w:r>
      <w:r w:rsidRPr="00E52757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101CC">
        <w:rPr>
          <w:rFonts w:ascii="Arial" w:hAnsi="Arial" w:cs="Arial"/>
          <w:sz w:val="22"/>
          <w:szCs w:val="22"/>
        </w:rPr>
        <w:t>Art Appreciation(online).</w:t>
      </w:r>
    </w:p>
    <w:p w14:paraId="38DBBF03" w14:textId="43D6245B" w:rsidR="003463A3" w:rsidRDefault="00CC6A11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E52757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North Marianas College, </w:t>
      </w:r>
      <w:r w:rsidR="00C130DF" w:rsidRPr="0008345E">
        <w:rPr>
          <w:rFonts w:ascii="Arial" w:hAnsi="Arial" w:cs="Arial"/>
          <w:bCs/>
          <w:sz w:val="22"/>
          <w:szCs w:val="22"/>
        </w:rPr>
        <w:t>Saipan,</w:t>
      </w:r>
      <w:r w:rsidR="00C130DF">
        <w:rPr>
          <w:rFonts w:ascii="Arial" w:hAnsi="Arial" w:cs="Arial"/>
          <w:bCs/>
          <w:sz w:val="22"/>
          <w:szCs w:val="22"/>
        </w:rPr>
        <w:t xml:space="preserve"> MP</w:t>
      </w:r>
      <w:r w:rsidR="00C130DF" w:rsidRPr="0008345E">
        <w:rPr>
          <w:rFonts w:ascii="Arial" w:hAnsi="Arial" w:cs="Arial"/>
          <w:bCs/>
          <w:sz w:val="22"/>
          <w:szCs w:val="22"/>
        </w:rPr>
        <w:t>.</w:t>
      </w:r>
      <w:r w:rsidR="00C130DF">
        <w:rPr>
          <w:rFonts w:ascii="Arial" w:hAnsi="Arial" w:cs="Arial"/>
          <w:bCs/>
          <w:sz w:val="22"/>
          <w:szCs w:val="22"/>
        </w:rPr>
        <w:t xml:space="preserve"> Develop</w:t>
      </w:r>
      <w:r w:rsidR="003463A3">
        <w:rPr>
          <w:rFonts w:ascii="Arial" w:hAnsi="Arial" w:cs="Arial"/>
          <w:bCs/>
          <w:sz w:val="22"/>
          <w:szCs w:val="22"/>
        </w:rPr>
        <w:t>er/Adjunct Instructor</w:t>
      </w:r>
      <w:r w:rsidR="00C130DF">
        <w:rPr>
          <w:rFonts w:ascii="Arial" w:hAnsi="Arial" w:cs="Arial"/>
          <w:bCs/>
          <w:sz w:val="22"/>
          <w:szCs w:val="22"/>
        </w:rPr>
        <w:t xml:space="preserve"> 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</w:p>
    <w:p w14:paraId="2DEA272D" w14:textId="77777777" w:rsidR="00D41896" w:rsidRDefault="003463A3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C130DF">
        <w:rPr>
          <w:rFonts w:ascii="Arial" w:hAnsi="Arial" w:cs="Arial"/>
          <w:bCs/>
          <w:sz w:val="22"/>
          <w:szCs w:val="22"/>
        </w:rPr>
        <w:t xml:space="preserve">Art </w:t>
      </w:r>
      <w:r w:rsidR="00CF06BA">
        <w:rPr>
          <w:rFonts w:ascii="Arial" w:hAnsi="Arial" w:cs="Arial"/>
          <w:bCs/>
          <w:sz w:val="22"/>
          <w:szCs w:val="22"/>
        </w:rPr>
        <w:t>Appreciation</w:t>
      </w:r>
      <w:r w:rsidR="00D65FEC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, Studio art for non-art majors</w:t>
      </w:r>
      <w:r w:rsidR="00D41896">
        <w:rPr>
          <w:rFonts w:ascii="Arial" w:hAnsi="Arial" w:cs="Arial"/>
          <w:bCs/>
          <w:sz w:val="22"/>
          <w:szCs w:val="22"/>
        </w:rPr>
        <w:t>(online)</w:t>
      </w:r>
      <w:r w:rsidR="00CF06BA">
        <w:rPr>
          <w:rFonts w:ascii="Arial" w:hAnsi="Arial" w:cs="Arial"/>
          <w:bCs/>
          <w:sz w:val="22"/>
          <w:szCs w:val="22"/>
        </w:rPr>
        <w:t>.</w:t>
      </w:r>
      <w:r w:rsidR="00472E9E">
        <w:rPr>
          <w:rFonts w:ascii="Arial" w:hAnsi="Arial" w:cs="Arial"/>
          <w:bCs/>
          <w:sz w:val="22"/>
          <w:szCs w:val="22"/>
        </w:rPr>
        <w:t xml:space="preserve"> </w:t>
      </w:r>
      <w:r w:rsidR="00D41896">
        <w:rPr>
          <w:rFonts w:ascii="Arial" w:hAnsi="Arial" w:cs="Arial"/>
          <w:bCs/>
          <w:sz w:val="22"/>
          <w:szCs w:val="22"/>
        </w:rPr>
        <w:t xml:space="preserve">     </w:t>
      </w:r>
    </w:p>
    <w:p w14:paraId="613BA1FE" w14:textId="55244C5D" w:rsidR="00C130DF" w:rsidRDefault="00D4189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65FEC">
        <w:rPr>
          <w:rFonts w:ascii="Arial" w:hAnsi="Arial" w:cs="Arial"/>
          <w:bCs/>
          <w:sz w:val="22"/>
          <w:szCs w:val="22"/>
        </w:rPr>
        <w:t>Ceramics1</w:t>
      </w:r>
      <w:r w:rsidR="00CF06BA">
        <w:rPr>
          <w:rFonts w:ascii="Arial" w:hAnsi="Arial" w:cs="Arial"/>
          <w:bCs/>
          <w:sz w:val="22"/>
          <w:szCs w:val="22"/>
        </w:rPr>
        <w:t>(Distance Education).</w:t>
      </w:r>
    </w:p>
    <w:p w14:paraId="47C26730" w14:textId="77777777" w:rsidR="00291836" w:rsidRPr="003463A3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65E453C" w14:textId="7DC18CFB" w:rsidR="00472E9E" w:rsidRDefault="009D492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</w:t>
      </w:r>
      <w:r w:rsidR="00035C80">
        <w:rPr>
          <w:rFonts w:ascii="Arial" w:hAnsi="Arial" w:cs="Arial"/>
          <w:b/>
          <w:bCs/>
          <w:sz w:val="22"/>
          <w:szCs w:val="22"/>
        </w:rPr>
        <w:t>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           </w:t>
      </w:r>
      <w:r>
        <w:rPr>
          <w:rFonts w:ascii="Arial" w:hAnsi="Arial" w:cs="Arial"/>
          <w:b/>
          <w:bCs/>
          <w:sz w:val="22"/>
          <w:szCs w:val="22"/>
        </w:rPr>
        <w:t>Park University</w:t>
      </w:r>
      <w:r w:rsidR="00045089">
        <w:rPr>
          <w:rFonts w:ascii="Arial" w:hAnsi="Arial" w:cs="Arial"/>
          <w:b/>
          <w:bCs/>
          <w:sz w:val="22"/>
          <w:szCs w:val="22"/>
        </w:rPr>
        <w:t xml:space="preserve">, </w:t>
      </w:r>
      <w:r w:rsidR="00045089">
        <w:rPr>
          <w:rFonts w:ascii="Arial" w:hAnsi="Arial" w:cs="Arial"/>
          <w:bCs/>
          <w:sz w:val="22"/>
          <w:szCs w:val="22"/>
        </w:rPr>
        <w:t>Art</w:t>
      </w:r>
      <w:r>
        <w:rPr>
          <w:rFonts w:ascii="Arial" w:hAnsi="Arial" w:cs="Arial"/>
          <w:bCs/>
          <w:sz w:val="22"/>
          <w:szCs w:val="22"/>
        </w:rPr>
        <w:t xml:space="preserve"> Appreciation</w:t>
      </w:r>
      <w:r w:rsidR="00472E9E">
        <w:rPr>
          <w:rFonts w:ascii="Arial" w:hAnsi="Arial" w:cs="Arial"/>
          <w:bCs/>
          <w:sz w:val="22"/>
          <w:szCs w:val="22"/>
        </w:rPr>
        <w:t xml:space="preserve">, Renaissance and Baroque Art       </w:t>
      </w:r>
    </w:p>
    <w:p w14:paraId="07FD7515" w14:textId="300DB031" w:rsidR="00615967" w:rsidRPr="00C130DF" w:rsidRDefault="00472E9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</w:t>
      </w:r>
      <w:r w:rsidR="009D4920">
        <w:rPr>
          <w:rFonts w:ascii="Arial" w:hAnsi="Arial" w:cs="Arial"/>
          <w:bCs/>
          <w:sz w:val="22"/>
          <w:szCs w:val="22"/>
        </w:rPr>
        <w:t xml:space="preserve"> (Distance </w:t>
      </w:r>
      <w:r w:rsidR="003A505A">
        <w:rPr>
          <w:rFonts w:ascii="Arial" w:hAnsi="Arial" w:cs="Arial"/>
          <w:bCs/>
          <w:sz w:val="22"/>
          <w:szCs w:val="22"/>
        </w:rPr>
        <w:t>E</w:t>
      </w:r>
      <w:r w:rsidR="009D4920">
        <w:rPr>
          <w:rFonts w:ascii="Arial" w:hAnsi="Arial" w:cs="Arial"/>
          <w:bCs/>
          <w:sz w:val="22"/>
          <w:szCs w:val="22"/>
        </w:rPr>
        <w:t>ducation).</w:t>
      </w:r>
    </w:p>
    <w:p w14:paraId="21815589" w14:textId="4CF7B06F" w:rsidR="00C130DF" w:rsidRDefault="00BD79E7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17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C130DF">
        <w:rPr>
          <w:rFonts w:ascii="Arial" w:hAnsi="Arial" w:cs="Arial"/>
          <w:b/>
          <w:bCs/>
          <w:sz w:val="22"/>
          <w:szCs w:val="22"/>
        </w:rPr>
        <w:t xml:space="preserve">      </w:t>
      </w:r>
      <w:r w:rsidRPr="00FB175F">
        <w:rPr>
          <w:rFonts w:ascii="Arial" w:hAnsi="Arial" w:cs="Arial"/>
          <w:b/>
          <w:bCs/>
          <w:sz w:val="22"/>
          <w:szCs w:val="22"/>
        </w:rPr>
        <w:t>Educational Testing Servic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BC0C8E" w:rsidRPr="00FB175F">
        <w:rPr>
          <w:rFonts w:ascii="Arial" w:hAnsi="Arial" w:cs="Arial"/>
          <w:bCs/>
          <w:sz w:val="22"/>
          <w:szCs w:val="22"/>
        </w:rPr>
        <w:t>ETS;</w:t>
      </w:r>
      <w:r w:rsidR="00CF06BA">
        <w:rPr>
          <w:rFonts w:ascii="Arial" w:hAnsi="Arial" w:cs="Arial"/>
          <w:bCs/>
          <w:sz w:val="22"/>
          <w:szCs w:val="22"/>
        </w:rPr>
        <w:t xml:space="preserve"> </w:t>
      </w:r>
      <w:r w:rsidR="00C130DF">
        <w:rPr>
          <w:rFonts w:ascii="Arial" w:hAnsi="Arial" w:cs="Arial"/>
          <w:bCs/>
          <w:sz w:val="22"/>
          <w:szCs w:val="22"/>
        </w:rPr>
        <w:t xml:space="preserve">Reader for AP </w:t>
      </w:r>
      <w:r w:rsidR="00AA6045" w:rsidRPr="00FB175F">
        <w:rPr>
          <w:rFonts w:ascii="Arial" w:hAnsi="Arial" w:cs="Arial"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F06BA">
        <w:rPr>
          <w:rFonts w:ascii="Arial" w:hAnsi="Arial" w:cs="Arial"/>
          <w:bCs/>
          <w:sz w:val="22"/>
          <w:szCs w:val="22"/>
        </w:rPr>
        <w:t>History (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Salt </w:t>
      </w:r>
      <w:r w:rsidR="00C130DF">
        <w:rPr>
          <w:rFonts w:ascii="Arial" w:hAnsi="Arial" w:cs="Arial"/>
          <w:bCs/>
          <w:sz w:val="22"/>
          <w:szCs w:val="22"/>
        </w:rPr>
        <w:t xml:space="preserve">                       </w:t>
      </w:r>
    </w:p>
    <w:p w14:paraId="79BB375E" w14:textId="77777777" w:rsidR="00BC0C8E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Lake </w:t>
      </w:r>
      <w:r w:rsidR="009F49A6" w:rsidRPr="00FB175F">
        <w:rPr>
          <w:rFonts w:ascii="Arial" w:hAnsi="Arial" w:cs="Arial"/>
          <w:bCs/>
          <w:sz w:val="22"/>
          <w:szCs w:val="22"/>
        </w:rPr>
        <w:t xml:space="preserve">City campus)/AP 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Reader </w:t>
      </w:r>
      <w:r w:rsidR="001763C2" w:rsidRPr="00FB175F">
        <w:rPr>
          <w:rFonts w:ascii="Arial" w:hAnsi="Arial" w:cs="Arial"/>
          <w:bCs/>
          <w:sz w:val="22"/>
          <w:szCs w:val="22"/>
        </w:rPr>
        <w:t>for Art History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 position).</w:t>
      </w:r>
    </w:p>
    <w:p w14:paraId="1E47FFBF" w14:textId="77777777" w:rsidR="00291836" w:rsidRPr="00FB175F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4B2AF9C2" w14:textId="77777777" w:rsidR="009D4920" w:rsidRDefault="00BC0C8E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005A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IB/International Baccalaureate</w:t>
      </w:r>
      <w:r w:rsidRPr="00FB175F">
        <w:rPr>
          <w:rFonts w:ascii="Arial" w:hAnsi="Arial" w:cs="Arial"/>
          <w:bCs/>
          <w:sz w:val="22"/>
          <w:szCs w:val="22"/>
        </w:rPr>
        <w:t>; Examiner for Visual Arts</w:t>
      </w:r>
      <w:r w:rsidR="009D4920">
        <w:rPr>
          <w:rFonts w:ascii="Arial" w:hAnsi="Arial" w:cs="Arial"/>
          <w:bCs/>
          <w:sz w:val="22"/>
          <w:szCs w:val="22"/>
        </w:rPr>
        <w:t xml:space="preserve"> and Art    </w:t>
      </w:r>
    </w:p>
    <w:p w14:paraId="4ABC6A3B" w14:textId="77777777" w:rsidR="00BD79E7" w:rsidRDefault="009D4920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History 1 essays</w:t>
      </w:r>
      <w:r w:rsidR="00BC0C8E" w:rsidRPr="00FB175F">
        <w:rPr>
          <w:rFonts w:ascii="Arial" w:hAnsi="Arial" w:cs="Arial"/>
          <w:bCs/>
          <w:sz w:val="22"/>
          <w:szCs w:val="22"/>
        </w:rPr>
        <w:t xml:space="preserve"> (onli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position</w:t>
      </w:r>
      <w:r w:rsidR="00BC0C8E" w:rsidRPr="00FB175F">
        <w:rPr>
          <w:rFonts w:ascii="Arial" w:hAnsi="Arial" w:cs="Arial"/>
          <w:bCs/>
          <w:sz w:val="22"/>
          <w:szCs w:val="22"/>
        </w:rPr>
        <w:t>).</w:t>
      </w:r>
    </w:p>
    <w:p w14:paraId="394442B5" w14:textId="77777777" w:rsidR="00291836" w:rsidRDefault="00291836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0ABFFB77" w14:textId="45086F37" w:rsidR="00BD79E7" w:rsidRPr="00FB175F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5B2894">
        <w:rPr>
          <w:rFonts w:ascii="Arial" w:hAnsi="Arial" w:cs="Arial"/>
          <w:b/>
          <w:bCs/>
          <w:sz w:val="22"/>
          <w:szCs w:val="22"/>
        </w:rPr>
        <w:t>-202</w:t>
      </w:r>
      <w:r w:rsidR="00D17FED">
        <w:rPr>
          <w:rFonts w:ascii="Arial" w:hAnsi="Arial" w:cs="Arial"/>
          <w:b/>
          <w:bCs/>
          <w:sz w:val="22"/>
          <w:szCs w:val="22"/>
        </w:rPr>
        <w:t>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Central Texas College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>
        <w:rPr>
          <w:rFonts w:ascii="Arial" w:hAnsi="Arial" w:cs="Arial"/>
          <w:bCs/>
          <w:sz w:val="22"/>
          <w:szCs w:val="22"/>
        </w:rPr>
        <w:t>(Killeen, TX): Adjunct</w:t>
      </w:r>
      <w:r w:rsidR="00D41896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Instructor</w:t>
      </w:r>
      <w:r w:rsidRPr="00FB175F">
        <w:rPr>
          <w:rFonts w:ascii="Arial" w:hAnsi="Arial" w:cs="Arial"/>
          <w:bCs/>
          <w:sz w:val="22"/>
          <w:szCs w:val="22"/>
        </w:rPr>
        <w:t xml:space="preserve"> of Art </w:t>
      </w:r>
      <w:r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Appreciation,</w:t>
      </w:r>
      <w:r w:rsidR="00D41896">
        <w:rPr>
          <w:rFonts w:ascii="Arial" w:hAnsi="Arial" w:cs="Arial"/>
          <w:bCs/>
          <w:sz w:val="22"/>
          <w:szCs w:val="22"/>
        </w:rPr>
        <w:t>(3 sections per semester)</w:t>
      </w:r>
      <w:r w:rsidRPr="00FB175F">
        <w:rPr>
          <w:rFonts w:ascii="Arial" w:hAnsi="Arial" w:cs="Arial"/>
          <w:bCs/>
          <w:sz w:val="22"/>
          <w:szCs w:val="22"/>
        </w:rPr>
        <w:t xml:space="preserve"> (Distance Education)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D79E7" w:rsidRPr="00FB175F" w14:paraId="6EAB75BC" w14:textId="77777777" w:rsidTr="0052365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1EB251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  <w:tr w:rsidR="00BD79E7" w:rsidRPr="00FB175F" w14:paraId="5904C28A" w14:textId="77777777" w:rsidTr="00523655">
        <w:trPr>
          <w:tblCellSpacing w:w="15" w:type="dxa"/>
        </w:trPr>
        <w:tc>
          <w:tcPr>
            <w:tcW w:w="0" w:type="auto"/>
            <w:shd w:val="clear" w:color="auto" w:fill="E6E6E6"/>
            <w:vAlign w:val="center"/>
            <w:hideMark/>
          </w:tcPr>
          <w:p w14:paraId="42D0A2DD" w14:textId="77777777" w:rsidR="00BD79E7" w:rsidRPr="00FB175F" w:rsidRDefault="00BD79E7" w:rsidP="00523655">
            <w:pPr>
              <w:rPr>
                <w:rFonts w:ascii="Arial" w:eastAsia="Times New Roman" w:hAnsi="Arial" w:cs="Arial"/>
                <w:b/>
              </w:rPr>
            </w:pPr>
          </w:p>
        </w:tc>
      </w:tr>
    </w:tbl>
    <w:p w14:paraId="26A80233" w14:textId="77777777" w:rsidR="00BC0C8E" w:rsidRPr="00FB175F" w:rsidRDefault="00BD79E7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-</w:t>
      </w:r>
      <w:r w:rsidR="00045089">
        <w:rPr>
          <w:rFonts w:ascii="Arial" w:hAnsi="Arial" w:cs="Arial"/>
          <w:b/>
          <w:bCs/>
          <w:sz w:val="22"/>
          <w:szCs w:val="22"/>
        </w:rPr>
        <w:t>2019</w:t>
      </w:r>
      <w:r w:rsidRPr="00FB175F">
        <w:rPr>
          <w:rFonts w:ascii="Arial" w:hAnsi="Arial" w:cs="Arial"/>
          <w:bCs/>
          <w:sz w:val="22"/>
          <w:szCs w:val="22"/>
        </w:rPr>
        <w:t xml:space="preserve">          </w:t>
      </w:r>
      <w:r w:rsidR="00045089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Howard Payne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ty</w:t>
      </w:r>
      <w:r w:rsidR="00C130DF">
        <w:rPr>
          <w:rFonts w:ascii="Arial" w:hAnsi="Arial" w:cs="Arial"/>
          <w:bCs/>
          <w:sz w:val="22"/>
          <w:szCs w:val="22"/>
        </w:rPr>
        <w:t>, Brownwood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X.</w:t>
      </w:r>
      <w:r w:rsidRPr="00FB175F">
        <w:rPr>
          <w:rFonts w:ascii="Arial" w:hAnsi="Arial" w:cs="Arial"/>
          <w:bCs/>
          <w:sz w:val="22"/>
          <w:szCs w:val="22"/>
        </w:rPr>
        <w:t xml:space="preserve"> 2 sections of Art 2311-1 </w:t>
      </w:r>
    </w:p>
    <w:p w14:paraId="16691EBE" w14:textId="77777777" w:rsidR="00AD7539" w:rsidRPr="00FB175F" w:rsidRDefault="00BC0C8E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&amp;02</w:t>
      </w:r>
      <w:r w:rsidR="00AD7539" w:rsidRPr="00FB175F">
        <w:rPr>
          <w:rFonts w:ascii="Arial" w:hAnsi="Arial" w:cs="Arial"/>
          <w:bCs/>
          <w:sz w:val="22"/>
          <w:szCs w:val="22"/>
        </w:rPr>
        <w:t>, Art</w:t>
      </w:r>
      <w:r w:rsidRPr="00FB175F">
        <w:rPr>
          <w:rFonts w:ascii="Arial" w:hAnsi="Arial" w:cs="Arial"/>
          <w:bCs/>
          <w:sz w:val="22"/>
          <w:szCs w:val="22"/>
        </w:rPr>
        <w:t xml:space="preserve"> f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or Elementary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chool </w:t>
      </w:r>
      <w:r w:rsidR="00C130DF">
        <w:rPr>
          <w:rFonts w:ascii="Arial" w:hAnsi="Arial" w:cs="Arial"/>
          <w:bCs/>
          <w:sz w:val="22"/>
          <w:szCs w:val="22"/>
        </w:rPr>
        <w:t>Teachers,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Ceramics</w:t>
      </w:r>
      <w:r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59CD2C0C" w14:textId="77777777" w:rsidR="008F4F25" w:rsidRDefault="00AD7539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C0C8E" w:rsidRPr="00FB175F">
        <w:rPr>
          <w:rFonts w:ascii="Arial" w:hAnsi="Arial" w:cs="Arial"/>
          <w:bCs/>
          <w:sz w:val="22"/>
          <w:szCs w:val="22"/>
        </w:rPr>
        <w:t>Contemporar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C0C8E" w:rsidRPr="00FB175F">
        <w:rPr>
          <w:rFonts w:ascii="Arial" w:hAnsi="Arial" w:cs="Arial"/>
          <w:bCs/>
          <w:sz w:val="22"/>
          <w:szCs w:val="22"/>
        </w:rPr>
        <w:t>Crafts</w:t>
      </w:r>
      <w:r w:rsidR="009160FD" w:rsidRPr="00FB175F">
        <w:rPr>
          <w:rFonts w:ascii="Arial" w:hAnsi="Arial" w:cs="Arial"/>
          <w:bCs/>
          <w:sz w:val="22"/>
          <w:szCs w:val="22"/>
        </w:rPr>
        <w:t>, Drawin</w:t>
      </w:r>
      <w:r w:rsidR="00C130DF">
        <w:rPr>
          <w:rFonts w:ascii="Arial" w:hAnsi="Arial" w:cs="Arial"/>
          <w:bCs/>
          <w:sz w:val="22"/>
          <w:szCs w:val="22"/>
        </w:rPr>
        <w:t>g 2, Art Appreciation.</w:t>
      </w:r>
      <w:r w:rsidR="009160FD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</w:p>
    <w:p w14:paraId="2F1FBE13" w14:textId="77777777" w:rsidR="00C130DF" w:rsidRDefault="00C130DF" w:rsidP="008F4F25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</w:t>
      </w:r>
    </w:p>
    <w:p w14:paraId="33478E35" w14:textId="77777777" w:rsidR="00D41896" w:rsidRDefault="00C130D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4-2020                Ranger College,</w:t>
      </w:r>
      <w:r>
        <w:rPr>
          <w:rFonts w:ascii="Arial" w:hAnsi="Arial" w:cs="Arial"/>
          <w:bCs/>
          <w:sz w:val="22"/>
          <w:szCs w:val="22"/>
        </w:rPr>
        <w:t xml:space="preserve"> Art appreciation Instructor</w:t>
      </w:r>
      <w:r w:rsidR="00D41896">
        <w:rPr>
          <w:rFonts w:ascii="Arial" w:hAnsi="Arial" w:cs="Arial"/>
          <w:bCs/>
          <w:sz w:val="22"/>
          <w:szCs w:val="22"/>
        </w:rPr>
        <w:t>(3 sections,135 students)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6FCBA016" w14:textId="3D2D76E7" w:rsidR="008F4F25" w:rsidRPr="00FB175F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C130DF">
        <w:rPr>
          <w:rFonts w:ascii="Arial" w:hAnsi="Arial" w:cs="Arial"/>
          <w:bCs/>
          <w:sz w:val="22"/>
          <w:szCs w:val="22"/>
        </w:rPr>
        <w:t>(Distance Education).</w:t>
      </w:r>
    </w:p>
    <w:p w14:paraId="71C96D3E" w14:textId="77777777" w:rsidR="00C130DF" w:rsidRDefault="00C130DF" w:rsidP="006136A7">
      <w:pPr>
        <w:widowControl/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3 - 2020</w:t>
      </w:r>
      <w:r w:rsidR="00BD79E7" w:rsidRPr="00FB175F">
        <w:rPr>
          <w:rFonts w:ascii="Arial" w:hAnsi="Arial" w:cs="Arial"/>
          <w:b/>
          <w:bCs/>
          <w:sz w:val="22"/>
          <w:szCs w:val="22"/>
        </w:rPr>
        <w:tab/>
        <w:t>Central Texas College</w:t>
      </w:r>
      <w:r w:rsidR="009160FD" w:rsidRPr="00FB175F">
        <w:rPr>
          <w:rFonts w:ascii="Arial" w:hAnsi="Arial" w:cs="Arial"/>
          <w:bCs/>
          <w:sz w:val="22"/>
          <w:szCs w:val="22"/>
        </w:rPr>
        <w:t>, Fort Hoo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D4920" w:rsidRPr="00FB175F">
        <w:rPr>
          <w:rFonts w:ascii="Arial" w:hAnsi="Arial" w:cs="Arial"/>
          <w:bCs/>
          <w:sz w:val="22"/>
          <w:szCs w:val="22"/>
        </w:rPr>
        <w:t xml:space="preserve">Marble </w:t>
      </w:r>
      <w:r w:rsidR="003A505A" w:rsidRPr="00FB175F">
        <w:rPr>
          <w:rFonts w:ascii="Arial" w:hAnsi="Arial" w:cs="Arial"/>
          <w:bCs/>
          <w:sz w:val="22"/>
          <w:szCs w:val="22"/>
        </w:rPr>
        <w:t>Falls and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 Lampasas </w:t>
      </w:r>
      <w:r>
        <w:rPr>
          <w:rFonts w:ascii="Arial" w:hAnsi="Arial" w:cs="Arial"/>
          <w:bCs/>
          <w:sz w:val="22"/>
          <w:szCs w:val="22"/>
        </w:rPr>
        <w:t xml:space="preserve">                   </w:t>
      </w:r>
    </w:p>
    <w:p w14:paraId="5770CA19" w14:textId="77777777" w:rsidR="00C130DF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 xml:space="preserve">campus: Drawing 1, Art History 1, Design 1, Art Appreciation, Painting </w:t>
      </w:r>
      <w:r>
        <w:rPr>
          <w:rFonts w:ascii="Arial" w:hAnsi="Arial" w:cs="Arial"/>
          <w:bCs/>
          <w:sz w:val="22"/>
          <w:szCs w:val="22"/>
        </w:rPr>
        <w:t xml:space="preserve">            </w:t>
      </w:r>
    </w:p>
    <w:p w14:paraId="1D06148D" w14:textId="77777777" w:rsidR="008F4F25" w:rsidRDefault="00C130DF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BD79E7" w:rsidRPr="00FB175F">
        <w:rPr>
          <w:rFonts w:ascii="Arial" w:hAnsi="Arial" w:cs="Arial"/>
          <w:bCs/>
          <w:sz w:val="22"/>
          <w:szCs w:val="22"/>
        </w:rPr>
        <w:t>1</w:t>
      </w:r>
      <w:r w:rsidR="009F49A6" w:rsidRPr="00FB175F">
        <w:rPr>
          <w:rFonts w:ascii="Arial" w:hAnsi="Arial" w:cs="Arial"/>
          <w:bCs/>
          <w:sz w:val="22"/>
          <w:szCs w:val="22"/>
        </w:rPr>
        <w:t>, Watercolor</w:t>
      </w:r>
      <w:r w:rsidR="00794342" w:rsidRPr="00FB175F">
        <w:rPr>
          <w:rFonts w:ascii="Arial" w:hAnsi="Arial" w:cs="Arial"/>
          <w:bCs/>
          <w:sz w:val="22"/>
          <w:szCs w:val="22"/>
        </w:rPr>
        <w:t xml:space="preserve"> 1</w:t>
      </w:r>
      <w:r w:rsidR="00F841B4" w:rsidRPr="00FB175F">
        <w:rPr>
          <w:rFonts w:ascii="Arial" w:hAnsi="Arial" w:cs="Arial"/>
          <w:bCs/>
          <w:sz w:val="22"/>
          <w:szCs w:val="22"/>
        </w:rPr>
        <w:t>, Ceramics</w:t>
      </w:r>
      <w:r w:rsidR="00BC2D97" w:rsidRPr="00FB175F">
        <w:rPr>
          <w:rFonts w:ascii="Arial" w:hAnsi="Arial" w:cs="Arial"/>
          <w:bCs/>
          <w:sz w:val="22"/>
          <w:szCs w:val="22"/>
        </w:rPr>
        <w:t xml:space="preserve"> 1.</w:t>
      </w:r>
    </w:p>
    <w:p w14:paraId="0D4F152E" w14:textId="77777777" w:rsidR="00291836" w:rsidRPr="00FB175F" w:rsidRDefault="00291836" w:rsidP="006136A7">
      <w:pPr>
        <w:tabs>
          <w:tab w:val="left" w:pos="2070"/>
        </w:tabs>
        <w:spacing w:afterLines="75" w:after="180"/>
        <w:contextualSpacing/>
        <w:rPr>
          <w:rFonts w:ascii="Arial" w:hAnsi="Arial" w:cs="Arial"/>
          <w:bCs/>
          <w:sz w:val="22"/>
          <w:szCs w:val="22"/>
        </w:rPr>
      </w:pPr>
    </w:p>
    <w:p w14:paraId="2DEC42C7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 - 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Odessa College</w:t>
      </w:r>
      <w:r w:rsidRPr="00FB175F">
        <w:rPr>
          <w:rFonts w:ascii="Arial" w:hAnsi="Arial" w:cs="Arial"/>
          <w:bCs/>
          <w:sz w:val="22"/>
          <w:szCs w:val="22"/>
        </w:rPr>
        <w:t>, Odessa, TX: Adjunct Professor of Art Appreciation/Art History/Studio Art (Drawing 1 and Design 1) /developed and taught accelerated art courses (online).</w:t>
      </w:r>
    </w:p>
    <w:p w14:paraId="5BCAA78E" w14:textId="77777777" w:rsidR="00615967" w:rsidRPr="00FB175F" w:rsidRDefault="00BD79E7" w:rsidP="006136A7">
      <w:pPr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Cisco College</w:t>
      </w:r>
      <w:r w:rsidRPr="00FB175F">
        <w:rPr>
          <w:rFonts w:ascii="Arial" w:hAnsi="Arial" w:cs="Arial"/>
          <w:bCs/>
          <w:sz w:val="22"/>
          <w:szCs w:val="22"/>
        </w:rPr>
        <w:t>, Cisco, TX. Adjunct Professor of Art Appreciation (3 sections) (online).</w:t>
      </w:r>
    </w:p>
    <w:p w14:paraId="088AD592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-2013                 Allied American University</w:t>
      </w:r>
      <w:r w:rsidRPr="00FB175F">
        <w:rPr>
          <w:rFonts w:ascii="Arial" w:hAnsi="Arial" w:cs="Arial"/>
          <w:bCs/>
          <w:sz w:val="22"/>
          <w:szCs w:val="22"/>
        </w:rPr>
        <w:t xml:space="preserve"> (Laguna Beach, CA): Adjunct Professor of Art History, Film (Distance Education). </w:t>
      </w:r>
    </w:p>
    <w:p w14:paraId="512FF37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olorado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 (GLOBAL): Adjunct Professor of Art Appreciation/Art History (online)</w:t>
      </w:r>
    </w:p>
    <w:p w14:paraId="379CFE1E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-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The Art Institute of Pittsburgh</w:t>
      </w:r>
      <w:r w:rsidRPr="00FB175F">
        <w:rPr>
          <w:rFonts w:ascii="Arial" w:hAnsi="Arial" w:cs="Arial"/>
          <w:bCs/>
          <w:sz w:val="22"/>
          <w:szCs w:val="22"/>
        </w:rPr>
        <w:t xml:space="preserve"> (PA): Adjunct Professor of Foundations; (online) Color Theory and Drawing1 (online).</w:t>
      </w:r>
    </w:p>
    <w:p w14:paraId="1CCD9A78" w14:textId="77777777" w:rsidR="00BD79E7" w:rsidRPr="00FB175F" w:rsidRDefault="00BD79E7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1993–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ethel College</w:t>
      </w:r>
      <w:r w:rsidRPr="00FB175F">
        <w:rPr>
          <w:rFonts w:ascii="Arial" w:hAnsi="Arial" w:cs="Arial"/>
          <w:bCs/>
          <w:sz w:val="22"/>
          <w:szCs w:val="22"/>
        </w:rPr>
        <w:t>: Art Consultant/Director of Children's Art Programs and off campus Art programs (Europe), Adjunct Instructor for Beginning Drawing 1, 2-D Design and Beginning Painting 1/Art Appreciation/Art for Elementary School Teachers.</w:t>
      </w:r>
    </w:p>
    <w:p w14:paraId="75AFDB8A" w14:textId="77777777" w:rsidR="00E02E45" w:rsidRDefault="00E02E45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59D912" w14:textId="06422180" w:rsidR="00AD7539" w:rsidRDefault="00AD7539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JURIED COMPETITIONS:</w:t>
      </w:r>
    </w:p>
    <w:p w14:paraId="3E6C935D" w14:textId="74B68B6F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 w:rsidRPr="00925A5C">
        <w:rPr>
          <w:rFonts w:ascii="Arial" w:hAnsi="Arial" w:cs="Arial"/>
          <w:b/>
          <w:bCs/>
          <w:sz w:val="22"/>
          <w:szCs w:val="22"/>
        </w:rPr>
        <w:t>2023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</w:t>
      </w:r>
      <w:r w:rsidRPr="00846573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Savannah-Hilton Head airport juried </w:t>
      </w:r>
      <w:r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39F24339" w14:textId="43993C64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competition, </w:t>
      </w:r>
      <w:r w:rsidRPr="00925A5C">
        <w:rPr>
          <w:rFonts w:ascii="Arial" w:hAnsi="Arial" w:cs="Arial"/>
          <w:sz w:val="22"/>
          <w:szCs w:val="22"/>
        </w:rPr>
        <w:t>one art accepted</w:t>
      </w:r>
      <w:r>
        <w:rPr>
          <w:rFonts w:ascii="Arial" w:hAnsi="Arial" w:cs="Arial"/>
          <w:sz w:val="22"/>
          <w:szCs w:val="22"/>
        </w:rPr>
        <w:t>.</w:t>
      </w:r>
    </w:p>
    <w:p w14:paraId="1E09BCAC" w14:textId="77777777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</w:p>
    <w:p w14:paraId="7697D997" w14:textId="77777777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84657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sz w:val="22"/>
          <w:szCs w:val="22"/>
        </w:rPr>
        <w:t>Diversia</w:t>
      </w:r>
      <w:proofErr w:type="spellEnd"/>
      <w:r>
        <w:rPr>
          <w:rFonts w:ascii="Arial" w:hAnsi="Arial" w:cs="Arial"/>
          <w:b/>
          <w:bCs/>
          <w:sz w:val="22"/>
          <w:szCs w:val="22"/>
        </w:rPr>
        <w:t xml:space="preserve"> 30th-international group juried exhibition UN calendar</w:t>
      </w:r>
    </w:p>
    <w:p w14:paraId="3A835E28" w14:textId="77777777" w:rsidR="00925A5C" w:rsidRDefault="00925A5C" w:rsidP="00925A5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925A5C">
        <w:rPr>
          <w:rFonts w:ascii="Arial" w:hAnsi="Arial" w:cs="Arial"/>
          <w:sz w:val="22"/>
          <w:szCs w:val="22"/>
        </w:rPr>
        <w:t xml:space="preserve"> One art accepted.</w:t>
      </w:r>
    </w:p>
    <w:p w14:paraId="320BE964" w14:textId="5CBFF860" w:rsidR="00925A5C" w:rsidRPr="00925A5C" w:rsidRDefault="00925A5C" w:rsidP="006136A7">
      <w:pPr>
        <w:widowControl/>
        <w:tabs>
          <w:tab w:val="left" w:pos="2070"/>
        </w:tabs>
        <w:spacing w:afterLines="150" w:after="360"/>
        <w:rPr>
          <w:rFonts w:ascii="Arial" w:hAnsi="Arial" w:cs="Arial"/>
          <w:sz w:val="22"/>
          <w:szCs w:val="22"/>
        </w:rPr>
      </w:pPr>
    </w:p>
    <w:p w14:paraId="6EACE01B" w14:textId="77777777" w:rsidR="00925A5C" w:rsidRDefault="00925A5C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1C23034B" w14:textId="77777777" w:rsidR="00925A5C" w:rsidRDefault="00925A5C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10FCDB1F" w14:textId="791E5800" w:rsidR="00975765" w:rsidRDefault="00472E9E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b/>
          <w:bCs/>
          <w:sz w:val="22"/>
          <w:szCs w:val="22"/>
        </w:rPr>
        <w:lastRenderedPageBreak/>
        <w:t>202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>2</w:t>
      </w:r>
      <w:r w:rsidRPr="00AC3536">
        <w:rPr>
          <w:rFonts w:ascii="Arial" w:hAnsi="Arial" w:cs="Arial"/>
          <w:b/>
          <w:bCs/>
          <w:sz w:val="22"/>
          <w:szCs w:val="22"/>
        </w:rPr>
        <w:t xml:space="preserve">    </w:t>
      </w:r>
      <w:r w:rsidR="00D6361D" w:rsidRPr="00AC3536">
        <w:rPr>
          <w:rFonts w:ascii="Arial" w:hAnsi="Arial" w:cs="Arial"/>
          <w:b/>
          <w:bCs/>
          <w:sz w:val="22"/>
          <w:szCs w:val="22"/>
        </w:rPr>
        <w:t xml:space="preserve">                    </w:t>
      </w:r>
      <w:r w:rsidR="007D3B39" w:rsidRPr="00AC3536">
        <w:rPr>
          <w:rFonts w:ascii="Arial" w:hAnsi="Arial" w:cs="Arial"/>
          <w:b/>
          <w:bCs/>
          <w:sz w:val="22"/>
          <w:szCs w:val="22"/>
        </w:rPr>
        <w:t xml:space="preserve"> </w:t>
      </w:r>
      <w:r w:rsidR="00975765" w:rsidRPr="005027FE">
        <w:rPr>
          <w:rFonts w:ascii="Arial" w:hAnsi="Arial" w:cs="Arial"/>
          <w:b/>
          <w:bCs/>
          <w:sz w:val="22"/>
          <w:szCs w:val="22"/>
        </w:rPr>
        <w:t>Mark Arts</w:t>
      </w:r>
      <w:r w:rsidR="00975765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975765">
        <w:rPr>
          <w:rFonts w:ascii="Arial" w:hAnsi="Arial" w:cs="Arial"/>
          <w:sz w:val="22"/>
          <w:szCs w:val="22"/>
        </w:rPr>
        <w:t>Gladys</w:t>
      </w:r>
      <w:proofErr w:type="gramEnd"/>
      <w:r w:rsidR="00975765">
        <w:rPr>
          <w:rFonts w:ascii="Arial" w:hAnsi="Arial" w:cs="Arial"/>
          <w:sz w:val="22"/>
          <w:szCs w:val="22"/>
        </w:rPr>
        <w:t xml:space="preserve"> and Karl T. Wiedemann Gallery, one art  </w:t>
      </w:r>
    </w:p>
    <w:p w14:paraId="4F6EFC7E" w14:textId="77777777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and won first award of $1,000 and art published on invite.</w:t>
      </w:r>
    </w:p>
    <w:p w14:paraId="6FD94B82" w14:textId="67138D37" w:rsidR="00975765" w:rsidRDefault="00975765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Juror, Dominic Chambers, Yale Art Professor. </w:t>
      </w:r>
    </w:p>
    <w:p w14:paraId="3C7187F0" w14:textId="7E329CFB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396FCC49" w14:textId="77777777" w:rsidR="00975765" w:rsidRDefault="0097576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44F2D59A" w14:textId="2AC17D72" w:rsidR="00AC3536" w:rsidRPr="00AC3536" w:rsidRDefault="00975765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3536" w:rsidRPr="00AC3536">
        <w:rPr>
          <w:rFonts w:ascii="Arial" w:hAnsi="Arial" w:cs="Arial"/>
          <w:b/>
          <w:bCs/>
          <w:sz w:val="22"/>
          <w:szCs w:val="22"/>
        </w:rPr>
        <w:t>Museum of the White Mountain</w:t>
      </w:r>
      <w:r w:rsidR="00AC3536" w:rsidRPr="00AC3536">
        <w:rPr>
          <w:rFonts w:ascii="Arial" w:hAnsi="Arial" w:cs="Arial"/>
          <w:sz w:val="22"/>
          <w:szCs w:val="22"/>
        </w:rPr>
        <w:t>, one art accepted.</w:t>
      </w:r>
    </w:p>
    <w:p w14:paraId="52B11954" w14:textId="20A36615" w:rsidR="00AC3536" w:rsidRP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 xml:space="preserve">Silver Center for the Art, Watching the Seasons Change Juried   </w:t>
      </w:r>
    </w:p>
    <w:p w14:paraId="32F94EEF" w14:textId="0D322726" w:rsidR="00AC3536" w:rsidRDefault="00AC3536" w:rsidP="00AC3536">
      <w:pPr>
        <w:rPr>
          <w:rFonts w:ascii="Arial" w:hAnsi="Arial" w:cs="Arial"/>
          <w:sz w:val="22"/>
          <w:szCs w:val="22"/>
        </w:rPr>
      </w:pPr>
      <w:r w:rsidRPr="00AC3536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AC3536">
        <w:rPr>
          <w:rFonts w:ascii="Arial" w:hAnsi="Arial" w:cs="Arial"/>
          <w:sz w:val="22"/>
          <w:szCs w:val="22"/>
        </w:rPr>
        <w:t>Art Exhibition.</w:t>
      </w:r>
    </w:p>
    <w:p w14:paraId="58148D22" w14:textId="27773143" w:rsidR="00AC1E75" w:rsidRPr="00846573" w:rsidRDefault="00AC1E75" w:rsidP="00AC3536">
      <w:pPr>
        <w:rPr>
          <w:rFonts w:ascii="Arial" w:hAnsi="Arial" w:cs="Arial"/>
          <w:b/>
          <w:bCs/>
          <w:sz w:val="22"/>
          <w:szCs w:val="22"/>
        </w:rPr>
      </w:pPr>
    </w:p>
    <w:p w14:paraId="7C8D83F8" w14:textId="77777777" w:rsidR="00296F9E" w:rsidRDefault="00296F9E" w:rsidP="00AC3536">
      <w:pPr>
        <w:rPr>
          <w:rFonts w:ascii="Arial" w:hAnsi="Arial" w:cs="Arial"/>
          <w:b/>
          <w:bCs/>
          <w:sz w:val="22"/>
          <w:szCs w:val="22"/>
        </w:rPr>
      </w:pPr>
    </w:p>
    <w:p w14:paraId="604D6422" w14:textId="0BE72D29" w:rsidR="00C10B24" w:rsidRDefault="00296F9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FD7C64">
        <w:rPr>
          <w:rFonts w:ascii="Arial" w:hAnsi="Arial" w:cs="Arial"/>
          <w:b/>
          <w:bCs/>
          <w:sz w:val="22"/>
          <w:szCs w:val="22"/>
        </w:rPr>
        <w:t xml:space="preserve">Montclair University, </w:t>
      </w:r>
      <w:r w:rsidR="00C10B24">
        <w:rPr>
          <w:rFonts w:ascii="Arial" w:hAnsi="Arial" w:cs="Arial"/>
          <w:b/>
          <w:bCs/>
          <w:sz w:val="22"/>
          <w:szCs w:val="22"/>
        </w:rPr>
        <w:t>New Jersey,</w:t>
      </w:r>
      <w:r w:rsidR="00C10B24" w:rsidRPr="00FD7C64">
        <w:rPr>
          <w:rFonts w:ascii="Arial" w:hAnsi="Arial" w:cs="Arial"/>
          <w:sz w:val="22"/>
          <w:szCs w:val="22"/>
        </w:rPr>
        <w:t xml:space="preserve"> One</w:t>
      </w:r>
      <w:r w:rsidR="00FD7C64" w:rsidRPr="00FD7C64">
        <w:rPr>
          <w:rFonts w:ascii="Arial" w:hAnsi="Arial" w:cs="Arial"/>
          <w:sz w:val="22"/>
          <w:szCs w:val="22"/>
        </w:rPr>
        <w:t xml:space="preserve"> Art Accepted, Juried </w:t>
      </w:r>
      <w:r w:rsidR="00C10B24">
        <w:rPr>
          <w:rFonts w:ascii="Arial" w:hAnsi="Arial" w:cs="Arial"/>
          <w:sz w:val="22"/>
          <w:szCs w:val="22"/>
        </w:rPr>
        <w:t xml:space="preserve">           </w:t>
      </w:r>
    </w:p>
    <w:p w14:paraId="7D44FBB3" w14:textId="565E299C" w:rsidR="00C10B2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ompetition, three hundreds artworks submitted and only a few  </w:t>
      </w:r>
    </w:p>
    <w:p w14:paraId="165C7D32" w14:textId="003F0A34" w:rsidR="00FD7C64" w:rsidRDefault="00C10B24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 by Shannon Xavier</w:t>
      </w:r>
      <w:r w:rsidR="00FD7C64">
        <w:rPr>
          <w:rFonts w:ascii="Arial" w:hAnsi="Arial" w:cs="Arial"/>
          <w:sz w:val="22"/>
          <w:szCs w:val="22"/>
        </w:rPr>
        <w:t>.</w:t>
      </w:r>
    </w:p>
    <w:p w14:paraId="0D770F96" w14:textId="2B9DA4CB" w:rsidR="00D96523" w:rsidRDefault="00D96523" w:rsidP="00AC3536">
      <w:pPr>
        <w:rPr>
          <w:rFonts w:ascii="Arial" w:hAnsi="Arial" w:cs="Arial"/>
          <w:sz w:val="22"/>
          <w:szCs w:val="22"/>
        </w:rPr>
      </w:pPr>
    </w:p>
    <w:p w14:paraId="176DAA4C" w14:textId="77777777" w:rsidR="008B404E" w:rsidRDefault="00D96523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8B404E">
        <w:rPr>
          <w:rFonts w:ascii="Arial" w:hAnsi="Arial" w:cs="Arial"/>
          <w:b/>
          <w:bCs/>
          <w:sz w:val="22"/>
          <w:szCs w:val="22"/>
        </w:rPr>
        <w:t>HMVC N</w:t>
      </w:r>
      <w:r w:rsidR="008B404E" w:rsidRPr="008B404E">
        <w:rPr>
          <w:rFonts w:ascii="Arial" w:hAnsi="Arial" w:cs="Arial"/>
          <w:b/>
          <w:bCs/>
          <w:sz w:val="22"/>
          <w:szCs w:val="22"/>
        </w:rPr>
        <w:t>ew York Gallery</w:t>
      </w:r>
      <w:r w:rsidR="008B404E">
        <w:rPr>
          <w:rFonts w:ascii="Arial" w:hAnsi="Arial" w:cs="Arial"/>
          <w:sz w:val="22"/>
          <w:szCs w:val="22"/>
        </w:rPr>
        <w:t xml:space="preserve"> juried art competition.873 artworks  </w:t>
      </w:r>
    </w:p>
    <w:p w14:paraId="59C7C389" w14:textId="3E10C89A" w:rsidR="00D96523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submitted. One of my art works </w:t>
      </w:r>
      <w:r w:rsidR="00296F9E">
        <w:rPr>
          <w:rFonts w:ascii="Arial" w:hAnsi="Arial" w:cs="Arial"/>
          <w:sz w:val="22"/>
          <w:szCs w:val="22"/>
        </w:rPr>
        <w:t>accepted (</w:t>
      </w:r>
      <w:r>
        <w:rPr>
          <w:rFonts w:ascii="Arial" w:hAnsi="Arial" w:cs="Arial"/>
          <w:sz w:val="22"/>
          <w:szCs w:val="22"/>
        </w:rPr>
        <w:t>only 33 accepted).</w:t>
      </w:r>
    </w:p>
    <w:p w14:paraId="22338CB3" w14:textId="2EA9801A" w:rsidR="008B404E" w:rsidRDefault="008B404E" w:rsidP="00AC3536">
      <w:pPr>
        <w:rPr>
          <w:rFonts w:ascii="Arial" w:hAnsi="Arial" w:cs="Arial"/>
          <w:sz w:val="22"/>
          <w:szCs w:val="22"/>
        </w:rPr>
      </w:pPr>
    </w:p>
    <w:p w14:paraId="77C3EEF3" w14:textId="4F321BDA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8B404E"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Heller Museum at Hebrew Union College</w:t>
      </w:r>
      <w:r>
        <w:rPr>
          <w:rFonts w:ascii="Segoe UI" w:hAnsi="Segoe UI" w:cs="Segoe UI"/>
          <w:b/>
          <w:bCs/>
          <w:color w:val="242424"/>
          <w:sz w:val="23"/>
          <w:szCs w:val="23"/>
          <w:shd w:val="clear" w:color="auto" w:fill="FFFFFF"/>
        </w:rPr>
        <w:t>,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Backman Gallery. One </w:t>
      </w:r>
    </w:p>
    <w:p w14:paraId="115E77F3" w14:textId="77777777" w:rsid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art accepted into this juried competition.</w:t>
      </w:r>
      <w:r w:rsidRPr="008B404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Deborah </w:t>
      </w:r>
      <w:proofErr w:type="spellStart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Ugoretz</w:t>
      </w:r>
      <w:proofErr w:type="spellEnd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and Tine      </w:t>
      </w:r>
    </w:p>
    <w:p w14:paraId="37A42D74" w14:textId="41738746" w:rsidR="008B404E" w:rsidRPr="008B404E" w:rsidRDefault="008B404E" w:rsidP="00AC3536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                               </w:t>
      </w:r>
      <w:proofErr w:type="spellStart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Kindermann</w:t>
      </w:r>
      <w:proofErr w:type="spellEnd"/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-Co-Curators. NYC, NY.</w:t>
      </w:r>
    </w:p>
    <w:p w14:paraId="1B088974" w14:textId="58E11018" w:rsidR="008B404E" w:rsidRPr="00C10B24" w:rsidRDefault="008B404E" w:rsidP="00AC353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</w:t>
      </w:r>
    </w:p>
    <w:p w14:paraId="0D37B9C4" w14:textId="77777777" w:rsidR="00FD7C64" w:rsidRDefault="00FD7C64" w:rsidP="00AC3536">
      <w:pPr>
        <w:rPr>
          <w:rFonts w:ascii="Arial" w:hAnsi="Arial" w:cs="Arial"/>
          <w:b/>
          <w:bCs/>
          <w:sz w:val="22"/>
          <w:szCs w:val="22"/>
        </w:rPr>
      </w:pPr>
    </w:p>
    <w:p w14:paraId="16F07908" w14:textId="20559EAD" w:rsidR="00846573" w:rsidRPr="00846573" w:rsidRDefault="00FD7C64" w:rsidP="00AC3536">
      <w:pPr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>The Betty Foy Sanders Department of Art</w:t>
      </w:r>
      <w:r w:rsid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, </w:t>
      </w:r>
      <w:r w:rsidR="00846573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one art accepted</w:t>
      </w:r>
      <w:r w:rsidR="00AC1E75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</w:t>
      </w:r>
      <w:r w:rsidR="00846573" w:rsidRPr="00846573">
        <w:rPr>
          <w:rFonts w:ascii="Arial" w:eastAsia="Times New Roman" w:hAnsi="Arial" w:cs="Arial"/>
          <w:b/>
          <w:bCs/>
          <w:sz w:val="23"/>
          <w:szCs w:val="23"/>
          <w:bdr w:val="none" w:sz="0" w:space="0" w:color="auto" w:frame="1"/>
        </w:rPr>
        <w:t xml:space="preserve">   </w:t>
      </w:r>
    </w:p>
    <w:p w14:paraId="22A99E00" w14:textId="4F8BA0CA" w:rsidR="00AC1E75" w:rsidRPr="00846573" w:rsidRDefault="00846573" w:rsidP="00AC3536">
      <w:pPr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 xml:space="preserve">                               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 </w:t>
      </w:r>
      <w:r w:rsidR="00AC1E75" w:rsidRPr="00846573">
        <w:rPr>
          <w:rFonts w:ascii="Arial" w:eastAsia="Times New Roman" w:hAnsi="Arial" w:cs="Arial"/>
          <w:i/>
          <w:iCs/>
          <w:sz w:val="23"/>
          <w:szCs w:val="23"/>
          <w:bdr w:val="none" w:sz="0" w:space="0" w:color="auto" w:frame="1"/>
        </w:rPr>
        <w:t>Continuum</w:t>
      </w:r>
      <w:r w:rsidR="00AC1E75" w:rsidRPr="00846573"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, the biennial juried alumni exhibition</w:t>
      </w:r>
      <w:r>
        <w:rPr>
          <w:rFonts w:ascii="Arial" w:eastAsia="Times New Roman" w:hAnsi="Arial" w:cs="Arial"/>
          <w:sz w:val="23"/>
          <w:szCs w:val="23"/>
          <w:bdr w:val="none" w:sz="0" w:space="0" w:color="auto" w:frame="1"/>
        </w:rPr>
        <w:t>.</w:t>
      </w:r>
    </w:p>
    <w:p w14:paraId="5A8D2D3F" w14:textId="2156066F" w:rsidR="00AC3536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34D7166C" w14:textId="371D144D" w:rsidR="00035C80" w:rsidRDefault="00AC353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Vestige Concept Gallery, </w:t>
      </w:r>
      <w:r w:rsidR="00035C80">
        <w:rPr>
          <w:rFonts w:ascii="Arial" w:hAnsi="Arial" w:cs="Arial"/>
          <w:sz w:val="22"/>
          <w:szCs w:val="22"/>
        </w:rPr>
        <w:t>one art accepted</w:t>
      </w:r>
      <w:r>
        <w:rPr>
          <w:rFonts w:ascii="Arial" w:hAnsi="Arial" w:cs="Arial"/>
          <w:sz w:val="22"/>
          <w:szCs w:val="22"/>
        </w:rPr>
        <w:t>,</w:t>
      </w:r>
      <w:r w:rsidR="00035C80">
        <w:rPr>
          <w:rFonts w:ascii="Arial" w:hAnsi="Arial" w:cs="Arial"/>
          <w:b/>
          <w:bCs/>
          <w:sz w:val="22"/>
          <w:szCs w:val="22"/>
        </w:rPr>
        <w:t xml:space="preserve"> </w:t>
      </w:r>
      <w:r w:rsidR="00035C80">
        <w:rPr>
          <w:rFonts w:ascii="Arial" w:hAnsi="Arial" w:cs="Arial"/>
          <w:sz w:val="22"/>
          <w:szCs w:val="22"/>
        </w:rPr>
        <w:t>Pittsburgh, PA</w:t>
      </w:r>
      <w:r w:rsidR="00B66381">
        <w:rPr>
          <w:rFonts w:ascii="Arial" w:hAnsi="Arial" w:cs="Arial"/>
          <w:sz w:val="22"/>
          <w:szCs w:val="22"/>
        </w:rPr>
        <w:t>.</w:t>
      </w:r>
    </w:p>
    <w:p w14:paraId="7C15377D" w14:textId="54FEA048" w:rsidR="006E1E26" w:rsidRDefault="006E1E26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6D552A99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 w:rsidRPr="006E1E26"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b/>
          <w:bCs/>
          <w:sz w:val="22"/>
          <w:szCs w:val="22"/>
        </w:rPr>
        <w:t>Coburn Art Gallery, Ashland University</w:t>
      </w:r>
      <w:r w:rsidRPr="006E1E26">
        <w:rPr>
          <w:rFonts w:ascii="Arial" w:hAnsi="Arial" w:cs="Arial"/>
          <w:sz w:val="22"/>
          <w:szCs w:val="22"/>
        </w:rPr>
        <w:t xml:space="preserve">, Time will Tell: A Show of </w:t>
      </w:r>
      <w:r>
        <w:rPr>
          <w:rFonts w:ascii="Arial" w:hAnsi="Arial" w:cs="Arial"/>
          <w:sz w:val="22"/>
          <w:szCs w:val="22"/>
        </w:rPr>
        <w:t xml:space="preserve">                                    </w:t>
      </w:r>
    </w:p>
    <w:p w14:paraId="1732BB5F" w14:textId="77777777" w:rsid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6E1E26">
        <w:rPr>
          <w:rFonts w:ascii="Arial" w:hAnsi="Arial" w:cs="Arial"/>
          <w:sz w:val="22"/>
          <w:szCs w:val="22"/>
        </w:rPr>
        <w:t xml:space="preserve">Artistic Wisdom and Experience, jurors: Judy Takacs and Robert </w:t>
      </w:r>
    </w:p>
    <w:p w14:paraId="5577F0DF" w14:textId="763D62BC" w:rsidR="006E1E26" w:rsidRPr="006E1E26" w:rsidRDefault="006E1E26" w:rsidP="006E1E2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6E1E26">
        <w:rPr>
          <w:rFonts w:ascii="Arial" w:hAnsi="Arial" w:cs="Arial"/>
          <w:sz w:val="22"/>
          <w:szCs w:val="22"/>
        </w:rPr>
        <w:t>Villamagna</w:t>
      </w:r>
      <w:proofErr w:type="spellEnd"/>
      <w:r w:rsidRPr="006E1E26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6E1E26">
        <w:rPr>
          <w:rFonts w:ascii="Arial" w:hAnsi="Arial" w:cs="Arial"/>
          <w:sz w:val="22"/>
          <w:szCs w:val="22"/>
        </w:rPr>
        <w:t>one art accepted.</w:t>
      </w:r>
    </w:p>
    <w:p w14:paraId="6AF68675" w14:textId="5BF63F9A" w:rsidR="00B66381" w:rsidRDefault="00AC3536" w:rsidP="00975765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449C904F" w14:textId="77777777" w:rsidR="005027FE" w:rsidRDefault="005027F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0FB6D9FD" w14:textId="15C9449E" w:rsidR="0065143C" w:rsidRDefault="00B6638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B66381">
        <w:rPr>
          <w:rFonts w:ascii="Arial" w:hAnsi="Arial" w:cs="Arial"/>
          <w:b/>
          <w:bCs/>
          <w:i/>
          <w:iCs/>
          <w:sz w:val="22"/>
          <w:szCs w:val="22"/>
        </w:rPr>
        <w:t>Gallerium</w:t>
      </w:r>
      <w:proofErr w:type="spellEnd"/>
      <w:r>
        <w:rPr>
          <w:rFonts w:ascii="Arial" w:hAnsi="Arial" w:cs="Arial"/>
          <w:sz w:val="22"/>
          <w:szCs w:val="22"/>
        </w:rPr>
        <w:t xml:space="preserve">, Never </w:t>
      </w:r>
      <w:r w:rsidR="00360996">
        <w:rPr>
          <w:rFonts w:ascii="Arial" w:hAnsi="Arial" w:cs="Arial"/>
          <w:sz w:val="22"/>
          <w:szCs w:val="22"/>
        </w:rPr>
        <w:t>Cancer, Never</w:t>
      </w:r>
      <w:r w:rsidR="0065143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Give </w:t>
      </w:r>
      <w:r w:rsidR="0065143C">
        <w:rPr>
          <w:rFonts w:ascii="Arial" w:hAnsi="Arial" w:cs="Arial"/>
          <w:sz w:val="22"/>
          <w:szCs w:val="22"/>
        </w:rPr>
        <w:t>Up, one art chosen,</w:t>
      </w:r>
      <w:r w:rsidR="00074B98">
        <w:rPr>
          <w:rFonts w:ascii="Arial" w:hAnsi="Arial" w:cs="Arial"/>
          <w:sz w:val="22"/>
          <w:szCs w:val="22"/>
        </w:rPr>
        <w:t xml:space="preserve"> Publication </w:t>
      </w:r>
      <w:r w:rsidR="0065143C">
        <w:rPr>
          <w:rFonts w:ascii="Arial" w:hAnsi="Arial" w:cs="Arial"/>
          <w:sz w:val="22"/>
          <w:szCs w:val="22"/>
        </w:rPr>
        <w:t xml:space="preserve">   </w:t>
      </w:r>
    </w:p>
    <w:p w14:paraId="705798AE" w14:textId="1E78A32F" w:rsidR="00B66381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9C4B58">
        <w:rPr>
          <w:rFonts w:ascii="Arial" w:hAnsi="Arial" w:cs="Arial"/>
          <w:sz w:val="22"/>
          <w:szCs w:val="22"/>
        </w:rPr>
        <w:t xml:space="preserve">catalogue </w:t>
      </w:r>
      <w:r w:rsidR="00074B98">
        <w:rPr>
          <w:rFonts w:ascii="Arial" w:hAnsi="Arial" w:cs="Arial"/>
          <w:sz w:val="22"/>
          <w:szCs w:val="22"/>
        </w:rPr>
        <w:t>and exhibition.</w:t>
      </w:r>
    </w:p>
    <w:p w14:paraId="0AEB3902" w14:textId="3F0E4D64" w:rsidR="00074B98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</w:p>
    <w:p w14:paraId="4CA19CD8" w14:textId="77777777" w:rsidR="0065143C" w:rsidRDefault="00074B98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proofErr w:type="spellStart"/>
      <w:r w:rsidRPr="00074B98">
        <w:rPr>
          <w:rFonts w:ascii="Arial" w:hAnsi="Arial" w:cs="Arial"/>
          <w:b/>
          <w:bCs/>
          <w:i/>
          <w:iCs/>
          <w:sz w:val="22"/>
          <w:szCs w:val="22"/>
        </w:rPr>
        <w:t>Exhibizone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</w:rPr>
        <w:t>Diversia</w:t>
      </w:r>
      <w:proofErr w:type="spellEnd"/>
      <w:r>
        <w:rPr>
          <w:rFonts w:ascii="Arial" w:hAnsi="Arial" w:cs="Arial"/>
          <w:sz w:val="22"/>
          <w:szCs w:val="22"/>
        </w:rPr>
        <w:t>, Human Rights</w:t>
      </w:r>
      <w:r w:rsidR="0065143C">
        <w:rPr>
          <w:rFonts w:ascii="Arial" w:hAnsi="Arial" w:cs="Arial"/>
          <w:sz w:val="22"/>
          <w:szCs w:val="22"/>
        </w:rPr>
        <w:t xml:space="preserve"> juried competition, one art  </w:t>
      </w:r>
    </w:p>
    <w:p w14:paraId="22BBC31B" w14:textId="530093FF" w:rsidR="00074B98" w:rsidRPr="00035C80" w:rsidRDefault="0065143C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accepted.</w:t>
      </w:r>
    </w:p>
    <w:p w14:paraId="729DBD46" w14:textId="77777777" w:rsidR="00035C80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4C7C3EB9" w14:textId="31E637C0" w:rsidR="00D6361D" w:rsidRPr="00D6361D" w:rsidRDefault="00035C80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8D4F3A">
        <w:rPr>
          <w:rFonts w:ascii="Arial" w:hAnsi="Arial" w:cs="Arial"/>
          <w:b/>
          <w:bCs/>
          <w:sz w:val="22"/>
          <w:szCs w:val="22"/>
        </w:rPr>
        <w:t xml:space="preserve">South </w:t>
      </w:r>
      <w:r w:rsidR="00D6361D">
        <w:rPr>
          <w:rFonts w:ascii="Arial" w:hAnsi="Arial" w:cs="Arial"/>
          <w:b/>
          <w:bCs/>
          <w:sz w:val="22"/>
          <w:szCs w:val="22"/>
        </w:rPr>
        <w:t xml:space="preserve">Art Dealer, </w:t>
      </w:r>
      <w:r w:rsidR="00D6361D" w:rsidRPr="00D6361D">
        <w:rPr>
          <w:rFonts w:ascii="Arial" w:hAnsi="Arial" w:cs="Arial"/>
          <w:sz w:val="22"/>
          <w:szCs w:val="22"/>
        </w:rPr>
        <w:t>LINKED INNYC women of the world,</w:t>
      </w:r>
      <w:r w:rsidR="00D6361D">
        <w:rPr>
          <w:rFonts w:ascii="Arial" w:hAnsi="Arial" w:cs="Arial"/>
          <w:sz w:val="22"/>
          <w:szCs w:val="22"/>
        </w:rPr>
        <w:t xml:space="preserve"> </w:t>
      </w:r>
      <w:r w:rsidR="00D6361D" w:rsidRPr="00D6361D">
        <w:rPr>
          <w:rFonts w:ascii="Arial" w:hAnsi="Arial" w:cs="Arial"/>
          <w:sz w:val="22"/>
          <w:szCs w:val="22"/>
        </w:rPr>
        <w:t>one ar</w:t>
      </w:r>
      <w:r w:rsidR="00D6361D">
        <w:rPr>
          <w:rFonts w:ascii="Arial" w:hAnsi="Arial" w:cs="Arial"/>
          <w:sz w:val="22"/>
          <w:szCs w:val="22"/>
        </w:rPr>
        <w:t>t</w:t>
      </w:r>
      <w:r w:rsidR="00D6361D" w:rsidRPr="00D6361D">
        <w:rPr>
          <w:rFonts w:ascii="Arial" w:hAnsi="Arial" w:cs="Arial"/>
          <w:sz w:val="22"/>
          <w:szCs w:val="22"/>
        </w:rPr>
        <w:t xml:space="preserve">                    </w:t>
      </w:r>
    </w:p>
    <w:p w14:paraId="4BA3C064" w14:textId="77777777" w:rsidR="00E75CBF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                  </w:t>
      </w:r>
      <w:r>
        <w:rPr>
          <w:rFonts w:ascii="Arial" w:hAnsi="Arial" w:cs="Arial"/>
          <w:sz w:val="22"/>
          <w:szCs w:val="22"/>
        </w:rPr>
        <w:t xml:space="preserve"> a</w:t>
      </w:r>
      <w:r w:rsidRPr="00D6361D">
        <w:rPr>
          <w:rFonts w:ascii="Arial" w:hAnsi="Arial" w:cs="Arial"/>
          <w:sz w:val="22"/>
          <w:szCs w:val="22"/>
        </w:rPr>
        <w:t>ccepted</w:t>
      </w:r>
      <w:r>
        <w:rPr>
          <w:rFonts w:ascii="Arial" w:hAnsi="Arial" w:cs="Arial"/>
          <w:sz w:val="22"/>
          <w:szCs w:val="22"/>
        </w:rPr>
        <w:t>, NYC, Miami.</w:t>
      </w:r>
      <w:r w:rsidR="00472E9E" w:rsidRPr="00D6361D">
        <w:rPr>
          <w:rFonts w:ascii="Arial" w:hAnsi="Arial" w:cs="Arial"/>
          <w:sz w:val="22"/>
          <w:szCs w:val="22"/>
        </w:rPr>
        <w:t xml:space="preserve">  </w:t>
      </w:r>
    </w:p>
    <w:p w14:paraId="20F7A242" w14:textId="77777777" w:rsidR="00E75CBF" w:rsidRDefault="00E75CBF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2CF0E1B4" w14:textId="22D7547B" w:rsidR="007D3B39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7D3B39">
        <w:rPr>
          <w:rFonts w:ascii="Arial" w:hAnsi="Arial" w:cs="Arial"/>
          <w:b/>
          <w:bCs/>
          <w:sz w:val="22"/>
          <w:szCs w:val="22"/>
        </w:rPr>
        <w:t>2021</w:t>
      </w:r>
      <w:r w:rsidR="00E75CBF">
        <w:rPr>
          <w:rFonts w:ascii="Arial" w:hAnsi="Arial" w:cs="Arial"/>
          <w:sz w:val="22"/>
          <w:szCs w:val="22"/>
        </w:rPr>
        <w:t xml:space="preserve">                         </w:t>
      </w:r>
      <w:r w:rsidR="00E75CBF" w:rsidRPr="0098285A">
        <w:rPr>
          <w:rFonts w:ascii="Arial" w:hAnsi="Arial" w:cs="Arial"/>
          <w:b/>
          <w:bCs/>
          <w:sz w:val="22"/>
          <w:szCs w:val="22"/>
        </w:rPr>
        <w:t>The Northville Art House</w:t>
      </w:r>
      <w:r w:rsidR="00E75CBF">
        <w:rPr>
          <w:rFonts w:ascii="Arial" w:hAnsi="Arial" w:cs="Arial"/>
          <w:sz w:val="22"/>
          <w:szCs w:val="22"/>
        </w:rPr>
        <w:t xml:space="preserve">, Small Works Juried All Media 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2CAE3BE" w14:textId="718CE3B3" w:rsidR="0098285A" w:rsidRDefault="007D3B39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E75CBF">
        <w:rPr>
          <w:rFonts w:ascii="Arial" w:hAnsi="Arial" w:cs="Arial"/>
          <w:sz w:val="22"/>
          <w:szCs w:val="22"/>
        </w:rPr>
        <w:t>Exhibition,</w:t>
      </w:r>
      <w:r w:rsidR="0098285A">
        <w:rPr>
          <w:rFonts w:ascii="Arial" w:hAnsi="Arial" w:cs="Arial"/>
          <w:sz w:val="22"/>
          <w:szCs w:val="22"/>
        </w:rPr>
        <w:t xml:space="preserve">350 </w:t>
      </w:r>
    </w:p>
    <w:p w14:paraId="7BED9C55" w14:textId="4C11359A" w:rsidR="0098285A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works by71 artists submitted and 150 works selected by 67 artists,1 art </w:t>
      </w:r>
    </w:p>
    <w:p w14:paraId="21A28915" w14:textId="4B424244" w:rsidR="00C90F11" w:rsidRDefault="009828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chosen.</w:t>
      </w:r>
      <w:r w:rsidR="005B2894">
        <w:rPr>
          <w:rFonts w:ascii="Arial" w:hAnsi="Arial" w:cs="Arial"/>
          <w:sz w:val="22"/>
          <w:szCs w:val="22"/>
        </w:rPr>
        <w:t xml:space="preserve"> Ann Arbor, Michigan.</w:t>
      </w:r>
    </w:p>
    <w:p w14:paraId="3324CE72" w14:textId="1B442DEC" w:rsidR="00D6361D" w:rsidRPr="00D6361D" w:rsidRDefault="00472E9E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D6361D">
        <w:rPr>
          <w:rFonts w:ascii="Arial" w:hAnsi="Arial" w:cs="Arial"/>
          <w:sz w:val="22"/>
          <w:szCs w:val="22"/>
        </w:rPr>
        <w:t xml:space="preserve">              </w:t>
      </w:r>
    </w:p>
    <w:p w14:paraId="1F43BF62" w14:textId="44C852EC" w:rsidR="00D6361D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Laguna Art Center, </w:t>
      </w:r>
      <w:r w:rsidRPr="00D6361D">
        <w:rPr>
          <w:rFonts w:ascii="Arial" w:hAnsi="Arial" w:cs="Arial"/>
          <w:sz w:val="22"/>
          <w:szCs w:val="22"/>
        </w:rPr>
        <w:t>La</w:t>
      </w:r>
      <w:r>
        <w:rPr>
          <w:rFonts w:ascii="Arial" w:hAnsi="Arial" w:cs="Arial"/>
          <w:sz w:val="22"/>
          <w:szCs w:val="22"/>
        </w:rPr>
        <w:t>g</w:t>
      </w:r>
      <w:r w:rsidRPr="00D6361D">
        <w:rPr>
          <w:rFonts w:ascii="Arial" w:hAnsi="Arial" w:cs="Arial"/>
          <w:sz w:val="22"/>
          <w:szCs w:val="22"/>
        </w:rPr>
        <w:t>una Beach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CA,</w:t>
      </w:r>
      <w:r>
        <w:rPr>
          <w:rFonts w:ascii="Arial" w:hAnsi="Arial" w:cs="Arial"/>
          <w:sz w:val="22"/>
          <w:szCs w:val="22"/>
        </w:rPr>
        <w:t xml:space="preserve"> </w:t>
      </w:r>
      <w:r w:rsidRPr="00D6361D">
        <w:rPr>
          <w:rFonts w:ascii="Arial" w:hAnsi="Arial" w:cs="Arial"/>
          <w:sz w:val="22"/>
          <w:szCs w:val="22"/>
        </w:rPr>
        <w:t>one art accepted.</w:t>
      </w:r>
    </w:p>
    <w:p w14:paraId="54220D7C" w14:textId="59E42613" w:rsid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</w:p>
    <w:p w14:paraId="20959FEA" w14:textId="3EDC0308" w:rsidR="000C1952" w:rsidRPr="000C1952" w:rsidRDefault="000C1952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Pr="000C1952">
        <w:rPr>
          <w:rFonts w:ascii="Arial" w:hAnsi="Arial" w:cs="Arial"/>
          <w:b/>
          <w:bCs/>
          <w:sz w:val="22"/>
          <w:szCs w:val="22"/>
        </w:rPr>
        <w:t>Shore Lake A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C1952">
        <w:rPr>
          <w:rFonts w:ascii="Arial" w:hAnsi="Arial" w:cs="Arial"/>
          <w:sz w:val="22"/>
          <w:szCs w:val="22"/>
        </w:rPr>
        <w:t>6x6 NW</w:t>
      </w:r>
      <w:r>
        <w:rPr>
          <w:rFonts w:ascii="Arial" w:hAnsi="Arial" w:cs="Arial"/>
          <w:sz w:val="22"/>
          <w:szCs w:val="22"/>
        </w:rPr>
        <w:t>,2 pieces accepted.</w:t>
      </w:r>
    </w:p>
    <w:p w14:paraId="6A78117F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2FCA4BDB" w14:textId="37D0CC96" w:rsidR="00646F5A" w:rsidRPr="00646F5A" w:rsidRDefault="00D6361D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                                </w:t>
      </w:r>
      <w:r w:rsidR="00472E9E">
        <w:rPr>
          <w:rFonts w:ascii="Arial" w:hAnsi="Arial" w:cs="Arial"/>
          <w:b/>
          <w:bCs/>
          <w:sz w:val="22"/>
          <w:szCs w:val="22"/>
        </w:rPr>
        <w:t xml:space="preserve"> </w:t>
      </w:r>
      <w:r w:rsidR="0011381C">
        <w:rPr>
          <w:rFonts w:ascii="Arial" w:hAnsi="Arial" w:cs="Arial"/>
          <w:b/>
          <w:bCs/>
          <w:sz w:val="22"/>
          <w:szCs w:val="22"/>
        </w:rPr>
        <w:t>Grey Cube Gallery,</w:t>
      </w:r>
      <w:r w:rsidR="00646F5A">
        <w:rPr>
          <w:rFonts w:ascii="Arial" w:hAnsi="Arial" w:cs="Arial"/>
          <w:b/>
          <w:bCs/>
          <w:sz w:val="22"/>
          <w:szCs w:val="22"/>
        </w:rPr>
        <w:t xml:space="preserve"> </w:t>
      </w:r>
      <w:r w:rsidR="000C1952" w:rsidRPr="00646F5A">
        <w:rPr>
          <w:rFonts w:ascii="Arial" w:hAnsi="Arial" w:cs="Arial"/>
          <w:sz w:val="22"/>
          <w:szCs w:val="22"/>
        </w:rPr>
        <w:t>Helsinki</w:t>
      </w:r>
      <w:r w:rsidR="00646F5A" w:rsidRPr="00646F5A">
        <w:rPr>
          <w:rFonts w:ascii="Arial" w:hAnsi="Arial" w:cs="Arial"/>
          <w:sz w:val="22"/>
          <w:szCs w:val="22"/>
        </w:rPr>
        <w:t>, Finland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Colors </w:t>
      </w:r>
      <w:r w:rsidR="00646F5A">
        <w:rPr>
          <w:rFonts w:ascii="Arial" w:hAnsi="Arial" w:cs="Arial"/>
          <w:sz w:val="22"/>
          <w:szCs w:val="22"/>
        </w:rPr>
        <w:t>E</w:t>
      </w:r>
      <w:r w:rsidR="00646F5A" w:rsidRPr="00646F5A">
        <w:rPr>
          <w:rFonts w:ascii="Arial" w:hAnsi="Arial" w:cs="Arial"/>
          <w:sz w:val="22"/>
          <w:szCs w:val="22"/>
        </w:rPr>
        <w:t>xhibition,</w:t>
      </w:r>
      <w:r w:rsidR="00646F5A">
        <w:rPr>
          <w:rFonts w:ascii="Arial" w:hAnsi="Arial" w:cs="Arial"/>
          <w:sz w:val="22"/>
          <w:szCs w:val="22"/>
        </w:rPr>
        <w:t xml:space="preserve"> </w:t>
      </w:r>
      <w:r w:rsidR="00646F5A" w:rsidRPr="00646F5A">
        <w:rPr>
          <w:rFonts w:ascii="Arial" w:hAnsi="Arial" w:cs="Arial"/>
          <w:sz w:val="22"/>
          <w:szCs w:val="22"/>
        </w:rPr>
        <w:t xml:space="preserve">Juried        </w:t>
      </w:r>
    </w:p>
    <w:p w14:paraId="70119EB9" w14:textId="0036B737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</w:t>
      </w:r>
      <w:r w:rsidR="0073584C">
        <w:rPr>
          <w:rFonts w:ascii="Arial" w:hAnsi="Arial" w:cs="Arial"/>
          <w:sz w:val="22"/>
          <w:szCs w:val="22"/>
        </w:rPr>
        <w:t xml:space="preserve">                                </w:t>
      </w:r>
      <w:r w:rsidRPr="00646F5A">
        <w:rPr>
          <w:rFonts w:ascii="Arial" w:hAnsi="Arial" w:cs="Arial"/>
          <w:sz w:val="22"/>
          <w:szCs w:val="22"/>
        </w:rPr>
        <w:t>competition, one art accepted.</w:t>
      </w:r>
      <w:r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Honorable Mention.</w:t>
      </w:r>
    </w:p>
    <w:p w14:paraId="4E1F6E41" w14:textId="77777777" w:rsidR="00C90F11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b/>
          <w:bCs/>
          <w:sz w:val="22"/>
          <w:szCs w:val="22"/>
        </w:rPr>
      </w:pPr>
    </w:p>
    <w:p w14:paraId="63E25924" w14:textId="418657F9" w:rsidR="00646F5A" w:rsidRP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Art Room Gallery Online, </w:t>
      </w:r>
      <w:r w:rsidRPr="00646F5A">
        <w:rPr>
          <w:rFonts w:ascii="Arial" w:hAnsi="Arial" w:cs="Arial"/>
          <w:sz w:val="22"/>
          <w:szCs w:val="22"/>
        </w:rPr>
        <w:t>International Abstract Exhibition</w:t>
      </w:r>
      <w:r w:rsidR="00D6361D">
        <w:rPr>
          <w:rFonts w:ascii="Arial" w:hAnsi="Arial" w:cs="Arial"/>
          <w:sz w:val="22"/>
          <w:szCs w:val="22"/>
        </w:rPr>
        <w:t>.</w:t>
      </w:r>
      <w:r w:rsidRPr="00646F5A">
        <w:rPr>
          <w:rFonts w:ascii="Arial" w:hAnsi="Arial" w:cs="Arial"/>
          <w:sz w:val="22"/>
          <w:szCs w:val="22"/>
        </w:rPr>
        <w:t xml:space="preserve">                   </w:t>
      </w:r>
    </w:p>
    <w:p w14:paraId="4DE327C1" w14:textId="3BC53452" w:rsidR="00646F5A" w:rsidRDefault="00646F5A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  <w:r w:rsidRPr="00646F5A">
        <w:rPr>
          <w:rFonts w:ascii="Arial" w:hAnsi="Arial" w:cs="Arial"/>
          <w:sz w:val="22"/>
          <w:szCs w:val="22"/>
        </w:rPr>
        <w:t xml:space="preserve">                                </w:t>
      </w:r>
      <w:r w:rsidR="00C90F11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One art accepted.</w:t>
      </w:r>
    </w:p>
    <w:p w14:paraId="17750B14" w14:textId="77777777" w:rsidR="00C90F11" w:rsidRPr="00646F5A" w:rsidRDefault="00C90F11" w:rsidP="00C90F11">
      <w:pPr>
        <w:widowControl/>
        <w:tabs>
          <w:tab w:val="left" w:pos="2070"/>
        </w:tabs>
        <w:spacing w:line="276" w:lineRule="auto"/>
        <w:contextualSpacing/>
        <w:rPr>
          <w:rFonts w:ascii="Arial" w:hAnsi="Arial" w:cs="Arial"/>
          <w:sz w:val="22"/>
          <w:szCs w:val="22"/>
        </w:rPr>
      </w:pPr>
    </w:p>
    <w:p w14:paraId="35E98738" w14:textId="77777777" w:rsidR="006E1A2B" w:rsidRPr="006E1A2B" w:rsidRDefault="003463A3" w:rsidP="006E1A2B">
      <w:pPr>
        <w:rPr>
          <w:rFonts w:ascii="Arial" w:hAnsi="Arial" w:cs="Arial"/>
          <w:sz w:val="22"/>
          <w:szCs w:val="22"/>
        </w:rPr>
      </w:pPr>
      <w:r w:rsidRPr="003463A3">
        <w:rPr>
          <w:rFonts w:ascii="Arial" w:hAnsi="Arial" w:cs="Arial"/>
          <w:b/>
          <w:bCs/>
          <w:sz w:val="22"/>
          <w:szCs w:val="22"/>
        </w:rPr>
        <w:t>2020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6E1A2B" w:rsidRPr="006E1A2B">
        <w:rPr>
          <w:rFonts w:ascii="Arial" w:hAnsi="Arial" w:cs="Arial"/>
          <w:b/>
          <w:bCs/>
          <w:sz w:val="22"/>
          <w:szCs w:val="22"/>
        </w:rPr>
        <w:t>University of Guam</w:t>
      </w:r>
      <w:r w:rsidR="006E1A2B" w:rsidRPr="006E1A2B">
        <w:rPr>
          <w:rFonts w:ascii="Arial" w:hAnsi="Arial" w:cs="Arial"/>
          <w:sz w:val="22"/>
          <w:szCs w:val="22"/>
        </w:rPr>
        <w:t xml:space="preserve">, College of Liberal Arts and Social Sciences                                                           </w:t>
      </w:r>
    </w:p>
    <w:p w14:paraId="5AF53699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 xml:space="preserve">41st Annual Research Conference, 3rd Art Juried Exhibition                          </w:t>
      </w:r>
    </w:p>
    <w:p w14:paraId="0C3C81D3" w14:textId="77777777" w:rsidR="006E1A2B" w:rsidRPr="006E1A2B" w:rsidRDefault="006E1A2B" w:rsidP="006E1A2B">
      <w:pPr>
        <w:rPr>
          <w:rFonts w:ascii="Arial" w:hAnsi="Arial" w:cs="Arial"/>
          <w:sz w:val="22"/>
          <w:szCs w:val="22"/>
        </w:rPr>
      </w:pPr>
      <w:r w:rsidRPr="006E1A2B">
        <w:rPr>
          <w:rFonts w:ascii="Arial" w:hAnsi="Arial" w:cs="Arial"/>
          <w:sz w:val="22"/>
          <w:szCs w:val="22"/>
        </w:rPr>
        <w:t xml:space="preserve">           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6E1A2B">
        <w:rPr>
          <w:rFonts w:ascii="Arial" w:hAnsi="Arial" w:cs="Arial"/>
          <w:sz w:val="22"/>
          <w:szCs w:val="22"/>
        </w:rPr>
        <w:t>March 6 - April 3rd</w:t>
      </w:r>
      <w:r w:rsidR="00481A46" w:rsidRPr="006E1A2B">
        <w:rPr>
          <w:rFonts w:ascii="Arial" w:hAnsi="Arial" w:cs="Arial"/>
          <w:sz w:val="22"/>
          <w:szCs w:val="22"/>
        </w:rPr>
        <w:t>, 2020, Isla</w:t>
      </w:r>
      <w:r w:rsidRPr="006E1A2B">
        <w:rPr>
          <w:rFonts w:ascii="Arial" w:hAnsi="Arial" w:cs="Arial"/>
          <w:sz w:val="22"/>
          <w:szCs w:val="22"/>
        </w:rPr>
        <w:t xml:space="preserve"> Centre for the Arts,</w:t>
      </w:r>
      <w:r w:rsidR="006136A7">
        <w:rPr>
          <w:rFonts w:ascii="Arial" w:hAnsi="Arial" w:cs="Arial"/>
          <w:sz w:val="22"/>
          <w:szCs w:val="22"/>
        </w:rPr>
        <w:t>2 artworks.</w:t>
      </w:r>
    </w:p>
    <w:p w14:paraId="799BFEA7" w14:textId="77777777" w:rsidR="00646F5A" w:rsidRDefault="006E1A2B" w:rsidP="006E1A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</w:t>
      </w:r>
      <w:r w:rsidR="00D65F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14:paraId="0D06ED12" w14:textId="789234ED" w:rsidR="00D65FEC" w:rsidRDefault="00646F5A" w:rsidP="006E1A2B">
      <w:pPr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</w:rPr>
        <w:t xml:space="preserve">                              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University of Maine, Farmin</w:t>
      </w:r>
      <w:r w:rsidR="00434B4B" w:rsidRPr="006E1A2B">
        <w:rPr>
          <w:rFonts w:ascii="Arial" w:hAnsi="Arial" w:cs="Arial"/>
          <w:b/>
          <w:bCs/>
          <w:sz w:val="22"/>
          <w:szCs w:val="22"/>
        </w:rPr>
        <w:t>g</w:t>
      </w:r>
      <w:r w:rsidR="009209BB" w:rsidRPr="006E1A2B">
        <w:rPr>
          <w:rFonts w:ascii="Arial" w:hAnsi="Arial" w:cs="Arial"/>
          <w:b/>
          <w:bCs/>
          <w:sz w:val="22"/>
          <w:szCs w:val="22"/>
        </w:rPr>
        <w:t>ton campus,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selected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ou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t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</w:t>
      </w:r>
      <w:r w:rsidR="00140190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ab/>
      </w:r>
      <w:r w:rsidR="006E1A2B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of 130 artists for the </w:t>
      </w:r>
      <w:r w:rsid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featured artist 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for Fall 2020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>-Fall2021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Art on </w:t>
      </w:r>
      <w:r w:rsidR="00D65FE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</w:t>
      </w:r>
    </w:p>
    <w:p w14:paraId="084D20E5" w14:textId="10F036AB" w:rsidR="00140190" w:rsidRPr="006E1A2B" w:rsidRDefault="00D65FEC" w:rsidP="006E1A2B">
      <w:pPr>
        <w:rPr>
          <w:rFonts w:ascii="Arial" w:hAnsi="Arial" w:cs="Arial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c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>ampus</w:t>
      </w:r>
      <w:r w:rsidR="00946C18"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r w:rsidR="00E44AF6" w:rsidRPr="006E1A2B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</w:p>
    <w:p w14:paraId="11F3AF3C" w14:textId="77777777" w:rsidR="006E1A2B" w:rsidRDefault="00140190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4DF8994C" w14:textId="35436C60" w:rsidR="00D65FEC" w:rsidRDefault="006E1A2B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3E0F41">
        <w:rPr>
          <w:rFonts w:ascii="Arial" w:hAnsi="Arial" w:cs="Arial"/>
          <w:b/>
          <w:color w:val="1C1E21"/>
          <w:sz w:val="21"/>
          <w:szCs w:val="21"/>
          <w:shd w:val="clear" w:color="auto" w:fill="FFFFFF"/>
        </w:rPr>
        <w:t xml:space="preserve">Mississippi State University, </w:t>
      </w:r>
      <w:proofErr w:type="spellStart"/>
      <w:r w:rsidR="003E0F41" w:rsidRPr="003E0F41">
        <w:rPr>
          <w:rFonts w:ascii="Arial" w:hAnsi="Arial" w:cs="Arial"/>
          <w:b/>
          <w:color w:val="1C1E21"/>
          <w:sz w:val="21"/>
          <w:szCs w:val="21"/>
          <w:shd w:val="clear" w:color="auto" w:fill="FFFFFF"/>
        </w:rPr>
        <w:t>Cullis</w:t>
      </w:r>
      <w:proofErr w:type="spellEnd"/>
      <w:r w:rsidR="003E0F41" w:rsidRPr="003E0F41">
        <w:rPr>
          <w:rFonts w:ascii="Arial" w:hAnsi="Arial" w:cs="Arial"/>
          <w:b/>
          <w:color w:val="1C1E21"/>
          <w:sz w:val="21"/>
          <w:szCs w:val="21"/>
          <w:shd w:val="clear" w:color="auto" w:fill="FFFFFF"/>
        </w:rPr>
        <w:t xml:space="preserve"> Wade Depot Art Gallery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. One art </w:t>
      </w:r>
      <w:r w:rsidR="00D65FEC">
        <w:rPr>
          <w:rFonts w:ascii="Arial" w:hAnsi="Arial" w:cs="Arial"/>
          <w:b/>
          <w:bCs/>
          <w:sz w:val="22"/>
          <w:szCs w:val="22"/>
        </w:rPr>
        <w:t xml:space="preserve">      </w:t>
      </w:r>
    </w:p>
    <w:p w14:paraId="062B7D66" w14:textId="76A17770" w:rsidR="00D65FEC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accepted out of 1</w:t>
      </w:r>
      <w:r w:rsidR="00946C18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7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0 works submitted for consideration, 37 final works </w:t>
      </w:r>
      <w:r w:rsidR="00E44AF6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</w:t>
      </w:r>
      <w:r w:rsidR="003E0F41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  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4C96538F" w14:textId="2B6FF85A" w:rsidR="00481A46" w:rsidRDefault="00D65FEC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="005B6C29">
        <w:rPr>
          <w:rFonts w:ascii="Arial" w:hAnsi="Arial" w:cs="Arial"/>
          <w:b/>
          <w:bCs/>
          <w:sz w:val="22"/>
          <w:szCs w:val="22"/>
        </w:rPr>
        <w:t xml:space="preserve"> </w:t>
      </w:r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selected by guest juror John </w:t>
      </w:r>
      <w:proofErr w:type="spellStart"/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>Sabraw</w:t>
      </w:r>
      <w:proofErr w:type="spellEnd"/>
      <w:r w:rsidR="003E0F41"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</w:p>
    <w:p w14:paraId="3E1068B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68E3788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Maryland Federation of Art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Pr="00837454">
        <w:t xml:space="preserve">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w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ith 332 entries, you are one of 53 artists 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</w:t>
      </w:r>
    </w:p>
    <w:p w14:paraId="68F52A54" w14:textId="77777777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selected for MFA #WOMAN 2020 exhibition by show juror Dr. Doreen </w:t>
      </w:r>
    </w:p>
    <w:p w14:paraId="2065D520" w14:textId="73A7C7A9" w:rsidR="00837454" w:rsidRDefault="00837454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837454">
        <w:rPr>
          <w:rFonts w:ascii="Arial" w:hAnsi="Arial" w:cs="Arial"/>
          <w:color w:val="1C1E21"/>
          <w:sz w:val="22"/>
          <w:szCs w:val="22"/>
          <w:shd w:val="clear" w:color="auto" w:fill="FFFFFF"/>
        </w:rPr>
        <w:t>Bolger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,</w:t>
      </w:r>
      <w:r w:rsidR="0073584C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Annapolis,MD</w:t>
      </w:r>
      <w:proofErr w:type="spellEnd"/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  <w:proofErr w:type="gramEnd"/>
    </w:p>
    <w:p w14:paraId="7DADE2B8" w14:textId="77777777" w:rsid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</w:p>
    <w:p w14:paraId="12DFB298" w14:textId="77777777" w:rsidR="003E0F41" w:rsidRPr="00481A4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Helvetica" w:hAnsi="Helvetica" w:cs="Helvetica"/>
          <w:b/>
          <w:bCs/>
          <w:color w:val="1C1E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The Artist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’</w:t>
      </w:r>
      <w:r w:rsidRPr="00481A46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>s Circle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,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COVID-</w:t>
      </w:r>
      <w:proofErr w:type="gramStart"/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19</w:t>
      </w:r>
      <w:proofErr w:type="gramEnd"/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and Social Distancing Juried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</w:t>
      </w:r>
      <w:r w:rsidRPr="00481A46">
        <w:rPr>
          <w:rFonts w:ascii="Arial" w:hAnsi="Arial" w:cs="Arial"/>
          <w:color w:val="1C1E21"/>
          <w:sz w:val="22"/>
          <w:szCs w:val="22"/>
          <w:shd w:val="clear" w:color="auto" w:fill="FFFFFF"/>
        </w:rPr>
        <w:t>Show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>.</w:t>
      </w:r>
    </w:p>
    <w:p w14:paraId="2AD32D8A" w14:textId="77777777" w:rsidR="00291836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(Online), two works accepted.</w:t>
      </w:r>
    </w:p>
    <w:p w14:paraId="0286C314" w14:textId="77777777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</w:t>
      </w:r>
    </w:p>
    <w:p w14:paraId="06F695BC" w14:textId="40A0C268" w:rsid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946C18"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                                 Dallas</w:t>
      </w:r>
      <w:r>
        <w:rPr>
          <w:rFonts w:ascii="Arial" w:hAnsi="Arial" w:cs="Arial"/>
          <w:b/>
          <w:bCs/>
          <w:color w:val="1C1E21"/>
          <w:sz w:val="22"/>
          <w:szCs w:val="22"/>
          <w:shd w:val="clear" w:color="auto" w:fill="FFFFFF"/>
        </w:rPr>
        <w:t xml:space="preserve"> Metro Arts,</w:t>
      </w: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one art accepted out of 473 artists for juried                       </w:t>
      </w:r>
    </w:p>
    <w:p w14:paraId="3CDAFB02" w14:textId="77777777" w:rsidR="00946C18" w:rsidRPr="00946C18" w:rsidRDefault="00946C18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 Competition,50 artworks selected for National 2D competition.</w:t>
      </w:r>
    </w:p>
    <w:p w14:paraId="37DC3E8E" w14:textId="77777777" w:rsidR="00481A46" w:rsidRDefault="00E44AF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hAnsi="Arial" w:cs="Arial"/>
          <w:color w:val="1C1E21"/>
          <w:sz w:val="22"/>
          <w:szCs w:val="22"/>
          <w:shd w:val="clear" w:color="auto" w:fill="FFFFFF"/>
        </w:rPr>
      </w:pPr>
      <w:r w:rsidRPr="00E44AF6"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</w:p>
    <w:p w14:paraId="1758990B" w14:textId="748F82FB" w:rsidR="00140190" w:rsidRPr="008F4F25" w:rsidRDefault="00481A46" w:rsidP="006136A7">
      <w:pPr>
        <w:widowControl/>
        <w:tabs>
          <w:tab w:val="left" w:pos="2070"/>
        </w:tabs>
        <w:spacing w:afterLines="150" w:after="360"/>
        <w:contextualSpacing/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1C1E21"/>
          <w:sz w:val="22"/>
          <w:szCs w:val="22"/>
          <w:shd w:val="clear" w:color="auto" w:fill="FFFFFF"/>
        </w:rPr>
        <w:t xml:space="preserve">                                 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Foundry Art Centre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St Charles,</w:t>
      </w:r>
      <w:r w:rsid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/>
          <w:color w:val="000000"/>
          <w:sz w:val="22"/>
          <w:szCs w:val="22"/>
          <w:bdr w:val="none" w:sz="0" w:space="0" w:color="auto" w:frame="1"/>
        </w:rPr>
        <w:t>M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.</w:t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E44AF6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Comfort &amp; </w:t>
      </w:r>
      <w:r w:rsidR="008D6A73" w:rsidRPr="00E44AF6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Joy</w:t>
      </w:r>
      <w:r w:rsidR="008D6A73" w:rsidRPr="00E44AF6">
        <w:rPr>
          <w:rFonts w:ascii="Arial" w:eastAsia="Times New Roman" w:hAnsi="Arial" w:cs="Arial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 </w:t>
      </w:r>
      <w:r w:rsidR="008D6A73" w:rsidRPr="008D6A73">
        <w:rPr>
          <w:rFonts w:ascii="Arial" w:eastAsia="Times New Roman" w:hAnsi="Arial" w:cs="Arial"/>
          <w:bCs/>
          <w:i/>
          <w:iCs/>
          <w:color w:val="000000"/>
          <w:sz w:val="22"/>
          <w:szCs w:val="22"/>
          <w:bdr w:val="none" w:sz="0" w:space="0" w:color="auto" w:frame="1"/>
        </w:rPr>
        <w:t>Exhibition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,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one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art accepted by juror,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Bryan </w:t>
      </w:r>
      <w:r w:rsidR="008D6A73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aynes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, who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selected between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one </w:t>
      </w:r>
      <w:r w:rsidR="005B6C29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hund</w:t>
      </w:r>
      <w:r w:rsidR="008D6A73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red and thirty works </w:t>
      </w:r>
      <w:r w:rsidR="006E1A2B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submitted.</w:t>
      </w:r>
      <w:r w:rsidR="006E1A2B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Of</w:t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 those, your work is among the </w:t>
      </w:r>
      <w:r w:rsidR="008F4F25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ab/>
      </w:r>
      <w:r w:rsidR="00E44AF6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 xml:space="preserve">fifty-three pieces chosen to </w:t>
      </w:r>
      <w:r w:rsidR="005B6C29" w:rsidRPr="00E44AF6">
        <w:rPr>
          <w:rFonts w:ascii="Arial" w:eastAsia="Times New Roman" w:hAnsi="Arial" w:cs="Arial"/>
          <w:color w:val="000000"/>
          <w:sz w:val="22"/>
          <w:szCs w:val="22"/>
          <w:bdr w:val="none" w:sz="0" w:space="0" w:color="auto" w:frame="1"/>
        </w:rPr>
        <w:t>exhibit.</w:t>
      </w:r>
    </w:p>
    <w:p w14:paraId="3CF3EB1A" w14:textId="77777777" w:rsidR="00291836" w:rsidRDefault="00291836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2BDA3A45" w14:textId="77777777" w:rsidR="00D65FEC" w:rsidRDefault="009D4920" w:rsidP="004E4A0D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9D4920">
        <w:rPr>
          <w:rFonts w:ascii="Arial" w:hAnsi="Arial" w:cs="Arial"/>
          <w:b/>
          <w:bCs/>
          <w:sz w:val="22"/>
          <w:szCs w:val="22"/>
        </w:rPr>
        <w:t>2019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Bauhaus Prairie Art Gallery, </w:t>
      </w:r>
      <w:r w:rsidR="004E4A0D" w:rsidRPr="004E4A0D">
        <w:rPr>
          <w:rFonts w:ascii="Arial" w:hAnsi="Arial" w:cs="Arial"/>
          <w:sz w:val="22"/>
          <w:szCs w:val="22"/>
        </w:rPr>
        <w:t xml:space="preserve">No Walls Just Great Art, Honorable </w:t>
      </w:r>
      <w:r w:rsidR="00D65FEC">
        <w:rPr>
          <w:rFonts w:ascii="Arial" w:hAnsi="Arial" w:cs="Arial"/>
          <w:sz w:val="22"/>
          <w:szCs w:val="22"/>
        </w:rPr>
        <w:t xml:space="preserve">    </w:t>
      </w:r>
    </w:p>
    <w:p w14:paraId="748F0F72" w14:textId="53AD2A60" w:rsidR="004E4A0D" w:rsidRDefault="00D65FEC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 w:rsidRPr="004E4A0D">
        <w:rPr>
          <w:rFonts w:ascii="Arial" w:hAnsi="Arial" w:cs="Arial"/>
          <w:sz w:val="22"/>
          <w:szCs w:val="22"/>
        </w:rPr>
        <w:t>mention for one piece</w:t>
      </w:r>
      <w:r w:rsidR="004E4A0D">
        <w:rPr>
          <w:rFonts w:ascii="Arial" w:hAnsi="Arial" w:cs="Arial"/>
          <w:sz w:val="22"/>
          <w:szCs w:val="22"/>
        </w:rPr>
        <w:t>.</w:t>
      </w:r>
      <w:r w:rsidR="004E4A0D" w:rsidRP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F5081CD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3E9052D7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Limner Art gallery, </w:t>
      </w:r>
      <w:r w:rsidRPr="008D6A73">
        <w:rPr>
          <w:rFonts w:ascii="Arial" w:hAnsi="Arial" w:cs="Arial"/>
          <w:bCs/>
          <w:sz w:val="22"/>
          <w:szCs w:val="22"/>
        </w:rPr>
        <w:t>Hudson,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NY.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8D6A73">
        <w:rPr>
          <w:rFonts w:ascii="Arial" w:hAnsi="Arial" w:cs="Arial"/>
          <w:bCs/>
          <w:sz w:val="22"/>
          <w:szCs w:val="22"/>
        </w:rPr>
        <w:t>one art chosen.</w:t>
      </w:r>
    </w:p>
    <w:p w14:paraId="41C6D2E1" w14:textId="77777777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</w:p>
    <w:p w14:paraId="0394D43D" w14:textId="3EFE79CD" w:rsidR="008D6A73" w:rsidRDefault="008D6A73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8D6A73">
        <w:rPr>
          <w:rFonts w:ascii="Arial" w:hAnsi="Arial" w:cs="Arial"/>
          <w:b/>
          <w:bCs/>
          <w:sz w:val="22"/>
          <w:szCs w:val="22"/>
        </w:rPr>
        <w:t>Austin Visual Arts Center</w:t>
      </w:r>
      <w:r>
        <w:rPr>
          <w:rFonts w:ascii="Arial" w:hAnsi="Arial" w:cs="Arial"/>
          <w:bCs/>
          <w:sz w:val="22"/>
          <w:szCs w:val="22"/>
        </w:rPr>
        <w:t xml:space="preserve">, </w:t>
      </w:r>
      <w:r w:rsidR="005B6C29">
        <w:rPr>
          <w:rFonts w:ascii="Arial" w:hAnsi="Arial" w:cs="Arial"/>
          <w:bCs/>
          <w:sz w:val="22"/>
          <w:szCs w:val="22"/>
        </w:rPr>
        <w:t>one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5B6C29">
        <w:rPr>
          <w:rFonts w:ascii="Arial" w:hAnsi="Arial" w:cs="Arial"/>
          <w:bCs/>
          <w:sz w:val="22"/>
          <w:szCs w:val="22"/>
        </w:rPr>
        <w:t xml:space="preserve">artwork </w:t>
      </w:r>
      <w:r>
        <w:rPr>
          <w:rFonts w:ascii="Arial" w:hAnsi="Arial" w:cs="Arial"/>
          <w:bCs/>
          <w:sz w:val="22"/>
          <w:szCs w:val="22"/>
        </w:rPr>
        <w:t>accepted, Austin.</w:t>
      </w:r>
    </w:p>
    <w:p w14:paraId="7F9EDB1C" w14:textId="77777777" w:rsidR="004E4A0D" w:rsidRDefault="004E4A0D" w:rsidP="004E4A0D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0C48AECC" w14:textId="77777777" w:rsidR="009D4920" w:rsidRPr="009D4920" w:rsidRDefault="004E4A0D" w:rsidP="00291836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D4920">
        <w:rPr>
          <w:rFonts w:ascii="Arial" w:hAnsi="Arial" w:cs="Arial"/>
          <w:b/>
          <w:bCs/>
          <w:sz w:val="22"/>
          <w:szCs w:val="22"/>
        </w:rPr>
        <w:t xml:space="preserve">University of Rochester, Department of Psychiatry, </w:t>
      </w:r>
      <w:r w:rsidR="009D4920" w:rsidRPr="009D4920">
        <w:rPr>
          <w:rFonts w:ascii="Arial" w:hAnsi="Arial" w:cs="Arial"/>
          <w:bCs/>
          <w:i/>
          <w:sz w:val="22"/>
          <w:szCs w:val="22"/>
        </w:rPr>
        <w:t>Everybody Has</w:t>
      </w:r>
      <w:r w:rsidR="009D4920" w:rsidRPr="009D4920">
        <w:rPr>
          <w:rFonts w:ascii="Arial" w:hAnsi="Arial" w:cs="Arial"/>
          <w:b/>
          <w:bCs/>
          <w:i/>
          <w:sz w:val="22"/>
          <w:szCs w:val="22"/>
        </w:rPr>
        <w:t xml:space="preserve">                          </w:t>
      </w:r>
    </w:p>
    <w:p w14:paraId="5B6671B1" w14:textId="77777777" w:rsidR="008F4F25" w:rsidRDefault="009D4920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9D4920">
        <w:rPr>
          <w:rFonts w:ascii="Arial" w:hAnsi="Arial" w:cs="Arial"/>
          <w:bCs/>
          <w:i/>
          <w:sz w:val="22"/>
          <w:szCs w:val="22"/>
        </w:rPr>
        <w:t xml:space="preserve">                                  a story</w:t>
      </w:r>
      <w:r>
        <w:rPr>
          <w:rFonts w:ascii="Arial" w:hAnsi="Arial" w:cs="Arial"/>
          <w:bCs/>
          <w:i/>
          <w:sz w:val="22"/>
          <w:szCs w:val="22"/>
        </w:rPr>
        <w:t>,</w:t>
      </w:r>
      <w:r w:rsidR="004E4A0D">
        <w:rPr>
          <w:rFonts w:ascii="Arial" w:hAnsi="Arial" w:cs="Arial"/>
          <w:bCs/>
          <w:i/>
          <w:sz w:val="22"/>
          <w:szCs w:val="22"/>
        </w:rPr>
        <w:t xml:space="preserve"> </w:t>
      </w:r>
      <w:r w:rsidRPr="009D4920">
        <w:rPr>
          <w:rFonts w:ascii="Arial" w:hAnsi="Arial" w:cs="Arial"/>
          <w:bCs/>
          <w:sz w:val="22"/>
          <w:szCs w:val="22"/>
        </w:rPr>
        <w:t>3 artworks chosen.</w:t>
      </w:r>
      <w:r w:rsidR="00045089">
        <w:rPr>
          <w:rFonts w:ascii="Arial" w:hAnsi="Arial" w:cs="Arial"/>
          <w:bCs/>
          <w:sz w:val="22"/>
          <w:szCs w:val="22"/>
        </w:rPr>
        <w:t xml:space="preserve"> One Art Sold.</w:t>
      </w:r>
    </w:p>
    <w:p w14:paraId="04248C3D" w14:textId="77777777" w:rsidR="00291836" w:rsidRDefault="00291836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0924BA15" w14:textId="77777777" w:rsidR="00081A2D" w:rsidRDefault="008F4F25" w:rsidP="00291836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9D4920" w:rsidRPr="009D4920">
        <w:rPr>
          <w:rFonts w:ascii="Arial" w:hAnsi="Arial" w:cs="Arial"/>
          <w:b/>
          <w:bCs/>
          <w:sz w:val="22"/>
          <w:szCs w:val="22"/>
        </w:rPr>
        <w:t>University of Central Oklahoma,</w:t>
      </w:r>
      <w:r w:rsidR="009D4920">
        <w:rPr>
          <w:rFonts w:ascii="Arial" w:hAnsi="Arial" w:cs="Arial"/>
          <w:bCs/>
          <w:sz w:val="22"/>
          <w:szCs w:val="22"/>
        </w:rPr>
        <w:t xml:space="preserve"> Theater Depart</w:t>
      </w:r>
      <w:r w:rsidR="004E4A0D">
        <w:rPr>
          <w:rFonts w:ascii="Arial" w:hAnsi="Arial" w:cs="Arial"/>
          <w:bCs/>
          <w:sz w:val="22"/>
          <w:szCs w:val="22"/>
        </w:rPr>
        <w:t>m</w:t>
      </w:r>
      <w:r w:rsidR="009D4920">
        <w:rPr>
          <w:rFonts w:ascii="Arial" w:hAnsi="Arial" w:cs="Arial"/>
          <w:bCs/>
          <w:sz w:val="22"/>
          <w:szCs w:val="22"/>
        </w:rPr>
        <w:t>ent,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9D4920">
        <w:rPr>
          <w:rFonts w:ascii="Arial" w:hAnsi="Arial" w:cs="Arial"/>
          <w:bCs/>
          <w:sz w:val="22"/>
          <w:szCs w:val="22"/>
        </w:rPr>
        <w:t>5 artwork</w:t>
      </w:r>
      <w:r w:rsidR="004E4A0D">
        <w:rPr>
          <w:rFonts w:ascii="Arial" w:hAnsi="Arial" w:cs="Arial"/>
          <w:bCs/>
          <w:sz w:val="22"/>
          <w:szCs w:val="22"/>
        </w:rPr>
        <w:t xml:space="preserve">s </w:t>
      </w:r>
      <w:r w:rsidR="004E4A0D">
        <w:rPr>
          <w:rFonts w:ascii="Arial" w:hAnsi="Arial" w:cs="Arial"/>
          <w:bCs/>
          <w:sz w:val="22"/>
          <w:szCs w:val="22"/>
        </w:rPr>
        <w:tab/>
        <w:t>c</w:t>
      </w:r>
      <w:r w:rsidR="009D4920">
        <w:rPr>
          <w:rFonts w:ascii="Arial" w:hAnsi="Arial" w:cs="Arial"/>
          <w:bCs/>
          <w:sz w:val="22"/>
          <w:szCs w:val="22"/>
        </w:rPr>
        <w:t xml:space="preserve">hosen to be reproduced on the costumes for the play, </w:t>
      </w:r>
      <w:r w:rsidR="00081A2D">
        <w:rPr>
          <w:rFonts w:ascii="Arial" w:hAnsi="Arial" w:cs="Arial"/>
          <w:bCs/>
          <w:sz w:val="22"/>
          <w:szCs w:val="22"/>
        </w:rPr>
        <w:t xml:space="preserve">Trojan Women.  </w:t>
      </w:r>
    </w:p>
    <w:p w14:paraId="61037AC3" w14:textId="77777777" w:rsidR="00291836" w:rsidRDefault="00291836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5D898173" w14:textId="77777777" w:rsidR="00081A2D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/>
          <w:bCs/>
          <w:sz w:val="22"/>
          <w:szCs w:val="22"/>
        </w:rPr>
        <w:t>Howard &amp; McCreary Galleries</w:t>
      </w:r>
      <w:r>
        <w:rPr>
          <w:rFonts w:ascii="Arial" w:hAnsi="Arial" w:cs="Arial"/>
          <w:bCs/>
          <w:sz w:val="22"/>
          <w:szCs w:val="22"/>
        </w:rPr>
        <w:t>,</w:t>
      </w:r>
      <w:r w:rsidRPr="00081A2D">
        <w:rPr>
          <w:rFonts w:ascii="Arial" w:hAnsi="Arial" w:cs="Arial"/>
          <w:bCs/>
          <w:sz w:val="22"/>
          <w:szCs w:val="22"/>
        </w:rPr>
        <w:t xml:space="preserve"> Carolyn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>Hancock -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081A2D">
        <w:rPr>
          <w:rFonts w:ascii="Arial" w:hAnsi="Arial" w:cs="Arial"/>
          <w:bCs/>
          <w:sz w:val="22"/>
          <w:szCs w:val="22"/>
        </w:rPr>
        <w:t xml:space="preserve">Saulsbury </w:t>
      </w:r>
      <w:r>
        <w:rPr>
          <w:rFonts w:ascii="Arial" w:hAnsi="Arial" w:cs="Arial"/>
          <w:bCs/>
          <w:sz w:val="22"/>
          <w:szCs w:val="22"/>
        </w:rPr>
        <w:t xml:space="preserve">           </w:t>
      </w:r>
    </w:p>
    <w:p w14:paraId="7F380738" w14:textId="0FBDF943" w:rsidR="009D4920" w:rsidRPr="009D4920" w:rsidRDefault="00081A2D" w:rsidP="00291836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081A2D">
        <w:rPr>
          <w:rFonts w:ascii="Arial" w:hAnsi="Arial" w:cs="Arial"/>
          <w:bCs/>
          <w:sz w:val="22"/>
          <w:szCs w:val="22"/>
        </w:rPr>
        <w:t>Gallery</w:t>
      </w:r>
      <w:r>
        <w:rPr>
          <w:rFonts w:ascii="Arial" w:hAnsi="Arial" w:cs="Arial"/>
          <w:bCs/>
          <w:sz w:val="22"/>
          <w:szCs w:val="22"/>
        </w:rPr>
        <w:t xml:space="preserve">. One </w:t>
      </w:r>
      <w:r w:rsidR="00646F5A">
        <w:rPr>
          <w:rFonts w:ascii="Arial" w:hAnsi="Arial" w:cs="Arial"/>
          <w:bCs/>
          <w:sz w:val="22"/>
          <w:szCs w:val="22"/>
        </w:rPr>
        <w:t>artwork</w:t>
      </w:r>
      <w:r>
        <w:rPr>
          <w:rFonts w:ascii="Arial" w:hAnsi="Arial" w:cs="Arial"/>
          <w:bCs/>
          <w:sz w:val="22"/>
          <w:szCs w:val="22"/>
        </w:rPr>
        <w:t xml:space="preserve"> chosen, </w:t>
      </w:r>
      <w:r w:rsidRPr="00081A2D">
        <w:rPr>
          <w:rFonts w:ascii="Arial" w:hAnsi="Arial" w:cs="Arial"/>
          <w:bCs/>
          <w:sz w:val="22"/>
          <w:szCs w:val="22"/>
        </w:rPr>
        <w:t xml:space="preserve">2019 Art Competition </w:t>
      </w:r>
      <w:r w:rsidR="00D81DD7" w:rsidRPr="00081A2D">
        <w:rPr>
          <w:rFonts w:ascii="Arial" w:hAnsi="Arial" w:cs="Arial"/>
          <w:bCs/>
          <w:sz w:val="22"/>
          <w:szCs w:val="22"/>
        </w:rPr>
        <w:t xml:space="preserve">- </w:t>
      </w:r>
      <w:r w:rsidR="00D81DD7">
        <w:rPr>
          <w:rFonts w:ascii="Arial" w:hAnsi="Arial" w:cs="Arial"/>
          <w:bCs/>
          <w:sz w:val="22"/>
          <w:szCs w:val="22"/>
        </w:rPr>
        <w:t>Austin</w:t>
      </w:r>
      <w:r>
        <w:rPr>
          <w:rFonts w:ascii="Arial" w:hAnsi="Arial" w:cs="Arial"/>
          <w:bCs/>
          <w:sz w:val="22"/>
          <w:szCs w:val="22"/>
        </w:rPr>
        <w:t>, TX.</w:t>
      </w:r>
    </w:p>
    <w:p w14:paraId="2379E582" w14:textId="77777777" w:rsidR="0034603E" w:rsidRPr="00FB175F" w:rsidRDefault="0034603E" w:rsidP="00291836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</w:p>
    <w:p w14:paraId="166670F0" w14:textId="77777777" w:rsidR="0031055F" w:rsidRDefault="00F841B4" w:rsidP="00291836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 w:rsidRPr="00FB175F">
        <w:rPr>
          <w:b/>
          <w:bCs/>
          <w:sz w:val="22"/>
          <w:szCs w:val="22"/>
        </w:rPr>
        <w:t>2018</w:t>
      </w:r>
      <w:r w:rsidR="00055FCA"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</w:t>
      </w:r>
      <w:r w:rsidR="00055FCA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D812C8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F005A4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31055F" w:rsidRPr="0031055F">
        <w:rPr>
          <w:rFonts w:eastAsia="Times New Roman"/>
          <w:b/>
          <w:bCs/>
          <w:i/>
          <w:iCs/>
          <w:color w:val="000000" w:themeColor="text1"/>
          <w:sz w:val="22"/>
          <w:szCs w:val="22"/>
        </w:rPr>
        <w:t>Sulfur Studios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 “Street Art in the Gallery”. Savannah,</w:t>
      </w:r>
      <w:r w:rsidR="002972F5"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GA</w:t>
      </w:r>
      <w:r w:rsidR="00A4752F" w:rsidRPr="0031055F">
        <w:rPr>
          <w:rFonts w:eastAsia="Times New Roman"/>
          <w:bCs/>
          <w:color w:val="000000" w:themeColor="text1"/>
          <w:sz w:val="22"/>
          <w:szCs w:val="22"/>
        </w:rPr>
        <w:t>, 11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 xml:space="preserve"> artists 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ab/>
        <w:t xml:space="preserve">chosen. </w:t>
      </w:r>
      <w:r w:rsidR="0031055F">
        <w:rPr>
          <w:rFonts w:eastAsia="Times New Roman"/>
          <w:bCs/>
          <w:color w:val="000000" w:themeColor="text1"/>
          <w:sz w:val="22"/>
          <w:szCs w:val="22"/>
        </w:rPr>
        <w:t>O</w:t>
      </w:r>
      <w:r w:rsidR="0031055F" w:rsidRPr="0031055F">
        <w:rPr>
          <w:rFonts w:eastAsia="Times New Roman"/>
          <w:bCs/>
          <w:color w:val="000000" w:themeColor="text1"/>
          <w:sz w:val="22"/>
          <w:szCs w:val="22"/>
        </w:rPr>
        <w:t>ne piece chosen.</w:t>
      </w:r>
    </w:p>
    <w:p w14:paraId="73077051" w14:textId="77777777" w:rsidR="00A4752F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</w:p>
    <w:p w14:paraId="7F6CB80D" w14:textId="77777777" w:rsidR="00A4752F" w:rsidRPr="004E4A0D" w:rsidRDefault="00A4752F" w:rsidP="00F005A4">
      <w:pPr>
        <w:pStyle w:val="Default"/>
        <w:tabs>
          <w:tab w:val="left" w:pos="2070"/>
        </w:tabs>
        <w:rPr>
          <w:rFonts w:eastAsia="Times New Roman"/>
          <w:bCs/>
          <w:color w:val="000000" w:themeColor="text1"/>
          <w:sz w:val="22"/>
          <w:szCs w:val="22"/>
        </w:rPr>
      </w:pPr>
      <w:r>
        <w:rPr>
          <w:rFonts w:eastAsia="Times New Roman"/>
          <w:bCs/>
          <w:color w:val="000000" w:themeColor="text1"/>
          <w:sz w:val="22"/>
          <w:szCs w:val="22"/>
        </w:rPr>
        <w:t xml:space="preserve">                                  </w:t>
      </w:r>
      <w:r w:rsidRPr="00A4752F">
        <w:rPr>
          <w:rFonts w:eastAsia="Times New Roman"/>
          <w:b/>
          <w:bCs/>
          <w:i/>
          <w:color w:val="000000" w:themeColor="text1"/>
          <w:sz w:val="22"/>
          <w:szCs w:val="22"/>
        </w:rPr>
        <w:t>2018 Abstraction Round Rocks Arts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, </w:t>
      </w:r>
      <w:r w:rsidR="00081A2D">
        <w:rPr>
          <w:rFonts w:eastAsia="Times New Roman"/>
          <w:bCs/>
          <w:color w:val="000000" w:themeColor="text1"/>
          <w:sz w:val="22"/>
          <w:szCs w:val="22"/>
        </w:rPr>
        <w:t>two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pieces accepted, Austin</w:t>
      </w:r>
      <w:r w:rsidR="009D4920">
        <w:rPr>
          <w:rFonts w:eastAsia="Times New Roman"/>
          <w:bCs/>
          <w:color w:val="000000" w:themeColor="text1"/>
          <w:sz w:val="22"/>
          <w:szCs w:val="22"/>
        </w:rPr>
        <w:t>.</w:t>
      </w:r>
      <w:r>
        <w:rPr>
          <w:rFonts w:eastAsia="Times New Roman"/>
          <w:bCs/>
          <w:color w:val="000000" w:themeColor="text1"/>
          <w:sz w:val="22"/>
          <w:szCs w:val="22"/>
        </w:rPr>
        <w:t xml:space="preserve"> </w:t>
      </w:r>
    </w:p>
    <w:p w14:paraId="08DDC8D5" w14:textId="77777777" w:rsidR="0031055F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333333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tab/>
      </w:r>
    </w:p>
    <w:p w14:paraId="3F6E3B77" w14:textId="77777777" w:rsidR="00F46D7A" w:rsidRPr="00615967" w:rsidRDefault="0031055F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>
        <w:rPr>
          <w:rFonts w:eastAsia="Times New Roman"/>
          <w:bCs/>
          <w:color w:val="333333"/>
          <w:sz w:val="22"/>
          <w:szCs w:val="22"/>
        </w:rPr>
        <w:lastRenderedPageBreak/>
        <w:tab/>
      </w:r>
      <w:r w:rsidR="00F46D7A" w:rsidRPr="00615967">
        <w:rPr>
          <w:rFonts w:eastAsia="Times New Roman"/>
          <w:b/>
          <w:bCs/>
          <w:i/>
          <w:color w:val="auto"/>
          <w:sz w:val="22"/>
          <w:szCs w:val="22"/>
        </w:rPr>
        <w:t>Mobile Art Exhibit at Bass Concert Hall</w:t>
      </w:r>
      <w:r w:rsidR="00A4752F">
        <w:rPr>
          <w:rFonts w:eastAsia="Times New Roman"/>
          <w:bCs/>
          <w:color w:val="auto"/>
          <w:sz w:val="22"/>
          <w:szCs w:val="22"/>
        </w:rPr>
        <w:t>, Austin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 xml:space="preserve"> TX. One art </w:t>
      </w:r>
    </w:p>
    <w:p w14:paraId="02EC24E4" w14:textId="5386AC93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5511ED" w:rsidRPr="00615967">
        <w:rPr>
          <w:rFonts w:eastAsia="Times New Roman"/>
          <w:bCs/>
          <w:color w:val="auto"/>
          <w:sz w:val="22"/>
          <w:szCs w:val="22"/>
        </w:rPr>
        <w:t>Accepted.25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works chosen out of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75</w:t>
      </w:r>
      <w:r w:rsidR="008F2C47">
        <w:rPr>
          <w:rFonts w:eastAsia="Times New Roman"/>
          <w:bCs/>
          <w:color w:val="auto"/>
          <w:sz w:val="22"/>
          <w:szCs w:val="22"/>
        </w:rPr>
        <w:t xml:space="preserve">, </w:t>
      </w:r>
      <w:r w:rsidR="008F2C47" w:rsidRPr="00615967">
        <w:rPr>
          <w:rFonts w:eastAsia="Times New Roman"/>
          <w:bCs/>
          <w:color w:val="auto"/>
          <w:sz w:val="22"/>
          <w:szCs w:val="22"/>
        </w:rPr>
        <w:t>o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display with 11 sculptures              </w:t>
      </w:r>
    </w:p>
    <w:p w14:paraId="384FFE71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from The Metropolitan Museum of art.</w:t>
      </w:r>
    </w:p>
    <w:p w14:paraId="6FE1170F" w14:textId="77777777" w:rsidR="00F46D7A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293E7B68" w14:textId="77777777" w:rsidR="00D812C8" w:rsidRPr="00615967" w:rsidRDefault="00F46D7A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D812C8" w:rsidRPr="00615967">
        <w:rPr>
          <w:rFonts w:eastAsia="Times New Roman"/>
          <w:b/>
          <w:bCs/>
          <w:i/>
          <w:color w:val="auto"/>
          <w:sz w:val="22"/>
          <w:szCs w:val="22"/>
        </w:rPr>
        <w:t>Boston Biennial5</w:t>
      </w:r>
      <w:r w:rsidR="00D812C8" w:rsidRPr="00615967">
        <w:rPr>
          <w:rFonts w:eastAsia="Times New Roman"/>
          <w:b/>
          <w:bCs/>
          <w:color w:val="auto"/>
          <w:sz w:val="22"/>
          <w:szCs w:val="22"/>
        </w:rPr>
        <w:t>,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 one art chosen,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Travelling Exhibition </w:t>
      </w:r>
      <w:r w:rsidR="00D812C8" w:rsidRPr="00615967">
        <w:rPr>
          <w:rFonts w:eastAsia="Times New Roman"/>
          <w:bCs/>
          <w:color w:val="auto"/>
          <w:sz w:val="22"/>
          <w:szCs w:val="22"/>
        </w:rPr>
        <w:t xml:space="preserve">Atlantic Works </w:t>
      </w:r>
    </w:p>
    <w:p w14:paraId="5D11206B" w14:textId="77777777" w:rsidR="00D812C8" w:rsidRPr="00615967" w:rsidRDefault="00D812C8" w:rsidP="00F005A4">
      <w:pPr>
        <w:pStyle w:val="Default"/>
        <w:tabs>
          <w:tab w:val="left" w:pos="207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Gallery, </w:t>
      </w:r>
      <w:r w:rsidRPr="00615967">
        <w:rPr>
          <w:rFonts w:eastAsia="Times New Roman"/>
          <w:bCs/>
          <w:color w:val="auto"/>
          <w:sz w:val="22"/>
          <w:szCs w:val="22"/>
        </w:rPr>
        <w:t>New York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Boston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Havana, Cuba.</w:t>
      </w:r>
      <w:r w:rsidR="00055FCA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</w:p>
    <w:p w14:paraId="75158854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</w:p>
    <w:p w14:paraId="561BE81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Our Words Will be Heard,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odell-Lyric Opera </w:t>
      </w:r>
    </w:p>
    <w:p w14:paraId="07A391A7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>Theater, Baltimore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, MD</w:t>
      </w:r>
      <w:r w:rsidRPr="00615967">
        <w:rPr>
          <w:rFonts w:eastAsia="Times New Roman"/>
          <w:bCs/>
          <w:color w:val="auto"/>
          <w:sz w:val="22"/>
          <w:szCs w:val="22"/>
        </w:rPr>
        <w:t>.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="00F46D7A" w:rsidRPr="00615967">
        <w:rPr>
          <w:rFonts w:eastAsia="Times New Roman"/>
          <w:bCs/>
          <w:color w:val="auto"/>
          <w:sz w:val="22"/>
          <w:szCs w:val="22"/>
        </w:rPr>
        <w:t>One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art accepted.</w:t>
      </w:r>
    </w:p>
    <w:p w14:paraId="2917583C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 </w:t>
      </w:r>
    </w:p>
    <w:p w14:paraId="7FA0C1D8" w14:textId="77777777" w:rsidR="00956630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/>
          <w:bCs/>
          <w:i/>
          <w:color w:val="auto"/>
          <w:sz w:val="22"/>
          <w:szCs w:val="22"/>
        </w:rPr>
        <w:t>Environment Project</w:t>
      </w:r>
      <w:r w:rsidR="00956630" w:rsidRPr="00615967">
        <w:rPr>
          <w:rFonts w:eastAsia="Times New Roman"/>
          <w:b/>
          <w:bCs/>
          <w:i/>
          <w:color w:val="auto"/>
          <w:sz w:val="22"/>
          <w:szCs w:val="22"/>
        </w:rPr>
        <w:t>,</w:t>
      </w:r>
      <w:r w:rsidR="00956630" w:rsidRPr="00615967">
        <w:rPr>
          <w:rFonts w:eastAsia="Times New Roman"/>
          <w:bCs/>
          <w:color w:val="auto"/>
          <w:sz w:val="22"/>
          <w:szCs w:val="22"/>
        </w:rPr>
        <w:t xml:space="preserve">3 art works accepted, Dual </w:t>
      </w:r>
    </w:p>
    <w:p w14:paraId="553989AF" w14:textId="77777777" w:rsidR="00D812C8" w:rsidRPr="00615967" w:rsidRDefault="00956630" w:rsidP="00F005A4">
      <w:pPr>
        <w:pStyle w:val="Default"/>
        <w:tabs>
          <w:tab w:val="left" w:pos="1980"/>
        </w:tabs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                               </w:t>
      </w:r>
      <w:r w:rsidR="00F005A4" w:rsidRPr="00615967">
        <w:rPr>
          <w:rFonts w:eastAsia="Times New Roman"/>
          <w:bCs/>
          <w:color w:val="auto"/>
          <w:sz w:val="22"/>
          <w:szCs w:val="22"/>
        </w:rPr>
        <w:t xml:space="preserve"> 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Gallery, Budapest</w:t>
      </w:r>
      <w:r w:rsidR="00BE2069" w:rsidRPr="00615967">
        <w:rPr>
          <w:rFonts w:eastAsia="Times New Roman"/>
          <w:bCs/>
          <w:color w:val="auto"/>
          <w:sz w:val="22"/>
          <w:szCs w:val="22"/>
        </w:rPr>
        <w:t>, Hungarian</w:t>
      </w:r>
      <w:r w:rsidRPr="00615967">
        <w:rPr>
          <w:rFonts w:eastAsia="Times New Roman"/>
          <w:bCs/>
          <w:color w:val="auto"/>
          <w:sz w:val="22"/>
          <w:szCs w:val="22"/>
        </w:rPr>
        <w:t xml:space="preserve"> Multicultural center.</w:t>
      </w:r>
    </w:p>
    <w:p w14:paraId="1B63CF20" w14:textId="77777777" w:rsidR="00D812C8" w:rsidRPr="00615967" w:rsidRDefault="00D812C8" w:rsidP="00863B32">
      <w:pPr>
        <w:pStyle w:val="Default"/>
        <w:rPr>
          <w:rFonts w:eastAsia="Times New Roman"/>
          <w:bCs/>
          <w:color w:val="auto"/>
          <w:sz w:val="22"/>
          <w:szCs w:val="22"/>
        </w:rPr>
      </w:pPr>
      <w:r w:rsidRPr="00615967">
        <w:rPr>
          <w:rFonts w:eastAsia="Times New Roman"/>
          <w:bCs/>
          <w:color w:val="auto"/>
          <w:sz w:val="22"/>
          <w:szCs w:val="22"/>
        </w:rPr>
        <w:t xml:space="preserve"> .</w:t>
      </w:r>
    </w:p>
    <w:p w14:paraId="5F0DBC37" w14:textId="77777777" w:rsidR="00055FCA" w:rsidRPr="00FB175F" w:rsidRDefault="00830C3C" w:rsidP="00863B32">
      <w:pPr>
        <w:pStyle w:val="Default"/>
        <w:rPr>
          <w:rFonts w:eastAsia="Times New Roman"/>
          <w:bCs/>
          <w:color w:val="333333"/>
          <w:sz w:val="22"/>
          <w:szCs w:val="22"/>
        </w:rPr>
      </w:pPr>
      <w:r w:rsidRPr="00FB175F">
        <w:rPr>
          <w:rFonts w:eastAsia="Times New Roman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eastAsia="Times New Roman"/>
          <w:b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/>
          <w:bCs/>
          <w:color w:val="auto"/>
          <w:sz w:val="22"/>
          <w:szCs w:val="22"/>
        </w:rPr>
        <w:t>Mildred M. Cox Gallery at William Woods University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 xml:space="preserve">, one art </w:t>
      </w:r>
    </w:p>
    <w:p w14:paraId="2CFA6FA9" w14:textId="77777777" w:rsidR="0027658A" w:rsidRPr="00FB175F" w:rsidRDefault="00055FCA" w:rsidP="00615967">
      <w:pPr>
        <w:pStyle w:val="Default"/>
        <w:tabs>
          <w:tab w:val="left" w:pos="2070"/>
        </w:tabs>
        <w:rPr>
          <w:rFonts w:eastAsia="Times New Roman"/>
          <w:b/>
          <w:bCs/>
          <w:color w:val="333333"/>
          <w:sz w:val="22"/>
          <w:szCs w:val="22"/>
        </w:rPr>
      </w:pPr>
      <w:r w:rsidRPr="00FB175F">
        <w:rPr>
          <w:rFonts w:eastAsia="Times New Roman"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eastAsia="Times New Roman"/>
          <w:bCs/>
          <w:color w:val="333333"/>
          <w:sz w:val="22"/>
          <w:szCs w:val="22"/>
        </w:rPr>
        <w:t xml:space="preserve"> </w:t>
      </w:r>
      <w:r w:rsidR="0027658A" w:rsidRPr="00FB175F">
        <w:rPr>
          <w:rFonts w:eastAsia="Times New Roman"/>
          <w:bCs/>
          <w:color w:val="333333"/>
          <w:sz w:val="22"/>
          <w:szCs w:val="22"/>
        </w:rPr>
        <w:t>accepted</w:t>
      </w:r>
      <w:r w:rsidR="0027658A" w:rsidRPr="00FB175F">
        <w:rPr>
          <w:rFonts w:eastAsia="Times New Roman"/>
          <w:b/>
          <w:bCs/>
          <w:color w:val="333333"/>
          <w:sz w:val="22"/>
          <w:szCs w:val="22"/>
        </w:rPr>
        <w:t>.</w:t>
      </w:r>
    </w:p>
    <w:p w14:paraId="1E9A6C88" w14:textId="77777777" w:rsidR="0027658A" w:rsidRPr="00FB175F" w:rsidRDefault="0027658A" w:rsidP="00863B32">
      <w:pPr>
        <w:pStyle w:val="Default"/>
      </w:pPr>
      <w:r w:rsidRPr="00FB175F">
        <w:rPr>
          <w:rFonts w:eastAsia="Times New Roman"/>
          <w:b/>
          <w:bCs/>
          <w:color w:val="333333"/>
          <w:sz w:val="18"/>
        </w:rPr>
        <w:t xml:space="preserve">                                  </w:t>
      </w:r>
    </w:p>
    <w:p w14:paraId="2542517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  <w:r w:rsidRPr="00FB175F">
        <w:t xml:space="preserve">                              </w:t>
      </w:r>
      <w:r w:rsidR="00C64069" w:rsidRPr="00FB175F">
        <w:t xml:space="preserve"> </w:t>
      </w:r>
      <w:r w:rsidRPr="00FB175F">
        <w:rPr>
          <w:b/>
          <w:bCs/>
          <w:sz w:val="22"/>
          <w:szCs w:val="22"/>
        </w:rPr>
        <w:t>Cologne: “</w:t>
      </w:r>
      <w:proofErr w:type="spellStart"/>
      <w:r w:rsidRPr="00FB175F">
        <w:rPr>
          <w:b/>
          <w:bCs/>
          <w:sz w:val="22"/>
          <w:szCs w:val="22"/>
        </w:rPr>
        <w:t>Kulturbunker</w:t>
      </w:r>
      <w:proofErr w:type="spellEnd"/>
      <w:r w:rsidRPr="00FB175F">
        <w:rPr>
          <w:b/>
          <w:bCs/>
          <w:sz w:val="22"/>
          <w:szCs w:val="22"/>
        </w:rPr>
        <w:t>” - Cultural center Cologne-</w:t>
      </w:r>
      <w:proofErr w:type="spellStart"/>
      <w:r w:rsidRPr="00FB175F">
        <w:rPr>
          <w:b/>
          <w:bCs/>
          <w:sz w:val="22"/>
          <w:szCs w:val="22"/>
        </w:rPr>
        <w:t>Mühlheim</w:t>
      </w:r>
      <w:proofErr w:type="spellEnd"/>
      <w:r w:rsidRPr="00FB175F">
        <w:rPr>
          <w:b/>
          <w:bCs/>
          <w:sz w:val="22"/>
          <w:szCs w:val="22"/>
        </w:rPr>
        <w:t xml:space="preserve">,     </w:t>
      </w:r>
    </w:p>
    <w:p w14:paraId="7C3CBEBC" w14:textId="77777777" w:rsidR="00863B32" w:rsidRPr="00FB175F" w:rsidRDefault="00863B32" w:rsidP="00863B32">
      <w:pPr>
        <w:pStyle w:val="Default"/>
        <w:rPr>
          <w:b/>
          <w:bCs/>
          <w:sz w:val="22"/>
          <w:szCs w:val="22"/>
        </w:rPr>
      </w:pPr>
    </w:p>
    <w:p w14:paraId="416E3772" w14:textId="254438FB" w:rsidR="002122B3" w:rsidRPr="00615967" w:rsidRDefault="00863B32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b/>
          <w:bCs/>
          <w:color w:val="auto"/>
          <w:sz w:val="22"/>
          <w:szCs w:val="22"/>
        </w:rPr>
        <w:t xml:space="preserve">                                </w:t>
      </w:r>
      <w:r w:rsidR="00BE2069" w:rsidRPr="00615967">
        <w:rPr>
          <w:b/>
          <w:bCs/>
          <w:color w:val="auto"/>
          <w:sz w:val="22"/>
          <w:szCs w:val="22"/>
        </w:rPr>
        <w:t xml:space="preserve"> </w:t>
      </w:r>
      <w:r w:rsidR="00C64069" w:rsidRPr="00615967">
        <w:rPr>
          <w:b/>
          <w:bCs/>
          <w:color w:val="auto"/>
          <w:sz w:val="22"/>
          <w:szCs w:val="22"/>
        </w:rPr>
        <w:t xml:space="preserve"> </w:t>
      </w:r>
      <w:r w:rsidRPr="00615967">
        <w:rPr>
          <w:color w:val="auto"/>
          <w:sz w:val="22"/>
          <w:szCs w:val="22"/>
        </w:rPr>
        <w:t>March 3 – March 14, 2018</w:t>
      </w:r>
      <w:r w:rsidR="005B6C29" w:rsidRPr="00615967">
        <w:rPr>
          <w:color w:val="auto"/>
          <w:sz w:val="22"/>
          <w:szCs w:val="22"/>
        </w:rPr>
        <w:t>,” Fascination</w:t>
      </w:r>
      <w:r w:rsidRPr="00615967">
        <w:rPr>
          <w:color w:val="auto"/>
          <w:sz w:val="22"/>
          <w:szCs w:val="22"/>
        </w:rPr>
        <w:t xml:space="preserve"> of world art and color”.</w:t>
      </w:r>
      <w:r w:rsidR="002122B3" w:rsidRPr="00615967">
        <w:rPr>
          <w:color w:val="auto"/>
          <w:sz w:val="21"/>
          <w:szCs w:val="21"/>
          <w:shd w:val="clear" w:color="auto" w:fill="FFFFFF"/>
        </w:rPr>
        <w:t xml:space="preserve"> The    </w:t>
      </w:r>
    </w:p>
    <w:p w14:paraId="3C51E1B6" w14:textId="77777777" w:rsidR="00540731" w:rsidRPr="00615967" w:rsidRDefault="002122B3" w:rsidP="00863B32">
      <w:pPr>
        <w:pStyle w:val="Default"/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editorial team of "Enter into Art" decided that you have won the </w:t>
      </w:r>
      <w:r w:rsidR="00540731" w:rsidRPr="00615967">
        <w:rPr>
          <w:color w:val="auto"/>
          <w:sz w:val="21"/>
          <w:szCs w:val="21"/>
          <w:shd w:val="clear" w:color="auto" w:fill="FFFFFF"/>
        </w:rPr>
        <w:t xml:space="preserve">                        </w:t>
      </w:r>
    </w:p>
    <w:p w14:paraId="2C4CE008" w14:textId="77777777" w:rsidR="00863B32" w:rsidRPr="004E4A0D" w:rsidRDefault="00540731" w:rsidP="004E4A0D">
      <w:pPr>
        <w:pStyle w:val="Default"/>
        <w:tabs>
          <w:tab w:val="left" w:pos="2070"/>
        </w:tabs>
        <w:rPr>
          <w:color w:val="auto"/>
          <w:sz w:val="21"/>
          <w:szCs w:val="21"/>
          <w:shd w:val="clear" w:color="auto" w:fill="FFFFFF"/>
        </w:rPr>
      </w:pPr>
      <w:r w:rsidRPr="00615967">
        <w:rPr>
          <w:color w:val="auto"/>
          <w:sz w:val="21"/>
          <w:szCs w:val="21"/>
          <w:shd w:val="clear" w:color="auto" w:fill="FFFFFF"/>
        </w:rPr>
        <w:t xml:space="preserve">    </w:t>
      </w:r>
      <w:r w:rsidR="00BE2069" w:rsidRPr="00615967">
        <w:rPr>
          <w:color w:val="auto"/>
          <w:sz w:val="21"/>
          <w:szCs w:val="21"/>
          <w:shd w:val="clear" w:color="auto" w:fill="FFFFFF"/>
        </w:rPr>
        <w:t xml:space="preserve">                              </w:t>
      </w:r>
      <w:r w:rsidR="00C64069" w:rsidRPr="00615967">
        <w:rPr>
          <w:color w:val="auto"/>
          <w:sz w:val="21"/>
          <w:szCs w:val="21"/>
          <w:shd w:val="clear" w:color="auto" w:fill="FFFFFF"/>
        </w:rPr>
        <w:t xml:space="preserve">  </w:t>
      </w:r>
      <w:r w:rsidRPr="00615967">
        <w:rPr>
          <w:color w:val="auto"/>
          <w:sz w:val="21"/>
          <w:szCs w:val="21"/>
          <w:shd w:val="clear" w:color="auto" w:fill="FFFFFF"/>
        </w:rPr>
        <w:t xml:space="preserve">Honorable </w:t>
      </w:r>
      <w:r w:rsidR="002122B3" w:rsidRPr="00615967">
        <w:rPr>
          <w:color w:val="auto"/>
          <w:sz w:val="21"/>
          <w:szCs w:val="21"/>
          <w:shd w:val="clear" w:color="auto" w:fill="FFFFFF"/>
        </w:rPr>
        <w:t>Special Prize" 2018!</w:t>
      </w:r>
    </w:p>
    <w:p w14:paraId="1C3B4F60" w14:textId="77777777" w:rsidR="00863B32" w:rsidRPr="00FB175F" w:rsidRDefault="00863B32" w:rsidP="00863B32">
      <w:pPr>
        <w:pStyle w:val="Default"/>
        <w:rPr>
          <w:sz w:val="22"/>
          <w:szCs w:val="22"/>
        </w:rPr>
      </w:pPr>
      <w:r w:rsidRPr="00FB175F">
        <w:rPr>
          <w:sz w:val="22"/>
          <w:szCs w:val="22"/>
        </w:rPr>
        <w:t xml:space="preserve">                                                         </w:t>
      </w:r>
    </w:p>
    <w:p w14:paraId="2A60DFC2" w14:textId="77777777" w:rsidR="004E4A0D" w:rsidRDefault="00863B32" w:rsidP="004E4A0D">
      <w:pPr>
        <w:pStyle w:val="Default"/>
        <w:rPr>
          <w:sz w:val="22"/>
          <w:szCs w:val="22"/>
        </w:rPr>
      </w:pPr>
      <w:r w:rsidRPr="00FB175F">
        <w:rPr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b/>
          <w:bCs/>
          <w:sz w:val="22"/>
          <w:szCs w:val="22"/>
        </w:rPr>
        <w:t xml:space="preserve">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: Town Hall </w:t>
      </w:r>
      <w:proofErr w:type="spellStart"/>
      <w:r w:rsidRPr="00FB175F">
        <w:rPr>
          <w:b/>
          <w:bCs/>
          <w:sz w:val="22"/>
          <w:szCs w:val="22"/>
        </w:rPr>
        <w:t>Weißenthurm</w:t>
      </w:r>
      <w:proofErr w:type="spellEnd"/>
      <w:r w:rsidRPr="00FB175F">
        <w:rPr>
          <w:b/>
          <w:bCs/>
          <w:sz w:val="22"/>
          <w:szCs w:val="22"/>
        </w:rPr>
        <w:t xml:space="preserve"> – Foyer Hall, </w:t>
      </w:r>
      <w:r w:rsidRPr="00FB175F">
        <w:rPr>
          <w:sz w:val="22"/>
          <w:szCs w:val="22"/>
        </w:rPr>
        <w:t>April 1 – April</w:t>
      </w:r>
      <w:r w:rsidR="00615967">
        <w:rPr>
          <w:sz w:val="22"/>
          <w:szCs w:val="22"/>
        </w:rPr>
        <w:t xml:space="preserve">    </w:t>
      </w:r>
      <w:r w:rsidR="00615967">
        <w:rPr>
          <w:sz w:val="22"/>
          <w:szCs w:val="22"/>
        </w:rPr>
        <w:tab/>
      </w:r>
      <w:r w:rsidR="00615967">
        <w:rPr>
          <w:sz w:val="22"/>
          <w:szCs w:val="22"/>
        </w:rPr>
        <w:tab/>
        <w:t xml:space="preserve">          30, </w:t>
      </w:r>
      <w:r w:rsidRPr="00FB175F">
        <w:rPr>
          <w:sz w:val="22"/>
          <w:szCs w:val="22"/>
        </w:rPr>
        <w:t>2018“Fascination of world art and color”.</w:t>
      </w:r>
    </w:p>
    <w:p w14:paraId="6174CCB2" w14:textId="77777777" w:rsidR="004E4A0D" w:rsidRPr="004E4A0D" w:rsidRDefault="004E4A0D" w:rsidP="004E4A0D">
      <w:pPr>
        <w:pStyle w:val="Default"/>
        <w:rPr>
          <w:sz w:val="22"/>
          <w:szCs w:val="22"/>
        </w:rPr>
      </w:pPr>
    </w:p>
    <w:p w14:paraId="58DDC3D8" w14:textId="77777777" w:rsidR="00863B32" w:rsidRPr="00130CFF" w:rsidRDefault="00863B3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54073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Kobern-Gondorf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on the river Mosel: Town Hall Foyer</w:t>
      </w:r>
      <w:r w:rsidRPr="00FB175F">
        <w:rPr>
          <w:rFonts w:ascii="Arial" w:hAnsi="Arial" w:cs="Arial"/>
          <w:i/>
          <w:iCs/>
          <w:sz w:val="22"/>
          <w:szCs w:val="22"/>
        </w:rPr>
        <w:t xml:space="preserve">, </w:t>
      </w:r>
      <w:r w:rsidRPr="00FB175F">
        <w:rPr>
          <w:rFonts w:ascii="Arial" w:hAnsi="Arial" w:cs="Arial"/>
          <w:sz w:val="22"/>
          <w:szCs w:val="22"/>
        </w:rPr>
        <w:t xml:space="preserve">May 3 – May  </w:t>
      </w:r>
      <w:r w:rsidR="00615967">
        <w:rPr>
          <w:rFonts w:ascii="Arial" w:hAnsi="Arial" w:cs="Arial"/>
          <w:sz w:val="22"/>
          <w:szCs w:val="22"/>
        </w:rPr>
        <w:t xml:space="preserve"> </w:t>
      </w:r>
      <w:r w:rsidR="00615967">
        <w:rPr>
          <w:rFonts w:ascii="Arial" w:hAnsi="Arial" w:cs="Arial"/>
          <w:sz w:val="22"/>
          <w:szCs w:val="22"/>
        </w:rPr>
        <w:tab/>
        <w:t>17, 2018. Three</w:t>
      </w:r>
      <w:r w:rsidRPr="00FB175F">
        <w:rPr>
          <w:rFonts w:ascii="Arial" w:hAnsi="Arial" w:cs="Arial"/>
          <w:sz w:val="22"/>
          <w:szCs w:val="22"/>
        </w:rPr>
        <w:t xml:space="preserve"> artworks accepted in this travelling show.</w:t>
      </w:r>
    </w:p>
    <w:p w14:paraId="4EAF26FC" w14:textId="77777777" w:rsidR="00863B32" w:rsidRPr="00FB175F" w:rsidRDefault="00863B32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                                       </w:t>
      </w:r>
      <w:r w:rsidR="0034603E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18"/>
        </w:rPr>
        <w:t xml:space="preserve"> </w:t>
      </w:r>
      <w:hyperlink r:id="rId10" w:history="1">
        <w:r w:rsidRPr="00FB175F">
          <w:rPr>
            <w:rStyle w:val="Hyperlink"/>
            <w:rFonts w:ascii="Arial" w:eastAsia="Times New Roman" w:hAnsi="Arial" w:cs="Arial"/>
            <w:b/>
            <w:bCs/>
            <w:sz w:val="22"/>
            <w:szCs w:val="22"/>
          </w:rPr>
          <w:t>http://www.colorida.biz/news.html</w:t>
        </w:r>
      </w:hyperlink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</w:p>
    <w:p w14:paraId="30777281" w14:textId="77777777" w:rsidR="00863B32" w:rsidRPr="00615967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                               </w:t>
      </w:r>
      <w:r w:rsidR="00C64069" w:rsidRPr="00FB175F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r w:rsidR="006477F1">
        <w:rPr>
          <w:rFonts w:ascii="Arial" w:eastAsia="Times New Roman" w:hAnsi="Arial" w:cs="Arial"/>
          <w:bCs/>
          <w:color w:val="333333"/>
          <w:sz w:val="22"/>
          <w:szCs w:val="22"/>
        </w:rPr>
        <w:t xml:space="preserve"> </w:t>
      </w:r>
      <w:proofErr w:type="spellStart"/>
      <w:r w:rsidRPr="00615967">
        <w:rPr>
          <w:rFonts w:ascii="Arial" w:eastAsia="Times New Roman" w:hAnsi="Arial" w:cs="Arial"/>
          <w:b/>
          <w:bCs/>
          <w:sz w:val="22"/>
          <w:szCs w:val="22"/>
        </w:rPr>
        <w:t>Colorida</w:t>
      </w:r>
      <w:proofErr w:type="spellEnd"/>
      <w:r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 Art Gallery</w:t>
      </w:r>
      <w:r w:rsidRPr="00615967">
        <w:rPr>
          <w:rFonts w:ascii="Arial" w:eastAsia="Times New Roman" w:hAnsi="Arial" w:cs="Arial"/>
          <w:bCs/>
          <w:sz w:val="22"/>
          <w:szCs w:val="22"/>
        </w:rPr>
        <w:t>, 9 art works on exhibit, Lisbon, Portugal.</w:t>
      </w:r>
    </w:p>
    <w:p w14:paraId="71709A59" w14:textId="77777777" w:rsidR="006477F1" w:rsidRDefault="00863B32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sz w:val="18"/>
        </w:rPr>
      </w:pPr>
      <w:r w:rsidRPr="00615967">
        <w:rPr>
          <w:rFonts w:ascii="Arial" w:eastAsia="Times New Roman" w:hAnsi="Arial" w:cs="Arial"/>
          <w:b/>
          <w:bCs/>
          <w:sz w:val="18"/>
        </w:rPr>
        <w:t xml:space="preserve">                                        </w:t>
      </w:r>
      <w:r w:rsidR="0034603E" w:rsidRPr="00615967">
        <w:rPr>
          <w:rFonts w:ascii="Arial" w:eastAsia="Times New Roman" w:hAnsi="Arial" w:cs="Arial"/>
          <w:b/>
          <w:bCs/>
          <w:sz w:val="18"/>
        </w:rPr>
        <w:t xml:space="preserve"> </w:t>
      </w:r>
    </w:p>
    <w:p w14:paraId="07DE4039" w14:textId="77777777" w:rsidR="0034603E" w:rsidRPr="00615967" w:rsidRDefault="006477F1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>
        <w:rPr>
          <w:rFonts w:ascii="Arial" w:eastAsia="Times New Roman" w:hAnsi="Arial" w:cs="Arial"/>
          <w:b/>
          <w:bCs/>
          <w:sz w:val="18"/>
        </w:rPr>
        <w:tab/>
      </w:r>
      <w:r w:rsidR="0034603E" w:rsidRPr="00615967">
        <w:rPr>
          <w:rFonts w:ascii="Arial" w:eastAsia="Times New Roman" w:hAnsi="Arial" w:cs="Arial"/>
          <w:b/>
          <w:bCs/>
          <w:sz w:val="22"/>
          <w:szCs w:val="22"/>
        </w:rPr>
        <w:t xml:space="preserve">Montpelier Arts Center, </w:t>
      </w:r>
      <w:r w:rsidR="0034603E" w:rsidRPr="00615967">
        <w:rPr>
          <w:rFonts w:ascii="Arial" w:eastAsia="Times New Roman" w:hAnsi="Arial" w:cs="Arial"/>
          <w:bCs/>
          <w:sz w:val="22"/>
          <w:szCs w:val="22"/>
        </w:rPr>
        <w:t xml:space="preserve">Laurel, MD, In Care of The White house,3 </w:t>
      </w:r>
    </w:p>
    <w:p w14:paraId="74526FCB" w14:textId="77777777" w:rsidR="0034603E" w:rsidRPr="00615967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  <w:r w:rsidRPr="00615967">
        <w:rPr>
          <w:rFonts w:ascii="Arial" w:eastAsia="Times New Roman" w:hAnsi="Arial" w:cs="Arial"/>
          <w:bCs/>
          <w:sz w:val="22"/>
          <w:szCs w:val="22"/>
        </w:rPr>
        <w:t xml:space="preserve">      </w:t>
      </w:r>
      <w:r w:rsidR="00B145B5" w:rsidRPr="00615967">
        <w:rPr>
          <w:rFonts w:ascii="Arial" w:eastAsia="Times New Roman" w:hAnsi="Arial" w:cs="Arial"/>
          <w:bCs/>
          <w:sz w:val="22"/>
          <w:szCs w:val="22"/>
        </w:rPr>
        <w:t xml:space="preserve">                            </w:t>
      </w:r>
      <w:r w:rsidRPr="00615967">
        <w:rPr>
          <w:rFonts w:ascii="Arial" w:eastAsia="Times New Roman" w:hAnsi="Arial" w:cs="Arial"/>
          <w:bCs/>
          <w:sz w:val="22"/>
          <w:szCs w:val="22"/>
        </w:rPr>
        <w:t>works accepted.</w:t>
      </w:r>
    </w:p>
    <w:p w14:paraId="1997BB94" w14:textId="77777777" w:rsidR="0034603E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b/>
          <w:bCs/>
          <w:color w:val="333333"/>
          <w:sz w:val="22"/>
          <w:szCs w:val="22"/>
        </w:rPr>
      </w:pPr>
    </w:p>
    <w:p w14:paraId="6D03E7EB" w14:textId="7DA3D9DE" w:rsidR="00B145B5" w:rsidRPr="00FB175F" w:rsidRDefault="0034603E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b/>
          <w:bCs/>
          <w:color w:val="333333"/>
          <w:sz w:val="22"/>
          <w:szCs w:val="22"/>
        </w:rPr>
        <w:t xml:space="preserve"> </w:t>
      </w:r>
      <w:hyperlink r:id="rId11" w:anchor="show=399" w:tgtFrame="_blank" w:history="1">
        <w:r w:rsidR="00F841B4" w:rsidRPr="00FB175F">
          <w:rPr>
            <w:rFonts w:ascii="Arial" w:eastAsia="Times New Roman" w:hAnsi="Arial" w:cs="Arial"/>
            <w:b/>
            <w:bCs/>
            <w:sz w:val="22"/>
            <w:szCs w:val="22"/>
          </w:rPr>
          <w:t>ART SPEAKS! Lend Your Voice</w:t>
        </w:r>
      </w:hyperlink>
      <w:r w:rsidR="00F841B4" w:rsidRPr="00FB175F">
        <w:rPr>
          <w:rFonts w:ascii="Arial" w:eastAsia="Times New Roman" w:hAnsi="Arial" w:cs="Arial"/>
          <w:sz w:val="22"/>
          <w:szCs w:val="22"/>
        </w:rPr>
        <w:t xml:space="preserve">” juried exhibition will </w:t>
      </w:r>
      <w:r w:rsidR="008F2C47" w:rsidRPr="00FB175F">
        <w:rPr>
          <w:rFonts w:ascii="Arial" w:eastAsia="Times New Roman" w:hAnsi="Arial" w:cs="Arial"/>
          <w:sz w:val="22"/>
          <w:szCs w:val="22"/>
        </w:rPr>
        <w:t>take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place </w:t>
      </w:r>
    </w:p>
    <w:p w14:paraId="49E50354" w14:textId="77777777" w:rsidR="00B145B5" w:rsidRPr="00FB175F" w:rsidRDefault="00B145B5" w:rsidP="006477F1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at </w:t>
      </w:r>
      <w:r w:rsidR="00F841B4" w:rsidRPr="00FB175F">
        <w:rPr>
          <w:rFonts w:ascii="Arial" w:eastAsia="Times New Roman" w:hAnsi="Arial" w:cs="Arial"/>
          <w:bCs/>
          <w:sz w:val="22"/>
          <w:szCs w:val="22"/>
        </w:rPr>
        <w:t>Arena One Gallery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 at Santa Monica Airport from February 21–March </w:t>
      </w:r>
      <w:r w:rsidRPr="00FB175F">
        <w:rPr>
          <w:rFonts w:ascii="Arial" w:eastAsia="Times New Roman" w:hAnsi="Arial" w:cs="Arial"/>
          <w:sz w:val="22"/>
          <w:szCs w:val="22"/>
        </w:rPr>
        <w:t xml:space="preserve">     </w:t>
      </w:r>
    </w:p>
    <w:p w14:paraId="71BD8926" w14:textId="0F7F1728" w:rsidR="0034603E" w:rsidRDefault="00B145B5" w:rsidP="004E4A0D">
      <w:pPr>
        <w:widowControl/>
        <w:tabs>
          <w:tab w:val="left" w:pos="2070"/>
        </w:tabs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10, 2018.  One piece </w:t>
      </w:r>
      <w:r w:rsidR="008F2C47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0F437CA1" w14:textId="77777777" w:rsidR="004E4A0D" w:rsidRPr="004E4A0D" w:rsidRDefault="004E4A0D" w:rsidP="004E4A0D">
      <w:pPr>
        <w:widowControl/>
        <w:tabs>
          <w:tab w:val="left" w:pos="2070"/>
        </w:tabs>
        <w:rPr>
          <w:rFonts w:ascii="Arial" w:eastAsia="Times New Roman" w:hAnsi="Arial" w:cs="Arial"/>
          <w:bCs/>
          <w:sz w:val="22"/>
          <w:szCs w:val="22"/>
        </w:rPr>
      </w:pPr>
    </w:p>
    <w:p w14:paraId="2B10EFDA" w14:textId="477E1EC8" w:rsidR="00F841B4" w:rsidRPr="00FB175F" w:rsidRDefault="00EA7115" w:rsidP="006136A7">
      <w:pPr>
        <w:widowControl/>
        <w:tabs>
          <w:tab w:val="left" w:pos="2040"/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b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b/>
          <w:sz w:val="22"/>
          <w:szCs w:val="22"/>
        </w:rPr>
        <w:t xml:space="preserve">  </w:t>
      </w:r>
      <w:r w:rsidR="00961DFC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proofErr w:type="spellStart"/>
      <w:r w:rsidR="00F841B4" w:rsidRPr="00FB175F">
        <w:rPr>
          <w:rFonts w:ascii="Arial" w:eastAsia="Times New Roman" w:hAnsi="Arial" w:cs="Arial"/>
          <w:b/>
          <w:sz w:val="22"/>
          <w:szCs w:val="22"/>
        </w:rPr>
        <w:t>Lessandra</w:t>
      </w:r>
      <w:proofErr w:type="spellEnd"/>
      <w:r w:rsidR="00F841B4" w:rsidRPr="00FB175F">
        <w:rPr>
          <w:rFonts w:ascii="Arial" w:eastAsia="Times New Roman" w:hAnsi="Arial" w:cs="Arial"/>
          <w:b/>
          <w:sz w:val="22"/>
          <w:szCs w:val="22"/>
        </w:rPr>
        <w:t xml:space="preserve"> Art Gallery.</w:t>
      </w:r>
      <w:r w:rsidR="0034603E" w:rsidRPr="00FB175F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Sof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Bulgaria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juried </w:t>
      </w:r>
      <w:r w:rsidR="0073584C" w:rsidRPr="00FB175F">
        <w:rPr>
          <w:rFonts w:ascii="Arial" w:eastAsia="Times New Roman" w:hAnsi="Arial" w:cs="Arial"/>
          <w:sz w:val="22"/>
          <w:szCs w:val="22"/>
        </w:rPr>
        <w:t>competition,</w:t>
      </w:r>
      <w:r w:rsidR="00F841B4" w:rsidRPr="00FB175F">
        <w:rPr>
          <w:rFonts w:ascii="Arial" w:eastAsia="Times New Roman" w:hAnsi="Arial" w:cs="Arial"/>
          <w:sz w:val="22"/>
          <w:szCs w:val="22"/>
        </w:rPr>
        <w:t xml:space="preserve"> and 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73584C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>Catalogue</w:t>
      </w:r>
      <w:r w:rsidR="00F841B4" w:rsidRPr="00FB175F">
        <w:rPr>
          <w:rFonts w:ascii="Arial" w:eastAsia="Times New Roman" w:hAnsi="Arial" w:cs="Arial"/>
          <w:sz w:val="22"/>
          <w:szCs w:val="22"/>
        </w:rPr>
        <w:t>,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F841B4" w:rsidRPr="00FB175F">
        <w:rPr>
          <w:rFonts w:ascii="Arial" w:eastAsia="Times New Roman" w:hAnsi="Arial" w:cs="Arial"/>
          <w:sz w:val="22"/>
          <w:szCs w:val="22"/>
        </w:rPr>
        <w:t>one</w:t>
      </w:r>
      <w:r w:rsidR="0034603E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EE2A39" w:rsidRPr="00FB175F">
        <w:rPr>
          <w:rFonts w:ascii="Arial" w:eastAsia="Times New Roman" w:hAnsi="Arial" w:cs="Arial"/>
          <w:sz w:val="22"/>
          <w:szCs w:val="22"/>
        </w:rPr>
        <w:t xml:space="preserve">art </w:t>
      </w:r>
      <w:r w:rsidR="00F841B4" w:rsidRPr="00FB175F">
        <w:rPr>
          <w:rFonts w:ascii="Arial" w:eastAsia="Times New Roman" w:hAnsi="Arial" w:cs="Arial"/>
          <w:sz w:val="22"/>
          <w:szCs w:val="22"/>
        </w:rPr>
        <w:t>accepted.</w:t>
      </w:r>
    </w:p>
    <w:p w14:paraId="43CE3CFC" w14:textId="77777777" w:rsidR="00FB175F" w:rsidRPr="00FB175F" w:rsidRDefault="00EE2A39" w:rsidP="006136A7">
      <w:pPr>
        <w:widowControl/>
        <w:tabs>
          <w:tab w:val="left" w:pos="2070"/>
        </w:tabs>
        <w:spacing w:afterLines="75" w:after="180"/>
        <w:rPr>
          <w:rFonts w:ascii="Arial" w:eastAsia="Times New Roman" w:hAnsi="Arial" w:cs="Arial"/>
          <w:sz w:val="22"/>
          <w:szCs w:val="22"/>
        </w:rPr>
      </w:pPr>
      <w:r w:rsidRPr="00FB175F">
        <w:rPr>
          <w:rFonts w:ascii="Arial" w:eastAsia="Times New Roman" w:hAnsi="Arial" w:cs="Arial"/>
          <w:sz w:val="22"/>
          <w:szCs w:val="22"/>
        </w:rPr>
        <w:t xml:space="preserve">                              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961DFC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="00C64069" w:rsidRPr="00FB175F">
        <w:rPr>
          <w:rFonts w:ascii="Arial" w:eastAsia="Times New Roman" w:hAnsi="Arial" w:cs="Arial"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i/>
          <w:sz w:val="22"/>
          <w:szCs w:val="22"/>
        </w:rPr>
        <w:t>Imagine</w:t>
      </w:r>
      <w:r w:rsidRPr="00FB175F">
        <w:rPr>
          <w:rFonts w:ascii="Arial" w:eastAsia="Times New Roman" w:hAnsi="Arial" w:cs="Arial"/>
          <w:sz w:val="22"/>
          <w:szCs w:val="22"/>
        </w:rPr>
        <w:t xml:space="preserve">, Round </w:t>
      </w:r>
      <w:r w:rsidR="009D4920" w:rsidRPr="00FB175F">
        <w:rPr>
          <w:rFonts w:ascii="Arial" w:eastAsia="Times New Roman" w:hAnsi="Arial" w:cs="Arial"/>
          <w:sz w:val="22"/>
          <w:szCs w:val="22"/>
        </w:rPr>
        <w:t>Rocks (</w:t>
      </w:r>
      <w:r w:rsidRPr="00FB175F">
        <w:rPr>
          <w:rFonts w:ascii="Arial" w:eastAsia="Times New Roman" w:hAnsi="Arial" w:cs="Arial"/>
          <w:sz w:val="22"/>
          <w:szCs w:val="22"/>
        </w:rPr>
        <w:t xml:space="preserve">Austin) juried show at Texas State       </w:t>
      </w:r>
      <w:r w:rsidR="006477F1">
        <w:rPr>
          <w:rFonts w:ascii="Arial" w:eastAsia="Times New Roman" w:hAnsi="Arial" w:cs="Arial"/>
          <w:sz w:val="22"/>
          <w:szCs w:val="22"/>
        </w:rPr>
        <w:tab/>
      </w:r>
      <w:r w:rsidRPr="00FB175F">
        <w:rPr>
          <w:rFonts w:ascii="Arial" w:eastAsia="Times New Roman" w:hAnsi="Arial" w:cs="Arial"/>
          <w:sz w:val="22"/>
          <w:szCs w:val="22"/>
        </w:rPr>
        <w:t>University. One art accepted.</w:t>
      </w:r>
    </w:p>
    <w:p w14:paraId="5A0671A0" w14:textId="61AB5901" w:rsidR="001763C2" w:rsidRPr="00FB175F" w:rsidRDefault="00893EF3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7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83B48" w:rsidRPr="00FB175F">
        <w:rPr>
          <w:rFonts w:ascii="Arial" w:hAnsi="Arial" w:cs="Arial"/>
          <w:b/>
          <w:bCs/>
          <w:sz w:val="22"/>
          <w:szCs w:val="22"/>
        </w:rPr>
        <w:t>Limner Art Gallery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8F2C47" w:rsidRPr="00FB175F">
        <w:rPr>
          <w:rFonts w:ascii="Arial" w:hAnsi="Arial" w:cs="Arial"/>
          <w:bCs/>
          <w:sz w:val="22"/>
          <w:szCs w:val="22"/>
        </w:rPr>
        <w:t>one</w:t>
      </w:r>
      <w:r w:rsidR="00683B48" w:rsidRPr="00FB175F">
        <w:rPr>
          <w:rFonts w:ascii="Arial" w:hAnsi="Arial" w:cs="Arial"/>
          <w:bCs/>
          <w:sz w:val="22"/>
          <w:szCs w:val="22"/>
        </w:rPr>
        <w:t xml:space="preserve"> art chosen, Hudson, NY</w:t>
      </w:r>
      <w:r w:rsidR="00EE2A39" w:rsidRPr="00FB175F">
        <w:rPr>
          <w:rFonts w:ascii="Arial" w:hAnsi="Arial" w:cs="Arial"/>
          <w:bCs/>
          <w:sz w:val="22"/>
          <w:szCs w:val="22"/>
        </w:rPr>
        <w:t>.</w:t>
      </w:r>
    </w:p>
    <w:p w14:paraId="4441FE69" w14:textId="77777777" w:rsidR="001036F2" w:rsidRDefault="001763C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The Peace Project</w:t>
      </w:r>
      <w:r w:rsidRPr="00FB175F">
        <w:rPr>
          <w:rFonts w:ascii="Arial" w:hAnsi="Arial" w:cs="Arial"/>
          <w:bCs/>
          <w:sz w:val="22"/>
          <w:szCs w:val="22"/>
        </w:rPr>
        <w:t xml:space="preserve"> at The Whole 9 Gallery, Culver city, CA.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One art </w:t>
      </w:r>
      <w:r w:rsidR="008F4F25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chosen, travelling exhibition, 100 artists chosen.</w:t>
      </w:r>
      <w:r w:rsidR="008F4F25">
        <w:rPr>
          <w:rFonts w:ascii="Arial" w:hAnsi="Arial" w:cs="Arial"/>
          <w:bCs/>
          <w:sz w:val="22"/>
          <w:szCs w:val="22"/>
        </w:rPr>
        <w:tab/>
      </w:r>
      <w:hyperlink r:id="rId12" w:history="1">
        <w:r w:rsidR="00EA0E0A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thewhole9.com/thepeaceproject-full.php?id=3950&amp;y=2017</w:t>
        </w:r>
      </w:hyperlink>
    </w:p>
    <w:p w14:paraId="32C9E294" w14:textId="6B9B9A43" w:rsidR="001763C2" w:rsidRPr="00FB175F" w:rsidRDefault="001036F2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EA0E0A" w:rsidRPr="00FB175F">
        <w:rPr>
          <w:rFonts w:ascii="Arial" w:hAnsi="Arial" w:cs="Arial"/>
          <w:b/>
          <w:bCs/>
          <w:sz w:val="22"/>
          <w:szCs w:val="22"/>
        </w:rPr>
        <w:t>Fort Worth Art Center</w:t>
      </w:r>
      <w:r w:rsidR="00EA0E0A" w:rsidRPr="00FB175F">
        <w:rPr>
          <w:rFonts w:ascii="Arial" w:hAnsi="Arial" w:cs="Arial"/>
          <w:bCs/>
          <w:sz w:val="22"/>
          <w:szCs w:val="22"/>
        </w:rPr>
        <w:t>, juried art competition, one art</w:t>
      </w:r>
      <w:r w:rsidR="0073584C">
        <w:rPr>
          <w:rFonts w:ascii="Arial" w:hAnsi="Arial" w:cs="Arial"/>
          <w:bCs/>
          <w:sz w:val="22"/>
          <w:szCs w:val="22"/>
        </w:rPr>
        <w:t>work</w:t>
      </w:r>
      <w:r w:rsidR="00EA0E0A" w:rsidRPr="00FB175F">
        <w:rPr>
          <w:rFonts w:ascii="Arial" w:hAnsi="Arial" w:cs="Arial"/>
          <w:bCs/>
          <w:sz w:val="22"/>
          <w:szCs w:val="22"/>
        </w:rPr>
        <w:t xml:space="preserve"> selected. </w:t>
      </w:r>
    </w:p>
    <w:p w14:paraId="060618D8" w14:textId="77777777" w:rsidR="006477F1" w:rsidRDefault="00EA0E0A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>Museum of Biblical Arts</w:t>
      </w:r>
      <w:r w:rsidR="00893EF3" w:rsidRPr="006477F1">
        <w:rPr>
          <w:rFonts w:ascii="Arial" w:hAnsi="Arial" w:cs="Arial"/>
          <w:bCs/>
          <w:sz w:val="22"/>
          <w:szCs w:val="22"/>
        </w:rPr>
        <w:t>, One artwork, Dallas.</w:t>
      </w:r>
    </w:p>
    <w:p w14:paraId="32F3B81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</w:t>
      </w:r>
    </w:p>
    <w:p w14:paraId="4AEAF95D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/>
          <w:bCs/>
          <w:sz w:val="22"/>
          <w:szCs w:val="22"/>
        </w:rPr>
        <w:t>Austin Visual Arts Association</w:t>
      </w:r>
      <w:r w:rsidRPr="006477F1">
        <w:rPr>
          <w:rFonts w:ascii="Arial" w:hAnsi="Arial" w:cs="Arial"/>
          <w:bCs/>
          <w:sz w:val="22"/>
          <w:szCs w:val="22"/>
        </w:rPr>
        <w:t xml:space="preserve">, two art works accepted, Austin              </w:t>
      </w:r>
    </w:p>
    <w:p w14:paraId="336D53E8" w14:textId="77777777" w:rsidR="00893EF3" w:rsidRPr="006477F1" w:rsidRDefault="00893EF3" w:rsidP="006477F1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6477F1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Cs/>
          <w:sz w:val="22"/>
          <w:szCs w:val="22"/>
        </w:rPr>
        <w:t xml:space="preserve">   </w:t>
      </w:r>
      <w:r w:rsidR="00C64069" w:rsidRPr="006477F1">
        <w:rPr>
          <w:rFonts w:ascii="Arial" w:hAnsi="Arial" w:cs="Arial"/>
          <w:bCs/>
          <w:sz w:val="22"/>
          <w:szCs w:val="22"/>
        </w:rPr>
        <w:t xml:space="preserve">  </w:t>
      </w:r>
      <w:r w:rsidRPr="006477F1">
        <w:rPr>
          <w:rFonts w:ascii="Arial" w:hAnsi="Arial" w:cs="Arial"/>
          <w:bCs/>
          <w:sz w:val="22"/>
          <w:szCs w:val="22"/>
        </w:rPr>
        <w:t>Art Space Gallery, Austin.</w:t>
      </w:r>
    </w:p>
    <w:p w14:paraId="0438AD13" w14:textId="77777777" w:rsidR="00523655" w:rsidRPr="006477F1" w:rsidRDefault="00523655" w:rsidP="006477F1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D545173" w14:textId="77777777" w:rsidR="00AA5DD2" w:rsidRPr="006477F1" w:rsidRDefault="00AA5DD2" w:rsidP="006477F1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/>
        <w:rPr>
          <w:rFonts w:ascii="Arial" w:hAnsi="Arial" w:cs="Arial"/>
          <w:color w:val="212121"/>
          <w:sz w:val="22"/>
          <w:szCs w:val="22"/>
        </w:rPr>
      </w:pPr>
      <w:r w:rsidRPr="006477F1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2122B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893EF3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6477F1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Pr="006477F1">
        <w:rPr>
          <w:rFonts w:ascii="Arial" w:hAnsi="Arial" w:cs="Arial"/>
          <w:b/>
          <w:color w:val="000000"/>
          <w:sz w:val="22"/>
          <w:szCs w:val="22"/>
        </w:rPr>
        <w:t>Inspire Fine Art Center</w:t>
      </w:r>
      <w:r w:rsidRPr="006477F1">
        <w:rPr>
          <w:rFonts w:ascii="Arial" w:hAnsi="Arial" w:cs="Arial"/>
          <w:color w:val="000000"/>
          <w:sz w:val="22"/>
          <w:szCs w:val="22"/>
        </w:rPr>
        <w:t>, San Antonio, 2 art works accepted.</w:t>
      </w:r>
    </w:p>
    <w:p w14:paraId="76C56E4F" w14:textId="77777777" w:rsidR="00AA5DD2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F25BC1F" w14:textId="77777777" w:rsidR="00B145B5" w:rsidRPr="00FB175F" w:rsidRDefault="00AA5DD2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8263A2" w:rsidRPr="00FB175F">
        <w:rPr>
          <w:rFonts w:ascii="Arial" w:hAnsi="Arial" w:cs="Arial"/>
          <w:b/>
          <w:bCs/>
          <w:sz w:val="22"/>
          <w:szCs w:val="22"/>
        </w:rPr>
        <w:t>Colorida</w:t>
      </w:r>
      <w:proofErr w:type="spellEnd"/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Art Galleries, </w:t>
      </w:r>
      <w:r w:rsidR="008263A2" w:rsidRPr="00FB175F">
        <w:rPr>
          <w:rFonts w:ascii="Arial" w:hAnsi="Arial" w:cs="Arial"/>
          <w:bCs/>
          <w:sz w:val="22"/>
          <w:szCs w:val="22"/>
        </w:rPr>
        <w:t>Lisbon, Portugal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>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5 artworks accepted for two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35AEA8A2" w14:textId="4AE851DC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Weeks, </w:t>
      </w:r>
      <w:r w:rsidR="0073584C" w:rsidRPr="00FB175F">
        <w:rPr>
          <w:rFonts w:ascii="Arial" w:hAnsi="Arial" w:cs="Arial"/>
          <w:bCs/>
          <w:sz w:val="22"/>
          <w:szCs w:val="22"/>
        </w:rPr>
        <w:t>Exhibition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and catalogue.</w:t>
      </w:r>
    </w:p>
    <w:p w14:paraId="0888319C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</w:p>
    <w:p w14:paraId="6BE3F095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>Bauhaus Prairie Art Gallery,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 online juried competition</w:t>
      </w:r>
      <w:r w:rsidR="001168B0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two artworks </w:t>
      </w:r>
    </w:p>
    <w:p w14:paraId="229165D6" w14:textId="0A295A9A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>A</w:t>
      </w:r>
      <w:r w:rsidR="001168B0" w:rsidRPr="00FB175F">
        <w:rPr>
          <w:rFonts w:ascii="Arial" w:hAnsi="Arial" w:cs="Arial"/>
          <w:bCs/>
          <w:sz w:val="22"/>
          <w:szCs w:val="22"/>
        </w:rPr>
        <w:t>ccepted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and marked </w:t>
      </w:r>
      <w:r w:rsidR="008F2C47" w:rsidRPr="00FB175F">
        <w:rPr>
          <w:rFonts w:ascii="Arial" w:hAnsi="Arial" w:cs="Arial"/>
          <w:bCs/>
          <w:sz w:val="22"/>
          <w:szCs w:val="22"/>
        </w:rPr>
        <w:t>as “</w:t>
      </w:r>
      <w:r w:rsidR="001168B0" w:rsidRPr="00FB175F">
        <w:rPr>
          <w:rFonts w:ascii="Arial" w:hAnsi="Arial" w:cs="Arial"/>
          <w:bCs/>
          <w:sz w:val="22"/>
          <w:szCs w:val="22"/>
        </w:rPr>
        <w:t>Noteworthy</w:t>
      </w:r>
      <w:r w:rsidR="0073584C" w:rsidRPr="00FB175F">
        <w:rPr>
          <w:rFonts w:ascii="Arial" w:hAnsi="Arial" w:cs="Arial"/>
          <w:bCs/>
          <w:sz w:val="22"/>
          <w:szCs w:val="22"/>
        </w:rPr>
        <w:t>”, juror</w:t>
      </w:r>
      <w:r w:rsidR="001168B0" w:rsidRPr="00FB175F">
        <w:rPr>
          <w:rFonts w:ascii="Arial" w:hAnsi="Arial" w:cs="Arial"/>
          <w:bCs/>
          <w:sz w:val="22"/>
          <w:szCs w:val="22"/>
        </w:rPr>
        <w:t xml:space="preserve">: Howard Levy and Caryl </w:t>
      </w:r>
    </w:p>
    <w:p w14:paraId="3EFC9730" w14:textId="77777777" w:rsidR="001168B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055FCA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 xml:space="preserve">  </w:t>
      </w:r>
      <w:r w:rsidR="001168B0" w:rsidRPr="00FB175F">
        <w:rPr>
          <w:rFonts w:ascii="Arial" w:hAnsi="Arial" w:cs="Arial"/>
          <w:bCs/>
          <w:sz w:val="22"/>
          <w:szCs w:val="22"/>
        </w:rPr>
        <w:t>Morgan.</w:t>
      </w:r>
    </w:p>
    <w:p w14:paraId="7B40DB1C" w14:textId="77777777" w:rsidR="007A764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3" w:history="1">
        <w:r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://bauhausprairieartgallery.com/susan-harmon/</w:t>
        </w:r>
      </w:hyperlink>
    </w:p>
    <w:p w14:paraId="0222B6BD" w14:textId="77777777" w:rsidR="001168B0" w:rsidRPr="00FB175F" w:rsidRDefault="001168B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</w:p>
    <w:p w14:paraId="08C923FD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055FCA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Linus Galleries,</w:t>
      </w:r>
      <w:r w:rsidR="008263A2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Los Angeles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,</w:t>
      </w:r>
      <w:r w:rsidR="008263A2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one art accepted.</w:t>
      </w:r>
    </w:p>
    <w:p w14:paraId="277664A6" w14:textId="77777777" w:rsidR="007A7640" w:rsidRPr="00FB175F" w:rsidRDefault="00961DF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4000692" w14:textId="77777777" w:rsidR="00B145B5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proofErr w:type="spellStart"/>
      <w:r w:rsidR="007A7640" w:rsidRPr="00FB175F">
        <w:rPr>
          <w:rFonts w:ascii="Arial" w:hAnsi="Arial" w:cs="Arial"/>
          <w:b/>
          <w:bCs/>
          <w:sz w:val="22"/>
          <w:szCs w:val="22"/>
        </w:rPr>
        <w:t>Cica</w:t>
      </w:r>
      <w:proofErr w:type="spellEnd"/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 Museum of Art, </w:t>
      </w:r>
      <w:r w:rsidR="001168B0" w:rsidRPr="00FB175F">
        <w:rPr>
          <w:rFonts w:ascii="Arial" w:hAnsi="Arial" w:cs="Arial"/>
          <w:bCs/>
          <w:sz w:val="22"/>
          <w:szCs w:val="22"/>
        </w:rPr>
        <w:t>one artwork</w:t>
      </w:r>
      <w:r w:rsidR="007A7640" w:rsidRPr="00FB175F">
        <w:rPr>
          <w:rFonts w:ascii="Arial" w:hAnsi="Arial" w:cs="Arial"/>
          <w:bCs/>
          <w:sz w:val="22"/>
          <w:szCs w:val="22"/>
        </w:rPr>
        <w:t xml:space="preserve"> chosen for catalog and exhibition</w:t>
      </w:r>
      <w:r w:rsidR="007A7640" w:rsidRPr="00FB175F">
        <w:rPr>
          <w:rFonts w:ascii="Arial" w:hAnsi="Arial" w:cs="Arial"/>
          <w:b/>
          <w:bCs/>
          <w:sz w:val="22"/>
          <w:szCs w:val="22"/>
        </w:rPr>
        <w:t xml:space="preserve">, </w:t>
      </w:r>
    </w:p>
    <w:p w14:paraId="1008C434" w14:textId="77777777" w:rsidR="007A7640" w:rsidRPr="00FB175F" w:rsidRDefault="00B145B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016C18">
        <w:rPr>
          <w:rFonts w:ascii="Arial" w:hAnsi="Arial" w:cs="Arial"/>
          <w:bCs/>
          <w:sz w:val="22"/>
          <w:szCs w:val="22"/>
        </w:rPr>
        <w:t xml:space="preserve">Seoul, Korea, </w:t>
      </w:r>
      <w:r w:rsidR="007A7640" w:rsidRPr="00FB175F">
        <w:rPr>
          <w:rFonts w:ascii="Arial" w:hAnsi="Arial" w:cs="Arial"/>
          <w:bCs/>
          <w:sz w:val="22"/>
          <w:szCs w:val="22"/>
        </w:rPr>
        <w:t>Gyeonggi-</w:t>
      </w:r>
      <w:r w:rsidR="00016C18" w:rsidRPr="00FB175F">
        <w:rPr>
          <w:rFonts w:ascii="Arial" w:hAnsi="Arial" w:cs="Arial"/>
          <w:bCs/>
          <w:sz w:val="22"/>
          <w:szCs w:val="22"/>
        </w:rPr>
        <w:t>do, Korea</w:t>
      </w:r>
      <w:r w:rsidR="001168B0" w:rsidRPr="00FB175F">
        <w:rPr>
          <w:rFonts w:ascii="Arial" w:hAnsi="Arial" w:cs="Arial"/>
          <w:bCs/>
          <w:sz w:val="22"/>
          <w:szCs w:val="22"/>
        </w:rPr>
        <w:t>.</w:t>
      </w:r>
    </w:p>
    <w:p w14:paraId="3B5BC0B7" w14:textId="77777777" w:rsidR="007A7640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0"/>
          <w:szCs w:val="20"/>
        </w:rPr>
      </w:pPr>
    </w:p>
    <w:p w14:paraId="49FD090E" w14:textId="77777777" w:rsidR="009F49A6" w:rsidRPr="00FB175F" w:rsidRDefault="007A7640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Xavier University Art Galleries, </w:t>
      </w:r>
      <w:r w:rsidR="009F49A6" w:rsidRPr="00FB175F">
        <w:rPr>
          <w:rFonts w:ascii="Arial" w:hAnsi="Arial" w:cs="Arial"/>
          <w:bCs/>
          <w:sz w:val="22"/>
          <w:szCs w:val="22"/>
        </w:rPr>
        <w:t>Cincinnati, Ohio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.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F49A6" w:rsidRPr="00FB175F">
        <w:rPr>
          <w:rFonts w:ascii="Arial" w:hAnsi="Arial" w:cs="Arial"/>
          <w:bCs/>
          <w:sz w:val="22"/>
          <w:szCs w:val="22"/>
        </w:rPr>
        <w:t>one art chosen.</w:t>
      </w:r>
    </w:p>
    <w:p w14:paraId="0B5134B5" w14:textId="77777777" w:rsidR="008152A8" w:rsidRPr="00FB175F" w:rsidRDefault="008F4F25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</w:t>
      </w:r>
      <w:hyperlink r:id="rId14" w:history="1">
        <w:r w:rsidR="001036F2" w:rsidRPr="00FD2750">
          <w:rPr>
            <w:rStyle w:val="Hyperlink"/>
            <w:rFonts w:ascii="Arial" w:hAnsi="Arial" w:cs="Arial"/>
            <w:bCs/>
            <w:sz w:val="22"/>
            <w:szCs w:val="22"/>
          </w:rPr>
          <w:t>https://www.smugmug.com/gallery/n-QvLxrH/i-cvBwQSv</w:t>
        </w:r>
      </w:hyperlink>
      <w:r w:rsidR="008152A8" w:rsidRPr="00FB175F">
        <w:rPr>
          <w:rFonts w:ascii="Arial" w:hAnsi="Arial" w:cs="Arial"/>
          <w:sz w:val="22"/>
          <w:szCs w:val="22"/>
        </w:rPr>
        <w:t xml:space="preserve"> </w:t>
      </w:r>
    </w:p>
    <w:p w14:paraId="455FB655" w14:textId="77777777" w:rsidR="006477F1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</w:p>
    <w:p w14:paraId="03E2A5A9" w14:textId="77777777" w:rsidR="008152A8" w:rsidRPr="00FB175F" w:rsidRDefault="006477F1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8F4F25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CAGO’s ‘All Women’ Art Competition</w:t>
      </w:r>
      <w:r w:rsidR="008152A8" w:rsidRPr="00FB175F">
        <w:rPr>
          <w:rFonts w:ascii="Arial" w:hAnsi="Arial" w:cs="Arial"/>
          <w:bCs/>
          <w:sz w:val="22"/>
          <w:szCs w:val="22"/>
        </w:rPr>
        <w:t>, one art selected.</w:t>
      </w:r>
    </w:p>
    <w:p w14:paraId="28FA0283" w14:textId="77777777" w:rsidR="008152A8" w:rsidRPr="00FB175F" w:rsidRDefault="00961DFC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A3F2552" w14:textId="77777777" w:rsidR="003B153C" w:rsidRPr="00FB175F" w:rsidRDefault="00EA0E0A" w:rsidP="00961DFC">
      <w:pPr>
        <w:pStyle w:val="xmsonormal"/>
        <w:shd w:val="clear" w:color="auto" w:fill="FFFFFF"/>
        <w:tabs>
          <w:tab w:val="left" w:pos="2040"/>
        </w:tabs>
        <w:spacing w:before="0" w:beforeAutospacing="0" w:after="0" w:afterAutospacing="0" w:line="233" w:lineRule="atLeast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bCs/>
          <w:sz w:val="22"/>
          <w:szCs w:val="22"/>
        </w:rPr>
        <w:t>Faculty Exhibition at Central Texas College,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 one art chosen, Killeen </w:t>
      </w:r>
      <w:r w:rsidR="003B153C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3878A71" w14:textId="77777777" w:rsidR="008152A8" w:rsidRPr="00FB175F" w:rsidRDefault="00EA0E0A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Texas.      </w:t>
      </w:r>
    </w:p>
    <w:p w14:paraId="01D6C7C1" w14:textId="77777777" w:rsidR="008152A8" w:rsidRPr="00FB175F" w:rsidRDefault="008152A8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color w:val="212121"/>
          <w:sz w:val="22"/>
          <w:szCs w:val="22"/>
        </w:rPr>
      </w:pPr>
      <w:r w:rsidRPr="00FB175F">
        <w:rPr>
          <w:rFonts w:ascii="Arial" w:hAnsi="Arial" w:cs="Arial"/>
          <w:color w:val="212121"/>
          <w:sz w:val="22"/>
          <w:szCs w:val="22"/>
        </w:rPr>
        <w:t> </w:t>
      </w:r>
    </w:p>
    <w:p w14:paraId="27B9DB28" w14:textId="77777777" w:rsidR="00C64069" w:rsidRPr="00FB175F" w:rsidRDefault="003B153C" w:rsidP="008152A8">
      <w:pPr>
        <w:pStyle w:val="xmsonormal"/>
        <w:shd w:val="clear" w:color="auto" w:fill="FFFFFF"/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i/>
          <w:iCs/>
          <w:sz w:val="22"/>
          <w:szCs w:val="22"/>
        </w:rPr>
        <w:t xml:space="preserve">                             </w:t>
      </w:r>
      <w:r w:rsidR="008549B9" w:rsidRPr="00FB175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i/>
          <w:iCs/>
          <w:sz w:val="22"/>
          <w:szCs w:val="22"/>
        </w:rPr>
        <w:t xml:space="preserve">   </w:t>
      </w:r>
      <w:r w:rsidR="00130CFF">
        <w:rPr>
          <w:rFonts w:ascii="Arial" w:hAnsi="Arial" w:cs="Arial"/>
          <w:b/>
          <w:i/>
          <w:i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iCs/>
          <w:sz w:val="22"/>
          <w:szCs w:val="22"/>
        </w:rPr>
        <w:t>Contemporary 2017: Retellings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, presented by the Western </w:t>
      </w:r>
    </w:p>
    <w:p w14:paraId="20194F2C" w14:textId="77777777" w:rsidR="008152A8" w:rsidRPr="006477F1" w:rsidRDefault="00C64069" w:rsidP="00130CFF">
      <w:pPr>
        <w:pStyle w:val="xmsonormal"/>
        <w:shd w:val="clear" w:color="auto" w:fill="FFFFFF"/>
        <w:tabs>
          <w:tab w:val="left" w:pos="1980"/>
        </w:tabs>
        <w:spacing w:before="0" w:beforeAutospacing="0" w:after="0" w:afterAutospacing="0" w:line="233" w:lineRule="atLeast"/>
        <w:rPr>
          <w:rFonts w:ascii="Arial" w:hAnsi="Arial" w:cs="Arial"/>
          <w:b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     </w:t>
      </w:r>
      <w:r w:rsidR="00130CFF">
        <w:rPr>
          <w:rFonts w:ascii="Arial" w:hAnsi="Arial" w:cs="Arial"/>
          <w:b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Colorado </w:t>
      </w:r>
      <w:r w:rsidR="008549B9" w:rsidRPr="00FB175F">
        <w:rPr>
          <w:rFonts w:ascii="Arial" w:hAnsi="Arial" w:cs="Arial"/>
          <w:b/>
          <w:sz w:val="22"/>
          <w:szCs w:val="22"/>
        </w:rPr>
        <w:t>Center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for the Arts.</w:t>
      </w:r>
      <w:r w:rsidR="008152A8" w:rsidRPr="00FB175F">
        <w:rPr>
          <w:rFonts w:ascii="Arial" w:hAnsi="Arial" w:cs="Arial"/>
          <w:sz w:val="22"/>
          <w:szCs w:val="22"/>
        </w:rPr>
        <w:t xml:space="preserve">  A total of 86 </w:t>
      </w:r>
      <w:r w:rsidR="003B153C" w:rsidRPr="00FB175F">
        <w:rPr>
          <w:rFonts w:ascii="Arial" w:hAnsi="Arial" w:cs="Arial"/>
          <w:sz w:val="22"/>
          <w:szCs w:val="22"/>
        </w:rPr>
        <w:t>artists’</w:t>
      </w:r>
      <w:r w:rsidR="008152A8" w:rsidRPr="00FB175F">
        <w:rPr>
          <w:rFonts w:ascii="Arial" w:hAnsi="Arial" w:cs="Arial"/>
          <w:sz w:val="22"/>
          <w:szCs w:val="22"/>
        </w:rPr>
        <w:t xml:space="preserve"> submitted 212 </w:t>
      </w:r>
      <w:proofErr w:type="gramStart"/>
      <w:r w:rsidR="006477F1">
        <w:rPr>
          <w:rFonts w:ascii="Arial" w:hAnsi="Arial" w:cs="Arial"/>
          <w:sz w:val="22"/>
          <w:szCs w:val="22"/>
        </w:rPr>
        <w:tab/>
        <w:t xml:space="preserve">  </w:t>
      </w:r>
      <w:r w:rsidR="006477F1">
        <w:rPr>
          <w:rFonts w:ascii="Arial" w:hAnsi="Arial" w:cs="Arial"/>
          <w:sz w:val="22"/>
          <w:szCs w:val="22"/>
        </w:rPr>
        <w:tab/>
      </w:r>
      <w:proofErr w:type="gramEnd"/>
      <w:r w:rsidR="006477F1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3B153C" w:rsidRPr="00FB175F">
        <w:rPr>
          <w:rFonts w:ascii="Arial" w:hAnsi="Arial" w:cs="Arial"/>
          <w:sz w:val="22"/>
          <w:szCs w:val="22"/>
        </w:rPr>
        <w:t>entries</w:t>
      </w:r>
      <w:r w:rsidR="008152A8" w:rsidRPr="00FB175F">
        <w:rPr>
          <w:rFonts w:ascii="Arial" w:hAnsi="Arial" w:cs="Arial"/>
          <w:sz w:val="22"/>
          <w:szCs w:val="22"/>
        </w:rPr>
        <w:t xml:space="preserve"> and only 44 works of art by 32 artists were chosen. Of </w:t>
      </w:r>
      <w:r w:rsidR="008152A8" w:rsidRPr="00FB175F">
        <w:rPr>
          <w:rFonts w:ascii="Arial" w:hAnsi="Arial" w:cs="Arial"/>
          <w:bCs/>
          <w:sz w:val="22"/>
          <w:szCs w:val="22"/>
        </w:rPr>
        <w:t xml:space="preserve">your </w:t>
      </w:r>
      <w:r w:rsidR="00130CFF">
        <w:rPr>
          <w:rFonts w:ascii="Arial" w:hAnsi="Arial" w:cs="Arial"/>
          <w:bCs/>
          <w:sz w:val="22"/>
          <w:szCs w:val="22"/>
        </w:rPr>
        <w:t xml:space="preserve"> </w:t>
      </w:r>
      <w:r w:rsidR="00130CFF">
        <w:rPr>
          <w:rFonts w:ascii="Arial" w:hAnsi="Arial" w:cs="Arial"/>
          <w:bCs/>
          <w:sz w:val="22"/>
          <w:szCs w:val="22"/>
        </w:rPr>
        <w:tab/>
        <w:t xml:space="preserve">  </w:t>
      </w:r>
      <w:r w:rsidR="008152A8" w:rsidRPr="00FB175F">
        <w:rPr>
          <w:rFonts w:ascii="Arial" w:hAnsi="Arial" w:cs="Arial"/>
          <w:bCs/>
          <w:sz w:val="22"/>
          <w:szCs w:val="22"/>
        </w:rPr>
        <w:t>works, the following have been selected: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 xml:space="preserve">After he put his hands on my </w:t>
      </w:r>
      <w:r w:rsidR="006477F1">
        <w:rPr>
          <w:rFonts w:ascii="Arial" w:hAnsi="Arial" w:cs="Arial"/>
          <w:i/>
          <w:sz w:val="22"/>
          <w:szCs w:val="22"/>
        </w:rPr>
        <w:t xml:space="preserve">  </w:t>
      </w:r>
      <w:r w:rsidR="006477F1">
        <w:rPr>
          <w:rFonts w:ascii="Arial" w:hAnsi="Arial" w:cs="Arial"/>
          <w:i/>
          <w:sz w:val="22"/>
          <w:szCs w:val="22"/>
        </w:rPr>
        <w:tab/>
        <w:t xml:space="preserve"> </w:t>
      </w:r>
      <w:r w:rsidR="00130CFF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face and felt</w:t>
      </w:r>
      <w:r w:rsidR="006477F1">
        <w:rPr>
          <w:rFonts w:ascii="Arial" w:hAnsi="Arial" w:cs="Arial"/>
          <w:i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i/>
          <w:sz w:val="22"/>
          <w:szCs w:val="22"/>
        </w:rPr>
        <w:t>my tears</w:t>
      </w:r>
    </w:p>
    <w:p w14:paraId="05FF19F6" w14:textId="77777777" w:rsidR="008152A8" w:rsidRPr="00FB175F" w:rsidRDefault="008152A8" w:rsidP="008152A8">
      <w:pPr>
        <w:pStyle w:val="NormalWeb"/>
        <w:spacing w:before="0" w:beforeAutospacing="0" w:after="0" w:afterAutospacing="0"/>
        <w:rPr>
          <w:rFonts w:ascii="Arial" w:hAnsi="Arial" w:cs="Arial"/>
          <w:b/>
          <w:sz w:val="22"/>
          <w:szCs w:val="22"/>
        </w:rPr>
      </w:pPr>
    </w:p>
    <w:p w14:paraId="2693B714" w14:textId="77777777" w:rsidR="008152A8" w:rsidRPr="00FB175F" w:rsidRDefault="003B153C" w:rsidP="00C64069">
      <w:pPr>
        <w:pStyle w:val="NormalWeb"/>
        <w:tabs>
          <w:tab w:val="left" w:pos="1980"/>
        </w:tabs>
        <w:spacing w:before="0" w:beforeAutospacing="0" w:after="0" w:afterAutospacing="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                           </w:t>
      </w:r>
      <w:r w:rsidR="008549B9" w:rsidRPr="00FB175F">
        <w:rPr>
          <w:rFonts w:ascii="Arial" w:hAnsi="Arial" w:cs="Arial"/>
          <w:b/>
          <w:sz w:val="22"/>
          <w:szCs w:val="22"/>
        </w:rPr>
        <w:t xml:space="preserve"> </w:t>
      </w:r>
      <w:r w:rsidR="00130CFF">
        <w:rPr>
          <w:rFonts w:ascii="Arial" w:hAnsi="Arial" w:cs="Arial"/>
          <w:b/>
          <w:sz w:val="22"/>
          <w:szCs w:val="22"/>
        </w:rPr>
        <w:t xml:space="preserve">     </w:t>
      </w:r>
      <w:r w:rsidR="008152A8" w:rsidRPr="00FB175F">
        <w:rPr>
          <w:rFonts w:ascii="Arial" w:hAnsi="Arial" w:cs="Arial"/>
          <w:b/>
          <w:sz w:val="22"/>
          <w:szCs w:val="22"/>
        </w:rPr>
        <w:t>30</w:t>
      </w:r>
      <w:r w:rsidR="008152A8" w:rsidRPr="00FB175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8152A8" w:rsidRPr="00FB175F">
        <w:rPr>
          <w:rFonts w:ascii="Arial" w:hAnsi="Arial" w:cs="Arial"/>
          <w:b/>
          <w:sz w:val="22"/>
          <w:szCs w:val="22"/>
        </w:rPr>
        <w:t xml:space="preserve"> Annual McNeese National Works on Paper Exhibition,</w:t>
      </w:r>
    </w:p>
    <w:p w14:paraId="0BE34366" w14:textId="77777777" w:rsidR="00C64069" w:rsidRPr="00FB175F" w:rsidRDefault="003B153C" w:rsidP="00C64069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  </w:t>
      </w:r>
      <w:r w:rsidR="00C64069" w:rsidRPr="00FB175F">
        <w:rPr>
          <w:rFonts w:ascii="Arial" w:hAnsi="Arial" w:cs="Arial"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FB175F">
        <w:rPr>
          <w:rFonts w:ascii="Arial" w:hAnsi="Arial" w:cs="Arial"/>
          <w:sz w:val="22"/>
          <w:szCs w:val="22"/>
        </w:rPr>
        <w:t xml:space="preserve">Gia Hamilton performed the difficult task of carefully evaluating over </w:t>
      </w:r>
    </w:p>
    <w:p w14:paraId="289D5E52" w14:textId="77777777" w:rsidR="003B153C" w:rsidRPr="00615967" w:rsidRDefault="00C64069" w:rsidP="006477F1">
      <w:pPr>
        <w:pStyle w:val="NormalWeb"/>
        <w:tabs>
          <w:tab w:val="left" w:pos="1890"/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</w:t>
      </w:r>
      <w:r w:rsidR="00130CFF">
        <w:rPr>
          <w:rFonts w:ascii="Arial" w:hAnsi="Arial" w:cs="Arial"/>
          <w:sz w:val="22"/>
          <w:szCs w:val="22"/>
        </w:rPr>
        <w:t xml:space="preserve">                                </w:t>
      </w:r>
      <w:r w:rsidR="008152A8" w:rsidRPr="00FB175F">
        <w:rPr>
          <w:rFonts w:ascii="Arial" w:hAnsi="Arial" w:cs="Arial"/>
          <w:sz w:val="22"/>
          <w:szCs w:val="22"/>
        </w:rPr>
        <w:t xml:space="preserve">700 entries submitted by more than 275 artists. Ms. Hamilton narrowed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6477F1">
        <w:rPr>
          <w:rFonts w:ascii="Arial" w:hAnsi="Arial" w:cs="Arial"/>
          <w:sz w:val="22"/>
          <w:szCs w:val="22"/>
        </w:rPr>
        <w:t xml:space="preserve">the </w:t>
      </w:r>
      <w:r w:rsidR="008152A8" w:rsidRPr="00615967">
        <w:rPr>
          <w:rFonts w:ascii="Arial" w:hAnsi="Arial" w:cs="Arial"/>
          <w:sz w:val="22"/>
          <w:szCs w:val="22"/>
        </w:rPr>
        <w:t xml:space="preserve">field down to 77 artworks for showcase in the Grand Gallery. One </w:t>
      </w:r>
      <w:r w:rsidR="00130CFF">
        <w:rPr>
          <w:rFonts w:ascii="Arial" w:hAnsi="Arial" w:cs="Arial"/>
          <w:sz w:val="22"/>
          <w:szCs w:val="22"/>
        </w:rPr>
        <w:tab/>
        <w:t xml:space="preserve">   </w:t>
      </w:r>
      <w:r w:rsidR="008152A8" w:rsidRPr="00615967">
        <w:rPr>
          <w:rFonts w:ascii="Arial" w:hAnsi="Arial" w:cs="Arial"/>
          <w:sz w:val="22"/>
          <w:szCs w:val="22"/>
        </w:rPr>
        <w:t>art selected.</w:t>
      </w:r>
    </w:p>
    <w:p w14:paraId="38384775" w14:textId="77777777" w:rsidR="00C2373D" w:rsidRPr="00615967" w:rsidRDefault="00C2373D" w:rsidP="003B153C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621A1AE9" w14:textId="77777777" w:rsidR="00C64069" w:rsidRPr="00615967" w:rsidRDefault="00C2373D" w:rsidP="00130CFF">
      <w:pPr>
        <w:pStyle w:val="NormalWeb"/>
        <w:tabs>
          <w:tab w:val="left" w:pos="2040"/>
        </w:tabs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</w:rPr>
        <w:t xml:space="preserve">                           </w:t>
      </w:r>
      <w:r w:rsidR="008549B9" w:rsidRPr="00615967">
        <w:rPr>
          <w:rFonts w:ascii="Arial" w:hAnsi="Arial" w:cs="Arial"/>
          <w:sz w:val="22"/>
          <w:szCs w:val="22"/>
        </w:rPr>
        <w:t xml:space="preserve"> </w:t>
      </w:r>
      <w:r w:rsidRPr="00615967">
        <w:rPr>
          <w:rFonts w:ascii="Arial" w:hAnsi="Arial" w:cs="Arial"/>
          <w:sz w:val="22"/>
          <w:szCs w:val="22"/>
        </w:rPr>
        <w:t xml:space="preserve"> </w:t>
      </w:r>
      <w:r w:rsidR="00C64069" w:rsidRPr="00615967">
        <w:rPr>
          <w:rFonts w:ascii="Arial" w:hAnsi="Arial" w:cs="Arial"/>
          <w:sz w:val="22"/>
          <w:szCs w:val="22"/>
        </w:rPr>
        <w:t xml:space="preserve">   </w:t>
      </w:r>
      <w:r w:rsidR="00961DFC" w:rsidRPr="00615967">
        <w:rPr>
          <w:rFonts w:ascii="Arial" w:hAnsi="Arial" w:cs="Arial"/>
          <w:sz w:val="22"/>
          <w:szCs w:val="22"/>
        </w:rPr>
        <w:t xml:space="preserve"> </w:t>
      </w:r>
      <w:r w:rsidR="00130CFF">
        <w:rPr>
          <w:rFonts w:ascii="Arial" w:hAnsi="Arial" w:cs="Arial"/>
          <w:sz w:val="22"/>
          <w:szCs w:val="22"/>
        </w:rPr>
        <w:t xml:space="preserve"> </w:t>
      </w:r>
      <w:r w:rsidR="008152A8" w:rsidRPr="00615967">
        <w:rPr>
          <w:rFonts w:ascii="Arial" w:hAnsi="Arial" w:cs="Arial"/>
          <w:b/>
          <w:sz w:val="22"/>
          <w:szCs w:val="22"/>
        </w:rPr>
        <w:t>William Woods University</w:t>
      </w:r>
      <w:r w:rsidR="008152A8" w:rsidRPr="00615967">
        <w:rPr>
          <w:rFonts w:ascii="Arial" w:hAnsi="Arial" w:cs="Arial"/>
          <w:sz w:val="22"/>
          <w:szCs w:val="22"/>
        </w:rPr>
        <w:t>,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Equality Matters Show, </w:t>
      </w:r>
      <w:r w:rsidRPr="00615967">
        <w:rPr>
          <w:rFonts w:ascii="Arial" w:hAnsi="Arial" w:cs="Arial"/>
          <w:sz w:val="22"/>
          <w:szCs w:val="22"/>
          <w:shd w:val="clear" w:color="auto" w:fill="FFFFFF"/>
        </w:rPr>
        <w:t>Fulton, Missouri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, </w:t>
      </w:r>
    </w:p>
    <w:p w14:paraId="1E873A75" w14:textId="77777777" w:rsidR="008152A8" w:rsidRPr="006477F1" w:rsidRDefault="00C64069" w:rsidP="006477F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8152A8" w:rsidRPr="00615967">
        <w:rPr>
          <w:rFonts w:ascii="Arial" w:hAnsi="Arial" w:cs="Arial"/>
          <w:sz w:val="22"/>
          <w:szCs w:val="22"/>
          <w:shd w:val="clear" w:color="auto" w:fill="FFFFFF"/>
        </w:rPr>
        <w:t>one art chosen.</w:t>
      </w:r>
    </w:p>
    <w:p w14:paraId="44DA5DDD" w14:textId="77777777" w:rsidR="006477F1" w:rsidRDefault="008549B9" w:rsidP="006477F1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  <w:shd w:val="clear" w:color="auto" w:fill="FFFFFF"/>
        </w:rPr>
      </w:pPr>
      <w:r w:rsidRPr="00615967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  </w:t>
      </w:r>
      <w:r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961DFC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 </w:t>
      </w:r>
      <w:r w:rsidR="00C64069" w:rsidRPr="006477F1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084FCC71" w14:textId="27E9B8D2" w:rsidR="00C2373D" w:rsidRPr="006477F1" w:rsidRDefault="006477F1" w:rsidP="006477F1">
      <w:pPr>
        <w:pStyle w:val="NormalWeb"/>
        <w:shd w:val="clear" w:color="auto" w:fill="FFFFFF"/>
        <w:spacing w:before="0" w:beforeAutospacing="0" w:after="0" w:afterAutospacing="0"/>
        <w:rPr>
          <w:rStyle w:val="Emphasis"/>
          <w:rFonts w:ascii="Arial" w:hAnsi="Arial" w:cs="Arial"/>
          <w:i w:val="0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</w:rPr>
        <w:tab/>
        <w:t xml:space="preserve">          </w:t>
      </w:r>
      <w:r w:rsidR="00130CFF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In Care </w:t>
      </w:r>
      <w:r w:rsidR="00E02E45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of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b/>
          <w:i w:val="0"/>
          <w:sz w:val="22"/>
          <w:szCs w:val="22"/>
        </w:rPr>
        <w:t>the</w:t>
      </w:r>
      <w:r w:rsidR="008152A8" w:rsidRPr="006477F1">
        <w:rPr>
          <w:rStyle w:val="Emphasis"/>
          <w:rFonts w:ascii="Arial" w:hAnsi="Arial" w:cs="Arial"/>
          <w:b/>
          <w:i w:val="0"/>
          <w:sz w:val="22"/>
          <w:szCs w:val="22"/>
        </w:rPr>
        <w:t xml:space="preserve"> White House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</w:t>
      </w:r>
      <w:r w:rsidR="00C2373D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      </w:t>
      </w:r>
    </w:p>
    <w:p w14:paraId="7862C6C4" w14:textId="77777777" w:rsidR="00C2373D" w:rsidRPr="006477F1" w:rsidRDefault="00C2373D" w:rsidP="006477F1">
      <w:pPr>
        <w:pStyle w:val="NormalWeb"/>
        <w:shd w:val="clear" w:color="auto" w:fill="FFFFFF"/>
        <w:tabs>
          <w:tab w:val="left" w:pos="1980"/>
        </w:tabs>
        <w:spacing w:before="0" w:beforeAutospacing="0" w:after="0" w:afterAutospacing="0"/>
        <w:rPr>
          <w:rStyle w:val="Emphasis"/>
          <w:rFonts w:ascii="Arial" w:hAnsi="Arial" w:cs="Arial"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by</w:t>
      </w:r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hyperlink r:id="rId15" w:history="1">
        <w:r w:rsidR="008152A8" w:rsidRPr="006477F1">
          <w:rPr>
            <w:rStyle w:val="Hyperlink"/>
            <w:rFonts w:ascii="Arial" w:eastAsia="Lucida Sans Unicode" w:hAnsi="Arial" w:cs="Arial"/>
            <w:i/>
            <w:iCs/>
            <w:color w:val="auto"/>
            <w:sz w:val="22"/>
            <w:szCs w:val="22"/>
          </w:rPr>
          <w:t>http://InCareOfTheWhiteHouse.org</w:t>
        </w:r>
      </w:hyperlink>
      <w:r w:rsidR="008152A8" w:rsidRPr="006477F1">
        <w:rPr>
          <w:rStyle w:val="apple-converted-space"/>
          <w:rFonts w:ascii="Arial" w:hAnsi="Arial" w:cs="Arial"/>
          <w:i/>
          <w:iCs/>
          <w:sz w:val="22"/>
          <w:szCs w:val="22"/>
        </w:rPr>
        <w:t> 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>.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Steven H </w:t>
      </w:r>
      <w:proofErr w:type="spellStart"/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Silberg</w:t>
      </w:r>
      <w:proofErr w:type="spellEnd"/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>,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Juror, three</w:t>
      </w:r>
      <w:r w:rsidR="008152A8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</w:t>
      </w:r>
    </w:p>
    <w:p w14:paraId="0070447E" w14:textId="77777777" w:rsidR="00AD7539" w:rsidRPr="001036F2" w:rsidRDefault="00C2373D" w:rsidP="001036F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i/>
          <w:iCs/>
          <w:sz w:val="22"/>
          <w:szCs w:val="22"/>
        </w:rPr>
      </w:pPr>
      <w:r w:rsidRPr="006477F1">
        <w:rPr>
          <w:rStyle w:val="Emphasis"/>
          <w:rFonts w:ascii="Arial" w:hAnsi="Arial" w:cs="Arial"/>
          <w:sz w:val="22"/>
          <w:szCs w:val="22"/>
        </w:rPr>
        <w:t xml:space="preserve">                            </w:t>
      </w:r>
      <w:r w:rsidR="008549B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961DFC" w:rsidRPr="006477F1">
        <w:rPr>
          <w:rStyle w:val="Emphasis"/>
          <w:rFonts w:ascii="Arial" w:hAnsi="Arial" w:cs="Arial"/>
          <w:sz w:val="22"/>
          <w:szCs w:val="22"/>
        </w:rPr>
        <w:t xml:space="preserve">  </w:t>
      </w:r>
      <w:r w:rsidR="00130CFF">
        <w:rPr>
          <w:rStyle w:val="Emphasis"/>
          <w:rFonts w:ascii="Arial" w:hAnsi="Arial" w:cs="Arial"/>
          <w:sz w:val="22"/>
          <w:szCs w:val="22"/>
        </w:rPr>
        <w:t xml:space="preserve"> </w:t>
      </w:r>
      <w:r w:rsidR="00C64069" w:rsidRPr="006477F1">
        <w:rPr>
          <w:rStyle w:val="Emphasis"/>
          <w:rFonts w:ascii="Arial" w:hAnsi="Arial" w:cs="Arial"/>
          <w:sz w:val="22"/>
          <w:szCs w:val="22"/>
        </w:rPr>
        <w:t xml:space="preserve"> </w:t>
      </w:r>
      <w:r w:rsidR="006477F1">
        <w:rPr>
          <w:rStyle w:val="Emphasis"/>
          <w:rFonts w:ascii="Arial" w:hAnsi="Arial" w:cs="Arial"/>
          <w:i w:val="0"/>
          <w:sz w:val="22"/>
          <w:szCs w:val="22"/>
        </w:rPr>
        <w:t>a</w:t>
      </w:r>
      <w:r w:rsidRPr="006477F1">
        <w:rPr>
          <w:rStyle w:val="Emphasis"/>
          <w:rFonts w:ascii="Arial" w:hAnsi="Arial" w:cs="Arial"/>
          <w:i w:val="0"/>
          <w:sz w:val="22"/>
          <w:szCs w:val="22"/>
        </w:rPr>
        <w:t>rtworks</w:t>
      </w:r>
      <w:r w:rsidR="008152A8" w:rsidRPr="006477F1">
        <w:rPr>
          <w:rStyle w:val="Emphasis"/>
          <w:rFonts w:ascii="Arial" w:hAnsi="Arial" w:cs="Arial"/>
          <w:i w:val="0"/>
          <w:sz w:val="22"/>
          <w:szCs w:val="22"/>
        </w:rPr>
        <w:t xml:space="preserve"> chosen and sent to The White house.</w:t>
      </w:r>
      <w:r w:rsidR="008152A8" w:rsidRPr="006477F1">
        <w:rPr>
          <w:rFonts w:ascii="Arial" w:hAnsi="Arial" w:cs="Arial"/>
          <w:b/>
          <w:bCs/>
          <w:i/>
          <w:sz w:val="22"/>
          <w:szCs w:val="22"/>
        </w:rPr>
        <w:t xml:space="preserve"> </w:t>
      </w:r>
    </w:p>
    <w:p w14:paraId="6E004FD7" w14:textId="5E4271CE" w:rsidR="00C2373D" w:rsidRPr="00FB175F" w:rsidRDefault="00AD7539" w:rsidP="00615967">
      <w:pPr>
        <w:pStyle w:val="NormalWeb"/>
        <w:shd w:val="clear" w:color="auto" w:fill="FFFFFF"/>
        <w:tabs>
          <w:tab w:val="left" w:pos="1980"/>
        </w:tabs>
        <w:spacing w:after="240" w:afterAutospacing="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6 </w:t>
      </w:r>
      <w:r w:rsidRPr="00FB175F">
        <w:rPr>
          <w:rFonts w:ascii="Arial" w:hAnsi="Arial" w:cs="Arial"/>
          <w:b/>
          <w:bCs/>
          <w:sz w:val="20"/>
          <w:szCs w:val="20"/>
        </w:rPr>
        <w:t xml:space="preserve">  </w:t>
      </w:r>
      <w:r w:rsidRPr="00FB175F">
        <w:rPr>
          <w:rFonts w:ascii="Arial" w:hAnsi="Arial" w:cs="Arial"/>
          <w:bCs/>
          <w:sz w:val="20"/>
          <w:szCs w:val="20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Foundry Art C</w:t>
      </w:r>
      <w:r w:rsidRPr="00FB175F">
        <w:rPr>
          <w:rFonts w:ascii="Arial" w:hAnsi="Arial" w:cs="Arial"/>
          <w:b/>
          <w:bCs/>
          <w:sz w:val="22"/>
          <w:szCs w:val="22"/>
        </w:rPr>
        <w:t>enter</w:t>
      </w:r>
      <w:r w:rsidRPr="00FB175F">
        <w:rPr>
          <w:rFonts w:ascii="Arial" w:hAnsi="Arial" w:cs="Arial"/>
          <w:bCs/>
          <w:sz w:val="22"/>
          <w:szCs w:val="22"/>
        </w:rPr>
        <w:t>, Soapbox Juried competition, Michael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 w:rsidRPr="00FB175F">
        <w:rPr>
          <w:rFonts w:ascii="Arial" w:hAnsi="Arial" w:cs="Arial"/>
          <w:bCs/>
          <w:sz w:val="22"/>
          <w:szCs w:val="22"/>
        </w:rPr>
        <w:tab/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r w:rsidR="0073584C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 xml:space="preserve"> 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Fischerkell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1D03E28B" w14:textId="77777777" w:rsidR="00AD7539" w:rsidRPr="00FB175F" w:rsidRDefault="00C2373D" w:rsidP="00C2373D">
      <w:pPr>
        <w:pStyle w:val="NormalWeb"/>
        <w:shd w:val="clear" w:color="auto" w:fill="FFFFFF"/>
        <w:spacing w:after="240" w:afterAutospacing="0"/>
        <w:rPr>
          <w:rFonts w:ascii="Arial" w:hAnsi="Arial" w:cs="Arial"/>
          <w:color w:val="383838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>Juror 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e one of my pieces out of 160 pieces only 50 chosen total.   </w:t>
      </w:r>
    </w:p>
    <w:p w14:paraId="3916C20B" w14:textId="77777777" w:rsidR="00C2373D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C2373D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Sacramento Art </w:t>
      </w:r>
      <w:r w:rsidR="00523655" w:rsidRPr="00FB175F">
        <w:rPr>
          <w:rFonts w:ascii="Arial" w:hAnsi="Arial" w:cs="Arial"/>
          <w:b/>
          <w:bCs/>
          <w:sz w:val="22"/>
          <w:szCs w:val="22"/>
        </w:rPr>
        <w:t>Center</w:t>
      </w:r>
      <w:r w:rsidR="00523655" w:rsidRPr="00FB175F">
        <w:rPr>
          <w:rFonts w:ascii="Arial" w:hAnsi="Arial" w:cs="Arial"/>
          <w:bCs/>
          <w:sz w:val="22"/>
          <w:szCs w:val="22"/>
        </w:rPr>
        <w:t>,</w:t>
      </w:r>
      <w:r w:rsidR="00523655" w:rsidRPr="00FB175F">
        <w:rPr>
          <w:rFonts w:ascii="Arial" w:hAnsi="Arial" w:cs="Arial"/>
          <w:bCs/>
          <w:i/>
          <w:sz w:val="22"/>
          <w:szCs w:val="22"/>
        </w:rPr>
        <w:t xml:space="preserve"> BOLD EXPRESSIONS</w:t>
      </w:r>
      <w:r w:rsidR="00523655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Stefan Bauman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         </w:t>
      </w:r>
      <w:r w:rsidR="004E58BC">
        <w:rPr>
          <w:rFonts w:ascii="Arial" w:hAnsi="Arial" w:cs="Arial"/>
          <w:bCs/>
          <w:sz w:val="22"/>
          <w:szCs w:val="22"/>
        </w:rPr>
        <w:tab/>
        <w:t xml:space="preserve"> j</w:t>
      </w:r>
      <w:r w:rsidRPr="00FB175F">
        <w:rPr>
          <w:rFonts w:ascii="Arial" w:hAnsi="Arial" w:cs="Arial"/>
          <w:bCs/>
          <w:sz w:val="22"/>
          <w:szCs w:val="22"/>
        </w:rPr>
        <w:t>uror,</w:t>
      </w:r>
      <w:r w:rsidR="006477F1">
        <w:rPr>
          <w:rFonts w:ascii="Arial" w:hAnsi="Arial" w:cs="Arial"/>
          <w:bCs/>
          <w:sz w:val="22"/>
          <w:szCs w:val="22"/>
        </w:rPr>
        <w:t xml:space="preserve"> o</w:t>
      </w:r>
      <w:r w:rsidRPr="00FB175F">
        <w:rPr>
          <w:rFonts w:ascii="Arial" w:hAnsi="Arial" w:cs="Arial"/>
          <w:bCs/>
          <w:sz w:val="22"/>
          <w:szCs w:val="22"/>
        </w:rPr>
        <w:t>ne a</w:t>
      </w:r>
      <w:r w:rsidR="006477F1">
        <w:rPr>
          <w:rFonts w:ascii="Arial" w:hAnsi="Arial" w:cs="Arial"/>
          <w:bCs/>
          <w:sz w:val="22"/>
          <w:szCs w:val="22"/>
        </w:rPr>
        <w:t xml:space="preserve">rt accepted out of 350 entries. </w:t>
      </w:r>
      <w:r w:rsidRPr="00FB175F">
        <w:rPr>
          <w:rFonts w:ascii="Arial" w:hAnsi="Arial" w:cs="Arial"/>
          <w:bCs/>
          <w:sz w:val="22"/>
          <w:szCs w:val="22"/>
        </w:rPr>
        <w:t>Northern California Arts.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91EE7C7" w14:textId="77777777" w:rsidR="00AD7539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6477F1">
        <w:rPr>
          <w:rFonts w:ascii="Arial" w:hAnsi="Arial" w:cs="Arial"/>
          <w:b/>
          <w:bCs/>
          <w:sz w:val="22"/>
          <w:szCs w:val="22"/>
        </w:rPr>
        <w:t>Austi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 Art Center</w:t>
      </w:r>
      <w:r w:rsidR="00AD7539" w:rsidRPr="00FB175F">
        <w:rPr>
          <w:rFonts w:ascii="Arial" w:hAnsi="Arial" w:cs="Arial"/>
          <w:bCs/>
          <w:sz w:val="22"/>
          <w:szCs w:val="22"/>
        </w:rPr>
        <w:t>, AVVA Austin Gallery, One Art Selected.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</w:p>
    <w:p w14:paraId="71AE9794" w14:textId="77777777" w:rsidR="00AD7539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>Woman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Made Gallery,</w:t>
      </w:r>
      <w:r w:rsidRPr="00FB175F">
        <w:rPr>
          <w:rFonts w:ascii="Arial" w:hAnsi="Arial" w:cs="Arial"/>
          <w:bCs/>
          <w:sz w:val="22"/>
          <w:szCs w:val="22"/>
        </w:rPr>
        <w:t xml:space="preserve"> Chicago, Illinois. Two pieces accepted into the </w:t>
      </w:r>
    </w:p>
    <w:p w14:paraId="51FA043F" w14:textId="77777777" w:rsidR="00961DFC" w:rsidRPr="00FB175F" w:rsidRDefault="00AD7539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C2373D" w:rsidRPr="00FB175F">
        <w:rPr>
          <w:rFonts w:ascii="Arial" w:hAnsi="Arial" w:cs="Arial"/>
          <w:bCs/>
          <w:sz w:val="22"/>
          <w:szCs w:val="22"/>
        </w:rPr>
        <w:t>c</w:t>
      </w:r>
      <w:r w:rsidRPr="00FB175F">
        <w:rPr>
          <w:rFonts w:ascii="Arial" w:hAnsi="Arial" w:cs="Arial"/>
          <w:bCs/>
          <w:sz w:val="22"/>
          <w:szCs w:val="22"/>
        </w:rPr>
        <w:t>ompetition,</w:t>
      </w:r>
      <w:r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 Wai Kit Lam, the 19th International Open juror, was born </w:t>
      </w:r>
    </w:p>
    <w:p w14:paraId="7F81CBE9" w14:textId="77777777" w:rsidR="00AD7539" w:rsidRDefault="00961DF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  <w:r w:rsidRPr="00FB175F">
        <w:rPr>
          <w:rFonts w:ascii="Arial" w:eastAsia="Times New Roman" w:hAnsi="Arial" w:cs="Arial"/>
          <w:color w:val="202020"/>
          <w:sz w:val="22"/>
          <w:szCs w:val="22"/>
        </w:rPr>
        <w:lastRenderedPageBreak/>
        <w:t xml:space="preserve">                                  </w:t>
      </w:r>
      <w:r w:rsidR="00AD7539" w:rsidRPr="00FB175F">
        <w:rPr>
          <w:rFonts w:ascii="Arial" w:eastAsia="Times New Roman" w:hAnsi="Arial" w:cs="Arial"/>
          <w:color w:val="202020"/>
          <w:sz w:val="22"/>
          <w:szCs w:val="22"/>
        </w:rPr>
        <w:t xml:space="preserve">in Hong Kong. </w:t>
      </w:r>
    </w:p>
    <w:p w14:paraId="3178A07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eastAsia="Times New Roman" w:hAnsi="Arial" w:cs="Arial"/>
          <w:color w:val="202020"/>
          <w:sz w:val="22"/>
          <w:szCs w:val="22"/>
        </w:rPr>
      </w:pPr>
    </w:p>
    <w:p w14:paraId="7BB16BD1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Bradley University</w:t>
      </w:r>
      <w:r w:rsidRPr="00FB175F">
        <w:rPr>
          <w:rFonts w:ascii="Arial" w:hAnsi="Arial" w:cs="Arial"/>
          <w:bCs/>
          <w:sz w:val="22"/>
          <w:szCs w:val="22"/>
        </w:rPr>
        <w:t xml:space="preserve"> Art Galleries in conjunction with Women and </w:t>
      </w:r>
    </w:p>
    <w:p w14:paraId="608228A9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0"/>
          <w:szCs w:val="20"/>
          <w:shd w:val="clear" w:color="auto" w:fill="FFFFFF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Gender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Studies, Juried competition titled,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iCs/>
          <w:sz w:val="20"/>
          <w:szCs w:val="20"/>
          <w:shd w:val="clear" w:color="auto" w:fill="FFFFFF"/>
        </w:rPr>
        <w:t xml:space="preserve">I Witness: Activist Art and </w:t>
      </w:r>
    </w:p>
    <w:p w14:paraId="7C5EBF6C" w14:textId="77777777" w:rsidR="005C4233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081A2D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Social Politics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, Hauser Art Center, one art accepted, juror, Chicago </w:t>
      </w:r>
    </w:p>
    <w:p w14:paraId="59E27EE1" w14:textId="77777777" w:rsidR="005C4233" w:rsidRDefault="005C4233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conceptualist artist, Krista Wortendyke.1 piece accepted out of 450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>.</w:t>
      </w:r>
      <w:r w:rsidR="00AD75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</w:p>
    <w:p w14:paraId="612A6643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iCs/>
          <w:sz w:val="22"/>
          <w:szCs w:val="22"/>
          <w:shd w:val="clear" w:color="auto" w:fill="FFFFFF"/>
        </w:rPr>
      </w:pPr>
    </w:p>
    <w:p w14:paraId="32A20117" w14:textId="77777777" w:rsidR="00B145B5" w:rsidRPr="00FB175F" w:rsidRDefault="005C4233" w:rsidP="004E58BC">
      <w:pPr>
        <w:widowControl/>
        <w:tabs>
          <w:tab w:val="left" w:pos="2070"/>
        </w:tabs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           </w:t>
      </w:r>
      <w:r w:rsidR="00C6406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EE2A3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  </w:t>
      </w:r>
      <w:r w:rsidR="008549B9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</w:t>
      </w:r>
      <w:r w:rsidR="0083038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961DFC" w:rsidRPr="00FB175F">
        <w:rPr>
          <w:rFonts w:ascii="Arial" w:hAnsi="Arial" w:cs="Arial"/>
          <w:iCs/>
          <w:sz w:val="22"/>
          <w:szCs w:val="22"/>
          <w:shd w:val="clear" w:color="auto" w:fill="FFFFFF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Fort Worth Arts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competition, 3 artworks accepted, Fort </w:t>
      </w:r>
    </w:p>
    <w:p w14:paraId="0C10A6A7" w14:textId="77777777" w:rsidR="00AD7539" w:rsidRDefault="00B145B5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081A2D" w:rsidRPr="00FB175F">
        <w:rPr>
          <w:rFonts w:ascii="Arial" w:hAnsi="Arial" w:cs="Arial"/>
          <w:bCs/>
          <w:sz w:val="22"/>
          <w:szCs w:val="22"/>
        </w:rPr>
        <w:t>Worth, TX</w:t>
      </w:r>
      <w:r w:rsidR="00AD7539" w:rsidRPr="00FB175F">
        <w:rPr>
          <w:rFonts w:ascii="Arial" w:hAnsi="Arial" w:cs="Arial"/>
          <w:bCs/>
          <w:sz w:val="22"/>
          <w:szCs w:val="22"/>
        </w:rPr>
        <w:t>.</w:t>
      </w:r>
    </w:p>
    <w:p w14:paraId="75D5F93B" w14:textId="77777777" w:rsidR="004E58BC" w:rsidRPr="00FB175F" w:rsidRDefault="004E58BC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2CC73EDA" w14:textId="77777777" w:rsidR="005C4233" w:rsidRPr="00FB175F" w:rsidRDefault="00AD7539" w:rsidP="004E58BC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St. Louis Art Guild,</w:t>
      </w:r>
      <w:r w:rsidRPr="00FB175F">
        <w:rPr>
          <w:rFonts w:ascii="Arial" w:hAnsi="Arial" w:cs="Arial"/>
          <w:bCs/>
          <w:sz w:val="22"/>
          <w:szCs w:val="22"/>
        </w:rPr>
        <w:t xml:space="preserve"> Words and Text and Numbers Juried Competition, </w:t>
      </w:r>
    </w:p>
    <w:p w14:paraId="72C2F2C1" w14:textId="77777777" w:rsidR="00AD7539" w:rsidRPr="00FB175F" w:rsidRDefault="005C423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one work accepted by juror. St Louis, MO.</w:t>
      </w:r>
    </w:p>
    <w:p w14:paraId="3BE7D3D8" w14:textId="77777777" w:rsidR="008F4F25" w:rsidRDefault="008F4F25" w:rsidP="008F4F25">
      <w:pPr>
        <w:widowControl/>
        <w:tabs>
          <w:tab w:val="left" w:pos="1980"/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47B6D784" w14:textId="758D0F58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Woman’s Organization of El Paso</w:t>
      </w:r>
      <w:r w:rsidRPr="00FB175F">
        <w:rPr>
          <w:rFonts w:ascii="Arial" w:hAnsi="Arial" w:cs="Arial"/>
          <w:bCs/>
          <w:sz w:val="22"/>
          <w:szCs w:val="22"/>
        </w:rPr>
        <w:t xml:space="preserve">, Centennial Art Juried Show, </w:t>
      </w:r>
      <w:r w:rsidR="00E02E45" w:rsidRPr="00FB175F">
        <w:rPr>
          <w:rFonts w:ascii="Arial" w:hAnsi="Arial" w:cs="Arial"/>
          <w:bCs/>
          <w:sz w:val="22"/>
          <w:szCs w:val="22"/>
        </w:rPr>
        <w:t xml:space="preserve">1 </w:t>
      </w:r>
      <w:r w:rsidR="00E02E45">
        <w:rPr>
          <w:rFonts w:ascii="Arial" w:hAnsi="Arial" w:cs="Arial"/>
          <w:bCs/>
          <w:sz w:val="22"/>
          <w:szCs w:val="22"/>
        </w:rPr>
        <w:tab/>
      </w:r>
      <w:r w:rsidR="00615967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artwork accepted by juror Leslie Allen, Sausalito, CA.</w:t>
      </w:r>
    </w:p>
    <w:p w14:paraId="4C76B8D2" w14:textId="77777777" w:rsidR="00CA09CA" w:rsidRPr="00FB175F" w:rsidRDefault="00CA09CA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</w:p>
    <w:p w14:paraId="019D3047" w14:textId="77777777" w:rsidR="00AD7539" w:rsidRPr="00FB175F" w:rsidRDefault="00AD7539" w:rsidP="006136A7">
      <w:pPr>
        <w:widowControl/>
        <w:tabs>
          <w:tab w:val="left" w:pos="1980"/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B145B5" w:rsidRPr="00FB175F">
        <w:rPr>
          <w:rFonts w:ascii="Arial" w:hAnsi="Arial" w:cs="Arial"/>
          <w:b/>
          <w:bCs/>
          <w:sz w:val="22"/>
          <w:szCs w:val="22"/>
        </w:rPr>
        <w:t xml:space="preserve">5               </w:t>
      </w:r>
      <w:r w:rsidR="00EE2A3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Times New Roman" w:hAnsi="Arial" w:cs="Arial"/>
          <w:b/>
          <w:color w:val="000000"/>
          <w:sz w:val="22"/>
          <w:szCs w:val="22"/>
        </w:rPr>
        <w:t>The Windsor Jewish Community Centre</w:t>
      </w:r>
      <w:r w:rsidRPr="00FB175F">
        <w:rPr>
          <w:rFonts w:ascii="Arial" w:eastAsia="Times New Roman" w:hAnsi="Arial" w:cs="Arial"/>
          <w:color w:val="000000"/>
          <w:sz w:val="22"/>
          <w:szCs w:val="22"/>
        </w:rPr>
        <w:t>, in Windsor, Ontario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three </w:t>
      </w:r>
      <w:r w:rsidR="00016C18">
        <w:rPr>
          <w:rFonts w:ascii="Arial" w:hAnsi="Arial" w:cs="Arial"/>
          <w:bCs/>
          <w:sz w:val="22"/>
          <w:szCs w:val="22"/>
        </w:rPr>
        <w:tab/>
        <w:t xml:space="preserve"> 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.</w:t>
      </w:r>
    </w:p>
    <w:p w14:paraId="0651BB0F" w14:textId="77777777" w:rsidR="00B145B5" w:rsidRPr="00FB175F" w:rsidRDefault="00AD7539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C64069" w:rsidRPr="00FB175F">
        <w:rPr>
          <w:rFonts w:ascii="Arial" w:hAnsi="Arial" w:cs="Arial"/>
          <w:bCs/>
          <w:sz w:val="22"/>
          <w:szCs w:val="22"/>
        </w:rPr>
        <w:t xml:space="preserve">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Westbeth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B145B5" w:rsidRPr="00FB175F">
        <w:rPr>
          <w:rFonts w:ascii="Arial" w:hAnsi="Arial" w:cs="Arial"/>
          <w:bCs/>
          <w:sz w:val="22"/>
          <w:szCs w:val="22"/>
        </w:rPr>
        <w:t>, 55 Bethune Street, NYC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Transforming Community: </w:t>
      </w:r>
      <w:r w:rsidR="00B145B5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881E8D3" w14:textId="77777777" w:rsidR="00AD7539" w:rsidRPr="00FB175F" w:rsidRDefault="00130CFF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Disability, Diversity and Access, A Juried</w:t>
      </w:r>
      <w:r w:rsidR="00CA09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C4233" w:rsidRPr="00FB175F">
        <w:rPr>
          <w:rFonts w:ascii="Arial" w:hAnsi="Arial" w:cs="Arial"/>
          <w:bCs/>
          <w:sz w:val="22"/>
          <w:szCs w:val="22"/>
        </w:rPr>
        <w:t xml:space="preserve">exhibition of </w:t>
      </w:r>
      <w:r w:rsidR="00AD7539" w:rsidRPr="00FB175F">
        <w:rPr>
          <w:rFonts w:ascii="Arial" w:hAnsi="Arial" w:cs="Arial"/>
          <w:bCs/>
          <w:sz w:val="22"/>
          <w:szCs w:val="22"/>
        </w:rPr>
        <w:t>the Women’s</w:t>
      </w:r>
      <w:r w:rsidR="00AF5AE5">
        <w:rPr>
          <w:rFonts w:ascii="Arial" w:hAnsi="Arial" w:cs="Arial"/>
          <w:bCs/>
          <w:sz w:val="22"/>
          <w:szCs w:val="22"/>
        </w:rPr>
        <w:t xml:space="preserve"> </w:t>
      </w:r>
      <w:r w:rsidR="00AF5AE5">
        <w:rPr>
          <w:rFonts w:ascii="Arial" w:hAnsi="Arial" w:cs="Arial"/>
          <w:bCs/>
          <w:sz w:val="22"/>
          <w:szCs w:val="22"/>
        </w:rPr>
        <w:tab/>
        <w:t xml:space="preserve">Caucus </w:t>
      </w:r>
      <w:r w:rsidR="00AD7539" w:rsidRPr="00FB175F">
        <w:rPr>
          <w:rFonts w:ascii="Arial" w:hAnsi="Arial" w:cs="Arial"/>
          <w:bCs/>
          <w:sz w:val="22"/>
          <w:szCs w:val="22"/>
        </w:rPr>
        <w:t>for Art, 1 piece accepted.</w:t>
      </w:r>
    </w:p>
    <w:p w14:paraId="7ACD925D" w14:textId="77777777" w:rsidR="00EE2A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/>
          <w:bCs/>
          <w:sz w:val="22"/>
          <w:szCs w:val="22"/>
        </w:rPr>
        <w:t>New Mexico State University’s Project</w:t>
      </w:r>
      <w:r w:rsidRPr="00FB175F">
        <w:rPr>
          <w:rFonts w:ascii="Arial" w:hAnsi="Arial" w:cs="Arial"/>
          <w:bCs/>
          <w:sz w:val="22"/>
          <w:szCs w:val="22"/>
        </w:rPr>
        <w:t>: Postcard 2015, one piece</w:t>
      </w:r>
      <w:r w:rsidR="00EE2A3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3B75050F" w14:textId="77777777" w:rsidR="00AD7539" w:rsidRDefault="00EE2A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Cs/>
          <w:sz w:val="22"/>
          <w:szCs w:val="22"/>
        </w:rPr>
        <w:t>accepted.</w:t>
      </w:r>
    </w:p>
    <w:p w14:paraId="134FE57F" w14:textId="77777777" w:rsidR="00AE44F3" w:rsidRPr="00FB175F" w:rsidRDefault="00AE44F3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</w:p>
    <w:p w14:paraId="7B23F2D4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sz w:val="22"/>
          <w:szCs w:val="22"/>
        </w:rPr>
        <w:t>Landmark Arts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Texas Tech University</w:t>
      </w:r>
      <w:r w:rsidRPr="00FB175F">
        <w:rPr>
          <w:rFonts w:ascii="Arial" w:hAnsi="Arial" w:cs="Arial"/>
          <w:bCs/>
          <w:sz w:val="22"/>
          <w:szCs w:val="22"/>
        </w:rPr>
        <w:t>, one piece accepted.</w:t>
      </w:r>
    </w:p>
    <w:p w14:paraId="2D27A9F9" w14:textId="77777777" w:rsidR="00AD7539" w:rsidRPr="00FB175F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Association of Schools of Art, Conference.</w:t>
      </w:r>
    </w:p>
    <w:p w14:paraId="65B09224" w14:textId="77777777" w:rsidR="00AE44F3" w:rsidRDefault="00AD7539" w:rsidP="00AE44F3">
      <w:pPr>
        <w:widowControl/>
        <w:tabs>
          <w:tab w:val="left" w:pos="2070"/>
        </w:tabs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41E3635E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Continuum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: The BFSD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 Alumni Biennial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Georgia Southern </w:t>
      </w:r>
    </w:p>
    <w:p w14:paraId="4B67E364" w14:textId="77777777" w:rsidR="002122B3" w:rsidRPr="00AE44F3" w:rsidRDefault="00D71712" w:rsidP="008F4F25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Universi</w:t>
      </w:r>
      <w:r w:rsidRPr="00FB175F">
        <w:rPr>
          <w:rFonts w:ascii="Arial" w:hAnsi="Arial" w:cs="Arial"/>
          <w:b/>
          <w:bCs/>
          <w:sz w:val="22"/>
          <w:szCs w:val="22"/>
        </w:rPr>
        <w:t>ty,</w:t>
      </w:r>
      <w:r w:rsidRPr="00FB175F">
        <w:rPr>
          <w:rFonts w:ascii="Arial" w:hAnsi="Arial" w:cs="Arial"/>
          <w:bCs/>
          <w:sz w:val="22"/>
          <w:szCs w:val="22"/>
        </w:rPr>
        <w:t>3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ieces chosen out of 100 applicants.</w:t>
      </w:r>
    </w:p>
    <w:p w14:paraId="6B8B4FCA" w14:textId="77777777" w:rsidR="00AE44F3" w:rsidRDefault="002122B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5A80D7C4" w14:textId="77777777" w:rsidR="00D71712" w:rsidRPr="00FB175F" w:rsidRDefault="00AE44F3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Lessedra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5th International Co</w:t>
      </w:r>
      <w:r w:rsidR="00615967">
        <w:rPr>
          <w:rFonts w:ascii="Arial" w:hAnsi="Arial" w:cs="Arial"/>
          <w:bCs/>
          <w:sz w:val="22"/>
          <w:szCs w:val="22"/>
        </w:rPr>
        <w:t xml:space="preserve">mpetition, A Very Small Size, 3               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rtworks chosen, Sofia, Bulgaria. Voices: </w:t>
      </w:r>
    </w:p>
    <w:p w14:paraId="1BE25CE3" w14:textId="77777777" w:rsidR="008F4F25" w:rsidRDefault="008F4F25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56122C68" w14:textId="77777777" w:rsidR="002122B3" w:rsidRPr="00FB175F" w:rsidRDefault="00D71712" w:rsidP="008F4F25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n Artist’s Perspectiv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3 works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accepted, 100 works </w:t>
      </w:r>
      <w:r w:rsidR="00016C18" w:rsidRPr="00FB175F">
        <w:rPr>
          <w:rFonts w:ascii="Arial" w:hAnsi="Arial" w:cs="Arial"/>
          <w:bCs/>
          <w:sz w:val="22"/>
          <w:szCs w:val="22"/>
        </w:rPr>
        <w:t>submitted.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23E779D" w14:textId="77777777" w:rsidR="002122B3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  Juror</w:t>
      </w:r>
      <w:r w:rsidR="00AD7539" w:rsidRPr="00FB175F">
        <w:rPr>
          <w:rFonts w:ascii="Arial" w:hAnsi="Arial" w:cs="Arial"/>
          <w:bCs/>
          <w:sz w:val="22"/>
          <w:szCs w:val="22"/>
        </w:rPr>
        <w:t>: Karen Gutfreund, San Francisc</w:t>
      </w:r>
      <w:r w:rsidR="00AE44F3">
        <w:rPr>
          <w:rFonts w:ascii="Arial" w:hAnsi="Arial" w:cs="Arial"/>
          <w:bCs/>
          <w:sz w:val="22"/>
          <w:szCs w:val="22"/>
        </w:rPr>
        <w:t>o. Online gallery and catalogue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017F6FBF" w14:textId="77777777" w:rsidR="00AD7539" w:rsidRPr="00FB175F" w:rsidRDefault="002122B3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NAWA GALLERY, National Association of Women Artists, NY, NY</w:t>
      </w:r>
      <w:r w:rsidR="00AE44F3">
        <w:rPr>
          <w:rFonts w:ascii="Arial" w:hAnsi="Arial" w:cs="Arial"/>
          <w:bCs/>
          <w:sz w:val="22"/>
          <w:szCs w:val="22"/>
        </w:rPr>
        <w:t>.</w:t>
      </w:r>
    </w:p>
    <w:p w14:paraId="10EE9E39" w14:textId="77777777" w:rsidR="00AD7539" w:rsidRPr="00FB175F" w:rsidRDefault="002122B3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hicago Urban Art Retreat Center</w:t>
      </w:r>
      <w:r w:rsidR="00AD7539" w:rsidRPr="00FB175F">
        <w:rPr>
          <w:rFonts w:ascii="Arial" w:hAnsi="Arial" w:cs="Arial"/>
          <w:bCs/>
          <w:sz w:val="22"/>
          <w:szCs w:val="22"/>
        </w:rPr>
        <w:t>, Women of Many Colors, Invitation to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exhibit my art, Chicago, IL.</w:t>
      </w:r>
    </w:p>
    <w:p w14:paraId="2D38AE27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Faculty Show at </w:t>
      </w:r>
      <w:r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D71712" w:rsidRPr="00FB175F">
        <w:rPr>
          <w:rFonts w:ascii="Arial" w:hAnsi="Arial" w:cs="Arial"/>
          <w:bCs/>
          <w:sz w:val="22"/>
          <w:szCs w:val="22"/>
        </w:rPr>
        <w:t>, 10</w:t>
      </w:r>
      <w:r w:rsidRPr="00FB175F">
        <w:rPr>
          <w:rFonts w:ascii="Arial" w:hAnsi="Arial" w:cs="Arial"/>
          <w:bCs/>
          <w:sz w:val="22"/>
          <w:szCs w:val="22"/>
        </w:rPr>
        <w:t xml:space="preserve"> pieces.</w:t>
      </w:r>
    </w:p>
    <w:p w14:paraId="727DCB0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122B3" w:rsidRPr="00FB175F">
        <w:rPr>
          <w:rFonts w:ascii="Arial" w:hAnsi="Arial" w:cs="Arial"/>
          <w:bCs/>
          <w:sz w:val="22"/>
          <w:szCs w:val="22"/>
        </w:rPr>
        <w:t xml:space="preserve">   </w:t>
      </w:r>
      <w:r w:rsidRPr="00FB175F">
        <w:rPr>
          <w:rFonts w:ascii="Arial" w:hAnsi="Arial" w:cs="Arial"/>
          <w:b/>
          <w:bCs/>
          <w:sz w:val="22"/>
          <w:szCs w:val="22"/>
        </w:rPr>
        <w:t>Target Gallery,</w:t>
      </w:r>
      <w:r w:rsidRPr="00FB175F">
        <w:rPr>
          <w:rFonts w:ascii="Arial" w:hAnsi="Arial" w:cs="Arial"/>
          <w:bCs/>
          <w:sz w:val="22"/>
          <w:szCs w:val="22"/>
        </w:rPr>
        <w:t xml:space="preserve"> Torpedo Factory Art ce</w:t>
      </w:r>
      <w:r w:rsidR="00964848" w:rsidRPr="00FB175F">
        <w:rPr>
          <w:rFonts w:ascii="Arial" w:hAnsi="Arial" w:cs="Arial"/>
          <w:bCs/>
          <w:sz w:val="22"/>
          <w:szCs w:val="22"/>
        </w:rPr>
        <w:t xml:space="preserve">nter, 3 pieces chosen by </w:t>
      </w:r>
      <w:r w:rsidR="00016C18">
        <w:rPr>
          <w:rFonts w:ascii="Arial" w:hAnsi="Arial" w:cs="Arial"/>
          <w:bCs/>
          <w:sz w:val="22"/>
          <w:szCs w:val="22"/>
        </w:rPr>
        <w:t>j</w:t>
      </w:r>
      <w:r w:rsidR="00016C18" w:rsidRPr="00FB175F">
        <w:rPr>
          <w:rFonts w:ascii="Arial" w:hAnsi="Arial" w:cs="Arial"/>
          <w:bCs/>
          <w:sz w:val="22"/>
          <w:szCs w:val="22"/>
        </w:rPr>
        <w:t>uror, Kayleigh</w:t>
      </w:r>
      <w:r w:rsidRPr="00FB175F">
        <w:rPr>
          <w:rFonts w:ascii="Arial" w:hAnsi="Arial" w:cs="Arial"/>
          <w:bCs/>
          <w:sz w:val="22"/>
          <w:szCs w:val="22"/>
        </w:rPr>
        <w:t xml:space="preserve"> Bryant. Alexandria, VA.</w:t>
      </w:r>
    </w:p>
    <w:p w14:paraId="5EE36862" w14:textId="22B46120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rt Serv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ig, Juried competition by invite only, Fort </w:t>
      </w:r>
      <w:r w:rsidR="00AD7539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auderdale, </w:t>
      </w:r>
      <w:r w:rsidR="00E02E45" w:rsidRPr="00FB175F">
        <w:rPr>
          <w:rFonts w:ascii="Arial" w:hAnsi="Arial" w:cs="Arial"/>
          <w:bCs/>
          <w:sz w:val="22"/>
          <w:szCs w:val="22"/>
        </w:rPr>
        <w:t>Florida.</w:t>
      </w:r>
    </w:p>
    <w:p w14:paraId="552851B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8549B9" w:rsidRPr="00FB175F">
        <w:rPr>
          <w:rFonts w:ascii="Arial" w:hAnsi="Arial" w:cs="Arial"/>
          <w:b/>
          <w:bCs/>
          <w:sz w:val="22"/>
          <w:szCs w:val="22"/>
        </w:rPr>
        <w:t xml:space="preserve"> First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elsea NYC, 2nd Season of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Pop Up - On an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d </w:t>
      </w:r>
      <w:r w:rsidRPr="00FB175F">
        <w:rPr>
          <w:rFonts w:ascii="Arial" w:hAnsi="Arial" w:cs="Arial"/>
          <w:bCs/>
          <w:i/>
          <w:sz w:val="22"/>
          <w:szCs w:val="22"/>
        </w:rPr>
        <w:t>Off the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Wall </w:t>
      </w:r>
      <w:r w:rsidR="00AD7539" w:rsidRPr="00FB175F">
        <w:rPr>
          <w:rFonts w:ascii="Arial" w:hAnsi="Arial" w:cs="Arial"/>
          <w:bCs/>
          <w:sz w:val="22"/>
          <w:szCs w:val="22"/>
        </w:rPr>
        <w:t>3 pieces.</w:t>
      </w:r>
    </w:p>
    <w:p w14:paraId="06D4AD36" w14:textId="77777777" w:rsidR="00964848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Northern Arizona University Art Museum</w:t>
      </w:r>
      <w:r w:rsidR="00AD7539" w:rsidRPr="00FB175F">
        <w:rPr>
          <w:rFonts w:ascii="Arial" w:hAnsi="Arial" w:cs="Arial"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Painting in the World: </w:t>
      </w:r>
    </w:p>
    <w:p w14:paraId="28059329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lastRenderedPageBreak/>
        <w:t xml:space="preserve">                        </w:t>
      </w:r>
      <w:r w:rsidR="008549B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Reflections on Politics, Violence, and Reconciliation</w:t>
      </w:r>
      <w:r w:rsidR="00AD7539" w:rsidRPr="00FB175F">
        <w:rPr>
          <w:rFonts w:ascii="Arial" w:hAnsi="Arial" w:cs="Arial"/>
          <w:bCs/>
          <w:sz w:val="22"/>
          <w:szCs w:val="22"/>
        </w:rPr>
        <w:t>, juried competition, one piece accepted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78EB5B9D" w14:textId="77777777" w:rsidR="00AD7539" w:rsidRPr="00615967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961DFC" w:rsidRPr="00FB175F">
        <w:rPr>
          <w:rFonts w:ascii="Arial" w:hAnsi="Arial" w:cs="Arial"/>
          <w:bCs/>
          <w:i/>
          <w:sz w:val="22"/>
          <w:szCs w:val="22"/>
        </w:rPr>
        <w:t>2014 Small Works Prize Juried</w:t>
      </w:r>
      <w:r w:rsidR="00615967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 3 works accepted, Melbourne, Australia.</w:t>
      </w:r>
    </w:p>
    <w:p w14:paraId="7826A06D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ize Matt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pper Floor </w:t>
      </w:r>
      <w:r w:rsidR="00961DFC" w:rsidRPr="00FB175F">
        <w:rPr>
          <w:rFonts w:ascii="Arial" w:hAnsi="Arial" w:cs="Arial"/>
          <w:bCs/>
          <w:sz w:val="22"/>
          <w:szCs w:val="22"/>
        </w:rPr>
        <w:t>Gallery, Flagstaff, AZ, 1 piece</w:t>
      </w:r>
      <w:r w:rsidR="00615967">
        <w:rPr>
          <w:rFonts w:ascii="Arial" w:hAnsi="Arial" w:cs="Arial"/>
          <w:bCs/>
          <w:sz w:val="22"/>
          <w:szCs w:val="22"/>
        </w:rPr>
        <w:t xml:space="preserve"> </w:t>
      </w:r>
      <w:r w:rsidR="00615967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. </w:t>
      </w:r>
    </w:p>
    <w:p w14:paraId="7CE56251" w14:textId="77777777" w:rsidR="00AD7539" w:rsidRPr="00FB175F" w:rsidRDefault="00964848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e World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 Art Cente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Sarasota, Juried Exhibition, Sarasota, one work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 for an award, Juror: Kristin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DuFrain</w:t>
      </w:r>
      <w:proofErr w:type="spellEnd"/>
      <w:r w:rsidR="00AD7539" w:rsidRPr="00FB175F">
        <w:rPr>
          <w:rFonts w:ascii="Arial" w:hAnsi="Arial" w:cs="Arial"/>
          <w:bCs/>
          <w:sz w:val="22"/>
          <w:szCs w:val="22"/>
        </w:rPr>
        <w:t>, Curator, Graphic Studio at USF, Tampa.</w:t>
      </w:r>
    </w:p>
    <w:p w14:paraId="06F9ACD9" w14:textId="77777777" w:rsidR="00964848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Light Space and Time Art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Juried Exhibition, 708 entries, 34 </w:t>
      </w:r>
    </w:p>
    <w:p w14:paraId="3368B835" w14:textId="77777777" w:rsidR="00AD7539" w:rsidRPr="00FB175F" w:rsidRDefault="00964848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ccepted, my art published in the website and won an award.</w:t>
      </w:r>
    </w:p>
    <w:p w14:paraId="536F85A5" w14:textId="77777777" w:rsidR="004E58BC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</w:t>
      </w:r>
      <w:r w:rsidR="00964848" w:rsidRPr="00FB175F">
        <w:rPr>
          <w:rFonts w:ascii="Arial" w:hAnsi="Arial" w:cs="Arial"/>
          <w:b/>
          <w:bCs/>
          <w:sz w:val="22"/>
          <w:szCs w:val="22"/>
        </w:rPr>
        <w:t xml:space="preserve">3                </w:t>
      </w:r>
      <w:r w:rsidR="0083038C" w:rsidRPr="00FB175F">
        <w:rPr>
          <w:rFonts w:ascii="Arial" w:hAnsi="Arial" w:cs="Arial"/>
          <w:b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</w:p>
    <w:p w14:paraId="7866F436" w14:textId="77777777" w:rsidR="00964848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Equilibrium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Woman Made Gallery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hicago, 581 entries, my art was </w:t>
      </w:r>
    </w:p>
    <w:p w14:paraId="20B3C3B0" w14:textId="77777777" w:rsidR="00961DFC" w:rsidRPr="00FB175F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38C" w:rsidRPr="00FB175F">
        <w:rPr>
          <w:rFonts w:ascii="Arial" w:hAnsi="Arial" w:cs="Arial"/>
          <w:bCs/>
          <w:sz w:val="22"/>
          <w:szCs w:val="22"/>
        </w:rPr>
        <w:t xml:space="preserve">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selec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ted for the Show and catalogue. Catalogues will be sent to </w:t>
      </w:r>
    </w:p>
    <w:p w14:paraId="2B670B62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useums and institutions such as MOMA, Elizabeth</w:t>
      </w:r>
      <w:r w:rsidRPr="00FB175F">
        <w:rPr>
          <w:rFonts w:ascii="Arial" w:hAnsi="Arial" w:cs="Arial"/>
          <w:bCs/>
          <w:sz w:val="22"/>
          <w:szCs w:val="22"/>
        </w:rPr>
        <w:t xml:space="preserve"> Sackler</w:t>
      </w:r>
    </w:p>
    <w:p w14:paraId="2B2C7D4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>Center/Brookly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National Museum of Women in the Arts and Rutgers.</w:t>
      </w:r>
    </w:p>
    <w:p w14:paraId="64CEDBFE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i/>
          <w:sz w:val="22"/>
          <w:szCs w:val="22"/>
        </w:rPr>
        <w:t>Fall Juried Show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961DFC" w:rsidRPr="00FB175F">
        <w:rPr>
          <w:rFonts w:ascii="Arial" w:hAnsi="Arial" w:cs="Arial"/>
          <w:bCs/>
          <w:sz w:val="22"/>
          <w:szCs w:val="22"/>
        </w:rPr>
        <w:t>, one piece accepted,</w:t>
      </w:r>
      <w:r w:rsidR="004E58BC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>Austin,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</w:t>
      </w:r>
      <w:r w:rsidR="00964848" w:rsidRPr="00FB175F">
        <w:rPr>
          <w:rFonts w:ascii="Arial" w:hAnsi="Arial" w:cs="Arial"/>
          <w:bCs/>
          <w:sz w:val="22"/>
          <w:szCs w:val="22"/>
        </w:rPr>
        <w:t>.</w:t>
      </w:r>
    </w:p>
    <w:p w14:paraId="6EDA78E3" w14:textId="77777777" w:rsidR="00964848" w:rsidRPr="00FB175F" w:rsidRDefault="00964848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mall Wonder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National Juried Exhibition of small works, Maryland </w:t>
      </w:r>
    </w:p>
    <w:p w14:paraId="4E5C7F98" w14:textId="77777777" w:rsidR="00961DFC" w:rsidRPr="00FB175F" w:rsidRDefault="00190F9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830C3C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ederation of Art, 109 artists selected out of 567 by juror, Linda </w:t>
      </w:r>
    </w:p>
    <w:p w14:paraId="4D97D00C" w14:textId="77777777" w:rsidR="00961DFC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immons, juror, curator of the Corcoran College of Art. My artwork </w:t>
      </w:r>
    </w:p>
    <w:p w14:paraId="5415306E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was sold along wit</w:t>
      </w:r>
      <w:r w:rsidRPr="00FB175F">
        <w:rPr>
          <w:rFonts w:ascii="Arial" w:hAnsi="Arial" w:cs="Arial"/>
          <w:bCs/>
          <w:sz w:val="22"/>
          <w:szCs w:val="22"/>
        </w:rPr>
        <w:t xml:space="preserve">h </w:t>
      </w:r>
      <w:r w:rsidR="00AD7539" w:rsidRPr="00FB175F">
        <w:rPr>
          <w:rFonts w:ascii="Arial" w:hAnsi="Arial" w:cs="Arial"/>
          <w:bCs/>
          <w:sz w:val="22"/>
          <w:szCs w:val="22"/>
        </w:rPr>
        <w:t>10 other art works.</w:t>
      </w:r>
    </w:p>
    <w:p w14:paraId="4BEFBE28" w14:textId="77777777" w:rsidR="004E58BC" w:rsidRDefault="00964848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475EE856" w14:textId="77777777" w:rsidR="00961DF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sz w:val="22"/>
          <w:szCs w:val="22"/>
        </w:rPr>
        <w:t>“Is this freedom?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“Wiseman Gallery, Rogue College, Grants Pass, </w:t>
      </w:r>
    </w:p>
    <w:p w14:paraId="1F0402FC" w14:textId="1EFD77A2" w:rsidR="008549B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E02E45" w:rsidRPr="00FB175F">
        <w:rPr>
          <w:rFonts w:ascii="Arial" w:hAnsi="Arial" w:cs="Arial"/>
          <w:bCs/>
          <w:sz w:val="22"/>
          <w:szCs w:val="22"/>
        </w:rPr>
        <w:t>OR</w:t>
      </w:r>
      <w:r w:rsidR="00E02E45">
        <w:rPr>
          <w:rFonts w:ascii="Arial" w:hAnsi="Arial" w:cs="Arial"/>
          <w:bCs/>
          <w:sz w:val="22"/>
          <w:szCs w:val="22"/>
        </w:rPr>
        <w:t>.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1 piece Accepted by the </w:t>
      </w:r>
      <w:r w:rsidR="00E02E45" w:rsidRPr="00FB175F">
        <w:rPr>
          <w:rFonts w:ascii="Arial" w:hAnsi="Arial" w:cs="Arial"/>
          <w:bCs/>
          <w:sz w:val="22"/>
          <w:szCs w:val="22"/>
        </w:rPr>
        <w:t>juror.</w:t>
      </w:r>
    </w:p>
    <w:p w14:paraId="77F34BEB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BB4766C" w14:textId="77777777" w:rsidR="008549B9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fl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ills Pond House Gallery, St. </w:t>
      </w:r>
      <w:r w:rsidRPr="00FB175F">
        <w:rPr>
          <w:rFonts w:ascii="Arial" w:hAnsi="Arial" w:cs="Arial"/>
          <w:bCs/>
          <w:sz w:val="22"/>
          <w:szCs w:val="22"/>
        </w:rPr>
        <w:t xml:space="preserve">James (Long </w:t>
      </w:r>
    </w:p>
    <w:p w14:paraId="652FF768" w14:textId="77777777" w:rsidR="00961DFC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sz w:val="22"/>
          <w:szCs w:val="22"/>
        </w:rPr>
        <w:t>Island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NY.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Juror,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ames Rubin who chose 1 </w:t>
      </w:r>
      <w:r w:rsidRPr="00FB175F">
        <w:rPr>
          <w:rFonts w:ascii="Arial" w:hAnsi="Arial" w:cs="Arial"/>
          <w:bCs/>
          <w:sz w:val="22"/>
          <w:szCs w:val="22"/>
        </w:rPr>
        <w:t xml:space="preserve">piece .25 artists chosen </w:t>
      </w:r>
    </w:p>
    <w:p w14:paraId="7C333961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549B9" w:rsidRPr="00FB175F">
        <w:rPr>
          <w:rFonts w:ascii="Arial" w:hAnsi="Arial" w:cs="Arial"/>
          <w:bCs/>
          <w:sz w:val="22"/>
          <w:szCs w:val="22"/>
        </w:rPr>
        <w:t>out of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230.</w:t>
      </w:r>
    </w:p>
    <w:p w14:paraId="542D2DF5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6448E33F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ostcards from the Ed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15th Annual Visual Aids Competition, </w:t>
      </w:r>
    </w:p>
    <w:p w14:paraId="5B42E085" w14:textId="77777777" w:rsidR="00961DFC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Hosted by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Sikkema</w:t>
      </w:r>
      <w:proofErr w:type="spellEnd"/>
      <w:r w:rsidR="00AD7539" w:rsidRPr="00FB175F">
        <w:rPr>
          <w:rFonts w:ascii="Arial" w:hAnsi="Arial" w:cs="Arial"/>
          <w:bCs/>
          <w:sz w:val="22"/>
          <w:szCs w:val="22"/>
        </w:rPr>
        <w:t xml:space="preserve"> Jenkins &amp;Co., one artwork selected, New York </w:t>
      </w:r>
    </w:p>
    <w:p w14:paraId="2FAC3917" w14:textId="77777777" w:rsidR="00AD7539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City, N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(one piece purchased)</w:t>
      </w:r>
    </w:p>
    <w:p w14:paraId="7D16FA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5A71791" w14:textId="77777777" w:rsidR="00B90C21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The Stars of Texas Juried Competition</w:t>
      </w:r>
      <w:r w:rsidR="00B90C21" w:rsidRPr="00FB175F">
        <w:rPr>
          <w:rFonts w:ascii="Arial" w:hAnsi="Arial" w:cs="Arial"/>
          <w:bCs/>
          <w:sz w:val="22"/>
          <w:szCs w:val="22"/>
        </w:rPr>
        <w:t>, 2 artworks accepted,</w:t>
      </w:r>
    </w:p>
    <w:p w14:paraId="26401249" w14:textId="77777777" w:rsidR="00AD7539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Brownwood,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Texas.</w:t>
      </w:r>
    </w:p>
    <w:p w14:paraId="030A30B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8FADCA7" w14:textId="77777777" w:rsidR="00DC60BB" w:rsidRPr="00FB175F" w:rsidRDefault="008549B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All Colors Art Sho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The Urban Art Retreat, The Liz Long </w:t>
      </w:r>
    </w:p>
    <w:p w14:paraId="0AEFD129" w14:textId="77777777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3 pieces accepted, Chicago, IL.</w:t>
      </w:r>
    </w:p>
    <w:p w14:paraId="2D37B7E2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4D963676" w14:textId="3578B28E" w:rsidR="00961DFC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961DFC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E02E45" w:rsidRPr="00FB175F">
        <w:rPr>
          <w:rFonts w:ascii="Arial" w:hAnsi="Arial" w:cs="Arial"/>
          <w:b/>
          <w:bCs/>
          <w:i/>
          <w:sz w:val="22"/>
          <w:szCs w:val="22"/>
        </w:rPr>
        <w:t>Paperwork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in, on, and of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 Paper VI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my piece was showcased as the </w:t>
      </w:r>
    </w:p>
    <w:p w14:paraId="16B43326" w14:textId="77777777" w:rsidR="00DC60BB" w:rsidRPr="00FB175F" w:rsidRDefault="00961DF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most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Art piece, 20 artists chose</w:t>
      </w:r>
      <w:r w:rsidR="00DC60BB" w:rsidRPr="00FB175F">
        <w:rPr>
          <w:rFonts w:ascii="Arial" w:hAnsi="Arial" w:cs="Arial"/>
          <w:bCs/>
          <w:sz w:val="22"/>
          <w:szCs w:val="22"/>
        </w:rPr>
        <w:t>n out of 250.</w:t>
      </w:r>
    </w:p>
    <w:p w14:paraId="1A1AE9F6" w14:textId="77777777" w:rsidR="00DC60BB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ttp://www.y</w:t>
      </w:r>
      <w:r w:rsidRPr="00FB175F">
        <w:rPr>
          <w:rFonts w:ascii="Arial" w:hAnsi="Arial" w:cs="Arial"/>
          <w:bCs/>
          <w:sz w:val="22"/>
          <w:szCs w:val="22"/>
        </w:rPr>
        <w:t xml:space="preserve">outube.com/watch?v=fFFgDJsd9QI </w:t>
      </w:r>
    </w:p>
    <w:p w14:paraId="158E3BD7" w14:textId="77777777" w:rsidR="005173B3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My artwork is at 3:07The Foundry Art Centre, St Charles, MO., juror, </w:t>
      </w:r>
    </w:p>
    <w:p w14:paraId="0C9A66CC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>Betty Shrew.</w:t>
      </w:r>
    </w:p>
    <w:p w14:paraId="1A6662B9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A5B798F" w14:textId="1749C4F7" w:rsidR="004E58BC" w:rsidRDefault="00DC60BB" w:rsidP="0073584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 xml:space="preserve">Central Texas </w:t>
      </w:r>
      <w:r w:rsidR="00D71712" w:rsidRPr="00FB175F">
        <w:rPr>
          <w:rFonts w:ascii="Arial" w:hAnsi="Arial" w:cs="Arial"/>
          <w:b/>
          <w:bCs/>
          <w:i/>
          <w:sz w:val="22"/>
          <w:szCs w:val="22"/>
        </w:rPr>
        <w:t>College</w:t>
      </w:r>
      <w:r w:rsidR="00D71712" w:rsidRPr="00FB175F">
        <w:rPr>
          <w:rFonts w:ascii="Arial" w:hAnsi="Arial" w:cs="Arial"/>
          <w:bCs/>
          <w:i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Faculty</w:t>
      </w:r>
      <w:r w:rsidR="0073584C">
        <w:rPr>
          <w:rFonts w:ascii="Arial" w:hAnsi="Arial" w:cs="Arial"/>
          <w:bCs/>
          <w:i/>
          <w:sz w:val="22"/>
          <w:szCs w:val="22"/>
        </w:rPr>
        <w:t xml:space="preserve"> </w:t>
      </w:r>
      <w:proofErr w:type="spellStart"/>
      <w:proofErr w:type="gramStart"/>
      <w:r w:rsidR="00AD7539" w:rsidRPr="00FB175F">
        <w:rPr>
          <w:rFonts w:ascii="Arial" w:hAnsi="Arial" w:cs="Arial"/>
          <w:bCs/>
          <w:i/>
          <w:sz w:val="22"/>
          <w:szCs w:val="22"/>
        </w:rPr>
        <w:t>competition</w:t>
      </w:r>
      <w:r w:rsidR="00AD7539" w:rsidRPr="00FB175F">
        <w:rPr>
          <w:rFonts w:ascii="Arial" w:hAnsi="Arial" w:cs="Arial"/>
          <w:bCs/>
          <w:sz w:val="22"/>
          <w:szCs w:val="22"/>
        </w:rPr>
        <w:t>,Killeen</w:t>
      </w:r>
      <w:proofErr w:type="spellEnd"/>
      <w:proofErr w:type="gramEnd"/>
      <w:r w:rsidR="00AD7539" w:rsidRPr="00FB175F">
        <w:rPr>
          <w:rFonts w:ascii="Arial" w:hAnsi="Arial" w:cs="Arial"/>
          <w:bCs/>
          <w:sz w:val="22"/>
          <w:szCs w:val="22"/>
        </w:rPr>
        <w:t>, Texas.</w:t>
      </w:r>
    </w:p>
    <w:p w14:paraId="5253567D" w14:textId="77777777" w:rsidR="004E58BC" w:rsidRP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6229D6B2" w14:textId="56B3D005" w:rsidR="005173B3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5173B3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73584C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i/>
          <w:sz w:val="22"/>
          <w:szCs w:val="22"/>
        </w:rPr>
        <w:t>Juried Art Show</w:t>
      </w:r>
      <w:r w:rsidRPr="00FB175F">
        <w:rPr>
          <w:rFonts w:ascii="Arial" w:hAnsi="Arial" w:cs="Arial"/>
          <w:bCs/>
          <w:sz w:val="22"/>
          <w:szCs w:val="22"/>
        </w:rPr>
        <w:t xml:space="preserve"> and Catalog,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Lessondra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2 pieces </w:t>
      </w:r>
    </w:p>
    <w:p w14:paraId="7A1E49F8" w14:textId="77777777" w:rsidR="00AD7539" w:rsidRPr="00FB175F" w:rsidRDefault="005173B3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accepted, </w:t>
      </w:r>
      <w:r w:rsidR="00DC60BB" w:rsidRPr="00FB175F">
        <w:rPr>
          <w:rFonts w:ascii="Arial" w:hAnsi="Arial" w:cs="Arial"/>
          <w:bCs/>
          <w:sz w:val="22"/>
          <w:szCs w:val="22"/>
        </w:rPr>
        <w:t>Sofi</w:t>
      </w:r>
      <w:r w:rsidR="00AD7539" w:rsidRPr="00FB175F">
        <w:rPr>
          <w:rFonts w:ascii="Arial" w:hAnsi="Arial" w:cs="Arial"/>
          <w:bCs/>
          <w:sz w:val="22"/>
          <w:szCs w:val="22"/>
        </w:rPr>
        <w:t>a, Bulgaria.</w:t>
      </w:r>
    </w:p>
    <w:p w14:paraId="7708B117" w14:textId="77777777" w:rsidR="00DC60BB" w:rsidRPr="00FB175F" w:rsidRDefault="00AD7539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</w:p>
    <w:p w14:paraId="237EC541" w14:textId="2B0147BE" w:rsidR="00AD7539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all Juried Show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ustin Art Space Gallery</w:t>
      </w:r>
      <w:r w:rsidR="00AD7539" w:rsidRPr="00FB175F">
        <w:rPr>
          <w:rFonts w:ascii="Arial" w:hAnsi="Arial" w:cs="Arial"/>
          <w:bCs/>
          <w:sz w:val="22"/>
          <w:szCs w:val="22"/>
        </w:rPr>
        <w:t>, one piece accepted, Austin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E02E45" w:rsidRPr="00FB175F">
        <w:rPr>
          <w:rFonts w:ascii="Arial" w:hAnsi="Arial" w:cs="Arial"/>
          <w:bCs/>
          <w:sz w:val="22"/>
          <w:szCs w:val="22"/>
        </w:rPr>
        <w:t>TX.</w:t>
      </w:r>
    </w:p>
    <w:p w14:paraId="516218DE" w14:textId="77777777" w:rsidR="004E58BC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3B60D6B6" w14:textId="5A6C5BC9" w:rsidR="00AD7539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Drawing Connection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Sienna Art Institut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TALIA, one drawing accepted reproduced in a color </w:t>
      </w:r>
      <w:r w:rsidR="00E02E45" w:rsidRPr="00FB175F">
        <w:rPr>
          <w:rFonts w:ascii="Arial" w:hAnsi="Arial" w:cs="Arial"/>
          <w:bCs/>
          <w:sz w:val="22"/>
          <w:szCs w:val="22"/>
        </w:rPr>
        <w:t>catalogue.</w:t>
      </w:r>
    </w:p>
    <w:p w14:paraId="0D19EAB3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364D7BB1" w14:textId="77777777" w:rsidR="00B90C21" w:rsidRPr="00FB175F" w:rsidRDefault="00DC60BB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One art accepted into the Juried FATE Exhibition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Mad Art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t. </w:t>
      </w:r>
    </w:p>
    <w:p w14:paraId="558F04A6" w14:textId="77777777" w:rsidR="00AD7539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Louis.</w:t>
      </w:r>
    </w:p>
    <w:p w14:paraId="6AB23BDA" w14:textId="77777777" w:rsidR="004E58BC" w:rsidRPr="00FB175F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52AF1B72" w14:textId="77777777" w:rsidR="00AD7539" w:rsidRDefault="00DC60BB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ifth Annual Art Juried Exhibit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Finding our voices</w:t>
      </w:r>
      <w:r w:rsidR="00AD7539" w:rsidRPr="00FB175F">
        <w:rPr>
          <w:rFonts w:ascii="Arial" w:hAnsi="Arial" w:cs="Arial"/>
          <w:bCs/>
          <w:sz w:val="22"/>
          <w:szCs w:val="22"/>
        </w:rPr>
        <w:t>, Business Art Center, Colorado Springs, CO.</w:t>
      </w:r>
    </w:p>
    <w:p w14:paraId="22BCCAEB" w14:textId="77777777" w:rsidR="004E58BC" w:rsidRPr="00FB175F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3FC15F6E" w14:textId="77777777" w:rsidR="00DC60BB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1</w:t>
      </w:r>
      <w:r w:rsidR="00DC60BB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34th Annual Art on paper National Juried Exhibition,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MFA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Circle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</w:p>
    <w:p w14:paraId="7876D26E" w14:textId="77777777" w:rsidR="00DC60BB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Juror: Johanna Halford-MacLeod, Executive Director of the </w:t>
      </w:r>
      <w:proofErr w:type="gramStart"/>
      <w:r w:rsidR="00AD7539" w:rsidRPr="00FB175F">
        <w:rPr>
          <w:rFonts w:ascii="Arial" w:hAnsi="Arial" w:cs="Arial"/>
          <w:bCs/>
          <w:sz w:val="22"/>
          <w:szCs w:val="22"/>
        </w:rPr>
        <w:t>Franz</w:t>
      </w:r>
      <w:proofErr w:type="gramEnd"/>
      <w:r w:rsidR="00AD7539" w:rsidRPr="00FB175F">
        <w:rPr>
          <w:rFonts w:ascii="Arial" w:hAnsi="Arial" w:cs="Arial"/>
          <w:bCs/>
          <w:sz w:val="22"/>
          <w:szCs w:val="22"/>
        </w:rPr>
        <w:t xml:space="preserve"> and Bauer </w:t>
      </w:r>
    </w:p>
    <w:p w14:paraId="0173AD24" w14:textId="77777777" w:rsidR="00B90C21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und, Philadelphia (77 artists chosen out of 1,000) Maryland Federation of </w:t>
      </w:r>
    </w:p>
    <w:p w14:paraId="4DC5F633" w14:textId="77777777" w:rsidR="00AD7539" w:rsidRPr="00FB175F" w:rsidRDefault="00B90C2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Art, Annapolis, MD</w:t>
      </w:r>
      <w:r w:rsidR="00DC60BB" w:rsidRPr="00FB175F">
        <w:rPr>
          <w:rFonts w:ascii="Arial" w:hAnsi="Arial" w:cs="Arial"/>
          <w:bCs/>
          <w:sz w:val="22"/>
          <w:szCs w:val="22"/>
        </w:rPr>
        <w:t>.</w:t>
      </w:r>
    </w:p>
    <w:p w14:paraId="3E82DE3E" w14:textId="77777777" w:rsidR="0038262A" w:rsidRPr="00FB175F" w:rsidRDefault="00DC60B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International Call for 9x12 Work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Ferencvarosi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Prince Galler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udapest, </w:t>
      </w:r>
    </w:p>
    <w:p w14:paraId="3D94BC0D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i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i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Hungary 3 artworks selected.</w:t>
      </w:r>
    </w:p>
    <w:p w14:paraId="0DFF1C29" w14:textId="77777777" w:rsidR="00AD7539" w:rsidRPr="00FB175F" w:rsidRDefault="0038262A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Paper in Particula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olumbia College</w:t>
      </w:r>
      <w:r w:rsidR="00AD7539" w:rsidRPr="00FB175F">
        <w:rPr>
          <w:rFonts w:ascii="Arial" w:hAnsi="Arial" w:cs="Arial"/>
          <w:bCs/>
          <w:sz w:val="22"/>
          <w:szCs w:val="22"/>
        </w:rPr>
        <w:t>, (70 artists chosen out of 1,000)</w:t>
      </w:r>
    </w:p>
    <w:p w14:paraId="0EE817C8" w14:textId="77777777" w:rsidR="006477F1" w:rsidRPr="00FB175F" w:rsidRDefault="0038262A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F172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Works on Paper 2011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Brunswick Street Gallery</w:t>
      </w:r>
      <w:r w:rsidR="00AD7539" w:rsidRPr="00FB175F">
        <w:rPr>
          <w:rFonts w:ascii="Arial" w:hAnsi="Arial" w:cs="Arial"/>
          <w:bCs/>
          <w:sz w:val="22"/>
          <w:szCs w:val="22"/>
        </w:rPr>
        <w:t>, Melbourne, Australia (50 artists Chosen out of 390)</w:t>
      </w:r>
    </w:p>
    <w:p w14:paraId="78E500AF" w14:textId="77777777" w:rsidR="00B90C21" w:rsidRPr="00FB175F" w:rsidRDefault="00AD7539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="0038262A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Pinnacle 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Foster Tanner Fine Arts </w:t>
      </w:r>
    </w:p>
    <w:p w14:paraId="04584026" w14:textId="77777777" w:rsidR="00AD7539" w:rsidRPr="006477F1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AD7539" w:rsidRPr="00FB175F">
        <w:rPr>
          <w:rFonts w:ascii="Arial" w:hAnsi="Arial" w:cs="Arial"/>
          <w:bCs/>
          <w:sz w:val="22"/>
          <w:szCs w:val="22"/>
        </w:rPr>
        <w:t>Gallery, Florida A&amp;M University</w:t>
      </w:r>
    </w:p>
    <w:p w14:paraId="48A1ADF9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D9BFDD3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5th Annual Human Rights Exhibition</w:t>
      </w:r>
      <w:r w:rsidR="00AD7539" w:rsidRPr="00FB175F">
        <w:rPr>
          <w:rFonts w:ascii="Arial" w:hAnsi="Arial" w:cs="Arial"/>
          <w:bCs/>
          <w:sz w:val="22"/>
          <w:szCs w:val="22"/>
        </w:rPr>
        <w:t>, South Texas College, McAllen, TX.</w:t>
      </w:r>
    </w:p>
    <w:p w14:paraId="646575B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3620D9B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nything Goe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Bemis public library, three art works chosen, Denver, </w:t>
      </w:r>
      <w:r w:rsidR="006477F1">
        <w:rPr>
          <w:rFonts w:ascii="Arial" w:hAnsi="Arial" w:cs="Arial"/>
          <w:bCs/>
          <w:sz w:val="22"/>
          <w:szCs w:val="22"/>
        </w:rPr>
        <w:t>CO.</w:t>
      </w:r>
    </w:p>
    <w:p w14:paraId="03B0AD28" w14:textId="77777777" w:rsidR="004E58BC" w:rsidRDefault="004E58BC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2BEF93B3" w14:textId="77777777" w:rsidR="00B90C21" w:rsidRPr="00FB175F" w:rsidRDefault="0038262A" w:rsidP="004E58BC">
      <w:pPr>
        <w:widowControl/>
        <w:tabs>
          <w:tab w:val="left" w:pos="1620"/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Cs/>
          <w:sz w:val="22"/>
          <w:szCs w:val="22"/>
        </w:rPr>
        <w:t xml:space="preserve">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Putting-It-All-Together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Collage, Montage, and Assemblage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Climate </w:t>
      </w:r>
    </w:p>
    <w:p w14:paraId="21020E66" w14:textId="77777777" w:rsidR="0038262A" w:rsidRPr="00FB175F" w:rsidRDefault="00B90C21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Gallery, </w:t>
      </w:r>
    </w:p>
    <w:p w14:paraId="66EF26C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</w:t>
      </w:r>
      <w:r w:rsidR="00B90C21" w:rsidRPr="00FB175F">
        <w:rPr>
          <w:rFonts w:ascii="Arial" w:hAnsi="Arial" w:cs="Arial"/>
          <w:b/>
          <w:bCs/>
          <w:i/>
          <w:sz w:val="22"/>
          <w:szCs w:val="22"/>
        </w:rPr>
        <w:t xml:space="preserve">    </w:t>
      </w: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Long Isl</w:t>
      </w:r>
      <w:r w:rsidRPr="00FB175F">
        <w:rPr>
          <w:rFonts w:ascii="Arial" w:hAnsi="Arial" w:cs="Arial"/>
          <w:bCs/>
          <w:sz w:val="22"/>
          <w:szCs w:val="22"/>
        </w:rPr>
        <w:t xml:space="preserve">and, </w:t>
      </w:r>
      <w:r w:rsidR="00016C18" w:rsidRPr="00FB175F">
        <w:rPr>
          <w:rFonts w:ascii="Arial" w:hAnsi="Arial" w:cs="Arial"/>
          <w:bCs/>
          <w:sz w:val="22"/>
          <w:szCs w:val="22"/>
        </w:rPr>
        <w:t>NYC. Juror</w:t>
      </w:r>
      <w:r w:rsidR="00AD7539" w:rsidRPr="00FB175F">
        <w:rPr>
          <w:rFonts w:ascii="Arial" w:hAnsi="Arial" w:cs="Arial"/>
          <w:bCs/>
          <w:sz w:val="22"/>
          <w:szCs w:val="22"/>
        </w:rPr>
        <w:t>: Jonathan Talbot, catalogue published with three of my collages.</w:t>
      </w:r>
    </w:p>
    <w:p w14:paraId="7FAEDA28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</w:p>
    <w:p w14:paraId="71F43022" w14:textId="77777777" w:rsidR="00AD7539" w:rsidRPr="00FB175F" w:rsidRDefault="0038262A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Drawing the line</w:t>
      </w:r>
      <w:r w:rsidR="00AD7539" w:rsidRPr="00FB175F">
        <w:rPr>
          <w:rFonts w:ascii="Arial" w:hAnsi="Arial" w:cs="Arial"/>
          <w:bCs/>
          <w:sz w:val="22"/>
          <w:szCs w:val="22"/>
        </w:rPr>
        <w:t>, Beverly Art Center, Chicago, IL Juried competition. Juror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Sarah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Gill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Nelson, Assistant Curator at The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Spertus</w:t>
      </w:r>
      <w:proofErr w:type="spellEnd"/>
      <w:r w:rsidR="00AD7539" w:rsidRPr="00FB175F">
        <w:rPr>
          <w:rFonts w:ascii="Arial" w:hAnsi="Arial" w:cs="Arial"/>
          <w:bCs/>
          <w:sz w:val="22"/>
          <w:szCs w:val="22"/>
        </w:rPr>
        <w:t xml:space="preserve"> Museum selected 3 of my drawings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for an exhibition in conjunction with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CAA Conference</w:t>
      </w:r>
      <w:r w:rsidR="00AD7539" w:rsidRPr="00FB175F">
        <w:rPr>
          <w:rFonts w:ascii="Arial" w:hAnsi="Arial" w:cs="Arial"/>
          <w:bCs/>
          <w:sz w:val="22"/>
          <w:szCs w:val="22"/>
        </w:rPr>
        <w:t>. Chicago, IL.</w:t>
      </w:r>
    </w:p>
    <w:p w14:paraId="3FE76F14" w14:textId="77777777" w:rsidR="004E58BC" w:rsidRDefault="004E58BC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</w:p>
    <w:p w14:paraId="2C9D2D4E" w14:textId="77777777" w:rsidR="00AD7539" w:rsidRPr="00FB175F" w:rsidRDefault="001831D1" w:rsidP="004E58BC">
      <w:pPr>
        <w:widowControl/>
        <w:tabs>
          <w:tab w:val="left" w:pos="2070"/>
        </w:tabs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National Juried Exhibition of Contemporary Draw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,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Tucker Cooke Gallery, University of North Carolina, and Asheville. Juror: Deborah Rockman, author of Drawing Essentials, selected 50 artists out of 564.</w:t>
      </w:r>
    </w:p>
    <w:p w14:paraId="24DFD76A" w14:textId="77777777" w:rsidR="004E58BC" w:rsidRDefault="004E58BC" w:rsidP="004E58BC">
      <w:pPr>
        <w:widowControl/>
        <w:tabs>
          <w:tab w:val="left" w:pos="2070"/>
        </w:tabs>
        <w:ind w:left="2074" w:hanging="2074"/>
        <w:rPr>
          <w:rFonts w:ascii="Arial" w:hAnsi="Arial" w:cs="Arial"/>
          <w:b/>
          <w:bCs/>
          <w:sz w:val="22"/>
          <w:szCs w:val="22"/>
        </w:rPr>
      </w:pPr>
    </w:p>
    <w:p w14:paraId="3A57BB53" w14:textId="77777777" w:rsidR="001831D1" w:rsidRPr="00FB175F" w:rsidRDefault="00AD7539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09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lexandria Museum of Art’s 22nd September Competition Exhibition</w:t>
      </w:r>
      <w:r w:rsidRPr="00FB175F">
        <w:rPr>
          <w:rFonts w:ascii="Arial" w:hAnsi="Arial" w:cs="Arial"/>
          <w:bCs/>
          <w:sz w:val="22"/>
          <w:szCs w:val="22"/>
        </w:rPr>
        <w:t>.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wo art works chosen.</w:t>
      </w:r>
      <w:r w:rsidRPr="00FB175F">
        <w:rPr>
          <w:rFonts w:ascii="Arial" w:hAnsi="Arial" w:cs="Arial"/>
          <w:bCs/>
          <w:sz w:val="22"/>
          <w:szCs w:val="22"/>
        </w:rPr>
        <w:br/>
      </w:r>
    </w:p>
    <w:p w14:paraId="52BA335F" w14:textId="77777777" w:rsidR="004E58BC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Juror: Nicholas Bustamante. Alexandria Museum of Art. Alexandria, LA.</w:t>
      </w:r>
    </w:p>
    <w:p w14:paraId="4C51A3A5" w14:textId="77777777" w:rsidR="006477F1" w:rsidRDefault="006477F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</w:p>
    <w:p w14:paraId="72FFCC80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without Walls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, Inc.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Battery Park, NYC. June 20, 2009, 3 artworks </w:t>
      </w:r>
    </w:p>
    <w:p w14:paraId="5A55495A" w14:textId="77777777" w:rsidR="00AD7539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chosen but did </w:t>
      </w:r>
      <w:r w:rsidR="00B826FB" w:rsidRPr="00FB175F">
        <w:rPr>
          <w:rFonts w:ascii="Arial" w:hAnsi="Arial" w:cs="Arial"/>
          <w:bCs/>
          <w:sz w:val="22"/>
          <w:szCs w:val="22"/>
        </w:rPr>
        <w:t>not a</w:t>
      </w:r>
      <w:r w:rsidR="00AD7539" w:rsidRPr="00FB175F">
        <w:rPr>
          <w:rFonts w:ascii="Arial" w:hAnsi="Arial" w:cs="Arial"/>
          <w:bCs/>
          <w:sz w:val="22"/>
          <w:szCs w:val="22"/>
        </w:rPr>
        <w:t>ccept.</w:t>
      </w:r>
    </w:p>
    <w:p w14:paraId="14EBEF78" w14:textId="77777777" w:rsidR="004E58BC" w:rsidRDefault="00F005A4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i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 xml:space="preserve">                  </w:t>
      </w:r>
      <w:r w:rsidR="00B826FB" w:rsidRPr="00FB175F">
        <w:rPr>
          <w:rFonts w:ascii="Arial" w:hAnsi="Arial" w:cs="Arial"/>
          <w:bCs/>
          <w:i/>
          <w:sz w:val="22"/>
          <w:szCs w:val="22"/>
        </w:rPr>
        <w:tab/>
      </w:r>
    </w:p>
    <w:p w14:paraId="3A4E860B" w14:textId="77777777" w:rsidR="00AD7539" w:rsidRPr="00FB175F" w:rsidRDefault="004E58BC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Gesture, Action, Expressio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Cs/>
          <w:sz w:val="22"/>
          <w:szCs w:val="22"/>
        </w:rPr>
        <w:t>Caladan</w:t>
      </w:r>
      <w:proofErr w:type="spellEnd"/>
      <w:r w:rsidR="00AD7539" w:rsidRPr="00FB175F">
        <w:rPr>
          <w:rFonts w:ascii="Arial" w:hAnsi="Arial" w:cs="Arial"/>
          <w:bCs/>
          <w:sz w:val="22"/>
          <w:szCs w:val="22"/>
        </w:rPr>
        <w:t xml:space="preserve"> Gallery, Cambridge, MA. 3 artworks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chosen.</w:t>
      </w:r>
    </w:p>
    <w:p w14:paraId="7179175B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</w:p>
    <w:p w14:paraId="4D81E336" w14:textId="77777777" w:rsidR="00AD7539" w:rsidRPr="00FB175F" w:rsidRDefault="008F4F25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Open Door 5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AD7539" w:rsidRPr="00FB175F">
        <w:rPr>
          <w:rFonts w:ascii="Arial" w:hAnsi="Arial" w:cs="Arial"/>
          <w:b/>
          <w:bCs/>
          <w:sz w:val="22"/>
          <w:szCs w:val="22"/>
        </w:rPr>
        <w:t>Rosalux</w:t>
      </w:r>
      <w:proofErr w:type="spellEnd"/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AD7539" w:rsidRPr="00FB175F">
        <w:rPr>
          <w:rFonts w:ascii="Arial" w:hAnsi="Arial" w:cs="Arial"/>
          <w:bCs/>
          <w:sz w:val="22"/>
          <w:szCs w:val="22"/>
        </w:rPr>
        <w:t>, Minneapolis, MN. Juror: Colleen Sheehy chose 30 works out of 135</w:t>
      </w:r>
    </w:p>
    <w:p w14:paraId="0AF670DA" w14:textId="77777777" w:rsidR="008F4F25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2B5413B1" w14:textId="77777777" w:rsidR="001831D1" w:rsidRPr="00FB175F" w:rsidRDefault="001831D1" w:rsidP="008F4F25">
      <w:pPr>
        <w:widowControl/>
        <w:tabs>
          <w:tab w:val="left" w:pos="2070"/>
        </w:tabs>
        <w:ind w:left="2074" w:hanging="2074"/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Women of The Book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International traveling Juried Art Exhibition, Israel and </w:t>
      </w:r>
    </w:p>
    <w:p w14:paraId="5384457E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London, 30 </w:t>
      </w:r>
      <w:r w:rsidR="00F57310" w:rsidRPr="00FB175F">
        <w:rPr>
          <w:rFonts w:ascii="Arial" w:hAnsi="Arial" w:cs="Arial"/>
          <w:bCs/>
          <w:sz w:val="22"/>
          <w:szCs w:val="22"/>
        </w:rPr>
        <w:t>a</w:t>
      </w:r>
      <w:r w:rsidR="00AD7539" w:rsidRPr="00FB175F">
        <w:rPr>
          <w:rFonts w:ascii="Arial" w:hAnsi="Arial" w:cs="Arial"/>
          <w:bCs/>
          <w:sz w:val="22"/>
          <w:szCs w:val="22"/>
        </w:rPr>
        <w:t>rtists chosen, each to create a page of the book on original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parchment.</w:t>
      </w:r>
    </w:p>
    <w:p w14:paraId="5F04E28B" w14:textId="0EBE1912" w:rsidR="00AD7539" w:rsidRPr="00FB175F" w:rsidRDefault="001831D1" w:rsidP="00E02E45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Futura 2009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>: Infinite Possibility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Chicago Apparel Center, and Chicago, </w:t>
      </w:r>
      <w:r w:rsidR="00E02E45" w:rsidRPr="00FB175F">
        <w:rPr>
          <w:rFonts w:ascii="Arial" w:hAnsi="Arial" w:cs="Arial"/>
          <w:bCs/>
          <w:sz w:val="22"/>
          <w:szCs w:val="22"/>
        </w:rPr>
        <w:t>Illinois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. Works Accepted. </w:t>
      </w:r>
      <w:r w:rsidR="00AD7539" w:rsidRPr="00FB175F">
        <w:rPr>
          <w:rFonts w:ascii="Arial" w:hAnsi="Arial" w:cs="Arial"/>
          <w:bCs/>
          <w:sz w:val="22"/>
          <w:szCs w:val="22"/>
          <w:u w:val="single"/>
        </w:rPr>
        <w:t>Juror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: James Rondeau, Curator of Modern and Contemporary Art, The Art Institute of Chicago. </w:t>
      </w:r>
    </w:p>
    <w:p w14:paraId="5973DAD7" w14:textId="77777777" w:rsidR="001831D1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2nd Annual McNeese Works on Paper Exhibition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Abercrombie Gallery, </w:t>
      </w:r>
    </w:p>
    <w:p w14:paraId="4C9F5CF8" w14:textId="77777777" w:rsidR="00AD7539" w:rsidRPr="00FB175F" w:rsidRDefault="00F005A4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i/>
          <w:sz w:val="22"/>
          <w:szCs w:val="22"/>
        </w:rPr>
        <w:t xml:space="preserve">                      </w:t>
      </w:r>
      <w:r w:rsidR="001831D1" w:rsidRPr="00FB175F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="00B826FB" w:rsidRPr="00FB175F">
        <w:rPr>
          <w:rFonts w:ascii="Arial" w:hAnsi="Arial" w:cs="Arial"/>
          <w:b/>
          <w:bCs/>
          <w:i/>
          <w:sz w:val="22"/>
          <w:szCs w:val="22"/>
        </w:rPr>
        <w:tab/>
      </w:r>
      <w:r w:rsidR="00AD7539" w:rsidRPr="00FB175F">
        <w:rPr>
          <w:rFonts w:ascii="Arial" w:hAnsi="Arial" w:cs="Arial"/>
          <w:bCs/>
          <w:sz w:val="22"/>
          <w:szCs w:val="22"/>
        </w:rPr>
        <w:t>McNeese State University, New Orleans, Louisiana. 40 artworks chosen out of 500, 2 of which are mine. Juror: Joy Glidden, Director of Art Works, New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Cs/>
          <w:sz w:val="22"/>
          <w:szCs w:val="22"/>
        </w:rPr>
        <w:t>Orleans.</w:t>
      </w:r>
    </w:p>
    <w:p w14:paraId="18BE8165" w14:textId="77777777" w:rsidR="00830C3C" w:rsidRPr="006477F1" w:rsidRDefault="001831D1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Rice County Juried Art Competition,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Sterling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Sterling, Kansas. </w:t>
      </w:r>
    </w:p>
    <w:p w14:paraId="5F76B75D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8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International Juried Art Competition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1831D1" w:rsidRPr="00FB175F">
        <w:rPr>
          <w:rFonts w:ascii="Arial" w:hAnsi="Arial" w:cs="Arial"/>
          <w:bCs/>
          <w:sz w:val="22"/>
          <w:szCs w:val="22"/>
        </w:rPr>
        <w:t xml:space="preserve"> Ciao Gallery, Jackson Hole,</w:t>
      </w:r>
      <w:r w:rsidR="00B826F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Wyoming, four pieces chosen.</w:t>
      </w:r>
    </w:p>
    <w:p w14:paraId="6865430C" w14:textId="77777777" w:rsidR="00AD7539" w:rsidRPr="00FB175F" w:rsidRDefault="001831D1" w:rsidP="006136A7">
      <w:pPr>
        <w:widowControl/>
        <w:tabs>
          <w:tab w:val="left" w:pos="1620"/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Cs/>
          <w:i/>
          <w:sz w:val="22"/>
          <w:szCs w:val="22"/>
        </w:rPr>
        <w:t>Safe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, </w:t>
      </w:r>
      <w:r w:rsidR="00AD7539" w:rsidRPr="00FB175F">
        <w:rPr>
          <w:rFonts w:ascii="Arial" w:hAnsi="Arial" w:cs="Arial"/>
          <w:b/>
          <w:bCs/>
          <w:sz w:val="22"/>
          <w:szCs w:val="22"/>
        </w:rPr>
        <w:t>Atlantic works Gallery</w:t>
      </w:r>
      <w:r w:rsidR="00AD7539" w:rsidRPr="00FB175F">
        <w:rPr>
          <w:rFonts w:ascii="Arial" w:hAnsi="Arial" w:cs="Arial"/>
          <w:bCs/>
          <w:sz w:val="22"/>
          <w:szCs w:val="22"/>
        </w:rPr>
        <w:t>, East Boston, Massachusetts.</w:t>
      </w:r>
    </w:p>
    <w:p w14:paraId="0FCA2284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4 the love of Art</w:t>
      </w:r>
      <w:r w:rsidR="00AD7539" w:rsidRPr="00FB175F">
        <w:rPr>
          <w:rFonts w:ascii="Arial" w:hAnsi="Arial" w:cs="Arial"/>
          <w:bCs/>
          <w:sz w:val="22"/>
          <w:szCs w:val="22"/>
        </w:rPr>
        <w:t>, Merchandise Mart, Chicago, Illinois.</w:t>
      </w:r>
    </w:p>
    <w:p w14:paraId="589ADECB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809 Art Festival</w:t>
      </w:r>
      <w:r w:rsidR="00AD7539" w:rsidRPr="00FB175F">
        <w:rPr>
          <w:rFonts w:ascii="Arial" w:hAnsi="Arial" w:cs="Arial"/>
          <w:bCs/>
          <w:sz w:val="22"/>
          <w:szCs w:val="22"/>
        </w:rPr>
        <w:t>, 809 Art Museum, six paintings, Three Gorges, China.</w:t>
      </w:r>
    </w:p>
    <w:p w14:paraId="4861FE78" w14:textId="47E1B275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2008 Bowery Gallery National Competition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, New York, New </w:t>
      </w:r>
      <w:r w:rsidR="00E02E45" w:rsidRPr="00FB175F">
        <w:rPr>
          <w:rFonts w:ascii="Arial" w:hAnsi="Arial" w:cs="Arial"/>
          <w:bCs/>
          <w:sz w:val="22"/>
          <w:szCs w:val="22"/>
        </w:rPr>
        <w:t>York. Juror</w:t>
      </w:r>
      <w:r w:rsidR="00AD7539" w:rsidRPr="00FB175F">
        <w:rPr>
          <w:rFonts w:ascii="Arial" w:hAnsi="Arial" w:cs="Arial"/>
          <w:bCs/>
          <w:sz w:val="22"/>
          <w:szCs w:val="22"/>
        </w:rPr>
        <w:t>: Jed Perl.</w:t>
      </w:r>
    </w:p>
    <w:p w14:paraId="726C0A92" w14:textId="77777777" w:rsidR="00AD7539" w:rsidRPr="00FB175F" w:rsidRDefault="001831D1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University of Mobile</w:t>
      </w:r>
      <w:r w:rsidR="00AD7539" w:rsidRPr="00FB175F">
        <w:rPr>
          <w:rFonts w:ascii="Arial" w:hAnsi="Arial" w:cs="Arial"/>
          <w:bCs/>
          <w:sz w:val="22"/>
          <w:szCs w:val="22"/>
        </w:rPr>
        <w:t>, Mobile, Alabama.</w:t>
      </w:r>
    </w:p>
    <w:p w14:paraId="35DE8018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9th Annual National Exhibition</w:t>
      </w:r>
      <w:r w:rsidR="00AD7539" w:rsidRPr="00FB175F">
        <w:rPr>
          <w:rFonts w:ascii="Arial" w:hAnsi="Arial" w:cs="Arial"/>
          <w:bCs/>
          <w:sz w:val="22"/>
          <w:szCs w:val="22"/>
        </w:rPr>
        <w:t>, Kauffman Gallery-Huber Art Center, Shippensburg, Pennsylvania.</w:t>
      </w:r>
    </w:p>
    <w:p w14:paraId="33E4F8B4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The Artist's Choice</w:t>
      </w:r>
      <w:r w:rsidR="00AD7539" w:rsidRPr="00FB175F">
        <w:rPr>
          <w:rFonts w:ascii="Arial" w:hAnsi="Arial" w:cs="Arial"/>
          <w:bCs/>
          <w:sz w:val="22"/>
          <w:szCs w:val="22"/>
        </w:rPr>
        <w:t>, Atlantic Gallery, New York, New York, Nine artists chosen, 3 pieces chosen.</w:t>
      </w:r>
    </w:p>
    <w:p w14:paraId="7225DF03" w14:textId="77777777" w:rsidR="00AD7539" w:rsidRPr="00FB175F" w:rsidRDefault="00C93B9B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</w:t>
      </w:r>
      <w:r w:rsidR="00AD7539" w:rsidRPr="00FB175F">
        <w:rPr>
          <w:rFonts w:ascii="Arial" w:hAnsi="Arial" w:cs="Arial"/>
          <w:bCs/>
          <w:i/>
          <w:sz w:val="22"/>
          <w:szCs w:val="22"/>
        </w:rPr>
        <w:t xml:space="preserve"> </w:t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on Paper</w:t>
      </w:r>
      <w:r w:rsidR="00AD7539" w:rsidRPr="00FB175F">
        <w:rPr>
          <w:rFonts w:ascii="Arial" w:hAnsi="Arial" w:cs="Arial"/>
          <w:bCs/>
          <w:sz w:val="22"/>
          <w:szCs w:val="22"/>
        </w:rPr>
        <w:t>, Circle Gallery, Maryland federation of Art, Annapolis, Maryland.</w:t>
      </w:r>
    </w:p>
    <w:p w14:paraId="31E97D30" w14:textId="77777777" w:rsidR="00AD7539" w:rsidRPr="00FB175F" w:rsidRDefault="00830C3C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  </w:t>
      </w:r>
      <w:r w:rsidR="00B826FB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Art 2008</w:t>
      </w:r>
      <w:r w:rsidR="00AD7539" w:rsidRPr="00FB175F">
        <w:rPr>
          <w:rFonts w:ascii="Arial" w:hAnsi="Arial" w:cs="Arial"/>
          <w:bCs/>
          <w:sz w:val="22"/>
          <w:szCs w:val="22"/>
        </w:rPr>
        <w:t>, Nathan D. Rosen Museum Gallery, Boca Raton, Florida.</w:t>
      </w:r>
    </w:p>
    <w:p w14:paraId="65746118" w14:textId="5F6E76E2" w:rsidR="00AD7539" w:rsidRPr="00FB175F" w:rsidRDefault="00830C3C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AD7539" w:rsidRPr="00FB175F">
        <w:rPr>
          <w:rFonts w:ascii="Arial" w:hAnsi="Arial" w:cs="Arial"/>
          <w:b/>
          <w:bCs/>
          <w:i/>
          <w:sz w:val="22"/>
          <w:szCs w:val="22"/>
        </w:rPr>
        <w:t>Relics &amp; Remembrances</w:t>
      </w:r>
      <w:r w:rsidR="00AD7539" w:rsidRPr="00FB175F">
        <w:rPr>
          <w:rFonts w:ascii="Arial" w:hAnsi="Arial" w:cs="Arial"/>
          <w:bCs/>
          <w:sz w:val="22"/>
          <w:szCs w:val="22"/>
        </w:rPr>
        <w:t>, reflect-arts, in</w:t>
      </w:r>
      <w:r w:rsidRPr="00FB175F">
        <w:rPr>
          <w:rFonts w:ascii="Arial" w:hAnsi="Arial" w:cs="Arial"/>
          <w:bCs/>
          <w:sz w:val="22"/>
          <w:szCs w:val="22"/>
        </w:rPr>
        <w:t xml:space="preserve">c. at The Fountainhead </w:t>
      </w:r>
      <w:r w:rsidR="00E02E45" w:rsidRPr="00FB175F">
        <w:rPr>
          <w:rFonts w:ascii="Arial" w:hAnsi="Arial" w:cs="Arial"/>
          <w:bCs/>
          <w:sz w:val="22"/>
          <w:szCs w:val="22"/>
        </w:rPr>
        <w:t>Gallery New</w:t>
      </w:r>
      <w:r w:rsidR="00AD7539" w:rsidRPr="00FB175F">
        <w:rPr>
          <w:rFonts w:ascii="Arial" w:hAnsi="Arial" w:cs="Arial"/>
          <w:bCs/>
          <w:sz w:val="22"/>
          <w:szCs w:val="22"/>
        </w:rPr>
        <w:t xml:space="preserve"> York, New York.</w:t>
      </w:r>
    </w:p>
    <w:p w14:paraId="3CBDBA9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7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                 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Capitol Arts Ne</w:t>
      </w:r>
      <w:r w:rsidR="00830C3C" w:rsidRPr="00FB175F">
        <w:rPr>
          <w:rFonts w:ascii="Arial" w:hAnsi="Arial" w:cs="Arial"/>
          <w:bCs/>
          <w:sz w:val="22"/>
          <w:szCs w:val="22"/>
        </w:rPr>
        <w:t xml:space="preserve">twork and Memento Mori Society </w:t>
      </w:r>
      <w:r w:rsidRPr="00FB175F">
        <w:rPr>
          <w:rFonts w:ascii="Arial" w:hAnsi="Arial" w:cs="Arial"/>
          <w:bCs/>
          <w:sz w:val="22"/>
          <w:szCs w:val="22"/>
        </w:rPr>
        <w:t>Washington Gallery of Photography, Bethesda, Maryland. 50 artists chosen.</w:t>
      </w:r>
    </w:p>
    <w:p w14:paraId="55AB5F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Paint in the Pods</w:t>
      </w:r>
      <w:r w:rsidRPr="00FB175F">
        <w:rPr>
          <w:rFonts w:ascii="Arial" w:hAnsi="Arial" w:cs="Arial"/>
          <w:bCs/>
          <w:sz w:val="22"/>
          <w:szCs w:val="22"/>
        </w:rPr>
        <w:t>, Westin Peachtree Plaza, Atlanta, Georgia. Eight artists chosen.</w:t>
      </w:r>
    </w:p>
    <w:p w14:paraId="2A7FC51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>, Rhonda Schaller Studio, Chelsea art gallery district, New York, New York.</w:t>
      </w:r>
    </w:p>
    <w:p w14:paraId="02B86F34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Loyola National Works on Paper</w:t>
      </w:r>
      <w:r w:rsidRPr="00FB175F">
        <w:rPr>
          <w:rFonts w:ascii="Arial" w:hAnsi="Arial" w:cs="Arial"/>
          <w:bCs/>
          <w:sz w:val="22"/>
          <w:szCs w:val="22"/>
        </w:rPr>
        <w:t>, Crown Center Gallery, Loyola University, Chicago, IL. Juror: Dan Addington, Director of Gwenda Jay/Addington Gallery, Chicago.</w:t>
      </w:r>
    </w:p>
    <w:p w14:paraId="788ED6AF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Contemporary Women Artist Exhibition XIV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International Juried Competition, St. Louis, Missouri. One of 50 chosen from 200. Chapter of the Women's Caucus for Art, Mad Art Galleria 1930s Art Deco police station conv</w:t>
      </w:r>
      <w:r w:rsidR="006477F1">
        <w:rPr>
          <w:rFonts w:ascii="Arial" w:hAnsi="Arial" w:cs="Arial"/>
          <w:bCs/>
          <w:sz w:val="22"/>
          <w:szCs w:val="22"/>
        </w:rPr>
        <w:t>erted to an art gallery.</w:t>
      </w:r>
      <w:r w:rsidR="006477F1">
        <w:rPr>
          <w:rFonts w:ascii="Arial" w:hAnsi="Arial" w:cs="Arial"/>
          <w:bCs/>
          <w:sz w:val="22"/>
          <w:szCs w:val="22"/>
        </w:rPr>
        <w:br/>
        <w:t xml:space="preserve">Juror: </w:t>
      </w:r>
      <w:r w:rsidRPr="00FB175F">
        <w:rPr>
          <w:rFonts w:ascii="Arial" w:hAnsi="Arial" w:cs="Arial"/>
          <w:bCs/>
          <w:sz w:val="22"/>
          <w:szCs w:val="22"/>
        </w:rPr>
        <w:t xml:space="preserve">Judy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Onofio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.</w:t>
      </w:r>
    </w:p>
    <w:p w14:paraId="1ACEEBA5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Movements Past and Present</w:t>
      </w:r>
      <w:r w:rsidRPr="00FB175F">
        <w:rPr>
          <w:rFonts w:ascii="Arial" w:hAnsi="Arial" w:cs="Arial"/>
          <w:bCs/>
          <w:sz w:val="22"/>
          <w:szCs w:val="22"/>
        </w:rPr>
        <w:t>, Gallery RFD, Swainsboro, Georgia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: Holly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Muculloh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, Curator of Telfair Museum of Art, Savannah, Georgia.</w:t>
      </w:r>
    </w:p>
    <w:p w14:paraId="0F32CAE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rt Futura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2007</w:t>
      </w:r>
      <w:r w:rsidRPr="00FB175F">
        <w:rPr>
          <w:rFonts w:ascii="Arial" w:hAnsi="Arial" w:cs="Arial"/>
          <w:bCs/>
          <w:sz w:val="22"/>
          <w:szCs w:val="22"/>
        </w:rPr>
        <w:t xml:space="preserve">, Chicago Cultural Center, Chicago, Illinois. </w:t>
      </w:r>
      <w:r w:rsidRPr="00FB175F">
        <w:rPr>
          <w:rFonts w:ascii="Arial" w:hAnsi="Arial" w:cs="Arial"/>
          <w:bCs/>
          <w:sz w:val="22"/>
          <w:szCs w:val="22"/>
        </w:rPr>
        <w:br/>
        <w:t>Juror: James Rondeau, Curator of Modern and Contemporary Art, Art Institute of Chicago.</w:t>
      </w:r>
    </w:p>
    <w:p w14:paraId="2A9F7922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Words Within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National Juried Exhibition, Women's Caucus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For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Art, Columbia University and Boston University. Juror: Laura Kruger, Director of the Museum at Hebrew Union College.</w:t>
      </w:r>
    </w:p>
    <w:p w14:paraId="42F6C61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The </w:t>
      </w:r>
      <w:proofErr w:type="spellStart"/>
      <w:r w:rsidRPr="00FB175F">
        <w:rPr>
          <w:rFonts w:ascii="Arial" w:hAnsi="Arial" w:cs="Arial"/>
          <w:b/>
          <w:bCs/>
          <w:sz w:val="22"/>
          <w:szCs w:val="22"/>
        </w:rPr>
        <w:t>Averritt</w:t>
      </w:r>
      <w:proofErr w:type="spellEnd"/>
      <w:r w:rsidRPr="00FB175F">
        <w:rPr>
          <w:rFonts w:ascii="Arial" w:hAnsi="Arial" w:cs="Arial"/>
          <w:b/>
          <w:bCs/>
          <w:sz w:val="22"/>
          <w:szCs w:val="22"/>
        </w:rPr>
        <w:t xml:space="preserve"> Art Center</w:t>
      </w:r>
      <w:r w:rsidRPr="00FB175F">
        <w:rPr>
          <w:rFonts w:ascii="Arial" w:hAnsi="Arial" w:cs="Arial"/>
          <w:bCs/>
          <w:sz w:val="22"/>
          <w:szCs w:val="22"/>
        </w:rPr>
        <w:t>, Statesboro, Georgia. Group M.F.A. candidate show.</w:t>
      </w:r>
      <w:r w:rsidRPr="00FB175F">
        <w:rPr>
          <w:rFonts w:ascii="Arial" w:hAnsi="Arial" w:cs="Arial"/>
          <w:bCs/>
          <w:sz w:val="22"/>
          <w:szCs w:val="22"/>
        </w:rPr>
        <w:br/>
        <w:t>21st International Exhibition, The University of Texas, Tyler, Texas. One of 27 artists selected from 270.</w:t>
      </w:r>
    </w:p>
    <w:p w14:paraId="10198DA3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American Juried Art Salon</w:t>
      </w:r>
      <w:r w:rsidRPr="00FB175F">
        <w:rPr>
          <w:rFonts w:ascii="Arial" w:hAnsi="Arial" w:cs="Arial"/>
          <w:bCs/>
          <w:sz w:val="22"/>
          <w:szCs w:val="22"/>
        </w:rPr>
        <w:t xml:space="preserve">, Online Art Gallery. 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s: </w:t>
      </w:r>
      <w:r w:rsidRPr="00FB175F">
        <w:rPr>
          <w:rFonts w:ascii="Arial" w:hAnsi="Arial" w:cs="Arial"/>
          <w:bCs/>
          <w:sz w:val="22"/>
          <w:szCs w:val="22"/>
          <w:u w:val="single"/>
        </w:rPr>
        <w:t xml:space="preserve">Dr. Charles </w:t>
      </w:r>
      <w:proofErr w:type="spellStart"/>
      <w:r w:rsidRPr="00FB175F">
        <w:rPr>
          <w:rFonts w:ascii="Arial" w:hAnsi="Arial" w:cs="Arial"/>
          <w:bCs/>
          <w:sz w:val="22"/>
          <w:szCs w:val="22"/>
          <w:u w:val="single"/>
        </w:rPr>
        <w:t>Garoia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, Director of Visual Arts, Penn State University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 xml:space="preserve">Dr. Don </w:t>
      </w:r>
      <w:proofErr w:type="spellStart"/>
      <w:r w:rsidRPr="00FB175F">
        <w:rPr>
          <w:rFonts w:ascii="Arial" w:hAnsi="Arial" w:cs="Arial"/>
          <w:bCs/>
          <w:sz w:val="22"/>
          <w:szCs w:val="22"/>
          <w:u w:val="single"/>
        </w:rPr>
        <w:t>Bergland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, Prof of Art, University of Victoria, British Columb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  <w:u w:val="single"/>
        </w:rPr>
        <w:t>Mark Gordon</w:t>
      </w:r>
      <w:r w:rsidRPr="00FB175F">
        <w:rPr>
          <w:rFonts w:ascii="Arial" w:hAnsi="Arial" w:cs="Arial"/>
          <w:bCs/>
          <w:sz w:val="22"/>
          <w:szCs w:val="22"/>
        </w:rPr>
        <w:t>, Professor of Art, Barton College.</w:t>
      </w:r>
    </w:p>
    <w:p w14:paraId="3F5B6BA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Rebound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Calanda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 (online). Exhibition of 25 artists’ work selected from 200. National and international artists featured. </w:t>
      </w:r>
    </w:p>
    <w:p w14:paraId="313E8DF0" w14:textId="3DDD246B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old Expressions</w:t>
      </w:r>
      <w:r w:rsidRPr="00FB175F">
        <w:rPr>
          <w:rFonts w:ascii="Arial" w:hAnsi="Arial" w:cs="Arial"/>
          <w:bCs/>
          <w:sz w:val="22"/>
          <w:szCs w:val="22"/>
        </w:rPr>
        <w:t>, Carmichael, California. Northern California Arts, Inc., 51st Annual International Competition. One of 110 artworks selected from 481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Juror: Joseph Bella </w:t>
      </w:r>
    </w:p>
    <w:p w14:paraId="47D7EB9B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ab/>
      </w:r>
      <w:r w:rsidRPr="00FB175F">
        <w:rPr>
          <w:rFonts w:ascii="Arial" w:hAnsi="Arial" w:cs="Arial"/>
          <w:b/>
          <w:bCs/>
          <w:i/>
          <w:sz w:val="22"/>
          <w:szCs w:val="22"/>
        </w:rPr>
        <w:t>Bare Walls</w:t>
      </w:r>
      <w:r w:rsidRPr="00FB175F">
        <w:rPr>
          <w:rFonts w:ascii="Arial" w:hAnsi="Arial" w:cs="Arial"/>
          <w:bCs/>
          <w:sz w:val="22"/>
          <w:szCs w:val="22"/>
        </w:rPr>
        <w:t>, The School of The Art Institute of Chicago, Chicago, Illinois, 100 artists selected to make a painting in 3 hours, to be auctioned off for charity.</w:t>
      </w:r>
    </w:p>
    <w:p w14:paraId="417674B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30th Annual Juried Exhibition</w:t>
      </w:r>
      <w:r w:rsidRPr="00FB175F">
        <w:rPr>
          <w:rFonts w:ascii="Arial" w:hAnsi="Arial" w:cs="Arial"/>
          <w:bCs/>
          <w:sz w:val="22"/>
          <w:szCs w:val="22"/>
        </w:rPr>
        <w:t xml:space="preserve">, The Okefenokee Heritage Center, </w:t>
      </w:r>
      <w:r w:rsidRPr="00FB175F">
        <w:rPr>
          <w:rFonts w:ascii="Arial" w:hAnsi="Arial" w:cs="Arial"/>
          <w:bCs/>
          <w:sz w:val="22"/>
          <w:szCs w:val="22"/>
        </w:rPr>
        <w:br/>
        <w:t>Okefenokee, Georgia.</w:t>
      </w:r>
    </w:p>
    <w:p w14:paraId="7868A7C2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allery Gora</w:t>
      </w:r>
      <w:r w:rsidRPr="00FB175F">
        <w:rPr>
          <w:rFonts w:ascii="Arial" w:hAnsi="Arial" w:cs="Arial"/>
          <w:bCs/>
          <w:sz w:val="22"/>
          <w:szCs w:val="22"/>
        </w:rPr>
        <w:t xml:space="preserve">, Montreal, Canada. One artwork accepted to be a part of </w:t>
      </w:r>
      <w:r w:rsidRPr="00FB175F">
        <w:rPr>
          <w:rFonts w:ascii="Arial" w:hAnsi="Arial" w:cs="Arial"/>
          <w:bCs/>
          <w:sz w:val="22"/>
          <w:szCs w:val="22"/>
        </w:rPr>
        <w:br/>
        <w:t>group show.</w:t>
      </w:r>
    </w:p>
    <w:p w14:paraId="61F8B369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5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Palm Key Art Center</w:t>
      </w:r>
      <w:r w:rsidRPr="00FB175F">
        <w:rPr>
          <w:rFonts w:ascii="Arial" w:hAnsi="Arial" w:cs="Arial"/>
          <w:bCs/>
          <w:sz w:val="22"/>
          <w:szCs w:val="22"/>
        </w:rPr>
        <w:t>, Ridgeland, South Carolina.</w:t>
      </w:r>
    </w:p>
    <w:p w14:paraId="1D07BFC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Katherine E. Nash Gallery</w:t>
      </w:r>
      <w:r w:rsidRPr="00FB175F">
        <w:rPr>
          <w:rFonts w:ascii="Arial" w:hAnsi="Arial" w:cs="Arial"/>
          <w:bCs/>
          <w:sz w:val="22"/>
          <w:szCs w:val="22"/>
        </w:rPr>
        <w:t>, University of Minnesota, Minneapolis.</w:t>
      </w:r>
    </w:p>
    <w:p w14:paraId="4D540536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MFA Candidate Juried Competition, Georgia Southern University, </w:t>
      </w:r>
    </w:p>
    <w:p w14:paraId="2B58C801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Statesboro, Georgia. </w:t>
      </w:r>
      <w:r w:rsidRPr="00FB175F">
        <w:rPr>
          <w:rFonts w:ascii="Arial" w:hAnsi="Arial" w:cs="Arial"/>
          <w:b/>
          <w:bCs/>
          <w:i/>
          <w:sz w:val="22"/>
          <w:szCs w:val="22"/>
        </w:rPr>
        <w:t>Something About Soul</w:t>
      </w:r>
      <w:r w:rsidRPr="00FB175F">
        <w:rPr>
          <w:rFonts w:ascii="Arial" w:hAnsi="Arial" w:cs="Arial"/>
          <w:b/>
          <w:bCs/>
          <w:sz w:val="22"/>
          <w:szCs w:val="22"/>
        </w:rPr>
        <w:t>,</w:t>
      </w:r>
      <w:r w:rsidR="00F57310" w:rsidRPr="00FB175F">
        <w:rPr>
          <w:rFonts w:ascii="Arial" w:hAnsi="Arial" w:cs="Arial"/>
          <w:bCs/>
          <w:sz w:val="22"/>
          <w:szCs w:val="22"/>
        </w:rPr>
        <w:t xml:space="preserve"> I</w:t>
      </w:r>
      <w:r w:rsidRPr="00FB175F">
        <w:rPr>
          <w:rFonts w:ascii="Arial" w:hAnsi="Arial" w:cs="Arial"/>
          <w:bCs/>
          <w:sz w:val="22"/>
          <w:szCs w:val="22"/>
        </w:rPr>
        <w:t>n honor of James Brown. Frameworks, Augusta, Georgia.</w:t>
      </w:r>
    </w:p>
    <w:p w14:paraId="07FD8A9C" w14:textId="77777777" w:rsidR="00AD7539" w:rsidRPr="00FB175F" w:rsidRDefault="00AD7539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 xml:space="preserve">Group Juried Graduate Show, </w:t>
      </w:r>
      <w:r w:rsidRPr="00FB175F">
        <w:rPr>
          <w:rFonts w:ascii="Arial" w:hAnsi="Arial" w:cs="Arial"/>
          <w:b/>
          <w:bCs/>
          <w:sz w:val="22"/>
          <w:szCs w:val="22"/>
        </w:rPr>
        <w:t>Ball State University</w:t>
      </w:r>
      <w:r w:rsidRPr="00FB175F">
        <w:rPr>
          <w:rFonts w:ascii="Arial" w:hAnsi="Arial" w:cs="Arial"/>
          <w:bCs/>
          <w:sz w:val="22"/>
          <w:szCs w:val="22"/>
        </w:rPr>
        <w:t>, Muncie, Indiana.</w:t>
      </w:r>
    </w:p>
    <w:p w14:paraId="24BB37A6" w14:textId="77777777" w:rsidR="00AD7539" w:rsidRPr="00FB175F" w:rsidRDefault="00AD7539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14th Annual National Juried Art Exhibit</w:t>
      </w:r>
      <w:r w:rsidRPr="00FB175F">
        <w:rPr>
          <w:rFonts w:ascii="Arial" w:hAnsi="Arial" w:cs="Arial"/>
          <w:bCs/>
          <w:sz w:val="22"/>
          <w:szCs w:val="22"/>
        </w:rPr>
        <w:t>. The Art Place, Mountain View Art Alliance, Atlanta.</w:t>
      </w:r>
    </w:p>
    <w:p w14:paraId="1281636A" w14:textId="77777777" w:rsidR="0081374C" w:rsidRDefault="008137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DF64EFE" w14:textId="77777777" w:rsidR="00360996" w:rsidRDefault="003609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B50E9B0" w14:textId="77777777" w:rsidR="00360996" w:rsidRDefault="003609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D529EE4" w14:textId="0768F7CE" w:rsidR="00C2373D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SOLO</w:t>
      </w:r>
      <w:r w:rsidR="00D65FEC">
        <w:rPr>
          <w:rFonts w:ascii="Arial" w:hAnsi="Arial" w:cs="Arial"/>
          <w:b/>
          <w:bCs/>
          <w:sz w:val="22"/>
          <w:szCs w:val="22"/>
          <w:u w:val="single"/>
        </w:rPr>
        <w:t>/TWO PERSON</w:t>
      </w:r>
      <w:r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HIBITIONS:</w:t>
      </w:r>
    </w:p>
    <w:p w14:paraId="60F76031" w14:textId="77777777" w:rsidR="00AC1E75" w:rsidRDefault="00AC1E7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651547F" w14:textId="313929BC" w:rsidR="005947BD" w:rsidRPr="005947BD" w:rsidRDefault="005947B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5947BD">
        <w:rPr>
          <w:rFonts w:ascii="Arial" w:hAnsi="Arial" w:cs="Arial"/>
          <w:b/>
          <w:bCs/>
          <w:sz w:val="22"/>
          <w:szCs w:val="22"/>
        </w:rPr>
        <w:t>2023</w:t>
      </w:r>
      <w:r w:rsidR="005027FE">
        <w:rPr>
          <w:rFonts w:ascii="Arial" w:hAnsi="Arial" w:cs="Arial"/>
          <w:b/>
          <w:bCs/>
          <w:sz w:val="22"/>
          <w:szCs w:val="22"/>
        </w:rPr>
        <w:t xml:space="preserve">                          City Arts, </w:t>
      </w:r>
      <w:r w:rsidR="005027FE" w:rsidRPr="005027FE">
        <w:rPr>
          <w:rFonts w:ascii="Arial" w:hAnsi="Arial" w:cs="Arial"/>
          <w:sz w:val="22"/>
          <w:szCs w:val="22"/>
        </w:rPr>
        <w:t>Wichita,</w:t>
      </w:r>
      <w:r w:rsidR="005027FE">
        <w:rPr>
          <w:rFonts w:ascii="Arial" w:hAnsi="Arial" w:cs="Arial"/>
          <w:sz w:val="22"/>
          <w:szCs w:val="22"/>
        </w:rPr>
        <w:t xml:space="preserve"> </w:t>
      </w:r>
      <w:r w:rsidR="005027FE" w:rsidRPr="005027FE">
        <w:rPr>
          <w:rFonts w:ascii="Arial" w:hAnsi="Arial" w:cs="Arial"/>
          <w:sz w:val="22"/>
          <w:szCs w:val="22"/>
        </w:rPr>
        <w:t>KS</w:t>
      </w:r>
    </w:p>
    <w:p w14:paraId="40323453" w14:textId="14375CF4" w:rsidR="00954C90" w:rsidRDefault="00954C90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 w:rsidRPr="00954C90">
        <w:rPr>
          <w:rFonts w:ascii="Arial" w:hAnsi="Arial" w:cs="Arial"/>
          <w:b/>
          <w:bCs/>
          <w:sz w:val="22"/>
          <w:szCs w:val="22"/>
        </w:rPr>
        <w:t>2022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Friends University, </w:t>
      </w:r>
      <w:r w:rsidRPr="00954C90">
        <w:rPr>
          <w:rFonts w:ascii="Arial" w:hAnsi="Arial" w:cs="Arial"/>
          <w:sz w:val="22"/>
          <w:szCs w:val="22"/>
        </w:rPr>
        <w:t>Wichita</w:t>
      </w:r>
      <w:r>
        <w:rPr>
          <w:rFonts w:ascii="Arial" w:hAnsi="Arial" w:cs="Arial"/>
          <w:sz w:val="22"/>
          <w:szCs w:val="22"/>
        </w:rPr>
        <w:t>,</w:t>
      </w:r>
      <w:r w:rsidRPr="00954C90">
        <w:rPr>
          <w:rFonts w:ascii="Arial" w:hAnsi="Arial" w:cs="Arial"/>
          <w:sz w:val="22"/>
          <w:szCs w:val="22"/>
        </w:rPr>
        <w:t xml:space="preserve"> KS</w:t>
      </w:r>
      <w:r w:rsidR="0081374C">
        <w:rPr>
          <w:rFonts w:ascii="Arial" w:hAnsi="Arial" w:cs="Arial"/>
          <w:sz w:val="22"/>
          <w:szCs w:val="22"/>
        </w:rPr>
        <w:t>.</w:t>
      </w:r>
    </w:p>
    <w:p w14:paraId="2AF5B8BC" w14:textId="050843A1" w:rsidR="00D41896" w:rsidRDefault="00D4189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</w:t>
      </w:r>
      <w:r w:rsidRPr="00D41896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 xml:space="preserve">Newman University, </w:t>
      </w:r>
      <w:r w:rsidR="005947BD" w:rsidRPr="005947BD">
        <w:rPr>
          <w:rFonts w:ascii="Arial" w:hAnsi="Arial" w:cs="Arial"/>
          <w:sz w:val="22"/>
          <w:szCs w:val="22"/>
        </w:rPr>
        <w:t>Wichita</w:t>
      </w:r>
      <w:r w:rsidR="005947BD">
        <w:rPr>
          <w:rFonts w:ascii="Arial" w:hAnsi="Arial" w:cs="Arial"/>
          <w:sz w:val="22"/>
          <w:szCs w:val="22"/>
        </w:rPr>
        <w:t>, KS</w:t>
      </w:r>
      <w:r w:rsidRPr="005947BD">
        <w:rPr>
          <w:rFonts w:ascii="Arial" w:hAnsi="Arial" w:cs="Arial"/>
          <w:sz w:val="22"/>
          <w:szCs w:val="22"/>
        </w:rPr>
        <w:t>.</w:t>
      </w:r>
    </w:p>
    <w:p w14:paraId="4AC3FFD7" w14:textId="166160A3" w:rsidR="0081374C" w:rsidRPr="00954C90" w:rsidRDefault="008137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r w:rsidRPr="0081374C">
        <w:rPr>
          <w:rFonts w:ascii="Arial" w:hAnsi="Arial" w:cs="Arial"/>
          <w:b/>
          <w:bCs/>
          <w:sz w:val="22"/>
          <w:szCs w:val="22"/>
        </w:rPr>
        <w:t>McPherson College</w:t>
      </w:r>
      <w:r>
        <w:rPr>
          <w:rFonts w:ascii="Arial" w:hAnsi="Arial" w:cs="Arial"/>
          <w:sz w:val="22"/>
          <w:szCs w:val="22"/>
        </w:rPr>
        <w:t>, McPhersons, KS.</w:t>
      </w:r>
    </w:p>
    <w:p w14:paraId="37E75D2D" w14:textId="6E2F6159" w:rsidR="00646F5A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21                          </w:t>
      </w:r>
      <w:r w:rsidR="00646F5A">
        <w:rPr>
          <w:rFonts w:ascii="Arial" w:hAnsi="Arial" w:cs="Arial"/>
          <w:b/>
          <w:bCs/>
          <w:sz w:val="22"/>
          <w:szCs w:val="22"/>
        </w:rPr>
        <w:t>Hutchinson College, Stringer Art Center,</w:t>
      </w:r>
    </w:p>
    <w:p w14:paraId="2AB686E0" w14:textId="01AC8F01" w:rsidR="00646F5A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Pr="00646F5A">
        <w:rPr>
          <w:rFonts w:ascii="Arial" w:hAnsi="Arial" w:cs="Arial"/>
          <w:sz w:val="22"/>
          <w:szCs w:val="22"/>
        </w:rPr>
        <w:t>Hutchinson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Pr="00646F5A">
        <w:rPr>
          <w:rFonts w:ascii="Arial" w:hAnsi="Arial" w:cs="Arial"/>
          <w:sz w:val="22"/>
          <w:szCs w:val="22"/>
        </w:rPr>
        <w:t>Kansas.</w:t>
      </w:r>
    </w:p>
    <w:p w14:paraId="64F750EE" w14:textId="79BA7878" w:rsidR="00646F5A" w:rsidRPr="00646F5A" w:rsidRDefault="00646F5A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 </w:t>
      </w:r>
      <w:proofErr w:type="spellStart"/>
      <w:r w:rsidR="00D0577C" w:rsidRPr="00D0577C">
        <w:rPr>
          <w:rFonts w:ascii="Arial" w:hAnsi="Arial" w:cs="Arial"/>
          <w:b/>
          <w:bCs/>
          <w:sz w:val="22"/>
          <w:szCs w:val="22"/>
        </w:rPr>
        <w:t>Regier</w:t>
      </w:r>
      <w:proofErr w:type="spellEnd"/>
      <w:r w:rsidR="00D0577C" w:rsidRPr="00D0577C">
        <w:rPr>
          <w:rFonts w:ascii="Arial" w:hAnsi="Arial" w:cs="Arial"/>
          <w:b/>
          <w:bCs/>
          <w:sz w:val="22"/>
          <w:szCs w:val="22"/>
        </w:rPr>
        <w:t xml:space="preserve"> Art Gallery, Bethel College,</w:t>
      </w:r>
      <w:r w:rsidR="00D0577C">
        <w:rPr>
          <w:rFonts w:ascii="Arial" w:hAnsi="Arial" w:cs="Arial"/>
          <w:sz w:val="22"/>
          <w:szCs w:val="22"/>
        </w:rPr>
        <w:t xml:space="preserve"> Newton, Kansas.</w:t>
      </w:r>
    </w:p>
    <w:p w14:paraId="25A66486" w14:textId="1803FBD6" w:rsidR="003463A3" w:rsidRDefault="00D0577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02E45">
        <w:rPr>
          <w:rFonts w:ascii="Arial" w:hAnsi="Arial" w:cs="Arial"/>
          <w:b/>
          <w:bCs/>
          <w:sz w:val="22"/>
          <w:szCs w:val="22"/>
        </w:rPr>
        <w:t xml:space="preserve">E.B. </w:t>
      </w:r>
      <w:r w:rsidR="00D65FEC">
        <w:rPr>
          <w:rFonts w:ascii="Arial" w:hAnsi="Arial" w:cs="Arial"/>
          <w:b/>
          <w:bCs/>
          <w:sz w:val="22"/>
          <w:szCs w:val="22"/>
        </w:rPr>
        <w:t>White Gallery, Butler College</w:t>
      </w:r>
    </w:p>
    <w:p w14:paraId="40FA2B0F" w14:textId="5BE07AE4" w:rsidR="00D65FEC" w:rsidRPr="00D65FEC" w:rsidRDefault="00D65FEC" w:rsidP="007F185D">
      <w:pPr>
        <w:widowControl/>
        <w:tabs>
          <w:tab w:val="left" w:pos="2070"/>
        </w:tabs>
        <w:spacing w:afterLines="75" w:after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5027FE">
        <w:rPr>
          <w:rFonts w:ascii="Arial" w:hAnsi="Arial" w:cs="Arial"/>
          <w:sz w:val="22"/>
          <w:szCs w:val="22"/>
        </w:rPr>
        <w:t>El Dorado</w:t>
      </w:r>
      <w:r w:rsidRPr="00D65FE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D65FEC">
        <w:rPr>
          <w:rFonts w:ascii="Arial" w:hAnsi="Arial" w:cs="Arial"/>
          <w:sz w:val="22"/>
          <w:szCs w:val="22"/>
        </w:rPr>
        <w:t>Kansas</w:t>
      </w:r>
      <w:r w:rsidR="00646F5A">
        <w:rPr>
          <w:rFonts w:ascii="Arial" w:hAnsi="Arial" w:cs="Arial"/>
          <w:sz w:val="22"/>
          <w:szCs w:val="22"/>
        </w:rPr>
        <w:t>.</w:t>
      </w:r>
    </w:p>
    <w:p w14:paraId="7B6B3E65" w14:textId="77777777" w:rsidR="00016C18" w:rsidRDefault="00886A6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20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</w:t>
      </w:r>
      <w:r w:rsidR="00016C18">
        <w:rPr>
          <w:rFonts w:ascii="Arial" w:hAnsi="Arial" w:cs="Arial"/>
          <w:b/>
          <w:bCs/>
          <w:sz w:val="22"/>
          <w:szCs w:val="22"/>
        </w:rPr>
        <w:t xml:space="preserve">                Artifact Art Gallery, </w:t>
      </w:r>
      <w:r w:rsidR="00016C18" w:rsidRPr="00016C18">
        <w:rPr>
          <w:rFonts w:ascii="Arial" w:hAnsi="Arial" w:cs="Arial"/>
          <w:sz w:val="22"/>
          <w:szCs w:val="22"/>
        </w:rPr>
        <w:t>Manhattan, NYC</w:t>
      </w:r>
      <w:r w:rsidR="00016C18">
        <w:rPr>
          <w:rFonts w:ascii="Arial" w:hAnsi="Arial" w:cs="Arial"/>
          <w:b/>
          <w:bCs/>
          <w:sz w:val="22"/>
          <w:szCs w:val="22"/>
        </w:rPr>
        <w:t>.</w:t>
      </w:r>
      <w:r w:rsidR="00D81DD7">
        <w:rPr>
          <w:rFonts w:ascii="Arial" w:hAnsi="Arial" w:cs="Arial"/>
          <w:b/>
          <w:bCs/>
          <w:sz w:val="22"/>
          <w:szCs w:val="22"/>
        </w:rPr>
        <w:t xml:space="preserve">                </w:t>
      </w:r>
    </w:p>
    <w:p w14:paraId="5C45A11A" w14:textId="77777777" w:rsidR="003463A3" w:rsidRDefault="00016C18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3463A3">
        <w:rPr>
          <w:rFonts w:ascii="Arial" w:hAnsi="Arial" w:cs="Arial"/>
          <w:b/>
          <w:bCs/>
          <w:sz w:val="22"/>
          <w:szCs w:val="22"/>
        </w:rPr>
        <w:t xml:space="preserve">University of Maine, </w:t>
      </w:r>
      <w:r w:rsidR="003463A3" w:rsidRPr="003463A3">
        <w:rPr>
          <w:rFonts w:ascii="Arial" w:hAnsi="Arial" w:cs="Arial"/>
          <w:bCs/>
          <w:sz w:val="22"/>
          <w:szCs w:val="22"/>
        </w:rPr>
        <w:t>Farmington,</w:t>
      </w:r>
      <w:r w:rsidR="003463A3">
        <w:rPr>
          <w:rFonts w:ascii="Arial" w:hAnsi="Arial" w:cs="Arial"/>
          <w:bCs/>
          <w:sz w:val="22"/>
          <w:szCs w:val="22"/>
        </w:rPr>
        <w:t xml:space="preserve"> </w:t>
      </w:r>
      <w:r w:rsidR="003463A3" w:rsidRPr="003463A3">
        <w:rPr>
          <w:rFonts w:ascii="Arial" w:hAnsi="Arial" w:cs="Arial"/>
          <w:bCs/>
          <w:sz w:val="22"/>
          <w:szCs w:val="22"/>
        </w:rPr>
        <w:t>ME.</w:t>
      </w:r>
    </w:p>
    <w:p w14:paraId="657A14EA" w14:textId="39DE709F" w:rsidR="005511ED" w:rsidRPr="003463A3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9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                       </w:t>
      </w:r>
      <w:r>
        <w:rPr>
          <w:rFonts w:ascii="Arial" w:hAnsi="Arial" w:cs="Arial"/>
          <w:b/>
          <w:bCs/>
          <w:sz w:val="22"/>
          <w:szCs w:val="22"/>
        </w:rPr>
        <w:t xml:space="preserve">  </w:t>
      </w:r>
      <w:r w:rsidR="005511ED" w:rsidRPr="00FB175F">
        <w:rPr>
          <w:rFonts w:ascii="Arial" w:hAnsi="Arial" w:cs="Arial"/>
          <w:b/>
          <w:bCs/>
          <w:sz w:val="22"/>
          <w:szCs w:val="22"/>
        </w:rPr>
        <w:t xml:space="preserve">Mesquite Arts Center, </w:t>
      </w:r>
      <w:r w:rsidR="00016C18">
        <w:rPr>
          <w:rFonts w:ascii="Arial" w:hAnsi="Arial" w:cs="Arial"/>
          <w:bCs/>
          <w:sz w:val="22"/>
          <w:szCs w:val="22"/>
        </w:rPr>
        <w:t>Dallas, TX</w:t>
      </w:r>
      <w:r w:rsidR="003463A3">
        <w:rPr>
          <w:rFonts w:ascii="Arial" w:hAnsi="Arial" w:cs="Arial"/>
          <w:bCs/>
          <w:sz w:val="22"/>
          <w:szCs w:val="22"/>
        </w:rPr>
        <w:t>.</w:t>
      </w:r>
      <w:r w:rsidR="005511ED" w:rsidRPr="00FB175F">
        <w:rPr>
          <w:rFonts w:ascii="Arial" w:hAnsi="Arial" w:cs="Arial"/>
          <w:bCs/>
          <w:sz w:val="22"/>
          <w:szCs w:val="22"/>
        </w:rPr>
        <w:t xml:space="preserve"> Lecture and workshop.</w:t>
      </w:r>
    </w:p>
    <w:p w14:paraId="17814507" w14:textId="77777777" w:rsidR="005511ED" w:rsidRPr="00FB175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Louisiana State University</w:t>
      </w:r>
      <w:r w:rsidRPr="00FB175F">
        <w:rPr>
          <w:rFonts w:ascii="Arial" w:hAnsi="Arial" w:cs="Arial"/>
          <w:bCs/>
          <w:sz w:val="22"/>
          <w:szCs w:val="22"/>
        </w:rPr>
        <w:t>, University Center Gallery, Shreveport.</w:t>
      </w:r>
    </w:p>
    <w:p w14:paraId="5541E639" w14:textId="77777777" w:rsidR="005511ED" w:rsidRPr="00FB175F" w:rsidRDefault="005511ED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8E48BB" w:rsidRPr="00FB175F">
        <w:rPr>
          <w:rFonts w:ascii="Arial" w:hAnsi="Arial" w:cs="Arial"/>
          <w:bCs/>
          <w:sz w:val="22"/>
          <w:szCs w:val="22"/>
        </w:rPr>
        <w:t>Artist lecture and workshop</w:t>
      </w:r>
      <w:r w:rsidR="00F06165">
        <w:rPr>
          <w:rFonts w:ascii="Arial" w:hAnsi="Arial" w:cs="Arial"/>
          <w:bCs/>
          <w:sz w:val="22"/>
          <w:szCs w:val="22"/>
        </w:rPr>
        <w:t>.</w:t>
      </w:r>
    </w:p>
    <w:p w14:paraId="5C29F9E3" w14:textId="77777777" w:rsidR="0033450F" w:rsidRDefault="008E48BB" w:rsidP="0033450F">
      <w:pPr>
        <w:widowControl/>
        <w:tabs>
          <w:tab w:val="left" w:pos="207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516469DB" w14:textId="77777777" w:rsidR="00C2373D" w:rsidRPr="00FB175F" w:rsidRDefault="00446347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018</w:t>
      </w:r>
      <w:r w:rsidR="0033450F">
        <w:rPr>
          <w:rFonts w:ascii="Arial" w:hAnsi="Arial" w:cs="Arial"/>
          <w:b/>
          <w:bCs/>
          <w:sz w:val="22"/>
          <w:szCs w:val="22"/>
        </w:rPr>
        <w:tab/>
      </w:r>
      <w:r w:rsidR="00C2373D" w:rsidRPr="00FB175F">
        <w:rPr>
          <w:rFonts w:ascii="Arial" w:hAnsi="Arial" w:cs="Arial"/>
          <w:b/>
          <w:bCs/>
          <w:sz w:val="22"/>
          <w:szCs w:val="22"/>
        </w:rPr>
        <w:t>Howard Payne University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proofErr w:type="spellStart"/>
      <w:r w:rsidR="00C2373D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C2373D" w:rsidRPr="00FB175F">
        <w:rPr>
          <w:rFonts w:ascii="Arial" w:hAnsi="Arial" w:cs="Arial"/>
          <w:bCs/>
          <w:sz w:val="22"/>
          <w:szCs w:val="22"/>
        </w:rPr>
        <w:t xml:space="preserve"> Day Art Center </w:t>
      </w:r>
    </w:p>
    <w:p w14:paraId="143DE215" w14:textId="77777777" w:rsidR="002846A8" w:rsidRDefault="00C2373D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                                  </w:t>
      </w:r>
      <w:r w:rsidR="00081A2D" w:rsidRPr="00FB175F">
        <w:rPr>
          <w:rFonts w:ascii="Arial" w:hAnsi="Arial" w:cs="Arial"/>
          <w:bCs/>
          <w:sz w:val="22"/>
          <w:szCs w:val="22"/>
        </w:rPr>
        <w:t>Gallery, Brownwood</w:t>
      </w:r>
      <w:r w:rsidRPr="00FB175F">
        <w:rPr>
          <w:rFonts w:ascii="Arial" w:hAnsi="Arial" w:cs="Arial"/>
          <w:bCs/>
          <w:sz w:val="22"/>
          <w:szCs w:val="22"/>
        </w:rPr>
        <w:t>, Texas</w:t>
      </w:r>
      <w:r w:rsidR="00EF1649" w:rsidRPr="00FB175F">
        <w:rPr>
          <w:rFonts w:ascii="Arial" w:hAnsi="Arial" w:cs="Arial"/>
          <w:bCs/>
          <w:sz w:val="22"/>
          <w:szCs w:val="22"/>
        </w:rPr>
        <w:t>.</w:t>
      </w:r>
    </w:p>
    <w:p w14:paraId="25170C35" w14:textId="77777777" w:rsidR="0033450F" w:rsidRPr="00BD2246" w:rsidRDefault="0033450F" w:rsidP="0033450F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</w:p>
    <w:p w14:paraId="003C1929" w14:textId="77777777" w:rsidR="00C2373D" w:rsidRPr="00FB175F" w:rsidRDefault="004E58B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2017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F841B4" w:rsidRPr="00FB175F">
        <w:rPr>
          <w:rFonts w:ascii="Arial" w:hAnsi="Arial" w:cs="Arial"/>
          <w:b/>
          <w:bCs/>
          <w:sz w:val="22"/>
          <w:szCs w:val="22"/>
        </w:rPr>
        <w:t xml:space="preserve">Cultural 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 xml:space="preserve">Fine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Art</w:t>
      </w:r>
      <w:r w:rsidR="009F49A6" w:rsidRPr="00FB175F">
        <w:rPr>
          <w:rFonts w:ascii="Arial" w:hAnsi="Arial" w:cs="Arial"/>
          <w:b/>
          <w:bCs/>
          <w:sz w:val="22"/>
          <w:szCs w:val="22"/>
        </w:rPr>
        <w:t>s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Temple TX.                                                                                                                           </w:t>
      </w:r>
    </w:p>
    <w:p w14:paraId="1C9DED73" w14:textId="77777777" w:rsidR="00446347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Pr="00446347">
        <w:rPr>
          <w:rFonts w:ascii="Arial" w:hAnsi="Arial" w:cs="Arial"/>
          <w:b/>
          <w:bCs/>
          <w:sz w:val="22"/>
          <w:szCs w:val="22"/>
        </w:rPr>
        <w:t xml:space="preserve">USAF </w:t>
      </w:r>
      <w:r w:rsidR="00446347" w:rsidRPr="00446347">
        <w:rPr>
          <w:rFonts w:ascii="Arial" w:hAnsi="Arial" w:cs="Arial"/>
          <w:b/>
          <w:bCs/>
          <w:sz w:val="22"/>
          <w:szCs w:val="22"/>
        </w:rPr>
        <w:t>Academy</w:t>
      </w:r>
      <w:r w:rsidR="00446347">
        <w:rPr>
          <w:rFonts w:ascii="Arial" w:hAnsi="Arial" w:cs="Arial"/>
          <w:b/>
          <w:bCs/>
          <w:sz w:val="22"/>
          <w:szCs w:val="22"/>
        </w:rPr>
        <w:t xml:space="preserve"> (United States Air Force Academy)</w:t>
      </w:r>
      <w:r w:rsidRPr="00FB175F">
        <w:rPr>
          <w:rFonts w:ascii="Arial" w:hAnsi="Arial" w:cs="Arial"/>
          <w:bCs/>
          <w:sz w:val="22"/>
          <w:szCs w:val="22"/>
        </w:rPr>
        <w:t xml:space="preserve">, Colorado </w:t>
      </w:r>
      <w:r w:rsidR="00446347">
        <w:rPr>
          <w:rFonts w:ascii="Arial" w:hAnsi="Arial" w:cs="Arial"/>
          <w:bCs/>
          <w:sz w:val="22"/>
          <w:szCs w:val="22"/>
        </w:rPr>
        <w:t xml:space="preserve">   </w:t>
      </w:r>
    </w:p>
    <w:p w14:paraId="71AB070E" w14:textId="77777777" w:rsidR="00C2373D" w:rsidRPr="006477F1" w:rsidRDefault="00446347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 </w:t>
      </w:r>
      <w:r w:rsidR="00016C18">
        <w:rPr>
          <w:rFonts w:ascii="Arial" w:hAnsi="Arial" w:cs="Arial"/>
          <w:bCs/>
          <w:sz w:val="22"/>
          <w:szCs w:val="22"/>
        </w:rPr>
        <w:t>Springs,</w:t>
      </w:r>
      <w:r w:rsidR="00016C18" w:rsidRPr="00FB175F">
        <w:rPr>
          <w:rFonts w:ascii="Arial" w:hAnsi="Arial" w:cs="Arial"/>
          <w:bCs/>
          <w:sz w:val="22"/>
          <w:szCs w:val="22"/>
        </w:rPr>
        <w:t xml:space="preserve"> Colorado</w:t>
      </w:r>
      <w:r w:rsidR="00C2373D" w:rsidRPr="00FB175F">
        <w:rPr>
          <w:rFonts w:ascii="Arial" w:hAnsi="Arial" w:cs="Arial"/>
          <w:bCs/>
          <w:sz w:val="22"/>
          <w:szCs w:val="22"/>
        </w:rPr>
        <w:t>.</w:t>
      </w:r>
    </w:p>
    <w:p w14:paraId="493A87B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6    </w:t>
      </w:r>
      <w:r w:rsidRPr="00FB175F">
        <w:rPr>
          <w:rFonts w:ascii="Arial" w:hAnsi="Arial" w:cs="Arial"/>
          <w:bCs/>
          <w:sz w:val="22"/>
          <w:szCs w:val="22"/>
        </w:rPr>
        <w:t xml:space="preserve">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Angelo State University</w:t>
      </w:r>
      <w:r w:rsidRPr="00FB175F">
        <w:rPr>
          <w:rFonts w:ascii="Arial" w:hAnsi="Arial" w:cs="Arial"/>
          <w:bCs/>
          <w:sz w:val="22"/>
          <w:szCs w:val="22"/>
        </w:rPr>
        <w:t>, San Angelo Texas.</w:t>
      </w:r>
    </w:p>
    <w:p w14:paraId="65764DFA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/>
          <w:bCs/>
          <w:sz w:val="22"/>
          <w:szCs w:val="22"/>
        </w:rPr>
        <w:t>Sul Ross University</w:t>
      </w:r>
      <w:r w:rsidRPr="00FB175F">
        <w:rPr>
          <w:rFonts w:ascii="Arial" w:hAnsi="Arial" w:cs="Arial"/>
          <w:bCs/>
          <w:sz w:val="22"/>
          <w:szCs w:val="22"/>
        </w:rPr>
        <w:t>, Alpine, TX.</w:t>
      </w:r>
    </w:p>
    <w:p w14:paraId="069A5461" w14:textId="77777777" w:rsidR="00F841B4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5</w:t>
      </w:r>
      <w:r w:rsidRPr="00FB175F">
        <w:rPr>
          <w:rFonts w:ascii="Arial" w:hAnsi="Arial" w:cs="Arial"/>
          <w:bCs/>
          <w:sz w:val="22"/>
          <w:szCs w:val="22"/>
        </w:rPr>
        <w:t xml:space="preserve">        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F06165">
        <w:rPr>
          <w:rFonts w:ascii="Arial" w:hAnsi="Arial" w:cs="Arial"/>
          <w:bCs/>
          <w:sz w:val="22"/>
          <w:szCs w:val="22"/>
        </w:rPr>
        <w:t xml:space="preserve"> </w:t>
      </w:r>
      <w:r w:rsidR="0033450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augh Center Gallery</w:t>
      </w:r>
      <w:r w:rsidRPr="00FB175F">
        <w:rPr>
          <w:rFonts w:ascii="Arial" w:hAnsi="Arial" w:cs="Arial"/>
          <w:bCs/>
          <w:sz w:val="22"/>
          <w:szCs w:val="22"/>
        </w:rPr>
        <w:t>, Mary, Hardin, Baylor</w:t>
      </w:r>
      <w:r w:rsidR="002846A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8F031E" w:rsidRPr="00FB175F">
        <w:rPr>
          <w:rFonts w:ascii="Arial" w:hAnsi="Arial" w:cs="Arial"/>
          <w:bCs/>
          <w:sz w:val="22"/>
          <w:szCs w:val="22"/>
        </w:rPr>
        <w:t>University, Temple, TX.</w:t>
      </w:r>
      <w:r w:rsidR="00F841B4" w:rsidRPr="00FB175F">
        <w:rPr>
          <w:rFonts w:ascii="Arial" w:hAnsi="Arial" w:cs="Arial"/>
          <w:bCs/>
          <w:sz w:val="22"/>
          <w:szCs w:val="22"/>
        </w:rPr>
        <w:t xml:space="preserve"> Artist </w:t>
      </w:r>
      <w:r w:rsidR="00081A2D" w:rsidRPr="00FB175F">
        <w:rPr>
          <w:rFonts w:ascii="Arial" w:hAnsi="Arial" w:cs="Arial"/>
          <w:bCs/>
          <w:sz w:val="22"/>
          <w:szCs w:val="22"/>
        </w:rPr>
        <w:t>Lecture, exhibition</w:t>
      </w:r>
      <w:r w:rsidR="00F841B4" w:rsidRPr="00FB175F">
        <w:rPr>
          <w:rFonts w:ascii="Arial" w:hAnsi="Arial" w:cs="Arial"/>
          <w:bCs/>
          <w:sz w:val="22"/>
          <w:szCs w:val="22"/>
        </w:rPr>
        <w:t>.</w:t>
      </w:r>
      <w:r w:rsidR="008F031E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9A3B792" w14:textId="77777777" w:rsidR="00C2373D" w:rsidRPr="00FB175F" w:rsidRDefault="00F841B4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8F031E" w:rsidRPr="00FB175F">
        <w:rPr>
          <w:rFonts w:ascii="Arial" w:hAnsi="Arial" w:cs="Arial"/>
          <w:b/>
          <w:bCs/>
          <w:sz w:val="22"/>
          <w:szCs w:val="22"/>
        </w:rPr>
        <w:t>Temple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College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sz w:val="22"/>
          <w:szCs w:val="22"/>
        </w:rPr>
        <w:t xml:space="preserve">art lecture/workshop and </w:t>
      </w:r>
      <w:r w:rsidR="00081A2D" w:rsidRPr="00FB175F">
        <w:rPr>
          <w:rFonts w:ascii="Arial" w:hAnsi="Arial" w:cs="Arial"/>
          <w:bCs/>
          <w:sz w:val="22"/>
          <w:szCs w:val="22"/>
        </w:rPr>
        <w:t>exhibition, Temple</w:t>
      </w:r>
      <w:r w:rsidR="00C2373D" w:rsidRPr="00FB175F">
        <w:rPr>
          <w:rFonts w:ascii="Arial" w:hAnsi="Arial" w:cs="Arial"/>
          <w:bCs/>
          <w:sz w:val="22"/>
          <w:szCs w:val="22"/>
        </w:rPr>
        <w:t>, TX.</w:t>
      </w:r>
    </w:p>
    <w:p w14:paraId="48C64DEE" w14:textId="6AF1D753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4</w:t>
      </w:r>
      <w:r w:rsidRPr="00FB175F">
        <w:rPr>
          <w:rFonts w:ascii="Arial" w:hAnsi="Arial" w:cs="Arial"/>
          <w:b/>
          <w:bCs/>
          <w:sz w:val="22"/>
          <w:szCs w:val="22"/>
        </w:rPr>
        <w:tab/>
        <w:t>Ira Taylor Memorial Gallery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/>
          <w:bCs/>
          <w:sz w:val="22"/>
          <w:szCs w:val="22"/>
        </w:rPr>
        <w:t>Hardin-Simmons University,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Abilene, </w:t>
      </w:r>
      <w:r w:rsidR="00081A2D" w:rsidRPr="00FB175F">
        <w:rPr>
          <w:rFonts w:ascii="Arial" w:hAnsi="Arial" w:cs="Arial"/>
          <w:bCs/>
          <w:sz w:val="22"/>
          <w:szCs w:val="22"/>
        </w:rPr>
        <w:t>TX. (</w:t>
      </w:r>
      <w:r w:rsidRPr="00FB175F">
        <w:rPr>
          <w:rFonts w:ascii="Arial" w:hAnsi="Arial" w:cs="Arial"/>
          <w:bCs/>
          <w:sz w:val="22"/>
          <w:szCs w:val="22"/>
        </w:rPr>
        <w:t>October/November</w:t>
      </w:r>
      <w:r w:rsidR="00E02E45" w:rsidRPr="00FB175F">
        <w:rPr>
          <w:rFonts w:ascii="Arial" w:hAnsi="Arial" w:cs="Arial"/>
          <w:bCs/>
          <w:sz w:val="22"/>
          <w:szCs w:val="22"/>
        </w:rPr>
        <w:t>), Artist</w:t>
      </w:r>
      <w:r w:rsidR="00081A2D" w:rsidRPr="00FB175F">
        <w:rPr>
          <w:rFonts w:ascii="Arial" w:hAnsi="Arial" w:cs="Arial"/>
          <w:bCs/>
          <w:sz w:val="22"/>
          <w:szCs w:val="22"/>
        </w:rPr>
        <w:t xml:space="preserve"> lecture</w:t>
      </w:r>
    </w:p>
    <w:p w14:paraId="7AA880E5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FB175F">
        <w:rPr>
          <w:rFonts w:ascii="Arial" w:hAnsi="Arial" w:cs="Arial"/>
          <w:b/>
          <w:bCs/>
          <w:sz w:val="22"/>
          <w:szCs w:val="22"/>
        </w:rPr>
        <w:t>The Center for Contemporary Arts</w:t>
      </w:r>
      <w:r w:rsidRPr="00FB175F">
        <w:rPr>
          <w:rFonts w:ascii="Arial" w:hAnsi="Arial" w:cs="Arial"/>
          <w:bCs/>
          <w:sz w:val="22"/>
          <w:szCs w:val="22"/>
        </w:rPr>
        <w:t>, Abilene, TX</w:t>
      </w:r>
    </w:p>
    <w:p w14:paraId="2D65BE70" w14:textId="77777777" w:rsidR="00C2373D" w:rsidRPr="006477F1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3</w:t>
      </w:r>
      <w:r w:rsidR="00EF1649" w:rsidRPr="00FB175F">
        <w:rPr>
          <w:rFonts w:ascii="Arial" w:hAnsi="Arial" w:cs="Arial"/>
          <w:bCs/>
          <w:sz w:val="22"/>
          <w:szCs w:val="22"/>
        </w:rPr>
        <w:tab/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Central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Texas</w:t>
      </w:r>
      <w:r w:rsidR="006477F1" w:rsidRPr="00F06165">
        <w:rPr>
          <w:rFonts w:ascii="Arial" w:hAnsi="Arial" w:cs="Arial"/>
          <w:b/>
          <w:bCs/>
          <w:sz w:val="22"/>
          <w:szCs w:val="22"/>
        </w:rPr>
        <w:t xml:space="preserve"> </w:t>
      </w:r>
      <w:r w:rsidR="00EF1649" w:rsidRPr="00F06165">
        <w:rPr>
          <w:rFonts w:ascii="Arial" w:hAnsi="Arial" w:cs="Arial"/>
          <w:b/>
          <w:bCs/>
          <w:sz w:val="22"/>
          <w:szCs w:val="22"/>
        </w:rPr>
        <w:t>College</w:t>
      </w:r>
      <w:r w:rsidR="00EF1649" w:rsidRPr="00FB175F">
        <w:rPr>
          <w:rFonts w:ascii="Arial" w:hAnsi="Arial" w:cs="Arial"/>
          <w:bCs/>
          <w:sz w:val="22"/>
          <w:szCs w:val="22"/>
        </w:rPr>
        <w:t>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081A2D" w:rsidRPr="00FB175F">
        <w:rPr>
          <w:rFonts w:ascii="Arial" w:hAnsi="Arial" w:cs="Arial"/>
          <w:bCs/>
          <w:sz w:val="22"/>
          <w:szCs w:val="22"/>
        </w:rPr>
        <w:t>Killeen,</w:t>
      </w:r>
      <w:r w:rsidR="00081A2D">
        <w:rPr>
          <w:rFonts w:ascii="Arial" w:hAnsi="Arial" w:cs="Arial"/>
          <w:bCs/>
          <w:sz w:val="22"/>
          <w:szCs w:val="22"/>
        </w:rPr>
        <w:t xml:space="preserve"> Texas</w:t>
      </w:r>
      <w:r w:rsidR="006477F1">
        <w:rPr>
          <w:rFonts w:ascii="Arial" w:hAnsi="Arial" w:cs="Arial"/>
          <w:bCs/>
          <w:sz w:val="22"/>
          <w:szCs w:val="22"/>
        </w:rPr>
        <w:t>.</w:t>
      </w:r>
    </w:p>
    <w:p w14:paraId="3347A23C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Dorothy and Wendell Mayes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Art Gallery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of the Howard Payne University’s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EF1649" w:rsidRPr="00FB175F">
        <w:rPr>
          <w:rFonts w:ascii="Arial" w:hAnsi="Arial" w:cs="Arial"/>
          <w:bCs/>
          <w:sz w:val="22"/>
          <w:szCs w:val="22"/>
        </w:rPr>
        <w:t>Doakie</w:t>
      </w:r>
      <w:proofErr w:type="spellEnd"/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Day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Art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Center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>Brownwood,</w:t>
      </w:r>
      <w:r w:rsidR="00081A2D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X.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 </w:t>
      </w:r>
    </w:p>
    <w:p w14:paraId="5E279F9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2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Newman University</w:t>
      </w:r>
      <w:r w:rsidRPr="00FB175F">
        <w:rPr>
          <w:rFonts w:ascii="Arial" w:hAnsi="Arial" w:cs="Arial"/>
          <w:bCs/>
          <w:sz w:val="22"/>
          <w:szCs w:val="22"/>
        </w:rPr>
        <w:t>, Strickland Art Gallery,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ir force Academy</w:t>
      </w:r>
      <w:r w:rsidRPr="00FB175F">
        <w:rPr>
          <w:rFonts w:ascii="Arial" w:hAnsi="Arial" w:cs="Arial"/>
          <w:bCs/>
          <w:sz w:val="22"/>
          <w:szCs w:val="22"/>
        </w:rPr>
        <w:t xml:space="preserve">, Colorado, Springs, CO. </w:t>
      </w:r>
    </w:p>
    <w:p w14:paraId="3121CB0E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1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Burundi Gallery</w:t>
      </w:r>
      <w:r w:rsidR="006477F1">
        <w:rPr>
          <w:rFonts w:ascii="Arial" w:hAnsi="Arial" w:cs="Arial"/>
          <w:bCs/>
          <w:sz w:val="22"/>
          <w:szCs w:val="22"/>
        </w:rPr>
        <w:t>, Dandenong, Australia.</w:t>
      </w:r>
    </w:p>
    <w:p w14:paraId="7877AD3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 City Arts</w:t>
      </w:r>
      <w:r w:rsidRPr="00FB175F">
        <w:rPr>
          <w:rFonts w:ascii="Arial" w:hAnsi="Arial" w:cs="Arial"/>
          <w:bCs/>
          <w:sz w:val="22"/>
          <w:szCs w:val="22"/>
        </w:rPr>
        <w:t>, Wichita, Kansas.</w:t>
      </w:r>
    </w:p>
    <w:p w14:paraId="223C8AEB" w14:textId="26D9F0B4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10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 xml:space="preserve">Waterman’s </w:t>
      </w:r>
      <w:r w:rsidR="00E02E45" w:rsidRPr="00FB175F">
        <w:rPr>
          <w:rFonts w:ascii="Arial" w:hAnsi="Arial" w:cs="Arial"/>
          <w:b/>
          <w:bCs/>
          <w:sz w:val="22"/>
          <w:szCs w:val="22"/>
        </w:rPr>
        <w:t>bookstore</w:t>
      </w:r>
      <w:r w:rsidRPr="00FB175F">
        <w:rPr>
          <w:rFonts w:ascii="Arial" w:hAnsi="Arial" w:cs="Arial"/>
          <w:b/>
          <w:bCs/>
          <w:sz w:val="22"/>
          <w:szCs w:val="22"/>
        </w:rPr>
        <w:t xml:space="preserve"> and art Gallery</w:t>
      </w:r>
      <w:r w:rsidRPr="00FB175F">
        <w:rPr>
          <w:rFonts w:ascii="Arial" w:hAnsi="Arial" w:cs="Arial"/>
          <w:bCs/>
          <w:sz w:val="22"/>
          <w:szCs w:val="22"/>
        </w:rPr>
        <w:t>, Wichita, K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Andover Public Library,</w:t>
      </w:r>
      <w:r w:rsidRPr="00FB175F">
        <w:rPr>
          <w:rFonts w:ascii="Arial" w:hAnsi="Arial" w:cs="Arial"/>
          <w:bCs/>
          <w:sz w:val="22"/>
          <w:szCs w:val="22"/>
        </w:rPr>
        <w:t xml:space="preserve"> Wichita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Hays Arts Center,</w:t>
      </w:r>
      <w:r w:rsidRPr="00FB175F">
        <w:rPr>
          <w:rFonts w:ascii="Arial" w:hAnsi="Arial" w:cs="Arial"/>
          <w:bCs/>
          <w:sz w:val="22"/>
          <w:szCs w:val="22"/>
        </w:rPr>
        <w:t xml:space="preserve"> Hays, Kansas.</w:t>
      </w:r>
    </w:p>
    <w:p w14:paraId="098C01A2" w14:textId="77777777" w:rsidR="007F185D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9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Maple Uncommon Hotel,</w:t>
      </w:r>
      <w:r w:rsidRPr="00FB175F">
        <w:rPr>
          <w:rFonts w:ascii="Arial" w:hAnsi="Arial" w:cs="Arial"/>
          <w:bCs/>
          <w:sz w:val="22"/>
          <w:szCs w:val="22"/>
        </w:rPr>
        <w:t xml:space="preserve"> Main Art Gallery, Columb</w:t>
      </w:r>
      <w:r w:rsidR="00EF1649" w:rsidRPr="00FB175F">
        <w:rPr>
          <w:rFonts w:ascii="Arial" w:hAnsi="Arial" w:cs="Arial"/>
          <w:bCs/>
          <w:sz w:val="22"/>
          <w:szCs w:val="22"/>
        </w:rPr>
        <w:t>us, KS.</w:t>
      </w:r>
      <w:r w:rsidR="00EF1649" w:rsidRPr="00FB175F">
        <w:rPr>
          <w:rFonts w:ascii="Arial" w:hAnsi="Arial" w:cs="Arial"/>
          <w:b/>
          <w:bCs/>
          <w:sz w:val="22"/>
          <w:szCs w:val="22"/>
        </w:rPr>
        <w:br/>
      </w:r>
    </w:p>
    <w:p w14:paraId="25E63C64" w14:textId="41117B79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/>
          <w:bCs/>
          <w:sz w:val="22"/>
          <w:szCs w:val="22"/>
        </w:rPr>
        <w:t>Monash University Main Art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 xml:space="preserve"> Gallery</w:t>
      </w:r>
      <w:r w:rsidR="00C2373D" w:rsidRPr="00FB175F">
        <w:rPr>
          <w:rFonts w:ascii="Arial" w:hAnsi="Arial" w:cs="Arial"/>
          <w:bCs/>
          <w:sz w:val="22"/>
          <w:szCs w:val="22"/>
        </w:rPr>
        <w:t>, Monash University, Melbourne, Austral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4F2143BD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Carrolton Art center</w:t>
      </w:r>
      <w:r w:rsidR="00C2373D" w:rsidRPr="00FB175F">
        <w:rPr>
          <w:rFonts w:ascii="Arial" w:hAnsi="Arial" w:cs="Arial"/>
          <w:bCs/>
          <w:sz w:val="22"/>
          <w:szCs w:val="22"/>
        </w:rPr>
        <w:t>, Atlanta, Georgia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D7E63DE" w14:textId="77777777" w:rsidR="007F185D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Stringer Fine Arts Foyer</w:t>
      </w:r>
      <w:r w:rsidR="00C2373D" w:rsidRPr="00FB175F">
        <w:rPr>
          <w:rFonts w:ascii="Arial" w:hAnsi="Arial" w:cs="Arial"/>
          <w:bCs/>
          <w:sz w:val="22"/>
          <w:szCs w:val="22"/>
        </w:rPr>
        <w:t>, Hutchinson Community College,</w:t>
      </w:r>
      <w:r w:rsidR="006477F1">
        <w:rPr>
          <w:rFonts w:ascii="Arial" w:hAnsi="Arial" w:cs="Arial"/>
          <w:bCs/>
          <w:sz w:val="22"/>
          <w:szCs w:val="22"/>
        </w:rPr>
        <w:t xml:space="preserve"> </w:t>
      </w:r>
      <w:r w:rsidR="00C2373D" w:rsidRPr="00FB175F">
        <w:rPr>
          <w:rFonts w:ascii="Arial" w:hAnsi="Arial" w:cs="Arial"/>
          <w:bCs/>
          <w:sz w:val="22"/>
          <w:szCs w:val="22"/>
        </w:rPr>
        <w:t>Hutchinson, Kansas.</w:t>
      </w:r>
      <w:r w:rsidR="00C2373D" w:rsidRPr="00FB175F">
        <w:rPr>
          <w:rFonts w:ascii="Arial" w:hAnsi="Arial" w:cs="Arial"/>
          <w:bCs/>
          <w:sz w:val="22"/>
          <w:szCs w:val="22"/>
        </w:rPr>
        <w:br/>
      </w:r>
    </w:p>
    <w:p w14:paraId="07AA29EC" w14:textId="5B0EBDA9" w:rsidR="00C2373D" w:rsidRPr="00590F1A" w:rsidRDefault="007F185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C2373D" w:rsidRPr="00FB175F">
        <w:rPr>
          <w:rFonts w:ascii="Arial" w:hAnsi="Arial" w:cs="Arial"/>
          <w:b/>
          <w:bCs/>
          <w:sz w:val="22"/>
          <w:szCs w:val="22"/>
        </w:rPr>
        <w:t>Lincoln Art Center,</w:t>
      </w:r>
      <w:r w:rsidR="00C2373D" w:rsidRPr="00FB175F">
        <w:rPr>
          <w:rFonts w:ascii="Arial" w:hAnsi="Arial" w:cs="Arial"/>
          <w:bCs/>
          <w:sz w:val="22"/>
          <w:szCs w:val="22"/>
        </w:rPr>
        <w:t xml:space="preserve"> Lincoln, Kansas.</w:t>
      </w:r>
    </w:p>
    <w:p w14:paraId="26170054" w14:textId="77777777" w:rsidR="00C2373D" w:rsidRPr="00FB175F" w:rsidRDefault="00C2373D" w:rsidP="006136A7">
      <w:pPr>
        <w:widowControl/>
        <w:tabs>
          <w:tab w:val="left" w:pos="2070"/>
        </w:tabs>
        <w:spacing w:afterLines="75" w:after="180" w:line="480" w:lineRule="auto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lastRenderedPageBreak/>
        <w:t>2008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Dimensions Art Gallery</w:t>
      </w:r>
      <w:r w:rsidRPr="00FB175F">
        <w:rPr>
          <w:rFonts w:ascii="Arial" w:hAnsi="Arial" w:cs="Arial"/>
          <w:bCs/>
          <w:sz w:val="22"/>
          <w:szCs w:val="22"/>
        </w:rPr>
        <w:t>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terling College Art Gallery</w:t>
      </w:r>
      <w:r w:rsidRPr="00FB175F">
        <w:rPr>
          <w:rFonts w:ascii="Arial" w:hAnsi="Arial" w:cs="Arial"/>
          <w:bCs/>
          <w:sz w:val="22"/>
          <w:szCs w:val="22"/>
        </w:rPr>
        <w:t>, Sterling, Kansas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Savannah State University</w:t>
      </w:r>
      <w:r w:rsidRPr="00FB175F">
        <w:rPr>
          <w:rFonts w:ascii="Arial" w:hAnsi="Arial" w:cs="Arial"/>
          <w:bCs/>
          <w:sz w:val="22"/>
          <w:szCs w:val="22"/>
        </w:rPr>
        <w:t>, Adams Hall, Savannah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The Pennsylvania State University</w:t>
      </w:r>
      <w:r w:rsidRPr="00FB175F">
        <w:rPr>
          <w:rFonts w:ascii="Arial" w:hAnsi="Arial" w:cs="Arial"/>
          <w:bCs/>
          <w:sz w:val="22"/>
          <w:szCs w:val="22"/>
        </w:rPr>
        <w:t>, Altoona, Pennsylvania.</w:t>
      </w:r>
    </w:p>
    <w:p w14:paraId="5B7455D4" w14:textId="77777777" w:rsidR="00C2373D" w:rsidRPr="00FB175F" w:rsidRDefault="00C2373D" w:rsidP="007F185D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7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Augusta State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New Space Gallery, Augusta, Georgia. The Board of Regents Conference room, </w:t>
      </w:r>
      <w:r w:rsidRPr="00FB175F">
        <w:rPr>
          <w:rFonts w:ascii="Arial" w:hAnsi="Arial" w:cs="Arial"/>
          <w:b/>
          <w:bCs/>
          <w:sz w:val="22"/>
          <w:szCs w:val="22"/>
        </w:rPr>
        <w:t>University of Georgia</w:t>
      </w:r>
      <w:r w:rsidRPr="00FB175F">
        <w:rPr>
          <w:rFonts w:ascii="Arial" w:hAnsi="Arial" w:cs="Arial"/>
          <w:bCs/>
          <w:sz w:val="22"/>
          <w:szCs w:val="22"/>
        </w:rPr>
        <w:t>, Atlanta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allery 33</w:t>
      </w:r>
      <w:r w:rsidR="008F031E" w:rsidRPr="00FB175F">
        <w:rPr>
          <w:rFonts w:ascii="Arial" w:hAnsi="Arial" w:cs="Arial"/>
          <w:bCs/>
          <w:sz w:val="22"/>
          <w:szCs w:val="22"/>
        </w:rPr>
        <w:t>,</w:t>
      </w:r>
      <w:r w:rsidRPr="00FB175F">
        <w:rPr>
          <w:rFonts w:ascii="Arial" w:hAnsi="Arial" w:cs="Arial"/>
          <w:bCs/>
          <w:sz w:val="22"/>
          <w:szCs w:val="22"/>
        </w:rPr>
        <w:t xml:space="preserve"> Statesboro, Georgia.</w:t>
      </w:r>
    </w:p>
    <w:p w14:paraId="44069B17" w14:textId="77777777" w:rsidR="0073584C" w:rsidRDefault="00C2373D" w:rsidP="007F185D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>2006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 xml:space="preserve">, the Graduate Conference Room </w:t>
      </w:r>
      <w:r w:rsidRPr="00FB175F">
        <w:rPr>
          <w:rFonts w:ascii="Arial" w:hAnsi="Arial" w:cs="Arial"/>
          <w:bCs/>
          <w:sz w:val="22"/>
          <w:szCs w:val="22"/>
        </w:rPr>
        <w:br/>
        <w:t>Statesboro, Georgia.</w:t>
      </w:r>
      <w:r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/>
          <w:bCs/>
          <w:sz w:val="22"/>
          <w:szCs w:val="22"/>
        </w:rPr>
        <w:t>Georgia Southern University</w:t>
      </w:r>
      <w:r w:rsidRPr="00FB175F">
        <w:rPr>
          <w:rFonts w:ascii="Arial" w:hAnsi="Arial" w:cs="Arial"/>
          <w:bCs/>
          <w:sz w:val="22"/>
          <w:szCs w:val="22"/>
        </w:rPr>
        <w:t>, Betty Foy Sanders Art Department, Lobby Art Gallery, Statesboro, Georgia.</w:t>
      </w:r>
    </w:p>
    <w:p w14:paraId="1CD9574D" w14:textId="77777777" w:rsidR="0081374C" w:rsidRDefault="0081374C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6B49D99" w14:textId="742054E6" w:rsidR="00C50650" w:rsidRDefault="002838CA" w:rsidP="00CC6A11">
      <w:pPr>
        <w:widowControl/>
        <w:tabs>
          <w:tab w:val="left" w:pos="2070"/>
        </w:tabs>
        <w:spacing w:afterLines="100" w:after="240" w:line="48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ROFESSIONAL</w:t>
      </w:r>
      <w:r w:rsidR="00C50650" w:rsidRPr="00FB175F">
        <w:rPr>
          <w:rFonts w:ascii="Arial" w:hAnsi="Arial" w:cs="Arial"/>
          <w:b/>
          <w:bCs/>
          <w:sz w:val="22"/>
          <w:szCs w:val="22"/>
          <w:u w:val="single"/>
        </w:rPr>
        <w:t xml:space="preserve"> EXPERIECE/ GRANTS/ AWARDS:</w:t>
      </w:r>
    </w:p>
    <w:p w14:paraId="1765EC66" w14:textId="2667C950" w:rsidR="00360996" w:rsidRPr="00360996" w:rsidRDefault="00360996" w:rsidP="0073584C">
      <w:pPr>
        <w:widowControl/>
        <w:tabs>
          <w:tab w:val="left" w:pos="2070"/>
        </w:tabs>
        <w:spacing w:afterLines="100" w:after="240" w:line="480" w:lineRule="auto"/>
        <w:ind w:left="2070" w:hanging="2070"/>
        <w:rPr>
          <w:rFonts w:ascii="Arial" w:hAnsi="Arial" w:cs="Arial"/>
          <w:sz w:val="22"/>
          <w:szCs w:val="22"/>
        </w:rPr>
      </w:pPr>
      <w:r w:rsidRPr="00360996">
        <w:rPr>
          <w:rFonts w:ascii="Arial" w:hAnsi="Arial" w:cs="Arial"/>
          <w:b/>
          <w:bCs/>
          <w:sz w:val="22"/>
          <w:szCs w:val="22"/>
        </w:rPr>
        <w:t>2022: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Mark </w:t>
      </w:r>
      <w:r w:rsidR="00CC6A11">
        <w:rPr>
          <w:rFonts w:ascii="Arial" w:hAnsi="Arial" w:cs="Arial"/>
          <w:b/>
          <w:bCs/>
          <w:sz w:val="22"/>
          <w:szCs w:val="22"/>
        </w:rPr>
        <w:t>Arts (</w:t>
      </w:r>
      <w:r>
        <w:rPr>
          <w:rFonts w:ascii="Arial" w:hAnsi="Arial" w:cs="Arial"/>
          <w:b/>
          <w:bCs/>
          <w:sz w:val="22"/>
          <w:szCs w:val="22"/>
        </w:rPr>
        <w:t>Koch Brothers Center),</w:t>
      </w:r>
      <w:r w:rsidR="00AC1E75">
        <w:rPr>
          <w:rFonts w:ascii="Arial" w:hAnsi="Arial" w:cs="Arial"/>
          <w:sz w:val="22"/>
          <w:szCs w:val="22"/>
        </w:rPr>
        <w:t>First</w:t>
      </w:r>
      <w:r>
        <w:rPr>
          <w:rFonts w:ascii="Arial" w:hAnsi="Arial" w:cs="Arial"/>
          <w:sz w:val="22"/>
          <w:szCs w:val="22"/>
        </w:rPr>
        <w:t xml:space="preserve"> </w:t>
      </w:r>
      <w:r w:rsidR="00AC1E75">
        <w:rPr>
          <w:rFonts w:ascii="Arial" w:hAnsi="Arial" w:cs="Arial"/>
          <w:sz w:val="22"/>
          <w:szCs w:val="22"/>
        </w:rPr>
        <w:t>prize</w:t>
      </w:r>
      <w:r>
        <w:rPr>
          <w:rFonts w:ascii="Arial" w:hAnsi="Arial" w:cs="Arial"/>
          <w:sz w:val="22"/>
          <w:szCs w:val="22"/>
        </w:rPr>
        <w:t xml:space="preserve"> award of $1,000 and art published on the invite.</w:t>
      </w:r>
    </w:p>
    <w:p w14:paraId="3A0ED5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 w:rsidRPr="00A00254">
        <w:rPr>
          <w:rFonts w:ascii="Arial" w:hAnsi="Arial" w:cs="Arial"/>
          <w:b/>
          <w:bCs/>
          <w:sz w:val="22"/>
          <w:szCs w:val="22"/>
        </w:rPr>
        <w:t>2019</w:t>
      </w:r>
      <w:r w:rsidRPr="00A00254">
        <w:rPr>
          <w:rFonts w:ascii="Arial" w:hAnsi="Arial" w:cs="Arial"/>
          <w:bCs/>
          <w:sz w:val="22"/>
          <w:szCs w:val="22"/>
        </w:rPr>
        <w:t xml:space="preserve">:                         </w:t>
      </w:r>
      <w:r w:rsidRPr="00A00254">
        <w:rPr>
          <w:rFonts w:ascii="Arial" w:hAnsi="Arial" w:cs="Arial"/>
          <w:b/>
          <w:bCs/>
          <w:sz w:val="22"/>
          <w:szCs w:val="22"/>
        </w:rPr>
        <w:t>University of Central Oklahoma</w:t>
      </w:r>
      <w:r w:rsidRPr="00A00254">
        <w:rPr>
          <w:rFonts w:ascii="Arial" w:hAnsi="Arial" w:cs="Arial"/>
          <w:bCs/>
          <w:sz w:val="22"/>
          <w:szCs w:val="22"/>
        </w:rPr>
        <w:t xml:space="preserve"> has chosen 5 of my artworks to be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C485E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r</w:t>
      </w:r>
      <w:r w:rsidRPr="00A00254">
        <w:rPr>
          <w:rFonts w:ascii="Arial" w:hAnsi="Arial" w:cs="Arial"/>
          <w:bCs/>
          <w:sz w:val="22"/>
          <w:szCs w:val="22"/>
        </w:rPr>
        <w:t xml:space="preserve">ecreated </w:t>
      </w:r>
      <w:r>
        <w:rPr>
          <w:rFonts w:ascii="Arial" w:hAnsi="Arial" w:cs="Arial"/>
          <w:bCs/>
          <w:sz w:val="22"/>
          <w:szCs w:val="22"/>
        </w:rPr>
        <w:t xml:space="preserve">and printed </w:t>
      </w:r>
      <w:r w:rsidRPr="00A00254">
        <w:rPr>
          <w:rFonts w:ascii="Arial" w:hAnsi="Arial" w:cs="Arial"/>
          <w:bCs/>
          <w:sz w:val="22"/>
          <w:szCs w:val="22"/>
        </w:rPr>
        <w:t xml:space="preserve">on the costumes for the play, Trojan Women </w:t>
      </w:r>
      <w:r>
        <w:rPr>
          <w:rFonts w:ascii="Arial" w:hAnsi="Arial" w:cs="Arial"/>
          <w:bCs/>
          <w:sz w:val="22"/>
          <w:szCs w:val="22"/>
        </w:rPr>
        <w:t xml:space="preserve">   </w:t>
      </w:r>
    </w:p>
    <w:p w14:paraId="66113A74" w14:textId="1967DAC0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Pr="00A00254">
        <w:rPr>
          <w:rFonts w:ascii="Arial" w:hAnsi="Arial" w:cs="Arial"/>
          <w:bCs/>
          <w:sz w:val="22"/>
          <w:szCs w:val="22"/>
        </w:rPr>
        <w:t xml:space="preserve">informed by the </w:t>
      </w:r>
      <w:proofErr w:type="gramStart"/>
      <w:r>
        <w:rPr>
          <w:rFonts w:ascii="Arial" w:hAnsi="Arial" w:cs="Arial"/>
          <w:bCs/>
          <w:sz w:val="22"/>
          <w:szCs w:val="22"/>
        </w:rPr>
        <w:t>Me Too</w:t>
      </w:r>
      <w:proofErr w:type="gramEnd"/>
      <w:r w:rsidRPr="00A00254">
        <w:rPr>
          <w:rFonts w:ascii="Arial" w:hAnsi="Arial" w:cs="Arial"/>
          <w:bCs/>
          <w:sz w:val="22"/>
          <w:szCs w:val="22"/>
        </w:rPr>
        <w:t xml:space="preserve"> </w:t>
      </w:r>
      <w:r w:rsidR="00E02E45" w:rsidRPr="00A00254">
        <w:rPr>
          <w:rFonts w:ascii="Arial" w:hAnsi="Arial" w:cs="Arial"/>
          <w:bCs/>
          <w:sz w:val="22"/>
          <w:szCs w:val="22"/>
        </w:rPr>
        <w:t>movement</w:t>
      </w:r>
      <w:r w:rsidR="00E02E45">
        <w:rPr>
          <w:rFonts w:ascii="Arial" w:hAnsi="Arial" w:cs="Arial"/>
          <w:bCs/>
          <w:sz w:val="22"/>
          <w:szCs w:val="22"/>
        </w:rPr>
        <w:t>. Stipend</w:t>
      </w:r>
      <w:r>
        <w:rPr>
          <w:rFonts w:ascii="Arial" w:hAnsi="Arial" w:cs="Arial"/>
          <w:bCs/>
          <w:sz w:val="22"/>
          <w:szCs w:val="22"/>
        </w:rPr>
        <w:t xml:space="preserve">, Personal Art Exhibit, </w:t>
      </w:r>
    </w:p>
    <w:p w14:paraId="3DFC5B18" w14:textId="77777777" w:rsid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A gift of the costumes with my name sewn inside the label of each </w:t>
      </w:r>
    </w:p>
    <w:p w14:paraId="153F713A" w14:textId="77777777" w:rsidR="00A00254" w:rsidRPr="00A00254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Dress.</w:t>
      </w:r>
    </w:p>
    <w:p w14:paraId="3DE778D1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412ACFC" w14:textId="77777777" w:rsidR="00CE7984" w:rsidRPr="00FB175F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2018: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STORIES TO ART</w:t>
      </w:r>
      <w:r w:rsidRPr="00FB175F">
        <w:rPr>
          <w:rFonts w:ascii="Arial" w:hAnsi="Arial" w:cs="Arial"/>
          <w:bCs/>
          <w:sz w:val="22"/>
          <w:szCs w:val="22"/>
        </w:rPr>
        <w:t xml:space="preserve"> has chosen 10 art</w:t>
      </w:r>
      <w:r w:rsidR="00A00254">
        <w:rPr>
          <w:rFonts w:ascii="Arial" w:hAnsi="Arial" w:cs="Arial"/>
          <w:bCs/>
          <w:sz w:val="22"/>
          <w:szCs w:val="22"/>
        </w:rPr>
        <w:t xml:space="preserve"> works to sell on their website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</w:p>
    <w:p w14:paraId="0B832F32" w14:textId="77777777" w:rsidR="001C4D6E" w:rsidRPr="008F4F25" w:rsidRDefault="00CE7984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/>
          <w:bCs/>
          <w:sz w:val="22"/>
          <w:szCs w:val="22"/>
        </w:rPr>
        <w:t>VIDA,</w:t>
      </w:r>
      <w:r w:rsidR="00A00254">
        <w:rPr>
          <w:rFonts w:ascii="Arial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San </w:t>
      </w:r>
      <w:r w:rsidR="00A00254" w:rsidRPr="00FB175F">
        <w:rPr>
          <w:rFonts w:ascii="Arial" w:hAnsi="Arial" w:cs="Arial"/>
          <w:bCs/>
          <w:sz w:val="22"/>
          <w:szCs w:val="22"/>
        </w:rPr>
        <w:t>Francisco</w:t>
      </w:r>
      <w:r w:rsidRPr="00FB175F">
        <w:rPr>
          <w:rFonts w:ascii="Arial" w:hAnsi="Arial" w:cs="Arial"/>
          <w:bCs/>
          <w:sz w:val="22"/>
          <w:szCs w:val="22"/>
        </w:rPr>
        <w:t xml:space="preserve"> has chosen 8 artworks to use for designs of their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Pr="00FB175F">
        <w:rPr>
          <w:rFonts w:ascii="Arial" w:hAnsi="Arial" w:cs="Arial"/>
          <w:bCs/>
          <w:sz w:val="22"/>
          <w:szCs w:val="22"/>
        </w:rPr>
        <w:t>products.</w:t>
      </w:r>
    </w:p>
    <w:p w14:paraId="42B63727" w14:textId="77777777" w:rsidR="00A00254" w:rsidRDefault="00CE7984" w:rsidP="006136A7">
      <w:pPr>
        <w:widowControl/>
        <w:tabs>
          <w:tab w:val="left" w:pos="2070"/>
        </w:tabs>
        <w:spacing w:afterLines="75" w:after="180"/>
      </w:pPr>
      <w:r w:rsidRPr="00FB175F">
        <w:rPr>
          <w:rFonts w:ascii="Arial" w:hAnsi="Arial" w:cs="Arial"/>
          <w:b/>
          <w:bCs/>
          <w:sz w:val="22"/>
          <w:szCs w:val="22"/>
        </w:rPr>
        <w:t>2016</w:t>
      </w:r>
      <w:r w:rsidRPr="00FB175F">
        <w:rPr>
          <w:rFonts w:ascii="Arial" w:hAnsi="Arial" w:cs="Arial"/>
          <w:bCs/>
          <w:sz w:val="22"/>
          <w:szCs w:val="22"/>
        </w:rPr>
        <w:t>: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1C4D6E" w:rsidRPr="00FB175F">
        <w:rPr>
          <w:rFonts w:ascii="Arial" w:hAnsi="Arial" w:cs="Arial"/>
          <w:b/>
          <w:bCs/>
          <w:sz w:val="22"/>
          <w:szCs w:val="22"/>
        </w:rPr>
        <w:t>MURAL</w:t>
      </w:r>
      <w:r w:rsidRPr="00FB175F">
        <w:rPr>
          <w:rFonts w:ascii="Arial" w:hAnsi="Arial" w:cs="Arial"/>
          <w:bCs/>
          <w:sz w:val="22"/>
          <w:szCs w:val="22"/>
        </w:rPr>
        <w:t xml:space="preserve"> commission, City of San Marcos</w:t>
      </w:r>
      <w:r w:rsidR="001C4D6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16" w:history="1"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susanharmonabstractartist.com/video/susan-harmon-mural-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="001C4D6E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video</w:t>
        </w:r>
      </w:hyperlink>
      <w:r w:rsidR="00A00254">
        <w:t xml:space="preserve"> </w:t>
      </w:r>
    </w:p>
    <w:p w14:paraId="636EB087" w14:textId="77777777" w:rsidR="00A00254" w:rsidRP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Stipend, my art reproduced on a 60 ‘vinyl piece and hung on the wall   </w:t>
      </w:r>
    </w:p>
    <w:p w14:paraId="28771152" w14:textId="77777777" w:rsidR="008F4F25" w:rsidRDefault="00A00254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                                 as you enter the downtown.</w:t>
      </w:r>
    </w:p>
    <w:p w14:paraId="7AE04E4D" w14:textId="77777777" w:rsidR="00BD79E7" w:rsidRPr="008F4F25" w:rsidRDefault="00BD79E7" w:rsidP="008F4F25">
      <w:pPr>
        <w:widowControl/>
        <w:tabs>
          <w:tab w:val="left" w:pos="2070"/>
        </w:tabs>
        <w:contextualSpacing/>
        <w:rPr>
          <w:rFonts w:ascii="Arial" w:hAnsi="Arial" w:cs="Arial"/>
          <w:sz w:val="22"/>
          <w:szCs w:val="22"/>
        </w:rPr>
      </w:pPr>
      <w:r w:rsidRPr="008F4F25">
        <w:rPr>
          <w:rFonts w:ascii="Arial" w:hAnsi="Arial" w:cs="Arial"/>
          <w:sz w:val="22"/>
          <w:szCs w:val="22"/>
        </w:rPr>
        <w:t xml:space="preserve"> </w:t>
      </w:r>
    </w:p>
    <w:p w14:paraId="0A28E62C" w14:textId="7BE5F8C8" w:rsidR="00AE1033" w:rsidRPr="00FB175F" w:rsidRDefault="001C4D6E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My art was chosen to inform the website </w:t>
      </w:r>
      <w:r w:rsidR="00AE1033" w:rsidRPr="00A00254">
        <w:rPr>
          <w:rFonts w:ascii="Arial" w:hAnsi="Arial" w:cs="Arial"/>
          <w:b/>
          <w:bCs/>
          <w:sz w:val="22"/>
          <w:szCs w:val="22"/>
        </w:rPr>
        <w:t xml:space="preserve">RENA’S </w:t>
      </w:r>
      <w:r w:rsidR="00E02E45" w:rsidRPr="00A00254">
        <w:rPr>
          <w:rFonts w:ascii="Arial" w:hAnsi="Arial" w:cs="Arial"/>
          <w:b/>
          <w:bCs/>
          <w:sz w:val="22"/>
          <w:szCs w:val="22"/>
        </w:rPr>
        <w:t>PROMISE</w:t>
      </w:r>
      <w:r w:rsidR="00E02E45" w:rsidRPr="00FB175F">
        <w:rPr>
          <w:rFonts w:ascii="Arial" w:hAnsi="Arial" w:cs="Arial"/>
          <w:bCs/>
          <w:sz w:val="22"/>
          <w:szCs w:val="22"/>
        </w:rPr>
        <w:t>, A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book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about The </w:t>
      </w:r>
      <w:r w:rsidR="00BD79E7" w:rsidRPr="00FB175F">
        <w:rPr>
          <w:rFonts w:ascii="Arial" w:hAnsi="Arial" w:cs="Arial"/>
          <w:bCs/>
          <w:sz w:val="22"/>
          <w:szCs w:val="22"/>
        </w:rPr>
        <w:t>Holocaust, go</w:t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 to the website and press submit to see my art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r w:rsidR="00AE1033" w:rsidRPr="00FB175F">
        <w:rPr>
          <w:rFonts w:ascii="Arial" w:hAnsi="Arial" w:cs="Arial"/>
          <w:bCs/>
          <w:sz w:val="22"/>
          <w:szCs w:val="22"/>
        </w:rPr>
        <w:t xml:space="preserve">on the educational </w:t>
      </w:r>
      <w:r w:rsidR="00BD79E7" w:rsidRPr="00FB175F">
        <w:rPr>
          <w:rFonts w:ascii="Arial" w:hAnsi="Arial" w:cs="Arial"/>
          <w:bCs/>
          <w:sz w:val="22"/>
          <w:szCs w:val="22"/>
        </w:rPr>
        <w:t>PowerPoint</w:t>
      </w:r>
    </w:p>
    <w:p w14:paraId="5E12E5BF" w14:textId="77777777" w:rsidR="00AE1033" w:rsidRPr="008F4F25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</w:rPr>
        <w:tab/>
      </w:r>
      <w:hyperlink r:id="rId17" w:history="1">
        <w:r w:rsidR="00AE1033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download-thanks.php</w:t>
        </w:r>
      </w:hyperlink>
      <w:r w:rsidR="00AE1033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1604C055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ab/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My artwork was selected by juror, Jessica </w:t>
      </w:r>
      <w:proofErr w:type="spellStart"/>
      <w:r w:rsidR="006E6B31" w:rsidRPr="00FB175F">
        <w:rPr>
          <w:rFonts w:ascii="Arial" w:hAnsi="Arial" w:cs="Arial"/>
          <w:bCs/>
          <w:sz w:val="22"/>
          <w:szCs w:val="22"/>
        </w:rPr>
        <w:t>Roscio</w:t>
      </w:r>
      <w:proofErr w:type="spellEnd"/>
      <w:r w:rsidR="006E6B31" w:rsidRPr="00FB175F">
        <w:rPr>
          <w:rFonts w:ascii="Arial" w:hAnsi="Arial" w:cs="Arial"/>
          <w:bCs/>
          <w:sz w:val="22"/>
          <w:szCs w:val="22"/>
        </w:rPr>
        <w:t xml:space="preserve"> for the winter 2016-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7 edition of Studio Visit Magazine.350 artists chosen out of 100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submissions.</w:t>
      </w:r>
    </w:p>
    <w:p w14:paraId="4F533E97" w14:textId="77777777" w:rsidR="00552AA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</w:rPr>
      </w:pPr>
      <w:r w:rsidRPr="00FB175F">
        <w:rPr>
          <w:rFonts w:ascii="Arial" w:hAnsi="Arial" w:cs="Arial"/>
        </w:rPr>
        <w:tab/>
      </w:r>
      <w:hyperlink r:id="rId18" w:history="1">
        <w:r w:rsidR="007438E0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youtube.com/watch?v=N3rT8YKqMhs</w:t>
        </w:r>
      </w:hyperlink>
      <w:r w:rsidR="00BD79E7" w:rsidRPr="00FB175F">
        <w:rPr>
          <w:rFonts w:ascii="Arial" w:hAnsi="Arial" w:cs="Arial"/>
        </w:rPr>
        <w:t xml:space="preserve"> </w:t>
      </w:r>
    </w:p>
    <w:p w14:paraId="47950C29" w14:textId="77777777" w:rsidR="007438E0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7438E0" w:rsidRPr="00FB175F">
        <w:rPr>
          <w:rFonts w:ascii="Arial" w:hAnsi="Arial" w:cs="Arial"/>
          <w:bCs/>
          <w:sz w:val="22"/>
          <w:szCs w:val="22"/>
        </w:rPr>
        <w:t>The dedication and installation of my 60’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 mural in downtown San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Marcos, Texas (</w:t>
      </w:r>
      <w:r w:rsidR="006E6B31" w:rsidRPr="00FB175F">
        <w:rPr>
          <w:rFonts w:ascii="Arial" w:hAnsi="Arial" w:cs="Arial"/>
          <w:bCs/>
          <w:sz w:val="22"/>
          <w:szCs w:val="22"/>
        </w:rPr>
        <w:t>2016) (</w:t>
      </w:r>
      <w:r w:rsidR="00E479B4" w:rsidRPr="00FB175F">
        <w:rPr>
          <w:rFonts w:ascii="Arial" w:hAnsi="Arial" w:cs="Arial"/>
          <w:bCs/>
          <w:sz w:val="22"/>
          <w:szCs w:val="22"/>
        </w:rPr>
        <w:t xml:space="preserve">se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above link).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110 entries, mine wa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6E6B31" w:rsidRPr="00FB175F">
        <w:rPr>
          <w:rFonts w:ascii="Arial" w:hAnsi="Arial" w:cs="Arial"/>
          <w:bCs/>
          <w:sz w:val="22"/>
          <w:szCs w:val="22"/>
        </w:rPr>
        <w:t>chosen.</w:t>
      </w:r>
    </w:p>
    <w:p w14:paraId="3C004A8D" w14:textId="77777777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E479B4" w:rsidRPr="00FB175F">
        <w:rPr>
          <w:rFonts w:ascii="Arial" w:hAnsi="Arial" w:cs="Arial"/>
          <w:bCs/>
          <w:sz w:val="22"/>
          <w:szCs w:val="22"/>
        </w:rPr>
        <w:t>I was awarded the honor of “</w:t>
      </w:r>
      <w:r w:rsidR="00FD5AA5" w:rsidRPr="00FB175F">
        <w:rPr>
          <w:rFonts w:ascii="Arial" w:hAnsi="Arial" w:cs="Arial"/>
          <w:bCs/>
          <w:sz w:val="22"/>
          <w:szCs w:val="22"/>
        </w:rPr>
        <w:t>Juror</w:t>
      </w:r>
      <w:r w:rsidR="00E479B4" w:rsidRPr="00FB175F">
        <w:rPr>
          <w:rFonts w:ascii="Arial" w:hAnsi="Arial" w:cs="Arial"/>
          <w:bCs/>
          <w:sz w:val="22"/>
          <w:szCs w:val="22"/>
        </w:rPr>
        <w:t>”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for Student Art Exhibition at 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FD5AA5" w:rsidRPr="00FB175F">
        <w:rPr>
          <w:rFonts w:ascii="Arial" w:hAnsi="Arial" w:cs="Arial"/>
          <w:bCs/>
          <w:sz w:val="22"/>
          <w:szCs w:val="22"/>
        </w:rPr>
        <w:t>University of Mary Hardin Baylor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D5AA5" w:rsidRPr="00FB175F">
        <w:rPr>
          <w:rFonts w:ascii="Arial" w:hAnsi="Arial" w:cs="Arial"/>
          <w:bCs/>
          <w:sz w:val="22"/>
          <w:szCs w:val="22"/>
        </w:rPr>
        <w:t>Temple,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4157" w:rsidRPr="00FB175F">
        <w:rPr>
          <w:rFonts w:ascii="Arial" w:hAnsi="Arial" w:cs="Arial"/>
          <w:bCs/>
          <w:sz w:val="22"/>
          <w:szCs w:val="22"/>
        </w:rPr>
        <w:t>TX (</w:t>
      </w:r>
      <w:r w:rsidR="00FD5AA5" w:rsidRPr="00FB175F">
        <w:rPr>
          <w:rFonts w:ascii="Arial" w:hAnsi="Arial" w:cs="Arial"/>
          <w:bCs/>
          <w:sz w:val="22"/>
          <w:szCs w:val="22"/>
        </w:rPr>
        <w:t>2016</w:t>
      </w:r>
      <w:r w:rsidR="006E6B31" w:rsidRPr="00FB175F">
        <w:rPr>
          <w:rFonts w:ascii="Arial" w:hAnsi="Arial" w:cs="Arial"/>
          <w:bCs/>
          <w:sz w:val="22"/>
          <w:szCs w:val="22"/>
        </w:rPr>
        <w:t>).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       </w:t>
      </w:r>
    </w:p>
    <w:p w14:paraId="7238CBE6" w14:textId="77777777" w:rsidR="00141E55" w:rsidRPr="00FB175F" w:rsidRDefault="00141E55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</w:t>
      </w:r>
      <w:r w:rsidR="00332A4C" w:rsidRPr="00FB175F">
        <w:rPr>
          <w:rFonts w:ascii="Arial" w:hAnsi="Arial" w:cs="Arial"/>
          <w:bCs/>
          <w:sz w:val="22"/>
          <w:szCs w:val="22"/>
        </w:rPr>
        <w:tab/>
      </w:r>
      <w:hyperlink r:id="rId19" w:history="1"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s://www.facebook.com/media/set/?set=a.1074744972550319.1073</w:t>
        </w:r>
        <w:r w:rsidR="00332A4C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ab/>
        </w:r>
        <w:r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742011.111327998892026&amp;type=3&amp;pnref=story</w:t>
        </w:r>
      </w:hyperlink>
    </w:p>
    <w:p w14:paraId="07F33E1B" w14:textId="48EF69F5" w:rsidR="00141E55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My art has been accepted </w:t>
      </w:r>
      <w:r w:rsidR="00FD5AA5" w:rsidRPr="00FB175F">
        <w:rPr>
          <w:rFonts w:ascii="Arial" w:hAnsi="Arial" w:cs="Arial"/>
          <w:bCs/>
          <w:sz w:val="22"/>
          <w:szCs w:val="22"/>
        </w:rPr>
        <w:t>into The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Final </w:t>
      </w:r>
      <w:r w:rsidR="006B08B0" w:rsidRPr="00FB175F">
        <w:rPr>
          <w:rFonts w:ascii="Arial" w:hAnsi="Arial" w:cs="Arial"/>
          <w:bCs/>
          <w:sz w:val="22"/>
          <w:szCs w:val="22"/>
        </w:rPr>
        <w:t>Show: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 Scope Art Miami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552AA5" w:rsidRPr="00FB175F">
        <w:rPr>
          <w:rFonts w:ascii="Arial" w:hAnsi="Arial" w:cs="Arial"/>
          <w:bCs/>
          <w:sz w:val="22"/>
          <w:szCs w:val="22"/>
        </w:rPr>
        <w:t xml:space="preserve">2015!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552AA5" w:rsidRPr="00FB175F">
        <w:rPr>
          <w:rFonts w:ascii="Arial" w:hAnsi="Arial" w:cs="Arial"/>
          <w:bCs/>
          <w:sz w:val="22"/>
          <w:szCs w:val="22"/>
        </w:rPr>
        <w:t>(</w:t>
      </w:r>
      <w:r w:rsidR="0073584C" w:rsidRPr="00FB175F">
        <w:rPr>
          <w:rFonts w:ascii="Arial" w:hAnsi="Arial" w:cs="Arial"/>
          <w:bCs/>
          <w:sz w:val="22"/>
          <w:szCs w:val="22"/>
        </w:rPr>
        <w:t>See</w:t>
      </w:r>
      <w:r w:rsidR="006B08B0" w:rsidRPr="00FB175F">
        <w:rPr>
          <w:rFonts w:ascii="Arial" w:hAnsi="Arial" w:cs="Arial"/>
          <w:bCs/>
          <w:sz w:val="22"/>
          <w:szCs w:val="22"/>
        </w:rPr>
        <w:t xml:space="preserve"> link above).</w:t>
      </w:r>
    </w:p>
    <w:p w14:paraId="19A2358D" w14:textId="41B442D8" w:rsidR="00BD79E7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I wanted to let you know that we have posted your image in our </w:t>
      </w:r>
      <w:proofErr w:type="spellStart"/>
      <w:r w:rsidR="00141E55" w:rsidRPr="00FB175F">
        <w:rPr>
          <w:rFonts w:ascii="Arial" w:hAnsi="Arial" w:cs="Arial"/>
          <w:bCs/>
          <w:sz w:val="22"/>
          <w:szCs w:val="22"/>
        </w:rPr>
        <w:t>Wix</w:t>
      </w:r>
      <w:proofErr w:type="spellEnd"/>
      <w:r w:rsidR="00141E55" w:rsidRPr="00FB175F">
        <w:rPr>
          <w:rFonts w:ascii="Arial" w:hAnsi="Arial" w:cs="Arial"/>
          <w:bCs/>
          <w:sz w:val="22"/>
          <w:szCs w:val="22"/>
        </w:rPr>
        <w:t xml:space="preserve"> +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SEEME SCOPE Art Miami album on </w:t>
      </w:r>
      <w:r w:rsidR="006B08B0" w:rsidRPr="00FB175F">
        <w:rPr>
          <w:rFonts w:ascii="Arial" w:hAnsi="Arial" w:cs="Arial"/>
          <w:bCs/>
          <w:sz w:val="22"/>
          <w:szCs w:val="22"/>
        </w:rPr>
        <w:t>Face book</w:t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! My art is number 27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141E55" w:rsidRPr="00FB175F">
        <w:rPr>
          <w:rFonts w:ascii="Arial" w:hAnsi="Arial" w:cs="Arial"/>
          <w:bCs/>
          <w:sz w:val="22"/>
          <w:szCs w:val="22"/>
        </w:rPr>
        <w:t xml:space="preserve">out of </w:t>
      </w:r>
      <w:r w:rsidR="0073584C" w:rsidRPr="00FB175F">
        <w:rPr>
          <w:rFonts w:ascii="Arial" w:hAnsi="Arial" w:cs="Arial"/>
          <w:bCs/>
          <w:sz w:val="22"/>
          <w:szCs w:val="22"/>
        </w:rPr>
        <w:t>75.</w:t>
      </w:r>
    </w:p>
    <w:p w14:paraId="7EED2E59" w14:textId="77777777" w:rsidR="00C50650" w:rsidRPr="00FB175F" w:rsidRDefault="00332A4C" w:rsidP="006136A7">
      <w:pPr>
        <w:widowControl/>
        <w:tabs>
          <w:tab w:val="left" w:pos="2070"/>
        </w:tabs>
        <w:spacing w:afterLines="75" w:after="180"/>
        <w:jc w:val="both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Inclusion into ICA Publishing (International Contemporary Artists),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Volume </w:t>
      </w:r>
      <w:r w:rsidR="00181DC0" w:rsidRPr="00FB175F">
        <w:rPr>
          <w:rFonts w:ascii="Arial" w:hAnsi="Arial" w:cs="Arial"/>
          <w:bCs/>
          <w:sz w:val="22"/>
          <w:szCs w:val="22"/>
        </w:rPr>
        <w:t xml:space="preserve">XI, New York City (2015), </w:t>
      </w:r>
      <w:r w:rsidR="00C50650" w:rsidRPr="00FB175F">
        <w:rPr>
          <w:rFonts w:ascii="Arial" w:hAnsi="Arial" w:cs="Arial"/>
          <w:bCs/>
          <w:sz w:val="22"/>
          <w:szCs w:val="22"/>
        </w:rPr>
        <w:t>5 artworks and art statement.</w:t>
      </w:r>
    </w:p>
    <w:p w14:paraId="6C17FB26" w14:textId="345A6224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Stipend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awarded to create a </w:t>
      </w:r>
      <w:r w:rsidR="0073584C" w:rsidRPr="00FB175F">
        <w:rPr>
          <w:rFonts w:ascii="Arial" w:hAnsi="Arial" w:cs="Arial"/>
          <w:bCs/>
          <w:sz w:val="22"/>
          <w:szCs w:val="22"/>
        </w:rPr>
        <w:t>5-panel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mural for </w:t>
      </w:r>
      <w:r w:rsidR="00082EA9" w:rsidRPr="00FB175F">
        <w:rPr>
          <w:rFonts w:ascii="Arial" w:hAnsi="Arial" w:cs="Arial"/>
          <w:bCs/>
          <w:sz w:val="22"/>
          <w:szCs w:val="22"/>
        </w:rPr>
        <w:t>Sa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n Marcos Arts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Commission of </w:t>
      </w:r>
      <w:r w:rsidR="00A75C5C" w:rsidRPr="00FB175F">
        <w:rPr>
          <w:rFonts w:ascii="Arial" w:hAnsi="Arial" w:cs="Arial"/>
          <w:bCs/>
          <w:sz w:val="22"/>
          <w:szCs w:val="22"/>
        </w:rPr>
        <w:t>exterior panel</w:t>
      </w:r>
      <w:r w:rsidR="00082EA9" w:rsidRPr="00FB175F">
        <w:rPr>
          <w:rFonts w:ascii="Arial" w:hAnsi="Arial" w:cs="Arial"/>
          <w:bCs/>
          <w:sz w:val="22"/>
          <w:szCs w:val="22"/>
        </w:rPr>
        <w:t>s</w:t>
      </w:r>
      <w:r w:rsidR="00C50650" w:rsidRPr="00FB175F">
        <w:rPr>
          <w:rFonts w:ascii="Arial" w:hAnsi="Arial" w:cs="Arial"/>
          <w:bCs/>
          <w:sz w:val="22"/>
          <w:szCs w:val="22"/>
        </w:rPr>
        <w:t xml:space="preserve">,20’ </w:t>
      </w:r>
      <w:r w:rsidR="006E6B31" w:rsidRPr="00FB175F">
        <w:rPr>
          <w:rFonts w:ascii="Arial" w:hAnsi="Arial" w:cs="Arial"/>
          <w:bCs/>
          <w:sz w:val="22"/>
          <w:szCs w:val="22"/>
        </w:rPr>
        <w:t>tall,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 downtown San </w:t>
      </w:r>
      <w:r w:rsidR="006E6B31" w:rsidRPr="00FB175F">
        <w:rPr>
          <w:rFonts w:ascii="Arial" w:hAnsi="Arial" w:cs="Arial"/>
          <w:bCs/>
          <w:sz w:val="22"/>
          <w:szCs w:val="22"/>
        </w:rPr>
        <w:t>Marcos (</w:t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110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A75C5C" w:rsidRPr="00FB175F">
        <w:rPr>
          <w:rFonts w:ascii="Arial" w:hAnsi="Arial" w:cs="Arial"/>
          <w:bCs/>
          <w:sz w:val="22"/>
          <w:szCs w:val="22"/>
        </w:rPr>
        <w:t xml:space="preserve">East Martin Luther </w:t>
      </w:r>
      <w:r w:rsidR="00D93908" w:rsidRPr="00FB175F">
        <w:rPr>
          <w:rFonts w:ascii="Arial" w:hAnsi="Arial" w:cs="Arial"/>
          <w:bCs/>
          <w:sz w:val="22"/>
          <w:szCs w:val="22"/>
        </w:rPr>
        <w:t>king)</w:t>
      </w:r>
      <w:r w:rsidR="00FD5AA5" w:rsidRPr="00FB175F">
        <w:rPr>
          <w:rFonts w:ascii="Arial" w:hAnsi="Arial" w:cs="Arial"/>
          <w:bCs/>
          <w:sz w:val="22"/>
          <w:szCs w:val="22"/>
        </w:rPr>
        <w:t xml:space="preserve"> (2016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F0AD384" w14:textId="77777777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</w:t>
      </w:r>
      <w:hyperlink r:id="rId20" w:history="1">
        <w:r w:rsidR="00082EA9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renaspromise.com/education-teachers-curriculum.php</w:t>
        </w:r>
      </w:hyperlink>
    </w:p>
    <w:p w14:paraId="0D6172C1" w14:textId="6DDB81D0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6B08B0" w:rsidRPr="00FB175F">
        <w:rPr>
          <w:rFonts w:ascii="Arial" w:hAnsi="Arial" w:cs="Arial"/>
          <w:bCs/>
          <w:sz w:val="22"/>
          <w:szCs w:val="22"/>
        </w:rPr>
        <w:t>See link above,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 Scroll down to ABSTRACT EXPRRESSIONISM and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>you will see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a power point </w:t>
      </w:r>
      <w:r w:rsidR="006B08B0" w:rsidRPr="00FB175F">
        <w:rPr>
          <w:rFonts w:ascii="Arial" w:hAnsi="Arial" w:cs="Arial"/>
          <w:bCs/>
          <w:sz w:val="22"/>
          <w:szCs w:val="22"/>
        </w:rPr>
        <w:t>p</w:t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resentation in relation to this book which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uses my </w:t>
      </w:r>
      <w:r w:rsidR="0073584C" w:rsidRPr="00FB175F">
        <w:rPr>
          <w:rFonts w:ascii="Arial" w:hAnsi="Arial" w:cs="Arial"/>
          <w:bCs/>
          <w:sz w:val="22"/>
          <w:szCs w:val="22"/>
        </w:rPr>
        <w:t>art. (</w:t>
      </w:r>
      <w:r w:rsidR="00FD5AA5" w:rsidRPr="00FB175F">
        <w:rPr>
          <w:rFonts w:ascii="Arial" w:hAnsi="Arial" w:cs="Arial"/>
          <w:bCs/>
          <w:sz w:val="22"/>
          <w:szCs w:val="22"/>
        </w:rPr>
        <w:t>2013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6E7C1D11" w14:textId="33990485" w:rsidR="00082EA9" w:rsidRPr="00FB175F" w:rsidRDefault="00332A4C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Invitation to create a poster for IAMTHE MANY ACT/ART to make the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082EA9" w:rsidRPr="00FB175F">
        <w:rPr>
          <w:rFonts w:ascii="Arial" w:hAnsi="Arial" w:cs="Arial"/>
          <w:bCs/>
          <w:sz w:val="22"/>
          <w:szCs w:val="22"/>
        </w:rPr>
        <w:t xml:space="preserve">public aware of Human trafficking and will go to the White House as a </w:t>
      </w:r>
      <w:r w:rsidRPr="00FB175F">
        <w:rPr>
          <w:rFonts w:ascii="Arial" w:hAnsi="Arial" w:cs="Arial"/>
          <w:bCs/>
          <w:sz w:val="22"/>
          <w:szCs w:val="22"/>
        </w:rPr>
        <w:tab/>
      </w:r>
      <w:r w:rsidR="0073584C" w:rsidRPr="00FB175F">
        <w:rPr>
          <w:rFonts w:ascii="Arial" w:hAnsi="Arial" w:cs="Arial"/>
          <w:bCs/>
          <w:sz w:val="22"/>
          <w:szCs w:val="22"/>
        </w:rPr>
        <w:t>finalist. (</w:t>
      </w:r>
      <w:r w:rsidR="00082EA9" w:rsidRPr="00FB175F">
        <w:rPr>
          <w:rFonts w:ascii="Arial" w:hAnsi="Arial" w:cs="Arial"/>
          <w:bCs/>
          <w:sz w:val="22"/>
          <w:szCs w:val="22"/>
        </w:rPr>
        <w:t>2015</w:t>
      </w:r>
      <w:r w:rsidR="00FD5AA5" w:rsidRPr="00FB175F">
        <w:rPr>
          <w:rFonts w:ascii="Arial" w:hAnsi="Arial" w:cs="Arial"/>
          <w:bCs/>
          <w:sz w:val="22"/>
          <w:szCs w:val="22"/>
        </w:rPr>
        <w:t>)</w:t>
      </w:r>
      <w:r w:rsidR="006B08B0" w:rsidRPr="00FB175F">
        <w:rPr>
          <w:rFonts w:ascii="Arial" w:hAnsi="Arial" w:cs="Arial"/>
          <w:bCs/>
          <w:sz w:val="22"/>
          <w:szCs w:val="22"/>
        </w:rPr>
        <w:t>.</w:t>
      </w:r>
    </w:p>
    <w:p w14:paraId="2A7415E7" w14:textId="77777777" w:rsidR="00082EA9" w:rsidRPr="00FB175F" w:rsidRDefault="00DA29D6" w:rsidP="006136A7">
      <w:pPr>
        <w:widowControl/>
        <w:tabs>
          <w:tab w:val="left" w:pos="2070"/>
        </w:tabs>
        <w:spacing w:afterLines="75" w:after="180"/>
        <w:rPr>
          <w:rFonts w:ascii="Arial" w:hAnsi="Arial" w:cs="Arial"/>
          <w:b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ab/>
      </w:r>
      <w:hyperlink r:id="rId21" w:history="1">
        <w:r w:rsidR="00082EA9" w:rsidRPr="00FB175F">
          <w:rPr>
            <w:rStyle w:val="Hyperlink"/>
            <w:rFonts w:ascii="Arial" w:hAnsi="Arial" w:cs="Arial"/>
            <w:b/>
            <w:bCs/>
            <w:sz w:val="22"/>
            <w:szCs w:val="22"/>
          </w:rPr>
          <w:t>https://susieh.see.me/iamthemany2015</w:t>
        </w:r>
      </w:hyperlink>
    </w:p>
    <w:p w14:paraId="42791B28" w14:textId="77777777" w:rsidR="002838CA" w:rsidRPr="00FB175F" w:rsidRDefault="00082EA9" w:rsidP="006136A7">
      <w:pPr>
        <w:widowControl/>
        <w:tabs>
          <w:tab w:val="left" w:pos="2070"/>
          <w:tab w:val="left" w:pos="2160"/>
        </w:tabs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D93908" w:rsidRPr="00FB175F">
        <w:rPr>
          <w:rFonts w:ascii="Arial" w:hAnsi="Arial" w:cs="Arial"/>
          <w:b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Invitation to participate and notification of my acceptance into the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program, The Northeast Texas Artist Training Program (2015)</w:t>
      </w:r>
      <w:r w:rsidR="00A75C5C" w:rsidRPr="00FB175F">
        <w:rPr>
          <w:rFonts w:ascii="Arial" w:hAnsi="Arial" w:cs="Arial"/>
          <w:bCs/>
          <w:sz w:val="22"/>
          <w:szCs w:val="22"/>
        </w:rPr>
        <w:t>, 50</w:t>
      </w:r>
      <w:r w:rsidR="002838CA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2838CA" w:rsidRPr="00FB175F">
        <w:rPr>
          <w:rFonts w:ascii="Arial" w:hAnsi="Arial" w:cs="Arial"/>
          <w:bCs/>
          <w:sz w:val="22"/>
          <w:szCs w:val="22"/>
        </w:rPr>
        <w:br/>
      </w:r>
      <w:r w:rsidR="002838CA" w:rsidRPr="00FB175F">
        <w:rPr>
          <w:rFonts w:ascii="Arial" w:hAnsi="Arial" w:cs="Arial"/>
          <w:b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hours of professional development on integration of the arts in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2838CA" w:rsidRPr="00FB175F">
        <w:rPr>
          <w:rFonts w:ascii="Arial" w:hAnsi="Arial" w:cs="Arial"/>
          <w:bCs/>
          <w:sz w:val="22"/>
          <w:szCs w:val="22"/>
        </w:rPr>
        <w:t>education.</w:t>
      </w:r>
    </w:p>
    <w:p w14:paraId="3B139803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exhibit works in “Women of Many Colors”, Chicago Urban Art retreat, 2015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</w:p>
    <w:p w14:paraId="79BB73B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artworks accepted into Women’s Caucus for Art/International Caucus Online Gallery</w:t>
      </w:r>
      <w:r w:rsidR="00082EA9" w:rsidRPr="00FB175F">
        <w:rPr>
          <w:rFonts w:ascii="Arial" w:hAnsi="Arial" w:cs="Arial"/>
          <w:bCs/>
          <w:sz w:val="22"/>
          <w:szCs w:val="22"/>
        </w:rPr>
        <w:t>.</w:t>
      </w:r>
      <w:r w:rsidRPr="00FB175F">
        <w:rPr>
          <w:rFonts w:ascii="Arial" w:hAnsi="Arial" w:cs="Arial"/>
          <w:bCs/>
          <w:sz w:val="22"/>
          <w:szCs w:val="22"/>
        </w:rPr>
        <w:t>2014</w:t>
      </w:r>
    </w:p>
    <w:p w14:paraId="27524DE1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3 pieces published in the Art magazine ART EXHIBEO (2014).</w:t>
      </w:r>
    </w:p>
    <w:p w14:paraId="1B827EE4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apply for inclusion in the 2nd Season of </w:t>
      </w:r>
      <w:r w:rsidRPr="00FB175F">
        <w:rPr>
          <w:rFonts w:ascii="Arial" w:hAnsi="Arial" w:cs="Arial"/>
          <w:bCs/>
          <w:i/>
          <w:sz w:val="22"/>
          <w:szCs w:val="22"/>
        </w:rPr>
        <w:t>Pop Up-On and Off the Wall</w:t>
      </w:r>
      <w:r w:rsidRPr="00FB175F">
        <w:rPr>
          <w:rFonts w:ascii="Arial" w:hAnsi="Arial" w:cs="Arial"/>
          <w:bCs/>
          <w:sz w:val="22"/>
          <w:szCs w:val="22"/>
        </w:rPr>
        <w:t>, First Street Gallery, Chelsea, NYC, 2014</w:t>
      </w:r>
      <w:r w:rsidR="00E614D4" w:rsidRPr="00FB175F">
        <w:rPr>
          <w:rFonts w:ascii="Arial" w:hAnsi="Arial" w:cs="Arial"/>
          <w:bCs/>
          <w:sz w:val="22"/>
          <w:szCs w:val="22"/>
        </w:rPr>
        <w:t>., Accepted</w:t>
      </w:r>
      <w:r w:rsidRPr="00FB175F">
        <w:rPr>
          <w:rFonts w:ascii="Arial" w:hAnsi="Arial" w:cs="Arial"/>
          <w:bCs/>
          <w:sz w:val="22"/>
          <w:szCs w:val="22"/>
        </w:rPr>
        <w:t xml:space="preserve"> 3 works fo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January 2015.</w:t>
      </w:r>
    </w:p>
    <w:p w14:paraId="784AB59C" w14:textId="63EE3870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Invitation to exhibit 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at </w:t>
      </w:r>
      <w:proofErr w:type="spellStart"/>
      <w:r w:rsidR="00E418BE" w:rsidRPr="00FB175F">
        <w:rPr>
          <w:rFonts w:ascii="Arial" w:hAnsi="Arial" w:cs="Arial"/>
          <w:bCs/>
          <w:sz w:val="22"/>
          <w:szCs w:val="22"/>
        </w:rPr>
        <w:t>Dott</w:t>
      </w:r>
      <w:proofErr w:type="spellEnd"/>
      <w:r w:rsidR="00E418BE" w:rsidRPr="00FB175F">
        <w:rPr>
          <w:rFonts w:ascii="Arial" w:hAnsi="Arial" w:cs="Arial"/>
          <w:bCs/>
          <w:sz w:val="22"/>
          <w:szCs w:val="22"/>
        </w:rPr>
        <w:t>. Francesco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Saverio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Russo, Via Giuseppe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Donati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n58, Rome, Italy, (2014)</w:t>
      </w:r>
    </w:p>
    <w:p w14:paraId="65261822" w14:textId="7B6C3B04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pecial Recognition Award, Light Space and Time (online) Art Gallery, All Women Art Competition, </w:t>
      </w:r>
      <w:r w:rsidR="00E02E45" w:rsidRPr="00FB175F">
        <w:rPr>
          <w:rFonts w:ascii="Arial" w:hAnsi="Arial" w:cs="Arial"/>
          <w:bCs/>
          <w:sz w:val="22"/>
          <w:szCs w:val="22"/>
        </w:rPr>
        <w:t>one</w:t>
      </w:r>
      <w:r w:rsidRPr="00FB175F">
        <w:rPr>
          <w:rFonts w:ascii="Arial" w:hAnsi="Arial" w:cs="Arial"/>
          <w:bCs/>
          <w:sz w:val="22"/>
          <w:szCs w:val="22"/>
        </w:rPr>
        <w:t xml:space="preserve"> piece published on You Tube Channel and on the gallery website (March 2014).</w:t>
      </w:r>
    </w:p>
    <w:p w14:paraId="0178B0F0" w14:textId="77777777" w:rsidR="002838CA" w:rsidRPr="00FB175F" w:rsidRDefault="002838CA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onference Paper accepted, “A Disappearing Act: Are We Losing Our Content in Online Humanities/Art Courses?” has been accepted for presentation at the School of Visual arts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28th Annual National Conference of Art and the Education of Artists, New York, New York. (2014)</w:t>
      </w:r>
    </w:p>
    <w:p w14:paraId="0E289FD6" w14:textId="4A4A1046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usan Harmon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(20 pieces), published on the website www.renaspromise.com,with the art of Rothko, which is part of the educational section teaching about Abstract Expressionism, in the form of a power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point. (2013)</w:t>
      </w:r>
    </w:p>
    <w:p w14:paraId="47889482" w14:textId="5E32AB0E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usan Harmon, original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published on the web site of Odessa College online along with the Advertisement of the offering of online Drawing courses, (content written by Susan Harmon). (2012)</w:t>
      </w:r>
    </w:p>
    <w:p w14:paraId="5DB6144E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3 artworks in a travelling show through The Hungarian Multicultural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Center, (2012)</w:t>
      </w:r>
    </w:p>
    <w:p w14:paraId="2D35EB06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Formal Invitation to attend the opening of 5th Annual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Arte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Laguna Prize, </w:t>
      </w:r>
      <w:r w:rsidR="0020055D" w:rsidRPr="00FB175F">
        <w:rPr>
          <w:rFonts w:ascii="Arial" w:hAnsi="Arial" w:cs="Arial"/>
          <w:bCs/>
          <w:sz w:val="22"/>
          <w:szCs w:val="22"/>
        </w:rPr>
        <w:br/>
      </w:r>
      <w:r w:rsidRPr="00FB175F">
        <w:rPr>
          <w:rFonts w:ascii="Arial" w:hAnsi="Arial" w:cs="Arial"/>
          <w:bCs/>
          <w:sz w:val="22"/>
          <w:szCs w:val="22"/>
        </w:rPr>
        <w:t>Venice, Italy, (2011).</w:t>
      </w:r>
    </w:p>
    <w:p w14:paraId="0886143C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have a solo exhibit at the Brunswick Street Gallery, Melbourne, Australia, (2011).</w:t>
      </w:r>
    </w:p>
    <w:p w14:paraId="1AC2E71D" w14:textId="77777777" w:rsidR="00C33D9E" w:rsidRPr="00FB175F" w:rsidRDefault="00C33D9E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a </w:t>
      </w:r>
      <w:r w:rsidR="006E6B31" w:rsidRPr="00FB175F">
        <w:rPr>
          <w:rFonts w:ascii="Arial" w:hAnsi="Arial" w:cs="Arial"/>
          <w:bCs/>
          <w:sz w:val="22"/>
          <w:szCs w:val="22"/>
        </w:rPr>
        <w:t>one-day</w:t>
      </w:r>
      <w:r w:rsidRPr="00FB175F">
        <w:rPr>
          <w:rFonts w:ascii="Arial" w:hAnsi="Arial" w:cs="Arial"/>
          <w:bCs/>
          <w:sz w:val="22"/>
          <w:szCs w:val="22"/>
        </w:rPr>
        <w:t xml:space="preserve"> seminar at Emporium State University, Graduate School of Psychology/Art Therapy seminar, lectures, (March 2011).</w:t>
      </w:r>
    </w:p>
    <w:p w14:paraId="4229088B" w14:textId="18302041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 for lecture, workshop, </w:t>
      </w:r>
      <w:r w:rsidR="0073584C" w:rsidRPr="00FB175F">
        <w:rPr>
          <w:rFonts w:ascii="Arial" w:hAnsi="Arial" w:cs="Arial"/>
          <w:bCs/>
          <w:sz w:val="22"/>
          <w:szCs w:val="22"/>
        </w:rPr>
        <w:t>critique,</w:t>
      </w:r>
      <w:r w:rsidRPr="00FB175F">
        <w:rPr>
          <w:rFonts w:ascii="Arial" w:hAnsi="Arial" w:cs="Arial"/>
          <w:bCs/>
          <w:sz w:val="22"/>
          <w:szCs w:val="22"/>
        </w:rPr>
        <w:t xml:space="preserve"> and Exhibition at The Air </w:t>
      </w:r>
      <w:r w:rsidR="006E6B31" w:rsidRPr="00FB175F">
        <w:rPr>
          <w:rFonts w:ascii="Arial" w:hAnsi="Arial" w:cs="Arial"/>
          <w:bCs/>
          <w:sz w:val="22"/>
          <w:szCs w:val="22"/>
        </w:rPr>
        <w:t>Force</w:t>
      </w:r>
      <w:r w:rsidRPr="00FB175F">
        <w:rPr>
          <w:rFonts w:ascii="Arial" w:hAnsi="Arial" w:cs="Arial"/>
          <w:bCs/>
          <w:sz w:val="22"/>
          <w:szCs w:val="22"/>
        </w:rPr>
        <w:t xml:space="preserve"> Academy of Colorado Springs, (February 2011).</w:t>
      </w:r>
    </w:p>
    <w:p w14:paraId="3B39A180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My name and my accepted art piece (which was entered and accepted in the first round of the Competition) will be published as a participant in the official catalogue of the 5th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Arte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Laguna Prize, Arsenal of Venice, Italy, (2011).</w:t>
      </w:r>
    </w:p>
    <w:p w14:paraId="2CF57FA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One art accepted (50 chosen out of 390) for </w:t>
      </w:r>
      <w:r w:rsidRPr="00FB175F">
        <w:rPr>
          <w:rFonts w:ascii="Arial" w:hAnsi="Arial" w:cs="Arial"/>
          <w:bCs/>
          <w:i/>
          <w:sz w:val="22"/>
          <w:szCs w:val="22"/>
        </w:rPr>
        <w:t>Works on Paper</w:t>
      </w:r>
      <w:r w:rsidRPr="00FB175F">
        <w:rPr>
          <w:rFonts w:ascii="Arial" w:hAnsi="Arial" w:cs="Arial"/>
          <w:bCs/>
          <w:sz w:val="22"/>
          <w:szCs w:val="22"/>
        </w:rPr>
        <w:t>, Brunswick Street Gallery, Melbourne, Australia, (2011).</w:t>
      </w:r>
    </w:p>
    <w:p w14:paraId="612EB61B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6 </w:t>
      </w:r>
      <w:r w:rsidR="00E418BE" w:rsidRPr="00FB175F">
        <w:rPr>
          <w:rFonts w:ascii="Arial" w:hAnsi="Arial" w:cs="Arial"/>
          <w:bCs/>
          <w:sz w:val="22"/>
          <w:szCs w:val="22"/>
        </w:rPr>
        <w:t>artworks</w:t>
      </w:r>
      <w:r w:rsidRPr="00FB175F">
        <w:rPr>
          <w:rFonts w:ascii="Arial" w:hAnsi="Arial" w:cs="Arial"/>
          <w:bCs/>
          <w:sz w:val="22"/>
          <w:szCs w:val="22"/>
        </w:rPr>
        <w:t xml:space="preserve"> chosen (100 artists chosen out of 1,000 international artists) for Phase one of the Beer Lambert’s juried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I am Solitary</w:t>
      </w:r>
      <w:r w:rsidRPr="00FB175F">
        <w:rPr>
          <w:rFonts w:ascii="Arial" w:hAnsi="Arial" w:cs="Arial"/>
          <w:bCs/>
          <w:sz w:val="22"/>
          <w:szCs w:val="22"/>
        </w:rPr>
        <w:t xml:space="preserve"> at 10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Vyn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>Street</w:t>
      </w:r>
      <w:r w:rsidRPr="00FB175F">
        <w:rPr>
          <w:rFonts w:ascii="Arial" w:hAnsi="Arial" w:cs="Arial"/>
          <w:bCs/>
          <w:sz w:val="22"/>
          <w:szCs w:val="22"/>
        </w:rPr>
        <w:t xml:space="preserve">, London, </w:t>
      </w:r>
      <w:r w:rsidR="006E6B31" w:rsidRPr="00FB175F">
        <w:rPr>
          <w:rFonts w:ascii="Arial" w:hAnsi="Arial" w:cs="Arial"/>
          <w:bCs/>
          <w:sz w:val="22"/>
          <w:szCs w:val="22"/>
        </w:rPr>
        <w:t>(2010</w:t>
      </w:r>
      <w:r w:rsidRPr="00FB175F">
        <w:rPr>
          <w:rFonts w:ascii="Arial" w:hAnsi="Arial" w:cs="Arial"/>
          <w:bCs/>
          <w:sz w:val="22"/>
          <w:szCs w:val="22"/>
        </w:rPr>
        <w:t>.)</w:t>
      </w:r>
    </w:p>
    <w:p w14:paraId="580D097E" w14:textId="1D0FA610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One </w:t>
      </w:r>
      <w:r w:rsidR="00E02E45" w:rsidRPr="00FB175F">
        <w:rPr>
          <w:rFonts w:ascii="Arial" w:hAnsi="Arial" w:cs="Arial"/>
          <w:bCs/>
          <w:sz w:val="22"/>
          <w:szCs w:val="22"/>
        </w:rPr>
        <w:t>artwork</w:t>
      </w:r>
      <w:r w:rsidRPr="00FB175F">
        <w:rPr>
          <w:rFonts w:ascii="Arial" w:hAnsi="Arial" w:cs="Arial"/>
          <w:bCs/>
          <w:sz w:val="22"/>
          <w:szCs w:val="22"/>
        </w:rPr>
        <w:t xml:space="preserve"> chosen by juror, April Katz, (93 were chosen out of 600 art submissions), for the 32nd Annual Paper in Particular National Exhibition. Columbia College. (2010).</w:t>
      </w:r>
    </w:p>
    <w:p w14:paraId="0731FEE5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be an AP READER for Art Portfolios, (2010).</w:t>
      </w:r>
    </w:p>
    <w:p w14:paraId="240C3BAF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Invitation to participate in The Dakar Arts Festival, Africa, (2010).</w:t>
      </w:r>
    </w:p>
    <w:p w14:paraId="045A6DA9" w14:textId="66F04A3E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Honorarium for artist lecture on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>, Art series. (</w:t>
      </w:r>
      <w:r w:rsidR="00E02E45" w:rsidRPr="00FB175F">
        <w:rPr>
          <w:rFonts w:ascii="Arial" w:hAnsi="Arial" w:cs="Arial"/>
          <w:bCs/>
          <w:sz w:val="22"/>
          <w:szCs w:val="22"/>
        </w:rPr>
        <w:t>October</w:t>
      </w:r>
      <w:r w:rsidRPr="00FB175F">
        <w:rPr>
          <w:rFonts w:ascii="Arial" w:hAnsi="Arial" w:cs="Arial"/>
          <w:bCs/>
          <w:sz w:val="22"/>
          <w:szCs w:val="22"/>
        </w:rPr>
        <w:t xml:space="preserve"> 2009), Hutchinson Community College, Hutchinson, Kansas.</w:t>
      </w:r>
    </w:p>
    <w:p w14:paraId="1C2DB201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elected for stage one (top 50 works) for the </w:t>
      </w:r>
      <w:r w:rsidRPr="00FB175F">
        <w:rPr>
          <w:rFonts w:ascii="Arial" w:hAnsi="Arial" w:cs="Arial"/>
          <w:bCs/>
          <w:i/>
          <w:sz w:val="22"/>
          <w:szCs w:val="22"/>
        </w:rPr>
        <w:t>Mount Eyre Vineyards Art Prize</w:t>
      </w:r>
      <w:r w:rsidRPr="00FB175F">
        <w:rPr>
          <w:rFonts w:ascii="Arial" w:hAnsi="Arial" w:cs="Arial"/>
          <w:bCs/>
          <w:sz w:val="22"/>
          <w:szCs w:val="22"/>
        </w:rPr>
        <w:t>, Australia, (2009).</w:t>
      </w:r>
    </w:p>
    <w:p w14:paraId="2012A064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Nomination for the program, </w:t>
      </w:r>
      <w:r w:rsidRPr="00FB175F">
        <w:rPr>
          <w:rFonts w:ascii="Arial" w:hAnsi="Arial" w:cs="Arial"/>
          <w:bCs/>
          <w:i/>
          <w:sz w:val="22"/>
          <w:szCs w:val="22"/>
        </w:rPr>
        <w:t>Terra Foundation for American Art, summer Residency in Giverny, France, (2009)</w:t>
      </w:r>
      <w:r w:rsidRPr="00FB175F">
        <w:rPr>
          <w:rFonts w:ascii="Arial" w:hAnsi="Arial" w:cs="Arial"/>
          <w:bCs/>
          <w:sz w:val="22"/>
          <w:szCs w:val="22"/>
        </w:rPr>
        <w:t>. (Did not accept)</w:t>
      </w:r>
    </w:p>
    <w:p w14:paraId="059FCF82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The Women of the book</w:t>
      </w:r>
      <w:r w:rsidRPr="00FB175F">
        <w:rPr>
          <w:rFonts w:ascii="Arial" w:hAnsi="Arial" w:cs="Arial"/>
          <w:bCs/>
          <w:sz w:val="22"/>
          <w:szCs w:val="22"/>
        </w:rPr>
        <w:t xml:space="preserve">; traveling art show in the form of a book created for this juried exhibition, throughout </w:t>
      </w:r>
      <w:r w:rsidR="00E614D4" w:rsidRPr="00FB175F">
        <w:rPr>
          <w:rFonts w:ascii="Arial" w:hAnsi="Arial" w:cs="Arial"/>
          <w:bCs/>
          <w:sz w:val="22"/>
          <w:szCs w:val="22"/>
        </w:rPr>
        <w:t>Israel.</w:t>
      </w:r>
      <w:r w:rsidRPr="00FB175F">
        <w:rPr>
          <w:rFonts w:ascii="Arial" w:hAnsi="Arial" w:cs="Arial"/>
          <w:bCs/>
          <w:sz w:val="22"/>
          <w:szCs w:val="22"/>
        </w:rPr>
        <w:t xml:space="preserve"> (2009).</w:t>
      </w:r>
    </w:p>
    <w:p w14:paraId="5EE86406" w14:textId="77777777" w:rsidR="00B43A81" w:rsidRPr="00FB175F" w:rsidRDefault="00B43A81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proofErr w:type="spellStart"/>
      <w:r w:rsidRPr="00FB175F">
        <w:rPr>
          <w:rFonts w:ascii="Arial" w:hAnsi="Arial" w:cs="Arial"/>
          <w:bCs/>
          <w:i/>
          <w:sz w:val="22"/>
          <w:szCs w:val="22"/>
        </w:rPr>
        <w:t>Culturscape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>; Art program at Prato Center, Italy, Monash University, October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(2009). (Did not accept)</w:t>
      </w:r>
    </w:p>
    <w:p w14:paraId="1452240E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Monash University, Melbourne, Australia has awarded a substantial financial amount to attend The Julia and David White Artist Colony, Ciudad Colon, Costa Rica, (June 2009).</w:t>
      </w:r>
    </w:p>
    <w:p w14:paraId="2E3DF9D0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uthor of </w:t>
      </w:r>
      <w:r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Pr="00FB175F">
        <w:rPr>
          <w:rFonts w:ascii="Arial" w:hAnsi="Arial" w:cs="Arial"/>
          <w:bCs/>
          <w:sz w:val="22"/>
          <w:szCs w:val="22"/>
        </w:rPr>
        <w:t xml:space="preserve"> (Heather Dune Macadam) teaches using Susan Harmon’s artwork, SUNY, Stony Brook, New York, (2008-2009).</w:t>
      </w:r>
    </w:p>
    <w:p w14:paraId="1AA57A6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ond Place Award, Ciao Gallery, International juried competition, Jackson Hole, Wyoming, (2008).</w:t>
      </w:r>
    </w:p>
    <w:p w14:paraId="5955931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to participate in </w:t>
      </w:r>
      <w:r w:rsidRPr="00FB175F">
        <w:rPr>
          <w:rFonts w:ascii="Arial" w:hAnsi="Arial" w:cs="Arial"/>
          <w:bCs/>
          <w:i/>
          <w:sz w:val="22"/>
          <w:szCs w:val="22"/>
        </w:rPr>
        <w:t>4 The Love of Art</w:t>
      </w:r>
      <w:r w:rsidRPr="00FB175F">
        <w:rPr>
          <w:rFonts w:ascii="Arial" w:hAnsi="Arial" w:cs="Arial"/>
          <w:bCs/>
          <w:sz w:val="22"/>
          <w:szCs w:val="22"/>
        </w:rPr>
        <w:t>, (charity auction), Merchandise Mart, Chicago, Illinois, (2008)</w:t>
      </w:r>
    </w:p>
    <w:p w14:paraId="42F8B2BF" w14:textId="7C42CE75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Invitation for Inclusion in </w:t>
      </w:r>
      <w:r w:rsidRPr="00FB175F">
        <w:rPr>
          <w:rFonts w:ascii="Arial" w:hAnsi="Arial" w:cs="Arial"/>
          <w:bCs/>
          <w:i/>
          <w:sz w:val="22"/>
          <w:szCs w:val="22"/>
        </w:rPr>
        <w:t>The 809 International Art Festival</w:t>
      </w:r>
      <w:r w:rsidRPr="00FB175F">
        <w:rPr>
          <w:rFonts w:ascii="Arial" w:hAnsi="Arial" w:cs="Arial"/>
          <w:bCs/>
          <w:sz w:val="22"/>
          <w:szCs w:val="22"/>
        </w:rPr>
        <w:t>, (6 paintings chosen</w:t>
      </w:r>
      <w:r w:rsidR="00E02E45" w:rsidRPr="00FB175F">
        <w:rPr>
          <w:rFonts w:ascii="Arial" w:hAnsi="Arial" w:cs="Arial"/>
          <w:bCs/>
          <w:sz w:val="22"/>
          <w:szCs w:val="22"/>
        </w:rPr>
        <w:t>), Three</w:t>
      </w:r>
      <w:r w:rsidRPr="00FB175F">
        <w:rPr>
          <w:rFonts w:ascii="Arial" w:hAnsi="Arial" w:cs="Arial"/>
          <w:bCs/>
          <w:sz w:val="22"/>
          <w:szCs w:val="22"/>
        </w:rPr>
        <w:t xml:space="preserve"> Gorges, China, (2008).</w:t>
      </w:r>
    </w:p>
    <w:p w14:paraId="59EE179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  <w:u w:val="single"/>
        </w:rPr>
        <w:t>Honorarium</w:t>
      </w:r>
      <w:r w:rsidRPr="00FB175F">
        <w:rPr>
          <w:rFonts w:ascii="Arial" w:hAnsi="Arial" w:cs="Arial"/>
          <w:bCs/>
          <w:sz w:val="22"/>
          <w:szCs w:val="22"/>
        </w:rPr>
        <w:t>: The Pennsylvania State University, Altoona, Pennsylvania, Solo Exhibition, (2008).</w:t>
      </w:r>
    </w:p>
    <w:p w14:paraId="1E0CADCA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Fellowship: The David and Julia White Colony, Ciudad Colon, </w:t>
      </w:r>
      <w:r w:rsidR="006E6B31" w:rsidRPr="00FB175F">
        <w:rPr>
          <w:rFonts w:ascii="Arial" w:hAnsi="Arial" w:cs="Arial"/>
          <w:bCs/>
          <w:sz w:val="22"/>
          <w:szCs w:val="22"/>
        </w:rPr>
        <w:t>Two-week</w:t>
      </w:r>
      <w:r w:rsidRPr="00FB175F">
        <w:rPr>
          <w:rFonts w:ascii="Arial" w:hAnsi="Arial" w:cs="Arial"/>
          <w:bCs/>
          <w:sz w:val="22"/>
          <w:szCs w:val="22"/>
        </w:rPr>
        <w:t xml:space="preserve"> residency, Costa Rica, (2008</w:t>
      </w:r>
      <w:r w:rsidR="006E6B31" w:rsidRPr="00FB175F">
        <w:rPr>
          <w:rFonts w:ascii="Arial" w:hAnsi="Arial" w:cs="Arial"/>
          <w:bCs/>
          <w:sz w:val="22"/>
          <w:szCs w:val="22"/>
        </w:rPr>
        <w:t>). Research</w:t>
      </w:r>
      <w:r w:rsidRPr="00FB175F">
        <w:rPr>
          <w:rFonts w:ascii="Arial" w:hAnsi="Arial" w:cs="Arial"/>
          <w:bCs/>
          <w:sz w:val="22"/>
          <w:szCs w:val="22"/>
        </w:rPr>
        <w:t xml:space="preserve"> Grant ($1700usd), Monash </w:t>
      </w:r>
      <w:r w:rsidR="00E418BE" w:rsidRPr="00FB175F">
        <w:rPr>
          <w:rFonts w:ascii="Arial" w:hAnsi="Arial" w:cs="Arial"/>
          <w:bCs/>
          <w:sz w:val="22"/>
          <w:szCs w:val="22"/>
        </w:rPr>
        <w:t>University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>Melbourne,</w:t>
      </w:r>
      <w:r w:rsidR="006E6B31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Australia </w:t>
      </w:r>
      <w:r w:rsidRPr="00FB175F">
        <w:rPr>
          <w:rFonts w:ascii="Arial" w:hAnsi="Arial" w:cs="Arial"/>
          <w:bCs/>
          <w:sz w:val="22"/>
          <w:szCs w:val="22"/>
        </w:rPr>
        <w:t>(2008)</w:t>
      </w:r>
    </w:p>
    <w:p w14:paraId="6773EA5C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ward of Excellence: The 51st International Juried Competition of the Northern California Artists Society, (2008).</w:t>
      </w:r>
    </w:p>
    <w:p w14:paraId="64F2AC4D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 Fellowship/Artist Grant: The Global Village, New Delhi, India. Two-month artist residency, (2008). (Did not accept)</w:t>
      </w:r>
    </w:p>
    <w:p w14:paraId="4CC900DB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Artist/Writer Grant/full fellowship, Artist Residency, Vermont Studio Center, Johnson, Vermont. One-month artist residency, (2008). (Did not accept)</w:t>
      </w:r>
    </w:p>
    <w:p w14:paraId="5632A733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Honorarium: Augusta State University, Augusta, Georgia, to present an artist lecture and exhibition about my work, (2007). </w:t>
      </w:r>
    </w:p>
    <w:p w14:paraId="704540F7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Georgia Southern University, Statesboro, Georgia, to visit Chicago art museums, (2006).</w:t>
      </w:r>
    </w:p>
    <w:p w14:paraId="2BDA4416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Teaching Assistantship Award: Georgia Southern University, </w:t>
      </w:r>
      <w:r w:rsidR="00E418BE" w:rsidRPr="00FB175F">
        <w:rPr>
          <w:rFonts w:ascii="Arial" w:hAnsi="Arial" w:cs="Arial"/>
          <w:bCs/>
          <w:sz w:val="22"/>
          <w:szCs w:val="22"/>
        </w:rPr>
        <w:t>to</w:t>
      </w:r>
      <w:r w:rsidRPr="00FB175F">
        <w:rPr>
          <w:rFonts w:ascii="Arial" w:hAnsi="Arial" w:cs="Arial"/>
          <w:bCs/>
          <w:sz w:val="22"/>
          <w:szCs w:val="22"/>
        </w:rPr>
        <w:t xml:space="preserve"> teach Drawing 1(2006)</w:t>
      </w:r>
    </w:p>
    <w:p w14:paraId="6F72B94F" w14:textId="77777777" w:rsidR="00D37A36" w:rsidRPr="00FB175F" w:rsidRDefault="00D37A36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ravel Grant: Georgia Southern University, Statesboro, Georgia, to visit New York City art museums, (2005).</w:t>
      </w:r>
    </w:p>
    <w:p w14:paraId="1F3C0A2E" w14:textId="77777777" w:rsidR="00D37A36" w:rsidRPr="00FB175F" w:rsidRDefault="00D37A36" w:rsidP="006136A7">
      <w:pPr>
        <w:widowControl/>
        <w:tabs>
          <w:tab w:val="left" w:pos="2070"/>
        </w:tabs>
        <w:spacing w:afterLines="150" w:after="360"/>
        <w:ind w:left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 xml:space="preserve">Teaching Assistantship: Ball State University, Muncie, Indiana. One semester, to teach Beginning </w:t>
      </w:r>
      <w:r w:rsidR="006E6B31" w:rsidRPr="00FB175F">
        <w:rPr>
          <w:rFonts w:ascii="Arial" w:hAnsi="Arial" w:cs="Arial"/>
          <w:bCs/>
          <w:sz w:val="22"/>
          <w:szCs w:val="22"/>
        </w:rPr>
        <w:t>Painting, (</w:t>
      </w:r>
      <w:r w:rsidRPr="00FB175F">
        <w:rPr>
          <w:rFonts w:ascii="Arial" w:hAnsi="Arial" w:cs="Arial"/>
          <w:bCs/>
          <w:sz w:val="22"/>
          <w:szCs w:val="22"/>
        </w:rPr>
        <w:t>2005).</w:t>
      </w:r>
    </w:p>
    <w:p w14:paraId="111122FF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F914E73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C1BF23F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168A5CC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2527948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E84E92D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A32E8CE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4AA54C4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87841B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1CEAD42" w14:textId="77777777" w:rsidR="00360996" w:rsidRDefault="00360996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5F5190" w14:textId="50D99A09" w:rsidR="00AA306D" w:rsidRDefault="00AA306D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ERMANENT COLLECTION:</w:t>
      </w:r>
    </w:p>
    <w:p w14:paraId="408EDED8" w14:textId="309A85AF" w:rsidR="00A74A42" w:rsidRDefault="00A74A42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A74A42">
        <w:rPr>
          <w:rFonts w:ascii="Arial" w:hAnsi="Arial" w:cs="Arial"/>
          <w:sz w:val="22"/>
          <w:szCs w:val="22"/>
        </w:rPr>
        <w:t xml:space="preserve">                                  University of Guam</w:t>
      </w:r>
      <w:r>
        <w:rPr>
          <w:rFonts w:ascii="Arial" w:hAnsi="Arial" w:cs="Arial"/>
          <w:sz w:val="22"/>
          <w:szCs w:val="22"/>
        </w:rPr>
        <w:t>, Art department.</w:t>
      </w:r>
    </w:p>
    <w:p w14:paraId="1C4A3FFA" w14:textId="770E4EDE" w:rsidR="00A74A42" w:rsidRDefault="00A74A42" w:rsidP="00A74A42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Cs/>
          <w:sz w:val="22"/>
          <w:szCs w:val="22"/>
        </w:rPr>
        <w:t xml:space="preserve"> </w:t>
      </w:r>
      <w:r w:rsidR="004E4A0D" w:rsidRPr="004E4A0D">
        <w:rPr>
          <w:rFonts w:ascii="Arial" w:hAnsi="Arial" w:cs="Arial"/>
          <w:bCs/>
          <w:sz w:val="22"/>
          <w:szCs w:val="22"/>
        </w:rPr>
        <w:t>University of Roches</w:t>
      </w:r>
      <w:r>
        <w:rPr>
          <w:rFonts w:ascii="Arial" w:hAnsi="Arial" w:cs="Arial"/>
          <w:bCs/>
          <w:sz w:val="22"/>
          <w:szCs w:val="22"/>
        </w:rPr>
        <w:t>ter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>Department of Psychiatry,</w:t>
      </w:r>
      <w:r w:rsidRPr="00A74A42">
        <w:t xml:space="preserve"> </w:t>
      </w:r>
      <w:r w:rsidRPr="00A74A42">
        <w:rPr>
          <w:rFonts w:ascii="Arial" w:hAnsi="Arial" w:cs="Arial"/>
          <w:bCs/>
          <w:sz w:val="22"/>
          <w:szCs w:val="22"/>
        </w:rPr>
        <w:t xml:space="preserve">Purchased </w:t>
      </w:r>
      <w:r>
        <w:rPr>
          <w:rFonts w:ascii="Arial" w:hAnsi="Arial" w:cs="Arial"/>
          <w:bCs/>
          <w:sz w:val="22"/>
          <w:szCs w:val="22"/>
        </w:rPr>
        <w:t>3 art.</w:t>
      </w:r>
    </w:p>
    <w:p w14:paraId="36819E41" w14:textId="615AF8D0" w:rsidR="00D94157" w:rsidRPr="00D0577C" w:rsidRDefault="00A74A42" w:rsidP="00D0577C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D94157" w:rsidRPr="00FB175F">
        <w:rPr>
          <w:rFonts w:ascii="Arial" w:hAnsi="Arial" w:cs="Arial"/>
          <w:bCs/>
          <w:sz w:val="22"/>
          <w:szCs w:val="22"/>
        </w:rPr>
        <w:t>University of Mary Hardin Baylor, Belton, TX</w:t>
      </w:r>
    </w:p>
    <w:p w14:paraId="25A0E720" w14:textId="77777777" w:rsidR="00AA306D" w:rsidRPr="00FB175F" w:rsidRDefault="00AA306D" w:rsidP="006136A7">
      <w:pPr>
        <w:widowControl/>
        <w:tabs>
          <w:tab w:val="left" w:pos="2070"/>
        </w:tabs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proofErr w:type="spellStart"/>
      <w:r w:rsidRPr="00FB175F">
        <w:rPr>
          <w:rFonts w:ascii="Arial" w:hAnsi="Arial" w:cs="Arial"/>
          <w:bCs/>
          <w:sz w:val="22"/>
          <w:szCs w:val="22"/>
        </w:rPr>
        <w:t>Lessedra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Gallery</w:t>
      </w:r>
      <w:r w:rsidRPr="00FB175F">
        <w:rPr>
          <w:rFonts w:ascii="Arial" w:hAnsi="Arial" w:cs="Arial"/>
          <w:bCs/>
          <w:sz w:val="22"/>
          <w:szCs w:val="22"/>
        </w:rPr>
        <w:br/>
        <w:t>Sofia, Bulgaria (2014)</w:t>
      </w:r>
    </w:p>
    <w:p w14:paraId="28CF835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ncy Benjamin interiors</w:t>
      </w:r>
      <w:r w:rsidRPr="00FB175F">
        <w:rPr>
          <w:rFonts w:ascii="Arial" w:hAnsi="Arial" w:cs="Arial"/>
          <w:bCs/>
          <w:sz w:val="22"/>
          <w:szCs w:val="22"/>
        </w:rPr>
        <w:br/>
        <w:t>Cleveland, Ohio</w:t>
      </w:r>
      <w:r w:rsidRPr="00FB175F">
        <w:rPr>
          <w:rFonts w:ascii="Arial" w:hAnsi="Arial" w:cs="Arial"/>
          <w:bCs/>
          <w:sz w:val="22"/>
          <w:szCs w:val="22"/>
        </w:rPr>
        <w:br/>
        <w:t>Bought art for her clients (2014)</w:t>
      </w:r>
    </w:p>
    <w:p w14:paraId="3BEEED89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ebra Wagner</w:t>
      </w:r>
      <w:r w:rsidRPr="00FB175F">
        <w:rPr>
          <w:rFonts w:ascii="Arial" w:hAnsi="Arial" w:cs="Arial"/>
          <w:bCs/>
          <w:sz w:val="22"/>
          <w:szCs w:val="22"/>
        </w:rPr>
        <w:br/>
        <w:t>121 Wellington Court, 1I</w:t>
      </w:r>
      <w:r w:rsidRPr="00FB175F">
        <w:rPr>
          <w:rFonts w:ascii="Arial" w:hAnsi="Arial" w:cs="Arial"/>
          <w:bCs/>
          <w:sz w:val="22"/>
          <w:szCs w:val="22"/>
        </w:rPr>
        <w:br/>
        <w:t>Staten Island, NY 10314</w:t>
      </w:r>
      <w:r w:rsidRPr="00FB175F">
        <w:rPr>
          <w:rFonts w:ascii="Arial" w:hAnsi="Arial" w:cs="Arial"/>
          <w:bCs/>
          <w:sz w:val="22"/>
          <w:szCs w:val="22"/>
        </w:rPr>
        <w:br/>
        <w:t>DSW888828@aol.com(2014)</w:t>
      </w:r>
    </w:p>
    <w:p w14:paraId="581B7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ungarian Multicultural Center (2013)</w:t>
      </w:r>
    </w:p>
    <w:p w14:paraId="30023271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ianne Kilderry, Melbourne, </w:t>
      </w:r>
      <w:r w:rsidR="00081A2D" w:rsidRPr="00FB175F">
        <w:rPr>
          <w:rFonts w:ascii="Arial" w:hAnsi="Arial" w:cs="Arial"/>
          <w:bCs/>
          <w:sz w:val="22"/>
          <w:szCs w:val="22"/>
        </w:rPr>
        <w:t>Australia.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F55E74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e David and Julia White Artist Colony, Ciudad Colon, Costa Rica, (2009).</w:t>
      </w:r>
    </w:p>
    <w:p w14:paraId="7D965A8B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Cheryl Adams. Melbourne, Australia, (2009.)</w:t>
      </w:r>
    </w:p>
    <w:p w14:paraId="0C1C78D7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33 West Main, Statesboro, Georgia, (2007).</w:t>
      </w:r>
    </w:p>
    <w:p w14:paraId="3B548AC6" w14:textId="77777777" w:rsidR="00AA306D" w:rsidRPr="00FB175F" w:rsidRDefault="00AA306D" w:rsidP="006136A7">
      <w:pPr>
        <w:widowControl/>
        <w:spacing w:afterLines="50" w:after="12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Dr. Bruce Little, Art Education Professor, Savannah, Georgia, (2007).</w:t>
      </w:r>
    </w:p>
    <w:p w14:paraId="355CB063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onique and Michael Dipple. Commissioned oil painting, Statesboro, Georgia, (2007.)</w:t>
      </w:r>
      <w:r w:rsidRPr="00FB175F">
        <w:rPr>
          <w:rFonts w:ascii="Arial" w:hAnsi="Arial" w:cs="Arial"/>
          <w:bCs/>
          <w:sz w:val="22"/>
          <w:szCs w:val="22"/>
        </w:rPr>
        <w:br/>
        <w:t xml:space="preserve">Purchased painting titled, </w:t>
      </w:r>
      <w:r w:rsidRPr="00FB175F">
        <w:rPr>
          <w:rFonts w:ascii="Arial" w:hAnsi="Arial" w:cs="Arial"/>
          <w:bCs/>
          <w:i/>
          <w:sz w:val="22"/>
          <w:szCs w:val="22"/>
        </w:rPr>
        <w:t>Over the Rainbow</w:t>
      </w:r>
      <w:r w:rsidRPr="00FB175F">
        <w:rPr>
          <w:rFonts w:ascii="Arial" w:hAnsi="Arial" w:cs="Arial"/>
          <w:bCs/>
          <w:sz w:val="22"/>
          <w:szCs w:val="22"/>
        </w:rPr>
        <w:t xml:space="preserve"> 2008.</w:t>
      </w:r>
    </w:p>
    <w:p w14:paraId="3FE7935E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>Dr. Howard Nusbaum, Chairman of the Psychology Department, University of Chicago,</w:t>
      </w:r>
      <w:r w:rsidRPr="00FB175F">
        <w:rPr>
          <w:rFonts w:ascii="Arial" w:hAnsi="Arial" w:cs="Arial"/>
          <w:bCs/>
          <w:sz w:val="22"/>
          <w:szCs w:val="22"/>
        </w:rPr>
        <w:br/>
        <w:t>Chicago, Illinois, (2005).</w:t>
      </w:r>
    </w:p>
    <w:p w14:paraId="320D48FA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Ball State University, Art department, Muncie, Indiana, (2004).</w:t>
      </w:r>
    </w:p>
    <w:p w14:paraId="42B571C4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Georgia Southern University, Fine Arts Department, Dean of Fine </w:t>
      </w:r>
      <w:proofErr w:type="gramStart"/>
      <w:r w:rsidRPr="00FB175F">
        <w:rPr>
          <w:rFonts w:ascii="Arial" w:hAnsi="Arial" w:cs="Arial"/>
          <w:bCs/>
          <w:sz w:val="22"/>
          <w:szCs w:val="22"/>
        </w:rPr>
        <w:t>Arts,(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 Office), Statesboro, Georgia, (2007.)</w:t>
      </w:r>
    </w:p>
    <w:p w14:paraId="45DA48F7" w14:textId="77777777" w:rsidR="00AA306D" w:rsidRPr="00FB175F" w:rsidRDefault="00AA306D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Heather Dune Macadam, author of, Rena’s Promise, Professor, State University of New York, Stony Brook, New York, (2009.)</w:t>
      </w:r>
    </w:p>
    <w:p w14:paraId="622E009F" w14:textId="77777777" w:rsidR="00AA306D" w:rsidRPr="00FB175F" w:rsidRDefault="00AA306D" w:rsidP="006136A7">
      <w:pPr>
        <w:widowControl/>
        <w:spacing w:afterLines="100" w:after="24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St Louis Jail House Art Gallery, St. Louis, </w:t>
      </w:r>
      <w:r w:rsidR="006E6B31" w:rsidRPr="00FB175F">
        <w:rPr>
          <w:rFonts w:ascii="Arial" w:hAnsi="Arial" w:cs="Arial"/>
          <w:bCs/>
          <w:sz w:val="22"/>
          <w:szCs w:val="22"/>
        </w:rPr>
        <w:t>MO. (</w:t>
      </w:r>
      <w:r w:rsidRPr="00FB175F">
        <w:rPr>
          <w:rFonts w:ascii="Arial" w:hAnsi="Arial" w:cs="Arial"/>
          <w:bCs/>
          <w:sz w:val="22"/>
          <w:szCs w:val="22"/>
        </w:rPr>
        <w:t>2008)</w:t>
      </w:r>
    </w:p>
    <w:p w14:paraId="758C41B2" w14:textId="77777777" w:rsidR="0081374C" w:rsidRDefault="0081374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092490B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B87CB6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66CE87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CD3CB1" w14:textId="77777777" w:rsidR="00AC1E75" w:rsidRDefault="00AC1E75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9DA69B8" w14:textId="4C0DF718" w:rsidR="00856CB3" w:rsidRPr="00D0577C" w:rsidRDefault="00233E90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ARTIST RESIDENCIES:</w:t>
      </w:r>
    </w:p>
    <w:p w14:paraId="2781A5E1" w14:textId="7BD07310" w:rsidR="00D0577C" w:rsidRPr="00D0577C" w:rsidRDefault="00EF1649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sz w:val="22"/>
          <w:szCs w:val="22"/>
        </w:rPr>
      </w:pPr>
      <w:r w:rsidRPr="00D0577C">
        <w:rPr>
          <w:rFonts w:ascii="Arial" w:hAnsi="Arial" w:cs="Arial"/>
          <w:sz w:val="22"/>
          <w:szCs w:val="22"/>
        </w:rPr>
        <w:t xml:space="preserve">                                  </w:t>
      </w:r>
      <w:proofErr w:type="spellStart"/>
      <w:r w:rsidR="00D0577C" w:rsidRPr="00D0577C">
        <w:rPr>
          <w:rFonts w:ascii="Arial" w:hAnsi="Arial" w:cs="Arial"/>
          <w:sz w:val="22"/>
          <w:szCs w:val="22"/>
        </w:rPr>
        <w:t>Skopelos</w:t>
      </w:r>
      <w:proofErr w:type="spellEnd"/>
      <w:r w:rsidR="00D0577C" w:rsidRPr="00D0577C">
        <w:rPr>
          <w:rFonts w:ascii="Arial" w:hAnsi="Arial" w:cs="Arial"/>
          <w:sz w:val="22"/>
          <w:szCs w:val="22"/>
        </w:rPr>
        <w:t xml:space="preserve"> Artist Residency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Greece,</w:t>
      </w:r>
      <w:r w:rsidR="00D0577C">
        <w:rPr>
          <w:rFonts w:ascii="Arial" w:hAnsi="Arial" w:cs="Arial"/>
          <w:sz w:val="22"/>
          <w:szCs w:val="22"/>
        </w:rPr>
        <w:t xml:space="preserve"> </w:t>
      </w:r>
      <w:r w:rsidR="00D0577C" w:rsidRPr="00D0577C">
        <w:rPr>
          <w:rFonts w:ascii="Arial" w:hAnsi="Arial" w:cs="Arial"/>
          <w:sz w:val="22"/>
          <w:szCs w:val="22"/>
        </w:rPr>
        <w:t>May,202</w:t>
      </w:r>
      <w:r w:rsidR="00AC1E75">
        <w:rPr>
          <w:rFonts w:ascii="Arial" w:hAnsi="Arial" w:cs="Arial"/>
          <w:sz w:val="22"/>
          <w:szCs w:val="22"/>
        </w:rPr>
        <w:t>3</w:t>
      </w:r>
    </w:p>
    <w:p w14:paraId="4B16BA12" w14:textId="3A25BA3A" w:rsidR="00EF1649" w:rsidRPr="00FB175F" w:rsidRDefault="00D0577C" w:rsidP="006136A7">
      <w:pPr>
        <w:widowControl/>
        <w:tabs>
          <w:tab w:val="left" w:pos="2070"/>
        </w:tabs>
        <w:spacing w:afterLines="100" w:after="24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Arcata, </w:t>
      </w:r>
      <w:r w:rsidR="009D4920" w:rsidRPr="00FB175F">
        <w:rPr>
          <w:rFonts w:ascii="Arial" w:hAnsi="Arial" w:cs="Arial"/>
          <w:bCs/>
          <w:sz w:val="22"/>
          <w:szCs w:val="22"/>
        </w:rPr>
        <w:t>Portugal (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December </w:t>
      </w:r>
      <w:r w:rsidR="00E02E45" w:rsidRPr="00FB175F">
        <w:rPr>
          <w:rFonts w:ascii="Arial" w:hAnsi="Arial" w:cs="Arial"/>
          <w:bCs/>
          <w:sz w:val="22"/>
          <w:szCs w:val="22"/>
        </w:rPr>
        <w:t>2017)</w:t>
      </w:r>
      <w:r w:rsidR="00E02E45">
        <w:rPr>
          <w:rFonts w:ascii="Arial" w:hAnsi="Arial" w:cs="Arial"/>
          <w:bCs/>
          <w:sz w:val="22"/>
          <w:szCs w:val="22"/>
        </w:rPr>
        <w:t xml:space="preserve"> (</w:t>
      </w:r>
      <w:r w:rsidR="003463A3">
        <w:rPr>
          <w:rFonts w:ascii="Arial" w:hAnsi="Arial" w:cs="Arial"/>
          <w:bCs/>
          <w:sz w:val="22"/>
          <w:szCs w:val="22"/>
        </w:rPr>
        <w:t>could not attend)</w:t>
      </w:r>
    </w:p>
    <w:p w14:paraId="41ED12B1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AIR-HMC International Artists Residency, Budapest, Hungary (June 2012). (Accepted, did not attend)</w:t>
      </w:r>
    </w:p>
    <w:p w14:paraId="3EF2D51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Julia and David White Artists' Colony, Ciudad Colon, Costa Rica, (June.2009). (Full Fellowship)</w:t>
      </w:r>
    </w:p>
    <w:p w14:paraId="04E57D18" w14:textId="6B8712CA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Monash University, Melbourne, Australia, Feb, March, April, (</w:t>
      </w:r>
      <w:r w:rsidR="00E02E45" w:rsidRPr="00FB175F">
        <w:rPr>
          <w:rFonts w:ascii="Arial" w:hAnsi="Arial" w:cs="Arial"/>
          <w:bCs/>
          <w:sz w:val="22"/>
          <w:szCs w:val="22"/>
        </w:rPr>
        <w:t>May</w:t>
      </w:r>
      <w:r w:rsidRPr="00FB175F">
        <w:rPr>
          <w:rFonts w:ascii="Arial" w:hAnsi="Arial" w:cs="Arial"/>
          <w:bCs/>
          <w:sz w:val="22"/>
          <w:szCs w:val="22"/>
        </w:rPr>
        <w:t xml:space="preserve"> 2009 and August, September 2009).</w:t>
      </w:r>
    </w:p>
    <w:p w14:paraId="72FCBBDC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Vermont Studio Center (Full Fellowship) (2011) (did not attend)</w:t>
      </w:r>
    </w:p>
    <w:p w14:paraId="64BFE553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  <w:t>The Global Village, New Delhi, India (did not attend) (Full Fellowship, (2010)</w:t>
      </w:r>
    </w:p>
    <w:p w14:paraId="30CD8B7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ab/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Anam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Coren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, Cork, Ireland (Accepted, but did not </w:t>
      </w:r>
      <w:r w:rsidR="009D4920" w:rsidRPr="00FB175F">
        <w:rPr>
          <w:rFonts w:ascii="Arial" w:hAnsi="Arial" w:cs="Arial"/>
          <w:bCs/>
          <w:sz w:val="22"/>
          <w:szCs w:val="22"/>
        </w:rPr>
        <w:t>attend) (</w:t>
      </w:r>
      <w:r w:rsidRPr="00FB175F">
        <w:rPr>
          <w:rFonts w:ascii="Arial" w:hAnsi="Arial" w:cs="Arial"/>
          <w:bCs/>
          <w:sz w:val="22"/>
          <w:szCs w:val="22"/>
        </w:rPr>
        <w:t>2009)</w:t>
      </w:r>
    </w:p>
    <w:p w14:paraId="586C977E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2074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DFABB12" w14:textId="77777777" w:rsidR="005101CC" w:rsidRDefault="005101CC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FCA440" w14:textId="2A9E1790" w:rsidR="00856CB3" w:rsidRPr="00FB175F" w:rsidRDefault="00233E90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MEMBERSHIPS IN PROFESSIONAL ORGANIZATIONS:</w:t>
      </w:r>
    </w:p>
    <w:p w14:paraId="6F35FF2B" w14:textId="77777777" w:rsidR="00CE6B9D" w:rsidRPr="00FB175F" w:rsidRDefault="00CE6B9D" w:rsidP="006136A7">
      <w:pPr>
        <w:widowControl/>
        <w:tabs>
          <w:tab w:val="left" w:pos="2070"/>
        </w:tabs>
        <w:spacing w:afterLines="100" w:after="240"/>
        <w:ind w:left="2070" w:hanging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r w:rsidR="009D4920" w:rsidRPr="00FB175F">
        <w:rPr>
          <w:rFonts w:ascii="Arial" w:hAnsi="Arial" w:cs="Arial"/>
          <w:bCs/>
          <w:sz w:val="22"/>
          <w:szCs w:val="22"/>
        </w:rPr>
        <w:t>TASA, Texas</w:t>
      </w:r>
      <w:r w:rsidRPr="00FB175F">
        <w:rPr>
          <w:rFonts w:ascii="Arial" w:hAnsi="Arial" w:cs="Arial"/>
          <w:bCs/>
          <w:sz w:val="22"/>
          <w:szCs w:val="22"/>
        </w:rPr>
        <w:t xml:space="preserve"> Association of Schools of Art</w:t>
      </w:r>
    </w:p>
    <w:p w14:paraId="058AFF3F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CCTA,</w:t>
      </w:r>
      <w:r w:rsidR="00E614D4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Texas Community College Association</w:t>
      </w:r>
    </w:p>
    <w:p w14:paraId="406ED9A5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men’s Caucus for Art</w:t>
      </w:r>
    </w:p>
    <w:p w14:paraId="77A06CE6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National Museum of Women in the Arts</w:t>
      </w:r>
    </w:p>
    <w:p w14:paraId="607EAB3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>CAA, College of Art Association</w:t>
      </w:r>
    </w:p>
    <w:p w14:paraId="767B39F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FATE, Foundations in Art: Theory and Education</w:t>
      </w:r>
    </w:p>
    <w:p w14:paraId="706BA287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ECAC, Southeastern College Art Association</w:t>
      </w:r>
    </w:p>
    <w:p w14:paraId="6C47012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Omicron Delta Kappa Honor Society, lifetime membership</w:t>
      </w:r>
    </w:p>
    <w:p w14:paraId="7B04864A" w14:textId="77777777" w:rsidR="00233E90" w:rsidRPr="00FB175F" w:rsidRDefault="00233E90" w:rsidP="006136A7">
      <w:pPr>
        <w:widowControl/>
        <w:tabs>
          <w:tab w:val="left" w:pos="2070"/>
        </w:tabs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Delta Epsilon Iota Honor Society, lifetime membership </w:t>
      </w:r>
    </w:p>
    <w:p w14:paraId="77A0C395" w14:textId="6E0F8308" w:rsidR="00856CB3" w:rsidRPr="00FB175F" w:rsidRDefault="00233E90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Cambridge Who’s who executive and Professional Organization, lifetime </w:t>
      </w:r>
      <w:r w:rsidR="00E02E45" w:rsidRPr="00FB175F">
        <w:rPr>
          <w:rFonts w:ascii="Arial" w:hAnsi="Arial" w:cs="Arial"/>
          <w:bCs/>
          <w:sz w:val="22"/>
          <w:szCs w:val="22"/>
        </w:rPr>
        <w:t>membership.</w:t>
      </w:r>
    </w:p>
    <w:p w14:paraId="6D7C3153" w14:textId="77777777" w:rsidR="00FD5AA5" w:rsidRPr="00FB175F" w:rsidRDefault="00FD5AA5" w:rsidP="006136A7">
      <w:pPr>
        <w:widowControl/>
        <w:tabs>
          <w:tab w:val="left" w:pos="2070"/>
        </w:tabs>
        <w:spacing w:afterLines="100" w:after="24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exas Jewish Arts Association in Dallas</w:t>
      </w:r>
    </w:p>
    <w:p w14:paraId="3197C2D8" w14:textId="77777777" w:rsidR="0081374C" w:rsidRDefault="0081374C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F74FA2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D181E32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CB1543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B9F730A" w14:textId="77777777" w:rsidR="00AC1E75" w:rsidRDefault="00AC1E7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07D2347" w14:textId="4EFB5958" w:rsidR="00233E90" w:rsidRPr="00FB175F" w:rsidRDefault="00111AF5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/>
          <w:bCs/>
          <w:sz w:val="22"/>
          <w:szCs w:val="22"/>
          <w:u w:val="single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PUBLICATIONS:</w:t>
      </w:r>
    </w:p>
    <w:p w14:paraId="6BBF4ACF" w14:textId="77777777" w:rsidR="00E614D4" w:rsidRPr="00FB175F" w:rsidRDefault="00E614D4" w:rsidP="006136A7">
      <w:pPr>
        <w:widowControl/>
        <w:tabs>
          <w:tab w:val="left" w:pos="2070"/>
        </w:tabs>
        <w:spacing w:afterLines="80" w:after="192"/>
        <w:ind w:left="2070" w:hanging="2070"/>
        <w:rPr>
          <w:rFonts w:ascii="Arial" w:hAnsi="Arial" w:cs="Arial"/>
          <w:bCs/>
          <w:sz w:val="22"/>
          <w:szCs w:val="22"/>
          <w:u w:val="single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        </w:t>
      </w:r>
      <w:hyperlink r:id="rId22" w:history="1">
        <w:r w:rsidRPr="00FB175F">
          <w:rPr>
            <w:rStyle w:val="Hyperlink"/>
            <w:rFonts w:ascii="Arial" w:hAnsi="Arial" w:cs="Arial"/>
            <w:bCs/>
            <w:sz w:val="22"/>
            <w:szCs w:val="22"/>
          </w:rPr>
          <w:t>https://www.youtube.com/watch?v=N3rT8YKqMhs</w:t>
        </w:r>
      </w:hyperlink>
    </w:p>
    <w:p w14:paraId="24A5D63F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</w:t>
      </w:r>
      <w:r w:rsidR="00EF1649" w:rsidRPr="00FB175F">
        <w:rPr>
          <w:rFonts w:ascii="Arial" w:hAnsi="Arial" w:cs="Arial"/>
        </w:rPr>
        <w:t xml:space="preserve">                            </w:t>
      </w:r>
      <w:r w:rsidRPr="00FB175F">
        <w:rPr>
          <w:rFonts w:ascii="Arial" w:hAnsi="Arial" w:cs="Arial"/>
        </w:rPr>
        <w:t xml:space="preserve"> </w:t>
      </w:r>
      <w:hyperlink r:id="rId23" w:history="1">
        <w:r w:rsidRPr="00FB175F">
          <w:rPr>
            <w:rStyle w:val="Hyperlink"/>
            <w:rFonts w:ascii="Arial" w:hAnsi="Arial" w:cs="Arial"/>
          </w:rPr>
          <w:t>http://www.renaspromise.com/education-teachers-curriculum.php</w:t>
        </w:r>
      </w:hyperlink>
    </w:p>
    <w:p w14:paraId="0918E9DC" w14:textId="77777777" w:rsidR="00CE6B9D" w:rsidRPr="00FB175F" w:rsidRDefault="00CE6B9D" w:rsidP="00CE6B9D">
      <w:pPr>
        <w:rPr>
          <w:rFonts w:ascii="Arial" w:hAnsi="Arial" w:cs="Arial"/>
        </w:rPr>
      </w:pPr>
    </w:p>
    <w:p w14:paraId="1BD04E87" w14:textId="77777777" w:rsidR="00CE6B9D" w:rsidRPr="00FB175F" w:rsidRDefault="00CE6B9D" w:rsidP="00CE6B9D">
      <w:pPr>
        <w:rPr>
          <w:rFonts w:ascii="Arial" w:hAnsi="Arial" w:cs="Arial"/>
        </w:rPr>
      </w:pPr>
      <w:r w:rsidRPr="00FB175F">
        <w:rPr>
          <w:rFonts w:ascii="Arial" w:hAnsi="Arial" w:cs="Arial"/>
        </w:rPr>
        <w:t xml:space="preserve">                               </w:t>
      </w:r>
      <w:hyperlink r:id="rId24" w:history="1">
        <w:r w:rsidRPr="00FB175F">
          <w:rPr>
            <w:rStyle w:val="Hyperlink"/>
            <w:rFonts w:ascii="Arial" w:hAnsi="Arial" w:cs="Arial"/>
          </w:rPr>
          <w:t>https://susieh.see.me/iamthemany2015</w:t>
        </w:r>
      </w:hyperlink>
    </w:p>
    <w:p w14:paraId="21614DF6" w14:textId="77777777" w:rsidR="00CE6B9D" w:rsidRPr="00FB175F" w:rsidRDefault="00CE6B9D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</w:p>
    <w:p w14:paraId="2CF8A3B2" w14:textId="77777777" w:rsidR="005608F5" w:rsidRPr="00FB175F" w:rsidRDefault="00000000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hyperlink r:id="rId25" w:history="1">
        <w:r w:rsidR="00CE6B9D" w:rsidRPr="00FB175F">
          <w:rPr>
            <w:rStyle w:val="Hyperlink"/>
            <w:rFonts w:ascii="Arial" w:hAnsi="Arial" w:cs="Arial"/>
            <w:bCs/>
            <w:sz w:val="22"/>
            <w:szCs w:val="22"/>
          </w:rPr>
          <w:t>http://www.youtube.com/watch?v=fFFgDJsd9QI</w:t>
        </w:r>
      </w:hyperlink>
    </w:p>
    <w:p w14:paraId="59ACA886" w14:textId="77777777" w:rsidR="00CE6B9D" w:rsidRPr="00FB175F" w:rsidRDefault="00111AF5" w:rsidP="006136A7">
      <w:pPr>
        <w:widowControl/>
        <w:spacing w:afterLines="75" w:after="180"/>
        <w:ind w:left="2074" w:hanging="4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artwork is at 3:07(2013)</w:t>
      </w:r>
    </w:p>
    <w:p w14:paraId="4FC9F3BF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y name and chosen art will be reproduced in the official catalogue for the</w:t>
      </w:r>
      <w:r w:rsidRPr="00FB175F">
        <w:rPr>
          <w:rFonts w:ascii="Arial" w:hAnsi="Arial" w:cs="Arial"/>
          <w:bCs/>
          <w:i/>
          <w:sz w:val="22"/>
          <w:szCs w:val="22"/>
        </w:rPr>
        <w:t xml:space="preserve"> 5th International Art Prize Laguna</w:t>
      </w:r>
      <w:r w:rsidRPr="00FB175F">
        <w:rPr>
          <w:rFonts w:ascii="Arial" w:hAnsi="Arial" w:cs="Arial"/>
          <w:bCs/>
          <w:sz w:val="22"/>
          <w:szCs w:val="22"/>
        </w:rPr>
        <w:t>, Venice, Italy, 2011.</w:t>
      </w:r>
    </w:p>
    <w:p w14:paraId="1198C2C7" w14:textId="0AEA16E2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Three reproductions of my art pieces titled: They are Hanging</w:t>
      </w:r>
      <w:r w:rsidR="00E02E45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#</w:t>
      </w:r>
      <w:proofErr w:type="gramStart"/>
      <w:r w:rsidR="00E02E45" w:rsidRPr="00FB175F">
        <w:rPr>
          <w:rFonts w:ascii="Arial" w:hAnsi="Arial" w:cs="Arial"/>
          <w:bCs/>
          <w:sz w:val="22"/>
          <w:szCs w:val="22"/>
        </w:rPr>
        <w:t>1,#</w:t>
      </w:r>
      <w:proofErr w:type="gramEnd"/>
      <w:r w:rsidRPr="00FB175F">
        <w:rPr>
          <w:rFonts w:ascii="Arial" w:hAnsi="Arial" w:cs="Arial"/>
          <w:bCs/>
          <w:sz w:val="22"/>
          <w:szCs w:val="22"/>
        </w:rPr>
        <w:t xml:space="preserve">2,#3, published with artist statement in a catalogue printed for the Exhibition called </w:t>
      </w:r>
      <w:r w:rsidRPr="00FB175F">
        <w:rPr>
          <w:rFonts w:ascii="Arial" w:hAnsi="Arial" w:cs="Arial"/>
          <w:bCs/>
          <w:i/>
          <w:sz w:val="22"/>
          <w:szCs w:val="22"/>
        </w:rPr>
        <w:t>drawing the line, Beverly Arts Center, Chicago,2010.</w:t>
      </w:r>
    </w:p>
    <w:p w14:paraId="2C74FE5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abstract and two reproductions of her art works titled: </w:t>
      </w:r>
      <w:r w:rsidRPr="00FB175F">
        <w:rPr>
          <w:rFonts w:ascii="Arial" w:hAnsi="Arial" w:cs="Arial"/>
          <w:bCs/>
          <w:i/>
          <w:sz w:val="22"/>
          <w:szCs w:val="22"/>
        </w:rPr>
        <w:t>Inside Madness</w:t>
      </w:r>
      <w:r w:rsidRPr="00FB175F">
        <w:rPr>
          <w:rFonts w:ascii="Arial" w:hAnsi="Arial" w:cs="Arial"/>
          <w:bCs/>
          <w:sz w:val="22"/>
          <w:szCs w:val="22"/>
        </w:rPr>
        <w:t xml:space="preserve">, printed in a catalogue </w:t>
      </w:r>
      <w:r w:rsidR="00E614D4" w:rsidRPr="00FB175F">
        <w:rPr>
          <w:rFonts w:ascii="Arial" w:hAnsi="Arial" w:cs="Arial"/>
          <w:bCs/>
          <w:sz w:val="22"/>
          <w:szCs w:val="22"/>
        </w:rPr>
        <w:t>from</w:t>
      </w:r>
      <w:r w:rsidRPr="00FB175F">
        <w:rPr>
          <w:rFonts w:ascii="Arial" w:hAnsi="Arial" w:cs="Arial"/>
          <w:bCs/>
          <w:sz w:val="22"/>
          <w:szCs w:val="22"/>
        </w:rPr>
        <w:t xml:space="preserve"> Monash University, Melbourne, Australia poster competition for HDR research students, 2009. </w:t>
      </w:r>
    </w:p>
    <w:p w14:paraId="1F4E5CB3" w14:textId="310A848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statement and reproductions of two artworks titled: </w:t>
      </w:r>
      <w:r w:rsidRPr="00FB175F">
        <w:rPr>
          <w:rFonts w:ascii="Arial" w:hAnsi="Arial" w:cs="Arial"/>
          <w:bCs/>
          <w:i/>
          <w:sz w:val="22"/>
          <w:szCs w:val="22"/>
        </w:rPr>
        <w:t>Little Girl lost</w:t>
      </w:r>
      <w:r w:rsidRPr="00FB175F">
        <w:rPr>
          <w:rFonts w:ascii="Arial" w:hAnsi="Arial" w:cs="Arial"/>
          <w:bCs/>
          <w:sz w:val="22"/>
          <w:szCs w:val="22"/>
        </w:rPr>
        <w:t xml:space="preserve"> and </w:t>
      </w:r>
      <w:proofErr w:type="gramStart"/>
      <w:r w:rsidRPr="00FB175F">
        <w:rPr>
          <w:rFonts w:ascii="Arial" w:hAnsi="Arial" w:cs="Arial"/>
          <w:bCs/>
          <w:i/>
          <w:sz w:val="22"/>
          <w:szCs w:val="22"/>
        </w:rPr>
        <w:t>Where</w:t>
      </w:r>
      <w:proofErr w:type="gramEnd"/>
      <w:r w:rsidRPr="00FB175F">
        <w:rPr>
          <w:rFonts w:ascii="Arial" w:hAnsi="Arial" w:cs="Arial"/>
          <w:bCs/>
          <w:i/>
          <w:sz w:val="22"/>
          <w:szCs w:val="22"/>
        </w:rPr>
        <w:t xml:space="preserve"> are the girls of India?</w:t>
      </w:r>
      <w:r w:rsidRPr="00FB175F">
        <w:rPr>
          <w:rFonts w:ascii="Arial" w:hAnsi="Arial" w:cs="Arial"/>
          <w:bCs/>
          <w:sz w:val="22"/>
          <w:szCs w:val="22"/>
        </w:rPr>
        <w:t xml:space="preserve"> Printed in a catalogue from </w:t>
      </w:r>
      <w:r w:rsidR="00E02E45" w:rsidRPr="00FB175F">
        <w:rPr>
          <w:rFonts w:ascii="Arial" w:hAnsi="Arial" w:cs="Arial"/>
          <w:bCs/>
          <w:sz w:val="22"/>
          <w:szCs w:val="22"/>
        </w:rPr>
        <w:t>The Alexandria Museum</w:t>
      </w:r>
      <w:r w:rsidRPr="00FB175F">
        <w:rPr>
          <w:rFonts w:ascii="Arial" w:hAnsi="Arial" w:cs="Arial"/>
          <w:bCs/>
          <w:sz w:val="22"/>
          <w:szCs w:val="22"/>
        </w:rPr>
        <w:t xml:space="preserve"> of Art, 2009.</w:t>
      </w:r>
    </w:p>
    <w:p w14:paraId="1C46F3A1" w14:textId="3707CD1B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 statement and artwork printed: Dana Women’s Artist Series, Institute </w:t>
      </w:r>
      <w:r w:rsidR="00E02E45" w:rsidRPr="00FB175F">
        <w:rPr>
          <w:rFonts w:ascii="Arial" w:hAnsi="Arial" w:cs="Arial"/>
          <w:bCs/>
          <w:sz w:val="22"/>
          <w:szCs w:val="22"/>
        </w:rPr>
        <w:t>for</w:t>
      </w:r>
      <w:r w:rsidRPr="00FB175F">
        <w:rPr>
          <w:rFonts w:ascii="Arial" w:hAnsi="Arial" w:cs="Arial"/>
          <w:bCs/>
          <w:sz w:val="22"/>
          <w:szCs w:val="22"/>
        </w:rPr>
        <w:t xml:space="preserve"> Women and Art, Rutgers University, New Jersey 2007.</w:t>
      </w:r>
    </w:p>
    <w:p w14:paraId="68FD2E9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Book: </w:t>
      </w:r>
      <w:r w:rsidRPr="00FB175F">
        <w:rPr>
          <w:rFonts w:ascii="Arial" w:hAnsi="Arial" w:cs="Arial"/>
          <w:bCs/>
          <w:i/>
          <w:sz w:val="22"/>
          <w:szCs w:val="22"/>
        </w:rPr>
        <w:t>The Last Gasp</w:t>
      </w:r>
      <w:r w:rsidRPr="00FB175F">
        <w:rPr>
          <w:rFonts w:ascii="Arial" w:hAnsi="Arial" w:cs="Arial"/>
          <w:bCs/>
          <w:sz w:val="22"/>
          <w:szCs w:val="22"/>
        </w:rPr>
        <w:t>, “About Dying”, (from a collective art juried show), published in a Book by Memento Mori Society, 2008.</w:t>
      </w:r>
    </w:p>
    <w:p w14:paraId="53F16585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lastRenderedPageBreak/>
        <w:t>Article: “Coda: The Final Phase of a Symphony”, (featured) Newsletter from The Sun Dial Restaurant, Westin Plaza, Atlanta, GA, 11/07</w:t>
      </w:r>
    </w:p>
    <w:p w14:paraId="6ED07329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“Fragments of My Soul”. </w:t>
      </w:r>
    </w:p>
    <w:p w14:paraId="4DDECF8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Skirt Magazine. September 2007. (About my show at Augusta State University.)</w:t>
      </w:r>
      <w:r w:rsidR="0096122B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Abstract and poster: </w:t>
      </w:r>
    </w:p>
    <w:p w14:paraId="77CD1E2C" w14:textId="59C8FA1E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4th Annual Graduate Student Scholarship Day, Georgia Southern University, Statesboro, Georgia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 xml:space="preserve">For “About Dying.” </w:t>
      </w:r>
      <w:r w:rsidR="00E02E45" w:rsidRPr="00FB175F">
        <w:rPr>
          <w:rFonts w:ascii="Arial" w:hAnsi="Arial" w:cs="Arial"/>
          <w:bCs/>
          <w:sz w:val="22"/>
          <w:szCs w:val="22"/>
        </w:rPr>
        <w:t>November</w:t>
      </w:r>
      <w:r w:rsidRPr="00FB175F">
        <w:rPr>
          <w:rFonts w:ascii="Arial" w:hAnsi="Arial" w:cs="Arial"/>
          <w:bCs/>
          <w:sz w:val="22"/>
          <w:szCs w:val="22"/>
        </w:rPr>
        <w:t xml:space="preserve"> 2006.</w:t>
      </w:r>
    </w:p>
    <w:p w14:paraId="130B88E8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Artist’s statements and artwork printed: </w:t>
      </w:r>
    </w:p>
    <w:p w14:paraId="3C8FD6C4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Gallery Gora, Montreal, Canada, “Damaged Faces”, art printed in invitation, 2007.</w:t>
      </w:r>
    </w:p>
    <w:p w14:paraId="752EF6AA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Small Rays of hope and Fragments of a Larger Idea</w:t>
      </w:r>
      <w:r w:rsidRPr="00FB175F">
        <w:rPr>
          <w:rFonts w:ascii="Arial" w:hAnsi="Arial" w:cs="Arial"/>
          <w:bCs/>
          <w:sz w:val="22"/>
          <w:szCs w:val="22"/>
        </w:rPr>
        <w:t xml:space="preserve">, </w:t>
      </w:r>
      <w:r w:rsidRPr="00FB175F">
        <w:rPr>
          <w:rFonts w:ascii="Arial" w:hAnsi="Arial" w:cs="Arial"/>
          <w:bCs/>
          <w:i/>
          <w:sz w:val="22"/>
          <w:szCs w:val="22"/>
        </w:rPr>
        <w:t>Rhonda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Pr="00FB175F">
        <w:rPr>
          <w:rFonts w:ascii="Arial" w:hAnsi="Arial" w:cs="Arial"/>
          <w:bCs/>
          <w:sz w:val="22"/>
          <w:szCs w:val="22"/>
        </w:rPr>
        <w:t>Schaler</w:t>
      </w:r>
      <w:proofErr w:type="spellEnd"/>
      <w:r w:rsidRPr="00FB175F">
        <w:rPr>
          <w:rFonts w:ascii="Arial" w:hAnsi="Arial" w:cs="Arial"/>
          <w:bCs/>
          <w:sz w:val="22"/>
          <w:szCs w:val="22"/>
        </w:rPr>
        <w:t xml:space="preserve"> Studio, February 2008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Pr="00FB175F">
        <w:rPr>
          <w:rFonts w:ascii="Arial" w:hAnsi="Arial" w:cs="Arial"/>
          <w:bCs/>
          <w:sz w:val="22"/>
          <w:szCs w:val="22"/>
        </w:rPr>
        <w:t>Calendar page, “Fragmented Soul”</w:t>
      </w:r>
    </w:p>
    <w:p w14:paraId="25B9D35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Contemporary Women Artists Show, 2007</w:t>
      </w:r>
      <w:r w:rsidRPr="00FB175F">
        <w:rPr>
          <w:rFonts w:ascii="Arial" w:hAnsi="Arial" w:cs="Arial"/>
          <w:bCs/>
          <w:sz w:val="22"/>
          <w:szCs w:val="22"/>
        </w:rPr>
        <w:t>. For “Decay” and “Shattered Selves.” September 2007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      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4EC9221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M.F.A. Juried Competition. University of Minnesota, Minneapolis. For “About Dying” November 2006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    </w:t>
      </w:r>
    </w:p>
    <w:p w14:paraId="62AEF5AC" w14:textId="77777777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>Words Within. WCA National juried competition, Columbia University and Boston University. For “Words Floating and Falling.” December 2006.</w:t>
      </w:r>
    </w:p>
    <w:p w14:paraId="6D13A0B9" w14:textId="780E87C1" w:rsidR="00111AF5" w:rsidRPr="00FB175F" w:rsidRDefault="00111AF5" w:rsidP="006136A7">
      <w:pPr>
        <w:widowControl/>
        <w:spacing w:afterLines="75" w:after="180"/>
        <w:ind w:left="207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i/>
          <w:sz w:val="22"/>
          <w:szCs w:val="22"/>
        </w:rPr>
        <w:t>Bare Walls.</w:t>
      </w:r>
      <w:r w:rsidRPr="00FB175F">
        <w:rPr>
          <w:rFonts w:ascii="Arial" w:hAnsi="Arial" w:cs="Arial"/>
          <w:bCs/>
          <w:sz w:val="22"/>
          <w:szCs w:val="22"/>
        </w:rPr>
        <w:t xml:space="preserve"> Art Institute of Chicago. 100 artists selected to </w:t>
      </w:r>
      <w:r w:rsidR="00A56715" w:rsidRPr="00FB175F">
        <w:rPr>
          <w:rFonts w:ascii="Arial" w:hAnsi="Arial" w:cs="Arial"/>
          <w:bCs/>
          <w:sz w:val="22"/>
          <w:szCs w:val="22"/>
        </w:rPr>
        <w:t>take</w:t>
      </w:r>
      <w:r w:rsidRPr="00FB175F">
        <w:rPr>
          <w:rFonts w:ascii="Arial" w:hAnsi="Arial" w:cs="Arial"/>
          <w:bCs/>
          <w:sz w:val="22"/>
          <w:szCs w:val="22"/>
        </w:rPr>
        <w:t xml:space="preserve"> a picture in three hours for a silent auction, catalogue. January 2007.</w:t>
      </w:r>
    </w:p>
    <w:p w14:paraId="2509BFDC" w14:textId="77777777" w:rsidR="00EF1649" w:rsidRPr="00FB175F" w:rsidRDefault="00181DC0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Macadam, Heather Dune.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111AF5" w:rsidRPr="00FB175F">
        <w:rPr>
          <w:rFonts w:ascii="Arial" w:hAnsi="Arial" w:cs="Arial"/>
          <w:bCs/>
          <w:sz w:val="22"/>
          <w:szCs w:val="22"/>
        </w:rPr>
        <w:t>“Holocaust?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A Letter to Bishop </w:t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</w:r>
      <w:r w:rsidR="00D93908" w:rsidRP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     </w:t>
      </w:r>
      <w:r w:rsidR="00111AF5" w:rsidRPr="00FB175F">
        <w:rPr>
          <w:rFonts w:ascii="Arial" w:hAnsi="Arial" w:cs="Arial"/>
          <w:bCs/>
          <w:sz w:val="22"/>
          <w:szCs w:val="22"/>
        </w:rPr>
        <w:t>Williamson.”</w:t>
      </w:r>
      <w:r w:rsidR="00E418BE" w:rsidRPr="00FB175F">
        <w:rPr>
          <w:rFonts w:ascii="Arial" w:hAnsi="Arial" w:cs="Arial"/>
          <w:bCs/>
          <w:sz w:val="22"/>
          <w:szCs w:val="22"/>
        </w:rPr>
        <w:t xml:space="preserve"> </w:t>
      </w:r>
      <w:r w:rsidR="00EF1649"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02122F12" w14:textId="77777777" w:rsidR="00CE6B9D" w:rsidRPr="00FB175F" w:rsidRDefault="00EF1649" w:rsidP="006136A7">
      <w:pPr>
        <w:widowControl/>
        <w:spacing w:afterLines="100" w:after="24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</w:t>
      </w:r>
      <w:r w:rsidR="00D93908"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</w:t>
      </w:r>
      <w:r w:rsidR="00111AF5" w:rsidRPr="00FB175F">
        <w:rPr>
          <w:rFonts w:ascii="Arial" w:hAnsi="Arial" w:cs="Arial"/>
          <w:bCs/>
          <w:sz w:val="22"/>
          <w:szCs w:val="22"/>
        </w:rPr>
        <w:t>Author of Holocaust memoir (</w:t>
      </w:r>
      <w:r w:rsidR="00111AF5" w:rsidRPr="00FB175F">
        <w:rPr>
          <w:rFonts w:ascii="Arial" w:hAnsi="Arial" w:cs="Arial"/>
          <w:bCs/>
          <w:i/>
          <w:sz w:val="22"/>
          <w:szCs w:val="22"/>
        </w:rPr>
        <w:t>Rena’s Promise</w:t>
      </w:r>
      <w:r w:rsidR="00FB175F">
        <w:rPr>
          <w:rFonts w:ascii="Arial" w:hAnsi="Arial" w:cs="Arial"/>
          <w:bCs/>
          <w:sz w:val="22"/>
          <w:szCs w:val="22"/>
        </w:rPr>
        <w:t xml:space="preserve">) includes four </w:t>
      </w:r>
      <w:r w:rsidR="00111AF5" w:rsidRPr="00FB175F">
        <w:rPr>
          <w:rFonts w:ascii="Arial" w:hAnsi="Arial" w:cs="Arial"/>
          <w:bCs/>
          <w:sz w:val="22"/>
          <w:szCs w:val="22"/>
        </w:rPr>
        <w:t>of my</w:t>
      </w:r>
      <w:r w:rsidRPr="00FB175F">
        <w:rPr>
          <w:rFonts w:ascii="Arial" w:hAnsi="Arial" w:cs="Arial"/>
          <w:bCs/>
          <w:sz w:val="22"/>
          <w:szCs w:val="22"/>
        </w:rPr>
        <w:t xml:space="preserve">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r w:rsidR="00111AF5" w:rsidRPr="00FB175F">
        <w:rPr>
          <w:rFonts w:ascii="Arial" w:hAnsi="Arial" w:cs="Arial"/>
          <w:bCs/>
          <w:sz w:val="22"/>
          <w:szCs w:val="22"/>
        </w:rPr>
        <w:t xml:space="preserve">works in her slideshow. </w:t>
      </w:r>
      <w:r w:rsidR="00D93908" w:rsidRPr="00FB175F">
        <w:rPr>
          <w:rFonts w:ascii="Arial" w:hAnsi="Arial" w:cs="Arial"/>
          <w:bCs/>
          <w:sz w:val="22"/>
          <w:szCs w:val="22"/>
        </w:rPr>
        <w:t>2009.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</w:t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</w:r>
      <w:r w:rsidR="00FB175F">
        <w:rPr>
          <w:rFonts w:ascii="Arial" w:hAnsi="Arial" w:cs="Arial"/>
          <w:bCs/>
          <w:sz w:val="22"/>
          <w:szCs w:val="22"/>
        </w:rPr>
        <w:tab/>
        <w:t xml:space="preserve">         </w:t>
      </w:r>
      <w:hyperlink r:id="rId26" w:history="1">
        <w:r w:rsidR="00FB175F" w:rsidRPr="00FB175F">
          <w:rPr>
            <w:rStyle w:val="Hyperlink"/>
            <w:rFonts w:ascii="Arial" w:hAnsi="Arial" w:cs="Arial"/>
            <w:bCs/>
            <w:sz w:val="22"/>
            <w:szCs w:val="22"/>
            <w:u w:val="none"/>
          </w:rPr>
          <w:t>http://www.youtube.com/watch?v=mff5pRBVG7k</w:t>
        </w:r>
      </w:hyperlink>
      <w:r w:rsidR="00D93908" w:rsidRPr="00FB175F">
        <w:rPr>
          <w:rFonts w:ascii="Arial" w:hAnsi="Arial" w:cs="Arial"/>
          <w:bCs/>
          <w:sz w:val="22"/>
          <w:szCs w:val="22"/>
        </w:rPr>
        <w:t xml:space="preserve"> </w:t>
      </w:r>
    </w:p>
    <w:p w14:paraId="6AE40F4F" w14:textId="77777777" w:rsidR="00E02E45" w:rsidRDefault="00E02E4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FEDA8F2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F8F4CBC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348AF3F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D3A747F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6884713" w14:textId="77777777" w:rsidR="00954C90" w:rsidRDefault="00954C90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4A97EE1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3992452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0D9242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E356A0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40F8A6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E978D3C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E5F48F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737B258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8AE774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44070FD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8CCC3D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8F0417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664C4F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6A73073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40FEE21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C27FAB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ACB9BD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EA4073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1F25DF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E1880F3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1F9D98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F4ABF5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3A1035E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F7D23C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7F2CB94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DFD47BE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27B6137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FB2804F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9448B48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6FBF56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312627C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1ED8630A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02FECB2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52A3345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78C3F716" w14:textId="77777777" w:rsidR="00AC1E75" w:rsidRDefault="00AC1E75" w:rsidP="008152A8">
      <w:pPr>
        <w:widowControl/>
        <w:suppressAutoHyphens w:val="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EA47858" w14:textId="10EAF42A" w:rsidR="008152A8" w:rsidRDefault="0096122B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FB175F">
        <w:rPr>
          <w:rFonts w:ascii="Arial" w:hAnsi="Arial" w:cs="Arial"/>
          <w:b/>
          <w:bCs/>
          <w:sz w:val="22"/>
          <w:szCs w:val="22"/>
          <w:u w:val="single"/>
        </w:rPr>
        <w:t>REFERENCES:</w:t>
      </w:r>
      <w:r w:rsidR="008152A8" w:rsidRPr="00FB175F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</w:p>
    <w:p w14:paraId="56A9814A" w14:textId="203C913C" w:rsidR="00A504B4" w:rsidRDefault="00A504B4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4E9C5ECC" w14:textId="7091A78F" w:rsidR="00BD1164" w:rsidRDefault="00BD1164" w:rsidP="008152A8">
      <w:pPr>
        <w:widowControl/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Pr="00BD1164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Tricia Coates, Chair</w:t>
      </w:r>
    </w:p>
    <w:p w14:paraId="1ED61CAD" w14:textId="22389E13" w:rsidR="001435D8" w:rsidRPr="001435D8" w:rsidRDefault="001435D8" w:rsidP="008152A8">
      <w:pPr>
        <w:widowControl/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      </w:t>
      </w:r>
      <w:r w:rsidRPr="001435D8">
        <w:rPr>
          <w:rFonts w:ascii="Arial" w:eastAsia="Times New Roman" w:hAnsi="Arial" w:cs="Arial"/>
          <w:color w:val="000000"/>
          <w:sz w:val="22"/>
          <w:szCs w:val="22"/>
          <w:lang w:eastAsia="en-US"/>
        </w:rPr>
        <w:t>Butler College</w:t>
      </w:r>
    </w:p>
    <w:p w14:paraId="1529B62A" w14:textId="7073C6B6" w:rsidR="00BD1164" w:rsidRDefault="008152A8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                     </w:t>
      </w:r>
      <w:r w:rsidR="00FB175F"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     </w:t>
      </w:r>
      <w:r w:rsidR="00BD1164" w:rsidRPr="001435D8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(</w:t>
      </w:r>
      <w:hyperlink r:id="rId27" w:tooltip="316.322.3330" w:history="1">
        <w:r w:rsidR="00BD1164" w:rsidRPr="00BD1164">
          <w:rPr>
            <w:rFonts w:ascii="Akzidenz Grotesk" w:hAnsi="Akzidenz Grotesk"/>
            <w:u w:val="single"/>
          </w:rPr>
          <w:t>316</w:t>
        </w:r>
        <w:r w:rsidR="00BD1164">
          <w:rPr>
            <w:rFonts w:ascii="Akzidenz Grotesk" w:hAnsi="Akzidenz Grotesk"/>
            <w:u w:val="single"/>
          </w:rPr>
          <w:t>)</w:t>
        </w:r>
        <w:r w:rsidR="00BD1164" w:rsidRPr="00BD1164">
          <w:rPr>
            <w:rFonts w:ascii="Akzidenz Grotesk" w:hAnsi="Akzidenz Grotesk"/>
            <w:u w:val="single"/>
          </w:rPr>
          <w:t>322</w:t>
        </w:r>
        <w:r w:rsidR="00BD1164">
          <w:rPr>
            <w:rFonts w:ascii="Akzidenz Grotesk" w:hAnsi="Akzidenz Grotesk"/>
            <w:u w:val="single"/>
          </w:rPr>
          <w:t>-</w:t>
        </w:r>
        <w:r w:rsidR="00BD1164" w:rsidRPr="00BD1164">
          <w:rPr>
            <w:rFonts w:ascii="Akzidenz Grotesk" w:hAnsi="Akzidenz Grotesk"/>
            <w:u w:val="single"/>
          </w:rPr>
          <w:t>3330</w:t>
        </w:r>
      </w:hyperlink>
    </w:p>
    <w:p w14:paraId="78EF06CA" w14:textId="14CC4BEE" w:rsidR="00BD1164" w:rsidRDefault="00BD1164" w:rsidP="00D0577C">
      <w:pPr>
        <w:widowControl/>
        <w:tabs>
          <w:tab w:val="left" w:pos="2070"/>
        </w:tabs>
        <w:suppressAutoHyphens w:val="0"/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hyperlink r:id="rId28" w:history="1">
        <w:r w:rsidRPr="00F42DA1">
          <w:rPr>
            <w:rStyle w:val="Hyperlink"/>
            <w:rFonts w:ascii="Akzidenz Grotesk" w:hAnsi="Akzidenz Grotesk"/>
          </w:rPr>
          <w:t>tcoates1@butlercc.edu</w:t>
        </w:r>
      </w:hyperlink>
    </w:p>
    <w:p w14:paraId="19910415" w14:textId="77777777" w:rsid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6222C1DF" w14:textId="170EAB5B" w:rsidR="006A60E7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</w:t>
      </w:r>
      <w:r w:rsidRPr="00BD1164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Valerie Haring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,</w:t>
      </w:r>
      <w:r w:rsidR="00C47AA2"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eastAsia="en-US"/>
        </w:rPr>
        <w:t>Dean</w:t>
      </w:r>
    </w:p>
    <w:p w14:paraId="6F394D59" w14:textId="4CD0C733" w:rsidR="00BD1164" w:rsidRPr="00BD1164" w:rsidRDefault="00BD1164" w:rsidP="00D0577C">
      <w:pPr>
        <w:widowControl/>
        <w:tabs>
          <w:tab w:val="left" w:pos="2070"/>
        </w:tabs>
        <w:suppressAutoHyphens w:val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 Butler College</w:t>
      </w:r>
    </w:p>
    <w:p w14:paraId="3188FCC4" w14:textId="50AB0AF9" w:rsidR="00BD1164" w:rsidRPr="00BD1164" w:rsidRDefault="00D0577C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  <w:r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 </w:t>
      </w:r>
      <w:r w:rsidR="00BD1164" w:rsidRPr="00BD1164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(</w:t>
      </w:r>
      <w:hyperlink r:id="rId29" w:tooltip="316.322.3173" w:history="1">
        <w:r w:rsidR="00BD1164" w:rsidRPr="00BD1164">
          <w:rPr>
            <w:rFonts w:ascii="Arial" w:hAnsi="Arial" w:cs="Arial"/>
            <w:sz w:val="22"/>
            <w:szCs w:val="22"/>
            <w:u w:val="single"/>
          </w:rPr>
          <w:t>316).322.3173</w:t>
        </w:r>
      </w:hyperlink>
      <w:r w:rsidR="00BD1164" w:rsidRPr="00BD1164">
        <w:rPr>
          <w:rFonts w:ascii="Arial" w:hAnsi="Arial" w:cs="Arial"/>
          <w:color w:val="000000"/>
          <w:sz w:val="22"/>
          <w:szCs w:val="22"/>
        </w:rPr>
        <w:br/>
      </w:r>
      <w:r w:rsidR="00BD1164" w:rsidRPr="00BD1164">
        <w:rPr>
          <w:rFonts w:ascii="Arial" w:hAnsi="Arial" w:cs="Arial"/>
          <w:sz w:val="22"/>
          <w:szCs w:val="22"/>
        </w:rPr>
        <w:t xml:space="preserve">                                 </w:t>
      </w:r>
      <w:hyperlink r:id="rId30" w:history="1">
        <w:r w:rsidR="00BD1164" w:rsidRPr="00BD1164">
          <w:rPr>
            <w:rStyle w:val="Hyperlink"/>
            <w:rFonts w:ascii="Arial" w:hAnsi="Arial" w:cs="Arial"/>
            <w:sz w:val="22"/>
            <w:szCs w:val="22"/>
          </w:rPr>
          <w:t>vharing@butlercc.edu</w:t>
        </w:r>
      </w:hyperlink>
    </w:p>
    <w:p w14:paraId="493E3F9D" w14:textId="77777777" w:rsidR="00BD1164" w:rsidRDefault="00BD1164" w:rsidP="00BD2246">
      <w:pPr>
        <w:widowControl/>
        <w:contextualSpacing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1221E899" w14:textId="431E9C12" w:rsidR="00BD2246" w:rsidRPr="00FB175F" w:rsidRDefault="00BD1164" w:rsidP="00BD2246">
      <w:pPr>
        <w:widowControl/>
        <w:contextualSpacing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                              </w:t>
      </w:r>
      <w:r w:rsidR="00D0577C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 </w:t>
      </w:r>
      <w:r w:rsidR="00BD2246" w:rsidRPr="00FB175F"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Jennifer </w:t>
      </w:r>
      <w:proofErr w:type="spellStart"/>
      <w:r w:rsidR="00BD2246" w:rsidRPr="00FB175F">
        <w:rPr>
          <w:rStyle w:val="Strong"/>
          <w:rFonts w:ascii="Arial" w:hAnsi="Arial" w:cs="Arial"/>
          <w:sz w:val="22"/>
          <w:szCs w:val="22"/>
          <w:shd w:val="clear" w:color="auto" w:fill="FFFFFF"/>
        </w:rPr>
        <w:t>Cowfer</w:t>
      </w:r>
      <w:proofErr w:type="spellEnd"/>
      <w:r w:rsidR="00BD2246" w:rsidRPr="00FB175F">
        <w:rPr>
          <w:rStyle w:val="Strong"/>
          <w:rFonts w:ascii="Arial" w:hAnsi="Arial" w:cs="Arial"/>
          <w:sz w:val="22"/>
          <w:szCs w:val="22"/>
          <w:shd w:val="clear" w:color="auto" w:fill="FFFFFF"/>
        </w:rPr>
        <w:t>, Site Director</w:t>
      </w:r>
      <w:r w:rsidR="00BD2246" w:rsidRPr="00FB175F">
        <w:rPr>
          <w:rFonts w:ascii="Arial" w:hAnsi="Arial" w:cs="Arial"/>
          <w:sz w:val="22"/>
          <w:szCs w:val="22"/>
        </w:rPr>
        <w:br/>
        <w:t xml:space="preserve">                        </w:t>
      </w:r>
      <w:r w:rsidR="00BD2246">
        <w:rPr>
          <w:rFonts w:ascii="Arial" w:hAnsi="Arial" w:cs="Arial"/>
          <w:sz w:val="22"/>
          <w:szCs w:val="22"/>
        </w:rPr>
        <w:t xml:space="preserve">     </w:t>
      </w:r>
      <w:r w:rsidR="00BD2246" w:rsidRPr="00FB175F">
        <w:rPr>
          <w:rFonts w:ascii="Arial" w:hAnsi="Arial" w:cs="Arial"/>
          <w:sz w:val="22"/>
          <w:szCs w:val="22"/>
        </w:rPr>
        <w:t xml:space="preserve">    </w:t>
      </w:r>
      <w:hyperlink r:id="rId31" w:history="1">
        <w:r w:rsidR="00BD2246" w:rsidRPr="00FB175F">
          <w:rPr>
            <w:rStyle w:val="Hyperlink"/>
            <w:rFonts w:ascii="Arial" w:hAnsi="Arial" w:cs="Arial"/>
            <w:color w:val="auto"/>
            <w:sz w:val="22"/>
            <w:szCs w:val="22"/>
            <w:shd w:val="clear" w:color="auto" w:fill="FFFFFF"/>
          </w:rPr>
          <w:t>jennifer.cowfer@ctcd.edu</w:t>
        </w:r>
      </w:hyperlink>
    </w:p>
    <w:p w14:paraId="39E4EB62" w14:textId="057D149F" w:rsidR="006A60E7" w:rsidRPr="00BD2246" w:rsidRDefault="00BD2246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</w:t>
      </w:r>
      <w:r>
        <w:rPr>
          <w:rFonts w:ascii="Arial" w:hAnsi="Arial" w:cs="Arial"/>
          <w:sz w:val="22"/>
          <w:szCs w:val="22"/>
        </w:rPr>
        <w:t xml:space="preserve">     </w:t>
      </w:r>
      <w:r w:rsidRPr="00FB175F">
        <w:rPr>
          <w:rFonts w:ascii="Arial" w:hAnsi="Arial" w:cs="Arial"/>
          <w:sz w:val="22"/>
          <w:szCs w:val="22"/>
        </w:rPr>
        <w:t xml:space="preserve">    Central Texas College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Frank </w:t>
      </w:r>
      <w:proofErr w:type="spellStart"/>
      <w:r w:rsidRPr="00FB175F">
        <w:rPr>
          <w:rFonts w:ascii="Arial" w:hAnsi="Arial" w:cs="Arial"/>
          <w:sz w:val="22"/>
          <w:szCs w:val="22"/>
          <w:shd w:val="clear" w:color="auto" w:fill="FFFFFF"/>
        </w:rPr>
        <w:t>Fickett</w:t>
      </w:r>
      <w:proofErr w:type="spellEnd"/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Educational Center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806 Steve Hawkins Parkway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  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Marble Falls, TX 78654</w:t>
      </w:r>
      <w:r w:rsidRPr="00FB175F">
        <w:rPr>
          <w:rFonts w:ascii="Arial" w:hAnsi="Arial" w:cs="Arial"/>
          <w:sz w:val="22"/>
          <w:szCs w:val="22"/>
        </w:rPr>
        <w:br/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                         </w:t>
      </w:r>
      <w:r>
        <w:rPr>
          <w:rFonts w:ascii="Arial" w:hAnsi="Arial" w:cs="Arial"/>
          <w:sz w:val="22"/>
          <w:szCs w:val="22"/>
          <w:shd w:val="clear" w:color="auto" w:fill="FFFFFF"/>
        </w:rPr>
        <w:t xml:space="preserve">   </w:t>
      </w:r>
      <w:r w:rsidR="00A56715">
        <w:rPr>
          <w:rFonts w:ascii="Arial" w:hAnsi="Arial" w:cs="Arial"/>
          <w:sz w:val="22"/>
          <w:szCs w:val="22"/>
          <w:shd w:val="clear" w:color="auto" w:fill="FFFFFF"/>
        </w:rPr>
        <w:t xml:space="preserve">   </w:t>
      </w:r>
      <w:r w:rsidR="00A56715" w:rsidRPr="00FB175F">
        <w:rPr>
          <w:rFonts w:ascii="Arial" w:hAnsi="Arial" w:cs="Arial"/>
          <w:sz w:val="22"/>
          <w:szCs w:val="22"/>
          <w:shd w:val="clear" w:color="auto" w:fill="FFFFFF"/>
        </w:rPr>
        <w:t xml:space="preserve"> (</w:t>
      </w:r>
      <w:r w:rsidRPr="00FB175F">
        <w:rPr>
          <w:rFonts w:ascii="Arial" w:hAnsi="Arial" w:cs="Arial"/>
          <w:sz w:val="22"/>
          <w:szCs w:val="22"/>
          <w:shd w:val="clear" w:color="auto" w:fill="FFFFFF"/>
        </w:rPr>
        <w:t>254) 616-3326</w:t>
      </w:r>
    </w:p>
    <w:p w14:paraId="1E26D21D" w14:textId="77777777" w:rsidR="00372BAE" w:rsidRPr="00FB175F" w:rsidRDefault="00EF1649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Pr="00FB175F">
        <w:rPr>
          <w:rFonts w:ascii="Arial" w:hAnsi="Arial" w:cs="Arial"/>
          <w:bCs/>
          <w:sz w:val="22"/>
          <w:szCs w:val="22"/>
        </w:rPr>
        <w:t xml:space="preserve">  </w:t>
      </w:r>
    </w:p>
    <w:p w14:paraId="52576F43" w14:textId="77777777" w:rsidR="00CE7984" w:rsidRPr="00FB175F" w:rsidRDefault="008F6421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Cs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bCs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b/>
          <w:sz w:val="22"/>
          <w:szCs w:val="22"/>
        </w:rPr>
        <w:t>Elaine Riley,</w:t>
      </w:r>
      <w:r w:rsidR="00CE7984" w:rsidRPr="00FB175F">
        <w:rPr>
          <w:rFonts w:ascii="Arial" w:hAnsi="Arial" w:cs="Arial"/>
          <w:sz w:val="22"/>
          <w:szCs w:val="22"/>
        </w:rPr>
        <w:t xml:space="preserve"> M.S</w:t>
      </w:r>
    </w:p>
    <w:p w14:paraId="7F54372D" w14:textId="77777777" w:rsidR="00CE7984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Associate Dean</w:t>
      </w:r>
    </w:p>
    <w:p w14:paraId="5CD5B162" w14:textId="77777777" w:rsidR="0026791F" w:rsidRPr="00FB175F" w:rsidRDefault="00CE7984" w:rsidP="006136A7">
      <w:pPr>
        <w:widowControl/>
        <w:spacing w:afterLines="75" w:after="180"/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6791F" w:rsidRPr="00FB175F">
        <w:rPr>
          <w:rFonts w:ascii="Arial" w:hAnsi="Arial" w:cs="Arial"/>
          <w:sz w:val="22"/>
          <w:szCs w:val="22"/>
        </w:rPr>
        <w:t>Fort Hood Campus</w:t>
      </w:r>
    </w:p>
    <w:p w14:paraId="0D02D625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Central Texas College</w:t>
      </w:r>
    </w:p>
    <w:p w14:paraId="40DDFF3D" w14:textId="77777777" w:rsidR="0026791F" w:rsidRPr="00FB175F" w:rsidRDefault="0026791F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Pr="00FB175F">
        <w:rPr>
          <w:rFonts w:ascii="Arial" w:hAnsi="Arial" w:cs="Arial"/>
          <w:sz w:val="22"/>
          <w:szCs w:val="22"/>
        </w:rPr>
        <w:t>Email</w:t>
      </w:r>
      <w:r w:rsidR="00081A2D">
        <w:rPr>
          <w:rFonts w:ascii="Arial" w:hAnsi="Arial" w:cs="Arial"/>
          <w:sz w:val="22"/>
          <w:szCs w:val="22"/>
        </w:rPr>
        <w:t>: eriley7098@aol.com</w:t>
      </w:r>
      <w:r w:rsidR="00081A2D" w:rsidRPr="00FB175F">
        <w:rPr>
          <w:rFonts w:ascii="Arial" w:hAnsi="Arial" w:cs="Arial"/>
          <w:sz w:val="22"/>
          <w:szCs w:val="22"/>
        </w:rPr>
        <w:t xml:space="preserve"> </w:t>
      </w:r>
    </w:p>
    <w:p w14:paraId="1F95B109" w14:textId="77777777" w:rsidR="006A60E7" w:rsidRDefault="009D7BDE" w:rsidP="00332A4C">
      <w:pPr>
        <w:contextualSpacing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sz w:val="22"/>
          <w:szCs w:val="22"/>
        </w:rPr>
        <w:t xml:space="preserve">                          </w:t>
      </w:r>
      <w:r w:rsidR="00FB175F">
        <w:rPr>
          <w:rFonts w:ascii="Arial" w:hAnsi="Arial" w:cs="Arial"/>
          <w:sz w:val="22"/>
          <w:szCs w:val="22"/>
        </w:rPr>
        <w:t xml:space="preserve">       </w:t>
      </w:r>
      <w:r w:rsidR="002412FD">
        <w:rPr>
          <w:rFonts w:ascii="Arial" w:hAnsi="Arial" w:cs="Arial"/>
          <w:sz w:val="22"/>
          <w:szCs w:val="22"/>
        </w:rPr>
        <w:t>Mobile: (254)285-8851</w:t>
      </w:r>
    </w:p>
    <w:p w14:paraId="4CB572FF" w14:textId="77777777" w:rsidR="00081A2D" w:rsidRDefault="00081A2D" w:rsidP="00332A4C">
      <w:pPr>
        <w:contextualSpacing/>
        <w:rPr>
          <w:rFonts w:ascii="Arial" w:hAnsi="Arial" w:cs="Arial"/>
          <w:sz w:val="22"/>
          <w:szCs w:val="22"/>
        </w:rPr>
      </w:pPr>
    </w:p>
    <w:p w14:paraId="68097A79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</w:p>
    <w:p w14:paraId="4EAC6BFE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r. Tr</w:t>
      </w:r>
      <w:r w:rsidRPr="004E4A0D">
        <w:rPr>
          <w:rFonts w:ascii="Arial" w:hAnsi="Arial" w:cs="Arial"/>
          <w:b/>
          <w:bCs/>
          <w:sz w:val="22"/>
          <w:szCs w:val="22"/>
        </w:rPr>
        <w:t>a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vis Martin,</w:t>
      </w:r>
      <w:r w:rsidRPr="004E4A0D">
        <w:rPr>
          <w:rFonts w:ascii="Arial" w:hAnsi="Arial" w:cs="Arial"/>
          <w:b/>
          <w:bCs/>
          <w:sz w:val="22"/>
          <w:szCs w:val="22"/>
        </w:rPr>
        <w:t xml:space="preserve"> </w:t>
      </w:r>
      <w:r w:rsidR="00225918" w:rsidRPr="004E4A0D">
        <w:rPr>
          <w:rFonts w:ascii="Arial" w:hAnsi="Arial" w:cs="Arial"/>
          <w:b/>
          <w:bCs/>
          <w:sz w:val="22"/>
          <w:szCs w:val="22"/>
        </w:rPr>
        <w:t>MFA</w:t>
      </w:r>
    </w:p>
    <w:p w14:paraId="47B7C8AA" w14:textId="77777777" w:rsidR="004E4A0D" w:rsidRDefault="004E4A0D" w:rsidP="004E4A0D">
      <w:pPr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rofessor of art</w:t>
      </w:r>
    </w:p>
    <w:p w14:paraId="7099EFFB" w14:textId="77777777" w:rsidR="004E4A0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>Pa</w:t>
      </w:r>
      <w:r>
        <w:rPr>
          <w:rFonts w:ascii="Arial" w:hAnsi="Arial" w:cs="Arial"/>
          <w:bCs/>
          <w:sz w:val="22"/>
          <w:szCs w:val="22"/>
        </w:rPr>
        <w:t>r</w:t>
      </w:r>
      <w:r w:rsidR="00225918" w:rsidRPr="00225918">
        <w:rPr>
          <w:rFonts w:ascii="Arial" w:hAnsi="Arial" w:cs="Arial"/>
          <w:bCs/>
          <w:sz w:val="22"/>
          <w:szCs w:val="22"/>
        </w:rPr>
        <w:t>k Universit</w:t>
      </w:r>
      <w:r>
        <w:rPr>
          <w:rFonts w:ascii="Arial" w:hAnsi="Arial" w:cs="Arial"/>
          <w:bCs/>
          <w:sz w:val="22"/>
          <w:szCs w:val="22"/>
        </w:rPr>
        <w:t>y</w:t>
      </w:r>
    </w:p>
    <w:p w14:paraId="5C98624C" w14:textId="77777777" w:rsidR="004E4A0D" w:rsidRDefault="004E4A0D" w:rsidP="004E4A0D">
      <w:pPr>
        <w:contextualSpacing/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Email: </w:t>
      </w:r>
      <w:hyperlink r:id="rId32" w:history="1">
        <w:r w:rsidR="00225918" w:rsidRPr="00225918">
          <w:rPr>
            <w:rStyle w:val="Hyperlink"/>
            <w:rFonts w:ascii="Arial" w:hAnsi="Arial" w:cs="Arial"/>
            <w:bCs/>
            <w:sz w:val="22"/>
            <w:szCs w:val="22"/>
          </w:rPr>
          <w:t>trevis.martin@park.edu</w:t>
        </w:r>
      </w:hyperlink>
    </w:p>
    <w:p w14:paraId="5CFFF006" w14:textId="3CD7FDB4" w:rsidR="00081A2D" w:rsidRDefault="004E4A0D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lastRenderedPageBreak/>
        <w:tab/>
      </w:r>
      <w:r>
        <w:rPr>
          <w:rStyle w:val="Hyperlink"/>
          <w:rFonts w:ascii="Arial" w:hAnsi="Arial" w:cs="Arial"/>
          <w:bCs/>
          <w:color w:val="auto"/>
          <w:sz w:val="22"/>
          <w:szCs w:val="22"/>
          <w:u w:val="none"/>
        </w:rPr>
        <w:tab/>
        <w:t xml:space="preserve">          </w:t>
      </w:r>
      <w:r w:rsidR="00225918" w:rsidRPr="00225918">
        <w:rPr>
          <w:rFonts w:ascii="Arial" w:hAnsi="Arial" w:cs="Arial"/>
          <w:bCs/>
          <w:sz w:val="22"/>
          <w:szCs w:val="22"/>
        </w:rPr>
        <w:t xml:space="preserve">Mobile: </w:t>
      </w:r>
      <w:r w:rsidR="00BD1164">
        <w:rPr>
          <w:rFonts w:ascii="Arial" w:hAnsi="Arial" w:cs="Arial"/>
          <w:bCs/>
          <w:sz w:val="22"/>
          <w:szCs w:val="22"/>
        </w:rPr>
        <w:t>(</w:t>
      </w:r>
      <w:r w:rsidR="00225918" w:rsidRPr="00225918">
        <w:rPr>
          <w:rFonts w:ascii="Arial" w:hAnsi="Arial" w:cs="Arial"/>
          <w:bCs/>
          <w:sz w:val="22"/>
          <w:szCs w:val="22"/>
        </w:rPr>
        <w:t>816</w:t>
      </w:r>
      <w:r w:rsidR="00BD1164">
        <w:rPr>
          <w:rFonts w:ascii="Arial" w:hAnsi="Arial" w:cs="Arial"/>
          <w:bCs/>
          <w:sz w:val="22"/>
          <w:szCs w:val="22"/>
        </w:rPr>
        <w:t>)</w:t>
      </w:r>
      <w:r w:rsidR="00225918" w:rsidRPr="00225918">
        <w:rPr>
          <w:rFonts w:ascii="Arial" w:hAnsi="Arial" w:cs="Arial"/>
          <w:bCs/>
          <w:sz w:val="22"/>
          <w:szCs w:val="22"/>
        </w:rPr>
        <w:t>699-2793</w:t>
      </w:r>
      <w:r>
        <w:rPr>
          <w:rFonts w:ascii="Arial" w:hAnsi="Arial" w:cs="Arial"/>
          <w:bCs/>
          <w:sz w:val="22"/>
          <w:szCs w:val="22"/>
        </w:rPr>
        <w:t>4</w:t>
      </w:r>
    </w:p>
    <w:p w14:paraId="61A7FE07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</w:p>
    <w:p w14:paraId="6B526885" w14:textId="77777777" w:rsidR="00954C90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</w:p>
    <w:p w14:paraId="04C9494F" w14:textId="2FD84516" w:rsidR="003463A3" w:rsidRDefault="00954C90" w:rsidP="004E4A0D">
      <w:pPr>
        <w:contextualSpacing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3463A3" w:rsidRPr="003463A3">
        <w:rPr>
          <w:rFonts w:ascii="Arial" w:hAnsi="Arial" w:cs="Arial"/>
          <w:b/>
          <w:bCs/>
          <w:sz w:val="22"/>
          <w:szCs w:val="22"/>
        </w:rPr>
        <w:t xml:space="preserve">Mr. Thomas </w:t>
      </w:r>
      <w:proofErr w:type="spellStart"/>
      <w:r w:rsidR="003463A3" w:rsidRPr="003463A3">
        <w:rPr>
          <w:rFonts w:ascii="Arial" w:hAnsi="Arial" w:cs="Arial"/>
          <w:b/>
          <w:bCs/>
          <w:sz w:val="22"/>
          <w:szCs w:val="22"/>
        </w:rPr>
        <w:t>Sharts</w:t>
      </w:r>
      <w:proofErr w:type="spellEnd"/>
    </w:p>
    <w:p w14:paraId="390E0B5B" w14:textId="77777777" w:rsid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</w:t>
      </w:r>
      <w:r w:rsidRPr="003463A3">
        <w:rPr>
          <w:rFonts w:ascii="Arial" w:hAnsi="Arial" w:cs="Arial"/>
          <w:bCs/>
          <w:sz w:val="22"/>
          <w:szCs w:val="22"/>
        </w:rPr>
        <w:t xml:space="preserve"> Chair</w:t>
      </w:r>
      <w:r>
        <w:rPr>
          <w:rFonts w:ascii="Arial" w:hAnsi="Arial" w:cs="Arial"/>
          <w:bCs/>
          <w:sz w:val="22"/>
          <w:szCs w:val="22"/>
        </w:rPr>
        <w:t>, Art department</w:t>
      </w:r>
    </w:p>
    <w:p w14:paraId="6AD6699D" w14:textId="77777777" w:rsidR="003463A3" w:rsidRPr="003463A3" w:rsidRDefault="003463A3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North Marianas College</w:t>
      </w:r>
    </w:p>
    <w:p w14:paraId="5C111002" w14:textId="372FCE6A" w:rsidR="00C47AA2" w:rsidRDefault="001E0CB2" w:rsidP="00C47AA2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Email</w:t>
      </w:r>
      <w:r w:rsidR="00C47AA2">
        <w:rPr>
          <w:rFonts w:ascii="Arial" w:hAnsi="Arial" w:cs="Arial"/>
          <w:bCs/>
          <w:sz w:val="22"/>
          <w:szCs w:val="22"/>
        </w:rPr>
        <w:t>:</w:t>
      </w:r>
      <w:r w:rsidR="00C47AA2" w:rsidRPr="00C47AA2">
        <w:rPr>
          <w:rFonts w:ascii="Arial" w:hAnsi="Arial" w:cs="Arial"/>
          <w:bCs/>
          <w:sz w:val="22"/>
          <w:szCs w:val="22"/>
        </w:rPr>
        <w:t xml:space="preserve"> tdsharts@yahoo.com</w:t>
      </w:r>
    </w:p>
    <w:p w14:paraId="6531B549" w14:textId="5F72905E" w:rsidR="001E0CB2" w:rsidRDefault="00C47AA2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</w:t>
      </w:r>
      <w:r w:rsidR="001E0CB2">
        <w:rPr>
          <w:rFonts w:ascii="Arial" w:hAnsi="Arial" w:cs="Arial"/>
          <w:bCs/>
          <w:sz w:val="22"/>
          <w:szCs w:val="22"/>
        </w:rPr>
        <w:t xml:space="preserve">Mobile: </w:t>
      </w:r>
      <w:r>
        <w:rPr>
          <w:rFonts w:ascii="Arial" w:hAnsi="Arial" w:cs="Arial"/>
          <w:bCs/>
          <w:sz w:val="22"/>
          <w:szCs w:val="22"/>
        </w:rPr>
        <w:t>670-237-6761</w:t>
      </w:r>
    </w:p>
    <w:p w14:paraId="49195903" w14:textId="19334599" w:rsidR="00450C7E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Address: PO Box 506416</w:t>
      </w:r>
    </w:p>
    <w:p w14:paraId="3F04A55C" w14:textId="70628748" w:rsidR="00FC118F" w:rsidRDefault="00450C7E" w:rsidP="004E4A0D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                          Saipan, MP 96950</w:t>
      </w:r>
    </w:p>
    <w:p w14:paraId="7C912DE2" w14:textId="77777777" w:rsidR="00450C7E" w:rsidRDefault="00FC118F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  <w:r w:rsidRPr="00FC118F">
        <w:rPr>
          <w:rFonts w:ascii="Arial" w:hAnsi="Arial" w:cs="Arial"/>
          <w:b/>
          <w:sz w:val="22"/>
          <w:szCs w:val="22"/>
        </w:rPr>
        <w:t xml:space="preserve">                              </w:t>
      </w:r>
      <w:r w:rsidR="00954C90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954C90" w:rsidRPr="00386D20"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</w:t>
      </w:r>
    </w:p>
    <w:p w14:paraId="7F96250D" w14:textId="77777777" w:rsidR="00450C7E" w:rsidRDefault="00450C7E" w:rsidP="00954C90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bCs/>
          <w:sz w:val="22"/>
          <w:szCs w:val="22"/>
          <w:lang w:eastAsia="en-US"/>
        </w:rPr>
      </w:pPr>
    </w:p>
    <w:p w14:paraId="6738B88A" w14:textId="3178411E" w:rsidR="00954C90" w:rsidRDefault="00450C7E" w:rsidP="00954C90">
      <w:pPr>
        <w:widowControl/>
        <w:shd w:val="clear" w:color="auto" w:fill="FFFFFF"/>
        <w:suppressAutoHyphens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b/>
          <w:bCs/>
          <w:sz w:val="22"/>
          <w:szCs w:val="22"/>
          <w:lang w:eastAsia="en-US"/>
        </w:rPr>
        <w:t xml:space="preserve">                                </w:t>
      </w:r>
      <w:r w:rsidR="00954C90" w:rsidRPr="00386D20">
        <w:rPr>
          <w:rFonts w:ascii="Arial" w:hAnsi="Arial" w:cs="Arial"/>
          <w:b/>
          <w:bCs/>
          <w:color w:val="000000"/>
          <w:sz w:val="22"/>
          <w:szCs w:val="22"/>
        </w:rPr>
        <w:t xml:space="preserve">Kimberly </w:t>
      </w:r>
      <w:proofErr w:type="spellStart"/>
      <w:r w:rsidR="00954C90" w:rsidRPr="00386D20">
        <w:rPr>
          <w:rFonts w:ascii="Arial" w:hAnsi="Arial" w:cs="Arial"/>
          <w:b/>
          <w:bCs/>
          <w:color w:val="000000"/>
          <w:sz w:val="22"/>
          <w:szCs w:val="22"/>
        </w:rPr>
        <w:t>Ivancovich</w:t>
      </w:r>
      <w:proofErr w:type="spellEnd"/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 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Associate Professor of Art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Interim Fine Arts and Humanities Dept. Co-Chair</w:t>
      </w:r>
      <w:r w:rsidR="00954C90"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   </w:t>
      </w:r>
      <w:r w:rsidR="00954C90">
        <w:rPr>
          <w:rFonts w:ascii="Arial" w:hAnsi="Arial" w:cs="Arial"/>
          <w:color w:val="000000"/>
          <w:sz w:val="22"/>
          <w:szCs w:val="22"/>
        </w:rPr>
        <w:t xml:space="preserve"> </w:t>
      </w:r>
      <w:r w:rsidR="00954C90" w:rsidRPr="00386D20">
        <w:rPr>
          <w:rFonts w:ascii="Arial" w:hAnsi="Arial" w:cs="Arial"/>
          <w:color w:val="000000"/>
          <w:sz w:val="22"/>
          <w:szCs w:val="22"/>
        </w:rPr>
        <w:t>Hutchinson Community College</w:t>
      </w:r>
    </w:p>
    <w:p w14:paraId="106BD9D4" w14:textId="03A98C9A" w:rsidR="00FC118F" w:rsidRPr="00FC118F" w:rsidRDefault="00954C90" w:rsidP="00954C90">
      <w:pPr>
        <w:contextualSpacing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                            Email: </w:t>
      </w:r>
      <w:hyperlink r:id="rId33" w:history="1">
        <w:r w:rsidRPr="00434810">
          <w:rPr>
            <w:rStyle w:val="Hyperlink"/>
            <w:rFonts w:ascii="Arial" w:hAnsi="Arial" w:cs="Arial"/>
            <w:sz w:val="22"/>
            <w:szCs w:val="22"/>
          </w:rPr>
          <w:t>ivancovichK@Hutchcc.edu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386D20">
        <w:rPr>
          <w:rFonts w:ascii="Arial" w:hAnsi="Arial" w:cs="Arial"/>
          <w:color w:val="000000"/>
          <w:sz w:val="22"/>
          <w:szCs w:val="22"/>
        </w:rPr>
        <w:br/>
        <w:t xml:space="preserve">                            </w:t>
      </w:r>
      <w:r>
        <w:rPr>
          <w:rFonts w:ascii="Arial" w:hAnsi="Arial" w:cs="Arial"/>
          <w:color w:val="000000"/>
          <w:sz w:val="22"/>
          <w:szCs w:val="22"/>
        </w:rPr>
        <w:t xml:space="preserve">  </w:t>
      </w:r>
      <w:r w:rsidRPr="00386D2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 Mobile: 620-665-3518</w:t>
      </w:r>
    </w:p>
    <w:p w14:paraId="14906446" w14:textId="77777777" w:rsidR="00081A2D" w:rsidRPr="004E4A0D" w:rsidRDefault="00081A2D" w:rsidP="006136A7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                         </w:t>
      </w:r>
      <w:r w:rsidR="004E4A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638522" w14:textId="77777777" w:rsidR="006A60E7" w:rsidRPr="00FB175F" w:rsidRDefault="00081A2D" w:rsidP="009D4E6B">
      <w:pPr>
        <w:tabs>
          <w:tab w:val="left" w:pos="2070"/>
          <w:tab w:val="left" w:pos="264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                   </w:t>
      </w:r>
    </w:p>
    <w:p w14:paraId="3EF72991" w14:textId="77777777" w:rsidR="0026791F" w:rsidRPr="00FB175F" w:rsidRDefault="003424BA" w:rsidP="00042AE7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</w:rPr>
        <w:t xml:space="preserve">                     </w:t>
      </w:r>
      <w:r w:rsidR="00042AE7" w:rsidRPr="00FB175F">
        <w:rPr>
          <w:rFonts w:ascii="Arial" w:hAnsi="Arial" w:cs="Arial"/>
          <w:sz w:val="22"/>
          <w:szCs w:val="22"/>
        </w:rPr>
        <w:t xml:space="preserve"> </w:t>
      </w:r>
      <w:r w:rsidR="00A75C5C" w:rsidRPr="00FB175F">
        <w:rPr>
          <w:rFonts w:ascii="Arial" w:hAnsi="Arial" w:cs="Arial"/>
          <w:sz w:val="22"/>
          <w:szCs w:val="22"/>
        </w:rPr>
        <w:t xml:space="preserve"> </w:t>
      </w:r>
    </w:p>
    <w:p w14:paraId="2B026CB5" w14:textId="77777777" w:rsidR="00042AE7" w:rsidRPr="00FB175F" w:rsidRDefault="00042AE7" w:rsidP="00042AE7">
      <w:pPr>
        <w:ind w:left="720"/>
        <w:rPr>
          <w:rFonts w:ascii="Arial" w:eastAsia="Arial Unicode MS" w:hAnsi="Arial" w:cs="Arial"/>
          <w:b/>
          <w:bCs/>
          <w:sz w:val="22"/>
          <w:szCs w:val="22"/>
        </w:rPr>
      </w:pP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               </w:t>
      </w:r>
      <w:r w:rsidR="00FB175F">
        <w:rPr>
          <w:rFonts w:ascii="Arial" w:eastAsia="Arial Unicode MS" w:hAnsi="Arial" w:cs="Arial"/>
          <w:b/>
          <w:bCs/>
          <w:sz w:val="22"/>
          <w:szCs w:val="22"/>
        </w:rPr>
        <w:t xml:space="preserve"> </w:t>
      </w:r>
      <w:r w:rsidRPr="00FB175F">
        <w:rPr>
          <w:rFonts w:ascii="Arial" w:eastAsia="Arial Unicode MS" w:hAnsi="Arial" w:cs="Arial"/>
          <w:b/>
          <w:bCs/>
          <w:sz w:val="22"/>
          <w:szCs w:val="22"/>
        </w:rPr>
        <w:t xml:space="preserve">  </w:t>
      </w:r>
    </w:p>
    <w:p w14:paraId="17111BBF" w14:textId="77777777" w:rsidR="0034660E" w:rsidRPr="00FB175F" w:rsidRDefault="003424BA" w:rsidP="009D4E6B">
      <w:pPr>
        <w:ind w:left="720"/>
        <w:rPr>
          <w:rFonts w:ascii="Arial" w:hAnsi="Arial" w:cs="Arial"/>
          <w:sz w:val="22"/>
          <w:szCs w:val="22"/>
        </w:rPr>
      </w:pPr>
      <w:r w:rsidRPr="00FB175F">
        <w:rPr>
          <w:rFonts w:ascii="Arial" w:hAnsi="Arial" w:cs="Arial"/>
          <w:b/>
          <w:sz w:val="22"/>
          <w:szCs w:val="22"/>
        </w:rPr>
        <w:t xml:space="preserve"> </w:t>
      </w:r>
      <w:r w:rsidR="00042AE7" w:rsidRPr="00FB175F">
        <w:rPr>
          <w:rFonts w:ascii="Arial" w:hAnsi="Arial" w:cs="Arial"/>
          <w:b/>
          <w:sz w:val="22"/>
          <w:szCs w:val="22"/>
        </w:rPr>
        <w:t xml:space="preserve">  </w:t>
      </w:r>
    </w:p>
    <w:p w14:paraId="06622683" w14:textId="77777777" w:rsidR="0034660E" w:rsidRPr="00FB175F" w:rsidRDefault="0034660E" w:rsidP="00A51E97">
      <w:pPr>
        <w:shd w:val="clear" w:color="auto" w:fill="FFFFFF"/>
        <w:rPr>
          <w:rFonts w:ascii="Arial" w:hAnsi="Arial" w:cs="Arial"/>
          <w:sz w:val="22"/>
          <w:szCs w:val="22"/>
        </w:rPr>
      </w:pPr>
    </w:p>
    <w:p w14:paraId="7E6C24EF" w14:textId="77777777" w:rsidR="00DA5E4C" w:rsidRPr="00FB175F" w:rsidRDefault="00FB175F" w:rsidP="00BD2246">
      <w:pPr>
        <w:widowControl/>
        <w:contextualSpacing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Style w:val="Strong"/>
          <w:rFonts w:ascii="Arial" w:hAnsi="Arial" w:cs="Arial"/>
          <w:sz w:val="22"/>
          <w:szCs w:val="22"/>
          <w:shd w:val="clear" w:color="auto" w:fill="FFFFFF"/>
        </w:rPr>
        <w:t xml:space="preserve">                                 </w:t>
      </w:r>
    </w:p>
    <w:p w14:paraId="15D1F19E" w14:textId="77777777" w:rsidR="009D7BDE" w:rsidRPr="00FB175F" w:rsidRDefault="00E87FF1" w:rsidP="00DA5E4C">
      <w:pPr>
        <w:widowControl/>
        <w:contextualSpacing/>
        <w:rPr>
          <w:rFonts w:ascii="Arial" w:hAnsi="Arial" w:cs="Arial"/>
          <w:b/>
          <w:sz w:val="22"/>
          <w:szCs w:val="22"/>
          <w:shd w:val="clear" w:color="auto" w:fill="FFFFFF"/>
        </w:rPr>
      </w:pPr>
      <w:r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     </w:t>
      </w:r>
      <w:r w:rsidR="00645D50" w:rsidRPr="00FB175F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   </w:t>
      </w:r>
    </w:p>
    <w:p w14:paraId="322EF990" w14:textId="77777777" w:rsidR="00E87FF1" w:rsidRPr="00FB175F" w:rsidRDefault="00E87FF1" w:rsidP="00A7300C">
      <w:pPr>
        <w:widowControl/>
        <w:spacing w:afterLines="75" w:after="180"/>
        <w:rPr>
          <w:rFonts w:ascii="Arial" w:hAnsi="Arial" w:cs="Arial"/>
          <w:bCs/>
          <w:sz w:val="22"/>
          <w:szCs w:val="22"/>
        </w:rPr>
      </w:pPr>
      <w:r w:rsidRPr="00FB175F">
        <w:rPr>
          <w:rFonts w:ascii="Arial" w:hAnsi="Arial" w:cs="Arial"/>
          <w:color w:val="555555"/>
          <w:sz w:val="22"/>
          <w:szCs w:val="22"/>
          <w:shd w:val="clear" w:color="auto" w:fill="FFFFFF"/>
        </w:rPr>
        <w:t xml:space="preserve">                             </w:t>
      </w:r>
    </w:p>
    <w:sectPr w:rsidR="00E87FF1" w:rsidRPr="00FB175F" w:rsidSect="00BD79E7">
      <w:pgSz w:w="11909" w:h="16834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87DE0" w14:textId="77777777" w:rsidR="00F5687C" w:rsidRDefault="00F5687C" w:rsidP="002838CA">
      <w:r>
        <w:separator/>
      </w:r>
    </w:p>
  </w:endnote>
  <w:endnote w:type="continuationSeparator" w:id="0">
    <w:p w14:paraId="02371FF5" w14:textId="77777777" w:rsidR="00F5687C" w:rsidRDefault="00F5687C" w:rsidP="00283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zidenz Grotesk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3A33B" w14:textId="77777777" w:rsidR="00F5687C" w:rsidRDefault="00F5687C" w:rsidP="002838CA">
      <w:r>
        <w:separator/>
      </w:r>
    </w:p>
  </w:footnote>
  <w:footnote w:type="continuationSeparator" w:id="0">
    <w:p w14:paraId="343BFBA1" w14:textId="77777777" w:rsidR="00F5687C" w:rsidRDefault="00F5687C" w:rsidP="00283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F1F2642"/>
    <w:multiLevelType w:val="hybridMultilevel"/>
    <w:tmpl w:val="E2CE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274763">
    <w:abstractNumId w:val="0"/>
  </w:num>
  <w:num w:numId="2" w16cid:durableId="932277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tTQ2MjI2MbQwMLJU0lEKTi0uzszPAykwrwUAFl3ygCwAAAA="/>
  </w:docVars>
  <w:rsids>
    <w:rsidRoot w:val="002838CA"/>
    <w:rsid w:val="00014224"/>
    <w:rsid w:val="0001523D"/>
    <w:rsid w:val="00016C18"/>
    <w:rsid w:val="00026460"/>
    <w:rsid w:val="0003274B"/>
    <w:rsid w:val="00035C80"/>
    <w:rsid w:val="00037F8F"/>
    <w:rsid w:val="00040767"/>
    <w:rsid w:val="00042AE7"/>
    <w:rsid w:val="00045089"/>
    <w:rsid w:val="000461D9"/>
    <w:rsid w:val="00052E6E"/>
    <w:rsid w:val="000552AF"/>
    <w:rsid w:val="00055FCA"/>
    <w:rsid w:val="00074B98"/>
    <w:rsid w:val="00081871"/>
    <w:rsid w:val="00081983"/>
    <w:rsid w:val="00081A2D"/>
    <w:rsid w:val="00082EA9"/>
    <w:rsid w:val="000A6900"/>
    <w:rsid w:val="000A77E6"/>
    <w:rsid w:val="000C1952"/>
    <w:rsid w:val="000C7511"/>
    <w:rsid w:val="000E6B53"/>
    <w:rsid w:val="000F3384"/>
    <w:rsid w:val="000F4E02"/>
    <w:rsid w:val="0010173E"/>
    <w:rsid w:val="001036F2"/>
    <w:rsid w:val="00111AF5"/>
    <w:rsid w:val="0011381C"/>
    <w:rsid w:val="001168B0"/>
    <w:rsid w:val="00130885"/>
    <w:rsid w:val="00130CFF"/>
    <w:rsid w:val="00140190"/>
    <w:rsid w:val="00140C08"/>
    <w:rsid w:val="00141E55"/>
    <w:rsid w:val="001435D8"/>
    <w:rsid w:val="001504A9"/>
    <w:rsid w:val="001506A0"/>
    <w:rsid w:val="00152B93"/>
    <w:rsid w:val="001541D7"/>
    <w:rsid w:val="00167C55"/>
    <w:rsid w:val="001706FB"/>
    <w:rsid w:val="00172F94"/>
    <w:rsid w:val="001763C2"/>
    <w:rsid w:val="00181DC0"/>
    <w:rsid w:val="001831D1"/>
    <w:rsid w:val="00190F99"/>
    <w:rsid w:val="001923B1"/>
    <w:rsid w:val="00195D6E"/>
    <w:rsid w:val="00196E91"/>
    <w:rsid w:val="001B5C9F"/>
    <w:rsid w:val="001C1E1E"/>
    <w:rsid w:val="001C4D6E"/>
    <w:rsid w:val="001C68C6"/>
    <w:rsid w:val="001D1FF7"/>
    <w:rsid w:val="001E0CB2"/>
    <w:rsid w:val="001E40B9"/>
    <w:rsid w:val="001E4F8B"/>
    <w:rsid w:val="001E7BBB"/>
    <w:rsid w:val="0020055D"/>
    <w:rsid w:val="00210C60"/>
    <w:rsid w:val="00210DC9"/>
    <w:rsid w:val="002122B3"/>
    <w:rsid w:val="00212EAF"/>
    <w:rsid w:val="00225918"/>
    <w:rsid w:val="002313C9"/>
    <w:rsid w:val="00233827"/>
    <w:rsid w:val="00233E90"/>
    <w:rsid w:val="00235C15"/>
    <w:rsid w:val="002412FD"/>
    <w:rsid w:val="0024384A"/>
    <w:rsid w:val="00252748"/>
    <w:rsid w:val="00253302"/>
    <w:rsid w:val="0026540E"/>
    <w:rsid w:val="00266F30"/>
    <w:rsid w:val="0026791F"/>
    <w:rsid w:val="00270AF1"/>
    <w:rsid w:val="002714E8"/>
    <w:rsid w:val="0027658A"/>
    <w:rsid w:val="002838CA"/>
    <w:rsid w:val="002846A8"/>
    <w:rsid w:val="00291836"/>
    <w:rsid w:val="00294173"/>
    <w:rsid w:val="00295190"/>
    <w:rsid w:val="00296F9E"/>
    <w:rsid w:val="002972F5"/>
    <w:rsid w:val="002C2871"/>
    <w:rsid w:val="002C2D8C"/>
    <w:rsid w:val="002E0F50"/>
    <w:rsid w:val="002F25DB"/>
    <w:rsid w:val="002F6AA5"/>
    <w:rsid w:val="002F74E6"/>
    <w:rsid w:val="002F7BF9"/>
    <w:rsid w:val="003101FC"/>
    <w:rsid w:val="0031055F"/>
    <w:rsid w:val="0032087B"/>
    <w:rsid w:val="00332A4C"/>
    <w:rsid w:val="00333EF2"/>
    <w:rsid w:val="0033450F"/>
    <w:rsid w:val="003424BA"/>
    <w:rsid w:val="0034603E"/>
    <w:rsid w:val="003462E9"/>
    <w:rsid w:val="003463A3"/>
    <w:rsid w:val="0034660E"/>
    <w:rsid w:val="003516B7"/>
    <w:rsid w:val="00354142"/>
    <w:rsid w:val="00360996"/>
    <w:rsid w:val="00361602"/>
    <w:rsid w:val="0036409A"/>
    <w:rsid w:val="003662D1"/>
    <w:rsid w:val="00372BAE"/>
    <w:rsid w:val="0037518C"/>
    <w:rsid w:val="00380BB7"/>
    <w:rsid w:val="00381E78"/>
    <w:rsid w:val="0038262A"/>
    <w:rsid w:val="00383F48"/>
    <w:rsid w:val="0039077E"/>
    <w:rsid w:val="003A1BD5"/>
    <w:rsid w:val="003A505A"/>
    <w:rsid w:val="003A6C41"/>
    <w:rsid w:val="003A758B"/>
    <w:rsid w:val="003B153C"/>
    <w:rsid w:val="003C22D8"/>
    <w:rsid w:val="003D1CFB"/>
    <w:rsid w:val="003E00D2"/>
    <w:rsid w:val="003E0F41"/>
    <w:rsid w:val="003E2180"/>
    <w:rsid w:val="003F1AB2"/>
    <w:rsid w:val="003F521F"/>
    <w:rsid w:val="00404E92"/>
    <w:rsid w:val="00405198"/>
    <w:rsid w:val="00411FD1"/>
    <w:rsid w:val="00412473"/>
    <w:rsid w:val="004160B4"/>
    <w:rsid w:val="0042033B"/>
    <w:rsid w:val="004204A5"/>
    <w:rsid w:val="00434B4B"/>
    <w:rsid w:val="00440FD1"/>
    <w:rsid w:val="00446347"/>
    <w:rsid w:val="00450206"/>
    <w:rsid w:val="00450C7E"/>
    <w:rsid w:val="00450FBF"/>
    <w:rsid w:val="00451737"/>
    <w:rsid w:val="00455274"/>
    <w:rsid w:val="0046533A"/>
    <w:rsid w:val="00472E9E"/>
    <w:rsid w:val="00481A46"/>
    <w:rsid w:val="00486612"/>
    <w:rsid w:val="0049730D"/>
    <w:rsid w:val="004A6CF4"/>
    <w:rsid w:val="004B6E6F"/>
    <w:rsid w:val="004C07D7"/>
    <w:rsid w:val="004C1811"/>
    <w:rsid w:val="004D147A"/>
    <w:rsid w:val="004D2F43"/>
    <w:rsid w:val="004E0A80"/>
    <w:rsid w:val="004E4A0D"/>
    <w:rsid w:val="004E58BC"/>
    <w:rsid w:val="004E7000"/>
    <w:rsid w:val="004F3A28"/>
    <w:rsid w:val="005027FE"/>
    <w:rsid w:val="00503365"/>
    <w:rsid w:val="005101CC"/>
    <w:rsid w:val="005173B3"/>
    <w:rsid w:val="00521F25"/>
    <w:rsid w:val="00523655"/>
    <w:rsid w:val="00540731"/>
    <w:rsid w:val="00541AE4"/>
    <w:rsid w:val="0054311B"/>
    <w:rsid w:val="00547924"/>
    <w:rsid w:val="005511ED"/>
    <w:rsid w:val="00552AA5"/>
    <w:rsid w:val="0055676B"/>
    <w:rsid w:val="005608F5"/>
    <w:rsid w:val="00561651"/>
    <w:rsid w:val="005647F7"/>
    <w:rsid w:val="00565597"/>
    <w:rsid w:val="005656E7"/>
    <w:rsid w:val="00565A33"/>
    <w:rsid w:val="005660A3"/>
    <w:rsid w:val="00590F1A"/>
    <w:rsid w:val="005947BD"/>
    <w:rsid w:val="005A1861"/>
    <w:rsid w:val="005A4A50"/>
    <w:rsid w:val="005B2894"/>
    <w:rsid w:val="005B2ACD"/>
    <w:rsid w:val="005B6C29"/>
    <w:rsid w:val="005C4233"/>
    <w:rsid w:val="005C72BE"/>
    <w:rsid w:val="005D4751"/>
    <w:rsid w:val="005D4E3A"/>
    <w:rsid w:val="005F1A22"/>
    <w:rsid w:val="0060150B"/>
    <w:rsid w:val="00602F31"/>
    <w:rsid w:val="00603BCA"/>
    <w:rsid w:val="006136A7"/>
    <w:rsid w:val="00615967"/>
    <w:rsid w:val="00622072"/>
    <w:rsid w:val="00645D50"/>
    <w:rsid w:val="006467FA"/>
    <w:rsid w:val="00646F5A"/>
    <w:rsid w:val="006477F1"/>
    <w:rsid w:val="0065143C"/>
    <w:rsid w:val="006554D9"/>
    <w:rsid w:val="00666216"/>
    <w:rsid w:val="00666EDE"/>
    <w:rsid w:val="00673D3C"/>
    <w:rsid w:val="0068184D"/>
    <w:rsid w:val="00683B48"/>
    <w:rsid w:val="006946F8"/>
    <w:rsid w:val="006A0E45"/>
    <w:rsid w:val="006A60E7"/>
    <w:rsid w:val="006A7F92"/>
    <w:rsid w:val="006B08B0"/>
    <w:rsid w:val="006C1C24"/>
    <w:rsid w:val="006D63B3"/>
    <w:rsid w:val="006E0782"/>
    <w:rsid w:val="006E1A2B"/>
    <w:rsid w:val="006E1E26"/>
    <w:rsid w:val="006E6B31"/>
    <w:rsid w:val="00701324"/>
    <w:rsid w:val="007050CA"/>
    <w:rsid w:val="00717863"/>
    <w:rsid w:val="00725403"/>
    <w:rsid w:val="0073584C"/>
    <w:rsid w:val="007438E0"/>
    <w:rsid w:val="007514E9"/>
    <w:rsid w:val="0076125E"/>
    <w:rsid w:val="007624B7"/>
    <w:rsid w:val="007644BA"/>
    <w:rsid w:val="0076476D"/>
    <w:rsid w:val="00766548"/>
    <w:rsid w:val="00767236"/>
    <w:rsid w:val="00794342"/>
    <w:rsid w:val="007A2267"/>
    <w:rsid w:val="007A7640"/>
    <w:rsid w:val="007B751F"/>
    <w:rsid w:val="007C6710"/>
    <w:rsid w:val="007D0FED"/>
    <w:rsid w:val="007D12A8"/>
    <w:rsid w:val="007D2363"/>
    <w:rsid w:val="007D3B39"/>
    <w:rsid w:val="007E7631"/>
    <w:rsid w:val="007F185D"/>
    <w:rsid w:val="007F3F2B"/>
    <w:rsid w:val="007F6F0E"/>
    <w:rsid w:val="007F7D0A"/>
    <w:rsid w:val="008023F9"/>
    <w:rsid w:val="0081374C"/>
    <w:rsid w:val="008152A8"/>
    <w:rsid w:val="00821E8B"/>
    <w:rsid w:val="008263A2"/>
    <w:rsid w:val="0083038C"/>
    <w:rsid w:val="00830728"/>
    <w:rsid w:val="00830C3C"/>
    <w:rsid w:val="00837454"/>
    <w:rsid w:val="008375A4"/>
    <w:rsid w:val="008431FB"/>
    <w:rsid w:val="00846573"/>
    <w:rsid w:val="00850AA7"/>
    <w:rsid w:val="008549B9"/>
    <w:rsid w:val="00856CB3"/>
    <w:rsid w:val="00863438"/>
    <w:rsid w:val="00863B32"/>
    <w:rsid w:val="00864E3F"/>
    <w:rsid w:val="00883559"/>
    <w:rsid w:val="00886A6C"/>
    <w:rsid w:val="00893EF3"/>
    <w:rsid w:val="00896F0D"/>
    <w:rsid w:val="008A4BC8"/>
    <w:rsid w:val="008A67E9"/>
    <w:rsid w:val="008B14EE"/>
    <w:rsid w:val="008B404E"/>
    <w:rsid w:val="008C4141"/>
    <w:rsid w:val="008C4436"/>
    <w:rsid w:val="008D4F3A"/>
    <w:rsid w:val="008D6A73"/>
    <w:rsid w:val="008E33B3"/>
    <w:rsid w:val="008E48BB"/>
    <w:rsid w:val="008F031E"/>
    <w:rsid w:val="008F0B6C"/>
    <w:rsid w:val="008F2C47"/>
    <w:rsid w:val="008F49A3"/>
    <w:rsid w:val="008F4F25"/>
    <w:rsid w:val="008F6421"/>
    <w:rsid w:val="008F7F36"/>
    <w:rsid w:val="008F7F42"/>
    <w:rsid w:val="00911492"/>
    <w:rsid w:val="00912A91"/>
    <w:rsid w:val="00913543"/>
    <w:rsid w:val="009160FD"/>
    <w:rsid w:val="009169C8"/>
    <w:rsid w:val="009209BB"/>
    <w:rsid w:val="00925A5C"/>
    <w:rsid w:val="00926A2E"/>
    <w:rsid w:val="0092751F"/>
    <w:rsid w:val="009347F6"/>
    <w:rsid w:val="00936C02"/>
    <w:rsid w:val="00943E1B"/>
    <w:rsid w:val="00946C18"/>
    <w:rsid w:val="00954C90"/>
    <w:rsid w:val="00956630"/>
    <w:rsid w:val="00960EC8"/>
    <w:rsid w:val="0096122B"/>
    <w:rsid w:val="00961DFC"/>
    <w:rsid w:val="00963E14"/>
    <w:rsid w:val="00964848"/>
    <w:rsid w:val="00975765"/>
    <w:rsid w:val="0098285A"/>
    <w:rsid w:val="0098474A"/>
    <w:rsid w:val="00985095"/>
    <w:rsid w:val="00997C4E"/>
    <w:rsid w:val="009A2580"/>
    <w:rsid w:val="009A3BCA"/>
    <w:rsid w:val="009A412C"/>
    <w:rsid w:val="009B1E80"/>
    <w:rsid w:val="009B308A"/>
    <w:rsid w:val="009B44E7"/>
    <w:rsid w:val="009C4B58"/>
    <w:rsid w:val="009D4920"/>
    <w:rsid w:val="009D4E6B"/>
    <w:rsid w:val="009D7BDE"/>
    <w:rsid w:val="009E229F"/>
    <w:rsid w:val="009E52B8"/>
    <w:rsid w:val="009F0F39"/>
    <w:rsid w:val="009F49A6"/>
    <w:rsid w:val="00A00057"/>
    <w:rsid w:val="00A00254"/>
    <w:rsid w:val="00A05E8D"/>
    <w:rsid w:val="00A13CA2"/>
    <w:rsid w:val="00A238F7"/>
    <w:rsid w:val="00A33C83"/>
    <w:rsid w:val="00A33F8A"/>
    <w:rsid w:val="00A4752F"/>
    <w:rsid w:val="00A504B4"/>
    <w:rsid w:val="00A51E97"/>
    <w:rsid w:val="00A5344F"/>
    <w:rsid w:val="00A56715"/>
    <w:rsid w:val="00A614A3"/>
    <w:rsid w:val="00A65280"/>
    <w:rsid w:val="00A7300C"/>
    <w:rsid w:val="00A74A42"/>
    <w:rsid w:val="00A75C5C"/>
    <w:rsid w:val="00A7601E"/>
    <w:rsid w:val="00A87EC5"/>
    <w:rsid w:val="00A924B9"/>
    <w:rsid w:val="00AA06A5"/>
    <w:rsid w:val="00AA306D"/>
    <w:rsid w:val="00AA5DD2"/>
    <w:rsid w:val="00AA6045"/>
    <w:rsid w:val="00AB0D27"/>
    <w:rsid w:val="00AC08F1"/>
    <w:rsid w:val="00AC1E75"/>
    <w:rsid w:val="00AC3536"/>
    <w:rsid w:val="00AC5371"/>
    <w:rsid w:val="00AD4A08"/>
    <w:rsid w:val="00AD7539"/>
    <w:rsid w:val="00AE1033"/>
    <w:rsid w:val="00AE1C50"/>
    <w:rsid w:val="00AE1E37"/>
    <w:rsid w:val="00AE44F3"/>
    <w:rsid w:val="00AF5AE5"/>
    <w:rsid w:val="00B01CC1"/>
    <w:rsid w:val="00B05004"/>
    <w:rsid w:val="00B05A37"/>
    <w:rsid w:val="00B05FD0"/>
    <w:rsid w:val="00B116E1"/>
    <w:rsid w:val="00B145B5"/>
    <w:rsid w:val="00B15CBD"/>
    <w:rsid w:val="00B21FD8"/>
    <w:rsid w:val="00B40185"/>
    <w:rsid w:val="00B42E98"/>
    <w:rsid w:val="00B43A81"/>
    <w:rsid w:val="00B55978"/>
    <w:rsid w:val="00B601DA"/>
    <w:rsid w:val="00B65420"/>
    <w:rsid w:val="00B6621F"/>
    <w:rsid w:val="00B66381"/>
    <w:rsid w:val="00B70D2D"/>
    <w:rsid w:val="00B71D07"/>
    <w:rsid w:val="00B826FB"/>
    <w:rsid w:val="00B90C21"/>
    <w:rsid w:val="00B91F16"/>
    <w:rsid w:val="00B94DDC"/>
    <w:rsid w:val="00B96467"/>
    <w:rsid w:val="00BA05BB"/>
    <w:rsid w:val="00BA26FD"/>
    <w:rsid w:val="00BA3120"/>
    <w:rsid w:val="00BB2AFC"/>
    <w:rsid w:val="00BC0C8E"/>
    <w:rsid w:val="00BC2D97"/>
    <w:rsid w:val="00BD1164"/>
    <w:rsid w:val="00BD2246"/>
    <w:rsid w:val="00BD7531"/>
    <w:rsid w:val="00BD79E7"/>
    <w:rsid w:val="00BE2069"/>
    <w:rsid w:val="00BE5C33"/>
    <w:rsid w:val="00BF172B"/>
    <w:rsid w:val="00BF2DAE"/>
    <w:rsid w:val="00C0172C"/>
    <w:rsid w:val="00C05614"/>
    <w:rsid w:val="00C06B1E"/>
    <w:rsid w:val="00C10B24"/>
    <w:rsid w:val="00C130DF"/>
    <w:rsid w:val="00C228F6"/>
    <w:rsid w:val="00C2373D"/>
    <w:rsid w:val="00C3030D"/>
    <w:rsid w:val="00C331B7"/>
    <w:rsid w:val="00C33D9E"/>
    <w:rsid w:val="00C352A5"/>
    <w:rsid w:val="00C41E31"/>
    <w:rsid w:val="00C43EB8"/>
    <w:rsid w:val="00C47AA2"/>
    <w:rsid w:val="00C505F5"/>
    <w:rsid w:val="00C50650"/>
    <w:rsid w:val="00C5749D"/>
    <w:rsid w:val="00C64069"/>
    <w:rsid w:val="00C7470B"/>
    <w:rsid w:val="00C76504"/>
    <w:rsid w:val="00C80459"/>
    <w:rsid w:val="00C90F11"/>
    <w:rsid w:val="00C92725"/>
    <w:rsid w:val="00C93B9B"/>
    <w:rsid w:val="00C960E6"/>
    <w:rsid w:val="00CA09CA"/>
    <w:rsid w:val="00CA354C"/>
    <w:rsid w:val="00CA5E17"/>
    <w:rsid w:val="00CA6BCB"/>
    <w:rsid w:val="00CB16B0"/>
    <w:rsid w:val="00CB6505"/>
    <w:rsid w:val="00CC6A11"/>
    <w:rsid w:val="00CD564A"/>
    <w:rsid w:val="00CD5E6A"/>
    <w:rsid w:val="00CD675F"/>
    <w:rsid w:val="00CE118D"/>
    <w:rsid w:val="00CE6B9D"/>
    <w:rsid w:val="00CE7984"/>
    <w:rsid w:val="00CF06BA"/>
    <w:rsid w:val="00D050B2"/>
    <w:rsid w:val="00D051CE"/>
    <w:rsid w:val="00D0577C"/>
    <w:rsid w:val="00D07BCF"/>
    <w:rsid w:val="00D111D8"/>
    <w:rsid w:val="00D17FED"/>
    <w:rsid w:val="00D37A36"/>
    <w:rsid w:val="00D40AF4"/>
    <w:rsid w:val="00D41896"/>
    <w:rsid w:val="00D41CC8"/>
    <w:rsid w:val="00D44FAC"/>
    <w:rsid w:val="00D539E1"/>
    <w:rsid w:val="00D55782"/>
    <w:rsid w:val="00D57EA2"/>
    <w:rsid w:val="00D62F3F"/>
    <w:rsid w:val="00D6361D"/>
    <w:rsid w:val="00D65FEC"/>
    <w:rsid w:val="00D71712"/>
    <w:rsid w:val="00D723F1"/>
    <w:rsid w:val="00D73492"/>
    <w:rsid w:val="00D812C8"/>
    <w:rsid w:val="00D81DD7"/>
    <w:rsid w:val="00D83DFB"/>
    <w:rsid w:val="00D85F86"/>
    <w:rsid w:val="00D93908"/>
    <w:rsid w:val="00D94157"/>
    <w:rsid w:val="00D96523"/>
    <w:rsid w:val="00D96BC6"/>
    <w:rsid w:val="00D97347"/>
    <w:rsid w:val="00DA29D6"/>
    <w:rsid w:val="00DA5E4C"/>
    <w:rsid w:val="00DB0C2A"/>
    <w:rsid w:val="00DB2CA1"/>
    <w:rsid w:val="00DC60BB"/>
    <w:rsid w:val="00DD3720"/>
    <w:rsid w:val="00DE015B"/>
    <w:rsid w:val="00DF15E0"/>
    <w:rsid w:val="00DF6661"/>
    <w:rsid w:val="00E02E45"/>
    <w:rsid w:val="00E20D7A"/>
    <w:rsid w:val="00E40D6B"/>
    <w:rsid w:val="00E418BE"/>
    <w:rsid w:val="00E44AF6"/>
    <w:rsid w:val="00E4562C"/>
    <w:rsid w:val="00E46C49"/>
    <w:rsid w:val="00E479B4"/>
    <w:rsid w:val="00E47FE0"/>
    <w:rsid w:val="00E52757"/>
    <w:rsid w:val="00E5403F"/>
    <w:rsid w:val="00E614D4"/>
    <w:rsid w:val="00E63DB0"/>
    <w:rsid w:val="00E74BAC"/>
    <w:rsid w:val="00E75CBF"/>
    <w:rsid w:val="00E765E9"/>
    <w:rsid w:val="00E87FF1"/>
    <w:rsid w:val="00EA0E0A"/>
    <w:rsid w:val="00EA5619"/>
    <w:rsid w:val="00EA59C4"/>
    <w:rsid w:val="00EA7115"/>
    <w:rsid w:val="00EA7F8E"/>
    <w:rsid w:val="00EC7D95"/>
    <w:rsid w:val="00ED0784"/>
    <w:rsid w:val="00ED2293"/>
    <w:rsid w:val="00ED393A"/>
    <w:rsid w:val="00ED7708"/>
    <w:rsid w:val="00EE2A39"/>
    <w:rsid w:val="00EE4078"/>
    <w:rsid w:val="00EE5C52"/>
    <w:rsid w:val="00EF1649"/>
    <w:rsid w:val="00EF5313"/>
    <w:rsid w:val="00EF5C88"/>
    <w:rsid w:val="00EF6966"/>
    <w:rsid w:val="00F005A4"/>
    <w:rsid w:val="00F01656"/>
    <w:rsid w:val="00F06165"/>
    <w:rsid w:val="00F2387C"/>
    <w:rsid w:val="00F320BD"/>
    <w:rsid w:val="00F33668"/>
    <w:rsid w:val="00F403F0"/>
    <w:rsid w:val="00F410DC"/>
    <w:rsid w:val="00F42892"/>
    <w:rsid w:val="00F46D7A"/>
    <w:rsid w:val="00F470DF"/>
    <w:rsid w:val="00F548A9"/>
    <w:rsid w:val="00F5687C"/>
    <w:rsid w:val="00F57310"/>
    <w:rsid w:val="00F576BB"/>
    <w:rsid w:val="00F61BD5"/>
    <w:rsid w:val="00F64F7B"/>
    <w:rsid w:val="00F6726E"/>
    <w:rsid w:val="00F67B8F"/>
    <w:rsid w:val="00F735B0"/>
    <w:rsid w:val="00F81E7B"/>
    <w:rsid w:val="00F841B4"/>
    <w:rsid w:val="00F86600"/>
    <w:rsid w:val="00F945B7"/>
    <w:rsid w:val="00FA2456"/>
    <w:rsid w:val="00FA4DF7"/>
    <w:rsid w:val="00FB175F"/>
    <w:rsid w:val="00FB7439"/>
    <w:rsid w:val="00FB7D20"/>
    <w:rsid w:val="00FC118F"/>
    <w:rsid w:val="00FC60EA"/>
    <w:rsid w:val="00FD5AA5"/>
    <w:rsid w:val="00FD679E"/>
    <w:rsid w:val="00FD7C64"/>
    <w:rsid w:val="00FE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A05CE"/>
  <w15:docId w15:val="{C922009C-2091-418D-8B30-436E42807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8CA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semiHidden/>
    <w:unhideWhenUsed/>
    <w:rsid w:val="002838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838CA"/>
    <w:rPr>
      <w:rFonts w:ascii="Times New Roman" w:eastAsia="Lucida Sans Unicode" w:hAnsi="Times New Roman" w:cs="Times New Roman"/>
      <w:sz w:val="24"/>
      <w:szCs w:val="24"/>
      <w:lang w:eastAsia="ar-SA"/>
    </w:rPr>
  </w:style>
  <w:style w:type="character" w:customStyle="1" w:styleId="WW-DefaultParagraphFont">
    <w:name w:val="WW-Default Paragraph Font"/>
    <w:rsid w:val="002838CA"/>
  </w:style>
  <w:style w:type="character" w:styleId="Hyperlink">
    <w:name w:val="Hyperlink"/>
    <w:basedOn w:val="DefaultParagraphFont"/>
    <w:uiPriority w:val="99"/>
    <w:unhideWhenUsed/>
    <w:rsid w:val="002838C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61D9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0461D9"/>
    <w:rPr>
      <w:i/>
      <w:iCs/>
    </w:rPr>
  </w:style>
  <w:style w:type="character" w:customStyle="1" w:styleId="apple-converted-space">
    <w:name w:val="apple-converted-space"/>
    <w:basedOn w:val="DefaultParagraphFont"/>
    <w:rsid w:val="000461D9"/>
  </w:style>
  <w:style w:type="character" w:styleId="Strong">
    <w:name w:val="Strong"/>
    <w:basedOn w:val="DefaultParagraphFont"/>
    <w:uiPriority w:val="22"/>
    <w:qFormat/>
    <w:rsid w:val="000461D9"/>
    <w:rPr>
      <w:b/>
      <w:bCs/>
    </w:rPr>
  </w:style>
  <w:style w:type="character" w:customStyle="1" w:styleId="gc-cs-link">
    <w:name w:val="gc-cs-link"/>
    <w:basedOn w:val="DefaultParagraphFont"/>
    <w:rsid w:val="0026791F"/>
  </w:style>
  <w:style w:type="paragraph" w:customStyle="1" w:styleId="xmsonormal">
    <w:name w:val="x_msonormal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contextualextensionhighlight">
    <w:name w:val="contextualextensionhighlight"/>
    <w:basedOn w:val="DefaultParagraphFont"/>
    <w:rsid w:val="00C228F6"/>
  </w:style>
  <w:style w:type="paragraph" w:customStyle="1" w:styleId="xmsobodytext">
    <w:name w:val="x_msobodytext"/>
    <w:basedOn w:val="Normal"/>
    <w:rsid w:val="00C228F6"/>
    <w:pPr>
      <w:widowControl/>
      <w:suppressAutoHyphens w:val="0"/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">
    <w:name w:val="Default"/>
    <w:rsid w:val="00863B3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591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A0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036F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C11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6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auhausprairieartgallery.com/susan-harmon/" TargetMode="External"/><Relationship Id="rId18" Type="http://schemas.openxmlformats.org/officeDocument/2006/relationships/hyperlink" Target="https://www.youtube.com/watch?v=N3rT8YKqMhs" TargetMode="External"/><Relationship Id="rId26" Type="http://schemas.openxmlformats.org/officeDocument/2006/relationships/hyperlink" Target="http://www.youtube.com/watch?v=mff5pRBVG7k" TargetMode="External"/><Relationship Id="rId3" Type="http://schemas.openxmlformats.org/officeDocument/2006/relationships/styles" Target="styles.xml"/><Relationship Id="rId21" Type="http://schemas.openxmlformats.org/officeDocument/2006/relationships/hyperlink" Target="https://susieh.see.me/iamthemany2015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thewhole9.com/thepeaceproject-full.php?id=3950&amp;y=2017" TargetMode="External"/><Relationship Id="rId17" Type="http://schemas.openxmlformats.org/officeDocument/2006/relationships/hyperlink" Target="http://www.renaspromise.com/download-thanks.php" TargetMode="External"/><Relationship Id="rId25" Type="http://schemas.openxmlformats.org/officeDocument/2006/relationships/hyperlink" Target="http://www.youtube.com/watch?v=fFFgDJsd9QI" TargetMode="External"/><Relationship Id="rId33" Type="http://schemas.openxmlformats.org/officeDocument/2006/relationships/hyperlink" Target="mailto:ivancovichK@Hutchcc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usanharmonabstractartist.com/video/susan-harmon-mural-video" TargetMode="External"/><Relationship Id="rId20" Type="http://schemas.openxmlformats.org/officeDocument/2006/relationships/hyperlink" Target="http://www.renaspromise.com/education-teachers-curriculum.php" TargetMode="External"/><Relationship Id="rId29" Type="http://schemas.openxmlformats.org/officeDocument/2006/relationships/hyperlink" Target="denied:tel:1316322317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trythingy.com/www.nationalwca.org" TargetMode="External"/><Relationship Id="rId24" Type="http://schemas.openxmlformats.org/officeDocument/2006/relationships/hyperlink" Target="https://susieh.see.me/iamthemany2015" TargetMode="External"/><Relationship Id="rId32" Type="http://schemas.openxmlformats.org/officeDocument/2006/relationships/hyperlink" Target="mailto:trevis.martin@park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ncareofthewhitehouse.org/" TargetMode="External"/><Relationship Id="rId23" Type="http://schemas.openxmlformats.org/officeDocument/2006/relationships/hyperlink" Target="http://www.renaspromise.com/education-teachers-curriculum.php" TargetMode="External"/><Relationship Id="rId28" Type="http://schemas.openxmlformats.org/officeDocument/2006/relationships/hyperlink" Target="mailto:tcoates1@butlercc.edu" TargetMode="External"/><Relationship Id="rId10" Type="http://schemas.openxmlformats.org/officeDocument/2006/relationships/hyperlink" Target="http://www.colorida.biz/news.html" TargetMode="External"/><Relationship Id="rId19" Type="http://schemas.openxmlformats.org/officeDocument/2006/relationships/hyperlink" Target="https://www.facebook.com/media/set/?set=a.1074744972550319.1073742011.111327998892026&amp;type=3&amp;pnref=story" TargetMode="External"/><Relationship Id="rId31" Type="http://schemas.openxmlformats.org/officeDocument/2006/relationships/hyperlink" Target="mailto:jennifer.cowfer@ctcd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sanharmonabstractartist.com" TargetMode="External"/><Relationship Id="rId14" Type="http://schemas.openxmlformats.org/officeDocument/2006/relationships/hyperlink" Target="https://www.smugmug.com/gallery/n-QvLxrH/i-cvBwQSv" TargetMode="External"/><Relationship Id="rId22" Type="http://schemas.openxmlformats.org/officeDocument/2006/relationships/hyperlink" Target="https://www.youtube.com/watch?v=N3rT8YKqMhs" TargetMode="External"/><Relationship Id="rId27" Type="http://schemas.openxmlformats.org/officeDocument/2006/relationships/hyperlink" Target="denied:tel:13163223330" TargetMode="External"/><Relationship Id="rId30" Type="http://schemas.openxmlformats.org/officeDocument/2006/relationships/hyperlink" Target="mailto:vharing@butlercc.edu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susanharm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6D328D-0FDE-4B08-A653-B10E28B47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3</Pages>
  <Words>7851</Words>
  <Characters>44757</Characters>
  <Application>Microsoft Office Word</Application>
  <DocSecurity>0</DocSecurity>
  <Lines>372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aji.ghalame</dc:creator>
  <cp:lastModifiedBy>Susan Lee Harmon</cp:lastModifiedBy>
  <cp:revision>2</cp:revision>
  <cp:lastPrinted>2019-07-27T17:39:00Z</cp:lastPrinted>
  <dcterms:created xsi:type="dcterms:W3CDTF">2023-01-03T01:57:00Z</dcterms:created>
  <dcterms:modified xsi:type="dcterms:W3CDTF">2023-01-03T01:57:00Z</dcterms:modified>
</cp:coreProperties>
</file>